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3032E" w14:textId="77777777" w:rsidR="00DC225B" w:rsidRPr="003F63AA" w:rsidRDefault="00DC225B" w:rsidP="00DC225B">
      <w:pPr>
        <w:rPr>
          <w:rFonts w:ascii="Calibri" w:eastAsia="Times New Roman" w:hAnsi="Calibri" w:cs="Times New Roman"/>
          <w:sz w:val="22"/>
          <w:szCs w:val="22"/>
        </w:rPr>
      </w:pPr>
      <w:r w:rsidRPr="003F63AA">
        <w:rPr>
          <w:rFonts w:ascii="Calibri" w:eastAsia="Times New Roman" w:hAnsi="Calibri" w:cs="Times New Roman"/>
          <w:noProof/>
          <w:sz w:val="22"/>
          <w:szCs w:val="22"/>
        </w:rPr>
        <w:drawing>
          <wp:inline distT="0" distB="0" distL="0" distR="0" wp14:anchorId="3EF16949" wp14:editId="4E60E4F1">
            <wp:extent cx="2383155" cy="727075"/>
            <wp:effectExtent l="0" t="0" r="0" b="0"/>
            <wp:docPr id="2" name="Picture 3" descr="Australian Government Department of Employment and Workplace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Government Department of Employment and Workplace Relations."/>
                    <pic:cNvPicPr/>
                  </pic:nvPicPr>
                  <pic:blipFill>
                    <a:blip r:embed="rId11">
                      <a:extLst>
                        <a:ext uri="{96DAC541-7B7A-43D3-8B79-37D633B846F1}">
                          <asvg:svgBlip xmlns:asvg="http://schemas.microsoft.com/office/drawing/2016/SVG/main" r:embed="rId12"/>
                        </a:ext>
                      </a:extLst>
                    </a:blip>
                    <a:stretch>
                      <a:fillRect/>
                    </a:stretch>
                  </pic:blipFill>
                  <pic:spPr>
                    <a:xfrm>
                      <a:off x="0" y="0"/>
                      <a:ext cx="2383155" cy="727075"/>
                    </a:xfrm>
                    <a:prstGeom prst="rect">
                      <a:avLst/>
                    </a:prstGeom>
                  </pic:spPr>
                </pic:pic>
              </a:graphicData>
            </a:graphic>
          </wp:inline>
        </w:drawing>
      </w:r>
      <w:r w:rsidRPr="003F63AA">
        <w:rPr>
          <w:rFonts w:ascii="Calibri" w:eastAsia="Times New Roman" w:hAnsi="Calibri" w:cs="Times New Roman"/>
          <w:noProof/>
          <w:sz w:val="22"/>
          <w:szCs w:val="22"/>
        </w:rPr>
        <w:drawing>
          <wp:anchor distT="0" distB="0" distL="114300" distR="114300" simplePos="0" relativeHeight="251658240" behindDoc="1" locked="0" layoutInCell="1" allowOverlap="1" wp14:anchorId="763BE011" wp14:editId="0F7C7D89">
            <wp:simplePos x="0" y="0"/>
            <wp:positionH relativeFrom="column">
              <wp:posOffset>-791972</wp:posOffset>
            </wp:positionH>
            <wp:positionV relativeFrom="page">
              <wp:posOffset>-36576</wp:posOffset>
            </wp:positionV>
            <wp:extent cx="7673234" cy="2450592"/>
            <wp:effectExtent l="0" t="0" r="0" b="0"/>
            <wp:wrapNone/>
            <wp:docPr id="4" name="Picture 4" descr="Department of Employment and Workplace Relations official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partment of Employment and Workplace Relations official government logo"/>
                    <pic:cNvPicPr/>
                  </pic:nvPicPr>
                  <pic:blipFill>
                    <a:blip r:embed="rId13"/>
                    <a:stretch>
                      <a:fillRect/>
                    </a:stretch>
                  </pic:blipFill>
                  <pic:spPr>
                    <a:xfrm>
                      <a:off x="0" y="0"/>
                      <a:ext cx="7717927" cy="2464866"/>
                    </a:xfrm>
                    <a:prstGeom prst="rect">
                      <a:avLst/>
                    </a:prstGeom>
                  </pic:spPr>
                </pic:pic>
              </a:graphicData>
            </a:graphic>
            <wp14:sizeRelH relativeFrom="page">
              <wp14:pctWidth>0</wp14:pctWidth>
            </wp14:sizeRelH>
            <wp14:sizeRelV relativeFrom="page">
              <wp14:pctHeight>0</wp14:pctHeight>
            </wp14:sizeRelV>
          </wp:anchor>
        </w:drawing>
      </w:r>
    </w:p>
    <w:p w14:paraId="22FDE596" w14:textId="77777777" w:rsidR="00DC225B" w:rsidRPr="003F63AA" w:rsidRDefault="00DC225B" w:rsidP="00DC225B">
      <w:pPr>
        <w:spacing w:before="3240"/>
        <w:ind w:left="1276"/>
        <w:rPr>
          <w:rFonts w:ascii="Aptos" w:eastAsia="Times New Roman" w:hAnsi="Aptos" w:cs="Times New Roman"/>
          <w:b/>
          <w:color w:val="404246"/>
          <w:spacing w:val="-10"/>
          <w:kern w:val="28"/>
          <w:sz w:val="60"/>
          <w:szCs w:val="56"/>
          <w:lang w:eastAsia="en-AU"/>
        </w:rPr>
      </w:pPr>
      <w:r w:rsidRPr="003F63AA">
        <w:rPr>
          <w:rFonts w:ascii="Aptos" w:eastAsia="Times New Roman" w:hAnsi="Aptos" w:cs="Times New Roman"/>
          <w:b/>
          <w:color w:val="404246"/>
          <w:spacing w:val="-10"/>
          <w:kern w:val="28"/>
          <w:sz w:val="60"/>
          <w:szCs w:val="56"/>
          <w:lang w:eastAsia="en-AU"/>
        </w:rPr>
        <w:t>Trends in Federal Enterprise Bargaining</w:t>
      </w:r>
    </w:p>
    <w:p w14:paraId="015D7839" w14:textId="4D65D15A" w:rsidR="00DC225B" w:rsidRPr="003F63AA" w:rsidRDefault="00DC225B" w:rsidP="00DC225B">
      <w:pPr>
        <w:numPr>
          <w:ilvl w:val="1"/>
          <w:numId w:val="0"/>
        </w:numPr>
        <w:spacing w:before="240" w:line="276" w:lineRule="auto"/>
        <w:ind w:left="1276"/>
        <w:rPr>
          <w:rFonts w:ascii="Aptos" w:eastAsia="Times New Roman" w:hAnsi="Aptos" w:cs="Arial"/>
          <w:color w:val="789B4A"/>
          <w:spacing w:val="15"/>
          <w:sz w:val="40"/>
          <w:szCs w:val="22"/>
          <w:lang w:eastAsia="en-AU"/>
        </w:rPr>
      </w:pPr>
      <w:r>
        <w:rPr>
          <w:rFonts w:ascii="Aptos" w:eastAsia="Times New Roman" w:hAnsi="Aptos" w:cs="Arial"/>
          <w:color w:val="789B4A"/>
          <w:spacing w:val="15"/>
          <w:sz w:val="40"/>
          <w:szCs w:val="22"/>
          <w:lang w:eastAsia="en-AU"/>
        </w:rPr>
        <w:t>December</w:t>
      </w:r>
      <w:r w:rsidRPr="003F63AA">
        <w:rPr>
          <w:rFonts w:ascii="Aptos" w:eastAsia="Times New Roman" w:hAnsi="Aptos" w:cs="Arial"/>
          <w:color w:val="789B4A"/>
          <w:spacing w:val="15"/>
          <w:sz w:val="40"/>
          <w:szCs w:val="22"/>
          <w:lang w:eastAsia="en-AU"/>
        </w:rPr>
        <w:t xml:space="preserve"> quarter 2025</w:t>
      </w:r>
    </w:p>
    <w:p w14:paraId="79D9D62E" w14:textId="77777777" w:rsidR="00DC225B" w:rsidRPr="003F63AA" w:rsidRDefault="00DC225B" w:rsidP="00DC225B">
      <w:pPr>
        <w:rPr>
          <w:rFonts w:ascii="Aptos" w:eastAsia="Times New Roman" w:hAnsi="Aptos" w:cs="Times New Roman"/>
          <w:sz w:val="22"/>
          <w:szCs w:val="22"/>
          <w:lang w:eastAsia="en-AU"/>
        </w:rPr>
      </w:pPr>
    </w:p>
    <w:p w14:paraId="34FA9AC0" w14:textId="77777777" w:rsidR="00DC225B" w:rsidRPr="003F63AA" w:rsidRDefault="00DC225B" w:rsidP="00DC225B">
      <w:pPr>
        <w:rPr>
          <w:rFonts w:ascii="Aptos" w:eastAsia="Times New Roman" w:hAnsi="Aptos" w:cs="Times New Roman"/>
          <w:sz w:val="22"/>
          <w:szCs w:val="22"/>
          <w:lang w:eastAsia="en-AU"/>
        </w:rPr>
      </w:pPr>
    </w:p>
    <w:p w14:paraId="0D0F7652" w14:textId="77777777" w:rsidR="00DC225B" w:rsidRPr="003F63AA" w:rsidRDefault="00DC225B" w:rsidP="00DC225B">
      <w:pPr>
        <w:rPr>
          <w:rFonts w:ascii="Aptos" w:eastAsia="Times New Roman" w:hAnsi="Aptos" w:cs="Times New Roman"/>
          <w:sz w:val="22"/>
          <w:szCs w:val="22"/>
          <w:lang w:eastAsia="en-AU"/>
        </w:rPr>
      </w:pPr>
      <w:bookmarkStart w:id="0" w:name="_Toc30065222"/>
    </w:p>
    <w:p w14:paraId="253ACE9B" w14:textId="77777777" w:rsidR="00DC225B" w:rsidRPr="003F63AA" w:rsidRDefault="00DC225B" w:rsidP="00DC225B">
      <w:pPr>
        <w:rPr>
          <w:rFonts w:ascii="Aptos" w:eastAsia="Times New Roman" w:hAnsi="Aptos" w:cs="Times New Roman"/>
          <w:sz w:val="22"/>
          <w:szCs w:val="22"/>
        </w:rPr>
      </w:pPr>
    </w:p>
    <w:p w14:paraId="5C14C73B" w14:textId="77777777" w:rsidR="00DC225B" w:rsidRPr="003F63AA" w:rsidRDefault="00DC225B" w:rsidP="00DC225B">
      <w:pPr>
        <w:rPr>
          <w:rFonts w:ascii="Aptos" w:eastAsia="Times New Roman" w:hAnsi="Aptos" w:cs="Times New Roman"/>
          <w:sz w:val="22"/>
          <w:szCs w:val="22"/>
        </w:rPr>
      </w:pPr>
    </w:p>
    <w:p w14:paraId="242C01BF" w14:textId="77777777" w:rsidR="00DC225B" w:rsidRPr="003F63AA" w:rsidRDefault="00DC225B" w:rsidP="00DC225B">
      <w:pPr>
        <w:rPr>
          <w:rFonts w:ascii="Aptos" w:eastAsia="Times New Roman" w:hAnsi="Aptos" w:cs="Times New Roman"/>
          <w:sz w:val="22"/>
          <w:szCs w:val="22"/>
        </w:rPr>
      </w:pPr>
    </w:p>
    <w:p w14:paraId="474BB1A9" w14:textId="77777777" w:rsidR="00DC225B" w:rsidRPr="003F63AA" w:rsidRDefault="00DC225B" w:rsidP="00DC225B">
      <w:pPr>
        <w:rPr>
          <w:rFonts w:ascii="Aptos" w:eastAsia="Times New Roman" w:hAnsi="Aptos" w:cs="Times New Roman"/>
          <w:sz w:val="22"/>
          <w:szCs w:val="22"/>
        </w:rPr>
      </w:pPr>
    </w:p>
    <w:p w14:paraId="3DEB7FDB" w14:textId="77777777" w:rsidR="00DC225B" w:rsidRPr="003F63AA" w:rsidRDefault="00DC225B" w:rsidP="00DC225B">
      <w:pPr>
        <w:rPr>
          <w:rFonts w:ascii="Aptos" w:eastAsia="Times New Roman" w:hAnsi="Aptos" w:cs="Times New Roman"/>
          <w:sz w:val="22"/>
          <w:szCs w:val="22"/>
        </w:rPr>
      </w:pPr>
    </w:p>
    <w:p w14:paraId="0E94B7C6" w14:textId="77777777" w:rsidR="00DC225B" w:rsidRPr="003F63AA" w:rsidRDefault="00DC225B" w:rsidP="00DC225B">
      <w:pPr>
        <w:rPr>
          <w:rFonts w:ascii="Aptos" w:eastAsia="Times New Roman" w:hAnsi="Aptos" w:cs="Times New Roman"/>
          <w:sz w:val="22"/>
          <w:szCs w:val="22"/>
        </w:rPr>
      </w:pPr>
    </w:p>
    <w:p w14:paraId="7A5AD7C8" w14:textId="77777777" w:rsidR="00DC225B" w:rsidRPr="003F63AA" w:rsidRDefault="00DC225B" w:rsidP="00DC225B">
      <w:pPr>
        <w:rPr>
          <w:rFonts w:ascii="Aptos" w:eastAsia="Times New Roman" w:hAnsi="Aptos" w:cs="Times New Roman"/>
          <w:sz w:val="22"/>
          <w:szCs w:val="22"/>
        </w:rPr>
      </w:pPr>
    </w:p>
    <w:p w14:paraId="0A14FDFC" w14:textId="77777777" w:rsidR="00DC225B" w:rsidRPr="003F63AA" w:rsidRDefault="00DC225B" w:rsidP="00DC225B">
      <w:pPr>
        <w:rPr>
          <w:rFonts w:ascii="Aptos" w:eastAsia="Times New Roman" w:hAnsi="Aptos" w:cs="Times New Roman"/>
          <w:sz w:val="22"/>
          <w:szCs w:val="22"/>
        </w:rPr>
      </w:pPr>
    </w:p>
    <w:p w14:paraId="6260566E" w14:textId="77777777" w:rsidR="00DC225B" w:rsidRPr="003F63AA" w:rsidRDefault="00DC225B" w:rsidP="00DC225B">
      <w:pPr>
        <w:rPr>
          <w:rFonts w:ascii="Aptos" w:eastAsia="Times New Roman" w:hAnsi="Aptos" w:cs="Times New Roman"/>
          <w:sz w:val="22"/>
          <w:szCs w:val="22"/>
        </w:rPr>
      </w:pPr>
    </w:p>
    <w:p w14:paraId="24E0A868" w14:textId="77777777" w:rsidR="00DC225B" w:rsidRPr="003F63AA" w:rsidRDefault="00DC225B" w:rsidP="00DC225B">
      <w:pPr>
        <w:rPr>
          <w:rFonts w:ascii="Aptos" w:eastAsia="Times New Roman" w:hAnsi="Aptos" w:cs="Times New Roman"/>
          <w:sz w:val="22"/>
          <w:szCs w:val="22"/>
        </w:rPr>
      </w:pPr>
    </w:p>
    <w:p w14:paraId="59A96D94" w14:textId="77777777" w:rsidR="00DC225B" w:rsidRPr="003F63AA" w:rsidRDefault="00DC225B" w:rsidP="00DC225B">
      <w:pPr>
        <w:rPr>
          <w:rFonts w:ascii="Aptos" w:eastAsia="Times New Roman" w:hAnsi="Aptos" w:cs="Times New Roman"/>
          <w:sz w:val="22"/>
          <w:szCs w:val="22"/>
        </w:rPr>
      </w:pPr>
    </w:p>
    <w:p w14:paraId="53DDB1C3" w14:textId="77777777" w:rsidR="00DC225B" w:rsidRPr="003F63AA" w:rsidRDefault="00DC225B" w:rsidP="00DC225B">
      <w:pPr>
        <w:rPr>
          <w:rFonts w:ascii="Aptos" w:eastAsia="Times New Roman" w:hAnsi="Aptos" w:cs="Times New Roman"/>
          <w:sz w:val="22"/>
          <w:szCs w:val="22"/>
        </w:rPr>
      </w:pPr>
    </w:p>
    <w:p w14:paraId="7AF96E5D" w14:textId="77777777" w:rsidR="00DC225B" w:rsidRPr="003F63AA" w:rsidRDefault="00DC225B" w:rsidP="00DC225B">
      <w:pPr>
        <w:rPr>
          <w:rFonts w:ascii="Aptos" w:eastAsia="Times New Roman" w:hAnsi="Aptos" w:cs="Times New Roman"/>
          <w:sz w:val="22"/>
          <w:szCs w:val="22"/>
        </w:rPr>
      </w:pPr>
      <w:r w:rsidRPr="003F63AA">
        <w:rPr>
          <w:rFonts w:ascii="Aptos" w:eastAsia="Times New Roman" w:hAnsi="Aptos" w:cs="Times New Roman"/>
          <w:sz w:val="22"/>
          <w:szCs w:val="22"/>
        </w:rPr>
        <w:t xml:space="preserve">With the exception of the Commonwealth Coat of Arms, the Department’s logo, any material protected by a trade mark and where otherwise noted all material presented in this document is provided under a </w:t>
      </w:r>
      <w:hyperlink r:id="rId14" w:history="1">
        <w:r w:rsidRPr="003F63AA">
          <w:rPr>
            <w:rFonts w:ascii="Aptos" w:eastAsia="Times New Roman" w:hAnsi="Aptos" w:cs="Times New Roman"/>
            <w:color w:val="165788"/>
            <w:sz w:val="22"/>
            <w:szCs w:val="22"/>
            <w:u w:val="single"/>
          </w:rPr>
          <w:t>Creative Commons Attribution 4.0 International</w:t>
        </w:r>
      </w:hyperlink>
      <w:r w:rsidRPr="003F63AA">
        <w:rPr>
          <w:rFonts w:ascii="Aptos" w:eastAsia="Times New Roman" w:hAnsi="Aptos" w:cs="Times New Roman"/>
          <w:sz w:val="22"/>
          <w:szCs w:val="22"/>
        </w:rPr>
        <w:t xml:space="preserve"> (https://creativecommons.org/licenses/by/4.0/) </w:t>
      </w:r>
      <w:proofErr w:type="spellStart"/>
      <w:r w:rsidRPr="003F63AA">
        <w:rPr>
          <w:rFonts w:ascii="Aptos" w:eastAsia="Times New Roman" w:hAnsi="Aptos" w:cs="Times New Roman"/>
          <w:sz w:val="22"/>
          <w:szCs w:val="22"/>
        </w:rPr>
        <w:t>licence</w:t>
      </w:r>
      <w:proofErr w:type="spellEnd"/>
      <w:r w:rsidRPr="003F63AA">
        <w:rPr>
          <w:rFonts w:ascii="Aptos" w:eastAsia="Times New Roman" w:hAnsi="Aptos" w:cs="Times New Roman"/>
          <w:sz w:val="22"/>
          <w:szCs w:val="22"/>
        </w:rPr>
        <w:t>.</w:t>
      </w:r>
    </w:p>
    <w:p w14:paraId="4E0BCE89" w14:textId="77777777" w:rsidR="00DC225B" w:rsidRPr="003F63AA" w:rsidRDefault="00DC225B" w:rsidP="00DC225B">
      <w:pPr>
        <w:rPr>
          <w:rFonts w:ascii="Aptos" w:eastAsia="Times New Roman" w:hAnsi="Aptos" w:cs="Times New Roman"/>
          <w:sz w:val="22"/>
          <w:szCs w:val="22"/>
        </w:rPr>
      </w:pPr>
      <w:r w:rsidRPr="003F63AA">
        <w:rPr>
          <w:rFonts w:ascii="Aptos" w:eastAsia="Times New Roman" w:hAnsi="Aptos" w:cs="Times New Roman"/>
          <w:sz w:val="22"/>
          <w:szCs w:val="22"/>
        </w:rPr>
        <w:t xml:space="preserve">The details of the relevant </w:t>
      </w:r>
      <w:proofErr w:type="spellStart"/>
      <w:r w:rsidRPr="003F63AA">
        <w:rPr>
          <w:rFonts w:ascii="Aptos" w:eastAsia="Times New Roman" w:hAnsi="Aptos" w:cs="Times New Roman"/>
          <w:sz w:val="22"/>
          <w:szCs w:val="22"/>
        </w:rPr>
        <w:t>licence</w:t>
      </w:r>
      <w:proofErr w:type="spellEnd"/>
      <w:r w:rsidRPr="003F63AA">
        <w:rPr>
          <w:rFonts w:ascii="Aptos" w:eastAsia="Times New Roman" w:hAnsi="Aptos" w:cs="Times New Roman"/>
          <w:sz w:val="22"/>
          <w:szCs w:val="22"/>
        </w:rPr>
        <w:t xml:space="preserve"> conditions are available on the Creative Commons website (accessible using the links provided) as is the full legal code for the </w:t>
      </w:r>
      <w:hyperlink r:id="rId15" w:history="1">
        <w:r w:rsidRPr="003F63AA">
          <w:rPr>
            <w:rFonts w:ascii="Aptos" w:eastAsia="Times New Roman" w:hAnsi="Aptos" w:cs="Times New Roman"/>
            <w:color w:val="165788"/>
            <w:sz w:val="22"/>
            <w:szCs w:val="22"/>
            <w:u w:val="single"/>
          </w:rPr>
          <w:t>CC BY 4.0 International</w:t>
        </w:r>
      </w:hyperlink>
      <w:r w:rsidRPr="003F63AA">
        <w:rPr>
          <w:rFonts w:ascii="Aptos" w:eastAsia="Times New Roman" w:hAnsi="Aptos" w:cs="Times New Roman"/>
          <w:sz w:val="22"/>
          <w:szCs w:val="22"/>
        </w:rPr>
        <w:t xml:space="preserve"> (https://creativecommons.org/licenses/by/4.0/legalcode)</w:t>
      </w:r>
      <w:r w:rsidRPr="003F63AA">
        <w:rPr>
          <w:rFonts w:ascii="Aptos" w:eastAsia="Times New Roman" w:hAnsi="Aptos" w:cs="Times New Roman"/>
          <w:sz w:val="22"/>
          <w:szCs w:val="22"/>
        </w:rPr>
        <w:br/>
      </w:r>
    </w:p>
    <w:p w14:paraId="35FF3536" w14:textId="77777777" w:rsidR="00DC225B" w:rsidRPr="003F63AA" w:rsidRDefault="00DC225B" w:rsidP="00DC225B">
      <w:pPr>
        <w:rPr>
          <w:rFonts w:ascii="Aptos" w:eastAsia="Times New Roman" w:hAnsi="Aptos" w:cs="Times New Roman"/>
          <w:sz w:val="22"/>
          <w:szCs w:val="22"/>
        </w:rPr>
      </w:pPr>
      <w:r w:rsidRPr="003F63AA">
        <w:rPr>
          <w:rFonts w:ascii="Aptos" w:eastAsia="Times New Roman" w:hAnsi="Aptos" w:cs="Times New Roman"/>
          <w:sz w:val="22"/>
          <w:szCs w:val="22"/>
        </w:rPr>
        <w:t xml:space="preserve">The document must be attributed as the Trends in Federal Enterprise Bargaining Report, Department of Employment and Workplace Relations. </w:t>
      </w:r>
    </w:p>
    <w:p w14:paraId="1AA9317C" w14:textId="77777777" w:rsidR="00DC225B" w:rsidRPr="003F63AA" w:rsidRDefault="00DC225B" w:rsidP="00DC225B">
      <w:pPr>
        <w:pStyle w:val="Heading1"/>
        <w:numPr>
          <w:ilvl w:val="0"/>
          <w:numId w:val="0"/>
        </w:numPr>
        <w:ind w:left="360" w:hanging="360"/>
        <w:rPr>
          <w:rFonts w:ascii="Aptos" w:eastAsia="Times New Roman" w:hAnsi="Aptos" w:cs="Times New Roman"/>
          <w:b w:val="0"/>
          <w:sz w:val="22"/>
          <w:szCs w:val="22"/>
        </w:rPr>
      </w:pPr>
      <w:r w:rsidRPr="003F63AA">
        <w:rPr>
          <w:rFonts w:ascii="Aptos" w:eastAsia="Times New Roman" w:hAnsi="Aptos" w:cs="Times New Roman"/>
          <w:sz w:val="36"/>
          <w:szCs w:val="28"/>
        </w:rPr>
        <w:lastRenderedPageBreak/>
        <w:t>Table of Contents</w:t>
      </w:r>
    </w:p>
    <w:p w14:paraId="67DC25DB" w14:textId="77777777"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 Average Annualised Wage Increases for agreements approved in the September quarter 2025</w:t>
      </w:r>
      <w:r w:rsidRPr="00133D8D">
        <w:rPr>
          <w:rFonts w:ascii="Aptos" w:hAnsi="Aptos"/>
          <w:color w:val="000000" w:themeColor="text1"/>
        </w:rPr>
        <w:tab/>
        <w:t>4</w:t>
      </w:r>
    </w:p>
    <w:p w14:paraId="03A52B2A" w14:textId="77777777"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2: Average Annualised Wage Increases for agreements current on 30 September 2025</w:t>
      </w:r>
      <w:r w:rsidRPr="00133D8D">
        <w:rPr>
          <w:rFonts w:ascii="Aptos" w:hAnsi="Aptos"/>
          <w:webHidden/>
          <w:color w:val="000000" w:themeColor="text1"/>
        </w:rPr>
        <w:tab/>
      </w:r>
      <w:r w:rsidRPr="00133D8D">
        <w:rPr>
          <w:rFonts w:ascii="Aptos" w:hAnsi="Aptos"/>
          <w:color w:val="000000" w:themeColor="text1"/>
        </w:rPr>
        <w:tab/>
        <w:t>4</w:t>
      </w:r>
    </w:p>
    <w:p w14:paraId="72758D3F" w14:textId="4787848E" w:rsidR="00DC225B" w:rsidRPr="00133D8D" w:rsidRDefault="00DC225B" w:rsidP="00DC225B">
      <w:pPr>
        <w:pStyle w:val="BlockText"/>
        <w:rPr>
          <w:rFonts w:ascii="Aptos" w:hAnsi="Aptos"/>
          <w:color w:val="000000" w:themeColor="text1"/>
        </w:rPr>
      </w:pPr>
      <w:r w:rsidRPr="00133D8D">
        <w:rPr>
          <w:rFonts w:ascii="Aptos" w:hAnsi="Aptos"/>
          <w:color w:val="000000" w:themeColor="text1"/>
        </w:rPr>
        <w:t xml:space="preserve">Table 3: Agreements approved in the </w:t>
      </w:r>
      <w:proofErr w:type="gramStart"/>
      <w:r w:rsidRPr="00133D8D">
        <w:rPr>
          <w:rFonts w:ascii="Aptos" w:hAnsi="Aptos"/>
          <w:color w:val="000000" w:themeColor="text1"/>
        </w:rPr>
        <w:t>quarter,</w:t>
      </w:r>
      <w:proofErr w:type="gramEnd"/>
      <w:r w:rsidRPr="00133D8D">
        <w:rPr>
          <w:rFonts w:ascii="Aptos" w:hAnsi="Aptos"/>
          <w:color w:val="000000" w:themeColor="text1"/>
        </w:rPr>
        <w:t xml:space="preserve"> by sector</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t>1</w:t>
      </w:r>
      <w:r w:rsidR="00F929FC">
        <w:rPr>
          <w:rFonts w:ascii="Aptos" w:hAnsi="Aptos"/>
          <w:webHidden/>
          <w:color w:val="000000" w:themeColor="text1"/>
        </w:rPr>
        <w:t>8</w:t>
      </w:r>
    </w:p>
    <w:p w14:paraId="22B8A36C" w14:textId="33A10026"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4: Agreements current on the last day of the quarter, by sector</w:t>
      </w:r>
      <w:r w:rsidRPr="00133D8D">
        <w:rPr>
          <w:rFonts w:ascii="Aptos" w:hAnsi="Aptos"/>
          <w:webHidden/>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00F929FC">
        <w:rPr>
          <w:rFonts w:ascii="Aptos" w:hAnsi="Aptos"/>
          <w:color w:val="000000" w:themeColor="text1"/>
        </w:rPr>
        <w:t>19</w:t>
      </w:r>
    </w:p>
    <w:p w14:paraId="206231B0" w14:textId="17E18B22"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5: Agreements approved in the quarter, by agreement type</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t>2</w:t>
      </w:r>
      <w:r w:rsidR="00F929FC">
        <w:rPr>
          <w:rFonts w:ascii="Aptos" w:hAnsi="Aptos"/>
          <w:webHidden/>
          <w:color w:val="000000" w:themeColor="text1"/>
        </w:rPr>
        <w:t>0</w:t>
      </w:r>
    </w:p>
    <w:p w14:paraId="72190367" w14:textId="0FE19D04"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6: Agreements current on the last day of the quarter, by agreement type</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Style w:val="Hyperlink"/>
          <w:rFonts w:ascii="Aptos" w:hAnsi="Aptos"/>
          <w:color w:val="000000" w:themeColor="text1"/>
          <w:u w:val="none"/>
        </w:rPr>
        <w:t>2</w:t>
      </w:r>
      <w:r w:rsidR="00F929FC">
        <w:rPr>
          <w:rStyle w:val="Hyperlink"/>
          <w:rFonts w:ascii="Aptos" w:hAnsi="Aptos"/>
          <w:color w:val="000000" w:themeColor="text1"/>
          <w:u w:val="none"/>
        </w:rPr>
        <w:t>2</w:t>
      </w:r>
    </w:p>
    <w:p w14:paraId="44A477C9" w14:textId="145A5D23" w:rsidR="00DC225B" w:rsidRPr="00133D8D" w:rsidRDefault="00DC225B" w:rsidP="00DC225B">
      <w:pPr>
        <w:pStyle w:val="BlockText"/>
        <w:rPr>
          <w:rFonts w:ascii="Aptos" w:hAnsi="Aptos"/>
          <w:color w:val="000000" w:themeColor="text1"/>
        </w:rPr>
      </w:pPr>
      <w:r w:rsidRPr="00133D8D">
        <w:rPr>
          <w:rFonts w:ascii="Aptos" w:hAnsi="Aptos"/>
          <w:color w:val="000000" w:themeColor="text1"/>
        </w:rPr>
        <w:t xml:space="preserve">Table 7: Agreements approved </w:t>
      </w:r>
      <w:proofErr w:type="gramStart"/>
      <w:r w:rsidRPr="00133D8D">
        <w:rPr>
          <w:rFonts w:ascii="Aptos" w:hAnsi="Aptos"/>
          <w:color w:val="000000" w:themeColor="text1"/>
        </w:rPr>
        <w:t>in</w:t>
      </w:r>
      <w:proofErr w:type="gramEnd"/>
      <w:r w:rsidRPr="00133D8D">
        <w:rPr>
          <w:rFonts w:ascii="Aptos" w:hAnsi="Aptos"/>
          <w:color w:val="000000" w:themeColor="text1"/>
        </w:rPr>
        <w:t xml:space="preserve"> the quarter, by ANZSIC Division</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t>2</w:t>
      </w:r>
      <w:r w:rsidR="00F929FC">
        <w:rPr>
          <w:rFonts w:ascii="Aptos" w:hAnsi="Aptos"/>
          <w:webHidden/>
          <w:color w:val="000000" w:themeColor="text1"/>
        </w:rPr>
        <w:t>4</w:t>
      </w:r>
    </w:p>
    <w:p w14:paraId="74942D1D" w14:textId="2F0FD940"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8: Agreements current on the last day of the quarter, by ANZSIC Division</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t>2</w:t>
      </w:r>
      <w:r w:rsidR="00F929FC">
        <w:rPr>
          <w:rStyle w:val="Hyperlink"/>
          <w:rFonts w:ascii="Aptos" w:hAnsi="Aptos"/>
          <w:color w:val="000000" w:themeColor="text1"/>
          <w:u w:val="none"/>
        </w:rPr>
        <w:t>8</w:t>
      </w:r>
    </w:p>
    <w:p w14:paraId="73939C3B" w14:textId="52874A57" w:rsidR="00DC225B" w:rsidRPr="00133D8D" w:rsidRDefault="00DC225B" w:rsidP="00DC225B">
      <w:pPr>
        <w:pStyle w:val="BlockText"/>
        <w:rPr>
          <w:rFonts w:ascii="Aptos" w:hAnsi="Aptos"/>
          <w:color w:val="000000" w:themeColor="text1"/>
        </w:rPr>
      </w:pPr>
      <w:r w:rsidRPr="00133D8D">
        <w:rPr>
          <w:rFonts w:ascii="Aptos" w:hAnsi="Aptos"/>
          <w:color w:val="000000" w:themeColor="text1"/>
        </w:rPr>
        <w:t xml:space="preserve">Table 9: Agreements by ANZSIC Division, expiring </w:t>
      </w:r>
      <w:proofErr w:type="gramStart"/>
      <w:r w:rsidRPr="00133D8D">
        <w:rPr>
          <w:rFonts w:ascii="Aptos" w:hAnsi="Aptos"/>
          <w:color w:val="000000" w:themeColor="text1"/>
        </w:rPr>
        <w:t>by</w:t>
      </w:r>
      <w:proofErr w:type="gramEnd"/>
      <w:r w:rsidRPr="00133D8D">
        <w:rPr>
          <w:rFonts w:ascii="Aptos" w:hAnsi="Aptos"/>
          <w:color w:val="000000" w:themeColor="text1"/>
        </w:rPr>
        <w:t xml:space="preserve"> quarter</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Style w:val="Hyperlink"/>
          <w:rFonts w:ascii="Aptos" w:hAnsi="Aptos"/>
          <w:color w:val="000000" w:themeColor="text1"/>
          <w:u w:val="none"/>
        </w:rPr>
        <w:t>3</w:t>
      </w:r>
      <w:r w:rsidR="00F929FC">
        <w:rPr>
          <w:rStyle w:val="Hyperlink"/>
          <w:rFonts w:ascii="Aptos" w:hAnsi="Aptos"/>
          <w:color w:val="000000" w:themeColor="text1"/>
          <w:u w:val="none"/>
        </w:rPr>
        <w:t>2</w:t>
      </w:r>
    </w:p>
    <w:p w14:paraId="00DD7674" w14:textId="3020ABEE"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0: Agreements approved in the quarter, by state</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t>3</w:t>
      </w:r>
      <w:r w:rsidR="00F929FC">
        <w:rPr>
          <w:rStyle w:val="Hyperlink"/>
          <w:rFonts w:ascii="Aptos" w:hAnsi="Aptos"/>
          <w:color w:val="000000" w:themeColor="text1"/>
          <w:u w:val="none"/>
        </w:rPr>
        <w:t>5</w:t>
      </w:r>
    </w:p>
    <w:p w14:paraId="4B15ECB9" w14:textId="2B9499E3"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1: Agreements current on the last day of the quarter, by state</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t>3</w:t>
      </w:r>
      <w:r w:rsidR="00F929FC">
        <w:rPr>
          <w:rStyle w:val="Hyperlink"/>
          <w:rFonts w:ascii="Aptos" w:hAnsi="Aptos"/>
          <w:color w:val="000000" w:themeColor="text1"/>
          <w:u w:val="none"/>
        </w:rPr>
        <w:t>7</w:t>
      </w:r>
    </w:p>
    <w:p w14:paraId="232751F9" w14:textId="03BFC87F"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2a: Agreements approved in the quarter – non-quantifiable wage increases, by reason</w:t>
      </w:r>
      <w:r w:rsidRPr="00133D8D">
        <w:rPr>
          <w:rFonts w:ascii="Aptos" w:hAnsi="Aptos"/>
          <w:color w:val="000000" w:themeColor="text1"/>
        </w:rPr>
        <w:tab/>
      </w:r>
      <w:r w:rsidRPr="00133D8D">
        <w:rPr>
          <w:rFonts w:ascii="Aptos" w:hAnsi="Aptos"/>
          <w:color w:val="000000" w:themeColor="text1"/>
        </w:rPr>
        <w:tab/>
        <w:t>4</w:t>
      </w:r>
      <w:r w:rsidR="00F929FC">
        <w:rPr>
          <w:rFonts w:ascii="Aptos" w:hAnsi="Aptos"/>
          <w:color w:val="000000" w:themeColor="text1"/>
        </w:rPr>
        <w:t>0</w:t>
      </w:r>
    </w:p>
    <w:p w14:paraId="36807774" w14:textId="69256CAC"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2b: Agreements approved in the quarter – quantifiable wage increases</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Style w:val="Hyperlink"/>
          <w:rFonts w:ascii="Aptos" w:hAnsi="Aptos"/>
          <w:color w:val="000000" w:themeColor="text1"/>
          <w:u w:val="none"/>
        </w:rPr>
        <w:t>4</w:t>
      </w:r>
      <w:r w:rsidR="00F929FC">
        <w:rPr>
          <w:rStyle w:val="Hyperlink"/>
          <w:rFonts w:ascii="Aptos" w:hAnsi="Aptos"/>
          <w:color w:val="000000" w:themeColor="text1"/>
          <w:u w:val="none"/>
        </w:rPr>
        <w:t>3</w:t>
      </w:r>
    </w:p>
    <w:p w14:paraId="7973673E" w14:textId="7D0F67FC"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3</w:t>
      </w:r>
      <w:proofErr w:type="gramStart"/>
      <w:r w:rsidRPr="00133D8D">
        <w:rPr>
          <w:rFonts w:ascii="Aptos" w:hAnsi="Aptos"/>
          <w:color w:val="000000" w:themeColor="text1"/>
        </w:rPr>
        <w:t>: Agreements</w:t>
      </w:r>
      <w:proofErr w:type="gramEnd"/>
      <w:r w:rsidRPr="00133D8D">
        <w:rPr>
          <w:rFonts w:ascii="Aptos" w:hAnsi="Aptos"/>
          <w:color w:val="000000" w:themeColor="text1"/>
        </w:rPr>
        <w:t xml:space="preserve"> </w:t>
      </w:r>
      <w:proofErr w:type="gramStart"/>
      <w:r w:rsidRPr="00133D8D">
        <w:rPr>
          <w:rFonts w:ascii="Aptos" w:hAnsi="Aptos"/>
          <w:color w:val="000000" w:themeColor="text1"/>
        </w:rPr>
        <w:t>approved</w:t>
      </w:r>
      <w:proofErr w:type="gramEnd"/>
      <w:r w:rsidRPr="00133D8D">
        <w:rPr>
          <w:rFonts w:ascii="Aptos" w:hAnsi="Aptos"/>
          <w:color w:val="000000" w:themeColor="text1"/>
        </w:rPr>
        <w:t xml:space="preserve"> in the quarter by union coverage</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t>4</w:t>
      </w:r>
      <w:r w:rsidR="00F929FC">
        <w:rPr>
          <w:rStyle w:val="Hyperlink"/>
          <w:rFonts w:ascii="Aptos" w:hAnsi="Aptos"/>
          <w:color w:val="000000" w:themeColor="text1"/>
          <w:u w:val="none"/>
        </w:rPr>
        <w:t>4</w:t>
      </w:r>
    </w:p>
    <w:p w14:paraId="5B4CA803" w14:textId="6E928ECA"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4: Agreements current on the last day of the quarter by union coverage</w:t>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r>
      <w:r w:rsidRPr="00133D8D">
        <w:rPr>
          <w:rFonts w:ascii="Aptos" w:hAnsi="Aptos"/>
          <w:webHidden/>
          <w:color w:val="000000" w:themeColor="text1"/>
        </w:rPr>
        <w:tab/>
        <w:t>4</w:t>
      </w:r>
      <w:r w:rsidR="00F929FC">
        <w:rPr>
          <w:rStyle w:val="Hyperlink"/>
          <w:rFonts w:ascii="Aptos" w:hAnsi="Aptos"/>
          <w:color w:val="000000" w:themeColor="text1"/>
          <w:u w:val="none"/>
        </w:rPr>
        <w:t>5</w:t>
      </w:r>
    </w:p>
    <w:p w14:paraId="26D669E9" w14:textId="340286A5"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5: Agreements approved in the September quarter 2025 covering 2,000 employees or more</w:t>
      </w:r>
      <w:r w:rsidRPr="00133D8D">
        <w:rPr>
          <w:rFonts w:ascii="Aptos" w:hAnsi="Aptos"/>
          <w:webHidden/>
          <w:color w:val="000000" w:themeColor="text1"/>
        </w:rPr>
        <w:tab/>
      </w:r>
      <w:r w:rsidRPr="00133D8D">
        <w:rPr>
          <w:rFonts w:ascii="Aptos" w:hAnsi="Aptos"/>
          <w:webHidden/>
          <w:color w:val="000000" w:themeColor="text1"/>
        </w:rPr>
        <w:tab/>
        <w:t>4</w:t>
      </w:r>
      <w:r w:rsidR="00190A29">
        <w:rPr>
          <w:rStyle w:val="Hyperlink"/>
          <w:rFonts w:ascii="Aptos" w:hAnsi="Aptos"/>
          <w:color w:val="000000" w:themeColor="text1"/>
          <w:u w:val="none"/>
        </w:rPr>
        <w:t>6</w:t>
      </w:r>
    </w:p>
    <w:p w14:paraId="0AA9DBED" w14:textId="34D22945" w:rsidR="00DC225B" w:rsidRPr="00133D8D" w:rsidRDefault="00DC225B" w:rsidP="00DC225B">
      <w:pPr>
        <w:pStyle w:val="BlockText"/>
        <w:rPr>
          <w:rFonts w:ascii="Aptos" w:hAnsi="Aptos"/>
          <w:color w:val="000000" w:themeColor="text1"/>
        </w:rPr>
      </w:pPr>
      <w:r w:rsidRPr="00133D8D">
        <w:rPr>
          <w:rFonts w:ascii="Aptos" w:hAnsi="Aptos"/>
          <w:color w:val="000000" w:themeColor="text1"/>
        </w:rPr>
        <w:t xml:space="preserve">Table 16: Agreements approved in the September quarter 2025 by state and ANZSIC division </w:t>
      </w:r>
      <w:r w:rsidRPr="00133D8D">
        <w:rPr>
          <w:rFonts w:ascii="Aptos" w:hAnsi="Aptos"/>
          <w:color w:val="000000" w:themeColor="text1"/>
        </w:rPr>
        <w:tab/>
      </w:r>
      <w:r w:rsidRPr="00133D8D">
        <w:rPr>
          <w:rFonts w:ascii="Aptos" w:hAnsi="Aptos"/>
          <w:color w:val="000000" w:themeColor="text1"/>
        </w:rPr>
        <w:tab/>
        <w:t>4</w:t>
      </w:r>
      <w:r w:rsidR="00190A29">
        <w:rPr>
          <w:rFonts w:ascii="Aptos" w:hAnsi="Aptos"/>
          <w:color w:val="000000" w:themeColor="text1"/>
        </w:rPr>
        <w:t>8</w:t>
      </w:r>
    </w:p>
    <w:p w14:paraId="3166C321" w14:textId="18A7BDA0" w:rsidR="00DC225B" w:rsidRPr="00133D8D" w:rsidRDefault="00DC225B" w:rsidP="00DC225B">
      <w:pPr>
        <w:pStyle w:val="BlockText"/>
        <w:rPr>
          <w:rFonts w:ascii="Aptos" w:hAnsi="Aptos"/>
          <w:color w:val="000000" w:themeColor="text1"/>
        </w:rPr>
      </w:pPr>
      <w:r w:rsidRPr="00133D8D">
        <w:rPr>
          <w:rFonts w:ascii="Aptos" w:hAnsi="Aptos"/>
          <w:color w:val="000000" w:themeColor="text1"/>
        </w:rPr>
        <w:t>Table 17: Agreements current on the last day of the June quarter 2025 by state and ANZSIC division</w:t>
      </w:r>
      <w:r w:rsidRPr="00133D8D">
        <w:rPr>
          <w:rFonts w:ascii="Aptos" w:hAnsi="Aptos"/>
          <w:webHidden/>
          <w:color w:val="000000" w:themeColor="text1"/>
        </w:rPr>
        <w:tab/>
      </w:r>
      <w:r w:rsidRPr="00133D8D">
        <w:rPr>
          <w:rFonts w:ascii="Aptos" w:hAnsi="Aptos"/>
          <w:color w:val="000000" w:themeColor="text1"/>
        </w:rPr>
        <w:tab/>
      </w:r>
      <w:r w:rsidRPr="00133D8D">
        <w:rPr>
          <w:rStyle w:val="Hyperlink"/>
          <w:rFonts w:ascii="Aptos" w:hAnsi="Aptos"/>
          <w:color w:val="000000" w:themeColor="text1"/>
          <w:u w:val="none"/>
        </w:rPr>
        <w:t>5</w:t>
      </w:r>
      <w:r w:rsidR="00190A29">
        <w:rPr>
          <w:rStyle w:val="Hyperlink"/>
          <w:rFonts w:ascii="Aptos" w:hAnsi="Aptos"/>
          <w:color w:val="000000" w:themeColor="text1"/>
          <w:u w:val="none"/>
        </w:rPr>
        <w:t>2</w:t>
      </w:r>
    </w:p>
    <w:p w14:paraId="4E588D06" w14:textId="166A90F7" w:rsidR="00DC225B" w:rsidRPr="003F63AA" w:rsidRDefault="00DC225B" w:rsidP="00DC225B">
      <w:pPr>
        <w:pStyle w:val="BlockText"/>
        <w:rPr>
          <w:rFonts w:ascii="Aptos" w:hAnsi="Aptos"/>
        </w:rPr>
      </w:pPr>
      <w:proofErr w:type="gramStart"/>
      <w:r w:rsidRPr="00133D8D">
        <w:rPr>
          <w:rFonts w:ascii="Aptos" w:hAnsi="Aptos"/>
          <w:color w:val="000000" w:themeColor="text1"/>
        </w:rPr>
        <w:t>Trends Technical</w:t>
      </w:r>
      <w:proofErr w:type="gramEnd"/>
      <w:r w:rsidRPr="00133D8D">
        <w:rPr>
          <w:rFonts w:ascii="Aptos" w:hAnsi="Aptos"/>
          <w:color w:val="000000" w:themeColor="text1"/>
        </w:rPr>
        <w:t xml:space="preserve"> Notes</w:t>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color w:val="000000" w:themeColor="text1"/>
        </w:rPr>
        <w:tab/>
      </w:r>
      <w:r w:rsidRPr="00133D8D">
        <w:rPr>
          <w:rFonts w:ascii="Aptos" w:hAnsi="Aptos"/>
        </w:rPr>
        <w:tab/>
        <w:t>5</w:t>
      </w:r>
      <w:r w:rsidR="00190A29">
        <w:rPr>
          <w:rFonts w:ascii="Aptos" w:hAnsi="Aptos"/>
        </w:rPr>
        <w:t>6</w:t>
      </w:r>
      <w:r w:rsidRPr="003F63AA">
        <w:rPr>
          <w:rFonts w:ascii="Aptos" w:hAnsi="Aptos"/>
        </w:rPr>
        <w:br w:type="page"/>
      </w:r>
    </w:p>
    <w:p w14:paraId="3626F652" w14:textId="77777777" w:rsidR="00DC225B" w:rsidRPr="003F63AA" w:rsidRDefault="00DC225B" w:rsidP="00DC225B">
      <w:pPr>
        <w:rPr>
          <w:rFonts w:ascii="Aptos" w:eastAsia="Times New Roman" w:hAnsi="Aptos" w:cs="Times New Roman"/>
          <w:sz w:val="22"/>
          <w:szCs w:val="22"/>
        </w:rPr>
        <w:sectPr w:rsidR="00DC225B" w:rsidRPr="003F63AA" w:rsidSect="00DC225B">
          <w:footerReference w:type="even" r:id="rId16"/>
          <w:footerReference w:type="default" r:id="rId17"/>
          <w:pgSz w:w="11907" w:h="16839" w:code="9"/>
          <w:pgMar w:top="1418" w:right="851" w:bottom="1134" w:left="992" w:header="709" w:footer="1009" w:gutter="0"/>
          <w:cols w:space="720"/>
          <w:docGrid w:linePitch="326"/>
        </w:sectPr>
      </w:pPr>
    </w:p>
    <w:bookmarkEnd w:id="0"/>
    <w:p w14:paraId="0FC48B26" w14:textId="77777777" w:rsidR="00DC225B" w:rsidRPr="003F63AA" w:rsidRDefault="00DC225B" w:rsidP="00DC225B">
      <w:pPr>
        <w:spacing w:after="240"/>
        <w:contextualSpacing/>
        <w:outlineLvl w:val="0"/>
      </w:pPr>
    </w:p>
    <w:p w14:paraId="021ADEBD" w14:textId="77777777" w:rsidR="00DC225B" w:rsidRPr="003F63AA" w:rsidRDefault="00DC225B" w:rsidP="00DC225B">
      <w:pPr>
        <w:spacing w:after="240"/>
        <w:contextualSpacing/>
        <w:outlineLvl w:val="0"/>
        <w:rPr>
          <w:rFonts w:ascii="Aptos" w:eastAsia="Times New Roman" w:hAnsi="Aptos" w:cs="Arial"/>
          <w:b/>
          <w:bCs/>
          <w:sz w:val="36"/>
          <w:szCs w:val="28"/>
        </w:rPr>
      </w:pPr>
      <w:bookmarkStart w:id="1" w:name="_Toc153798030"/>
      <w:r w:rsidRPr="003F63AA">
        <w:rPr>
          <w:rFonts w:ascii="Aptos" w:eastAsia="Times New Roman" w:hAnsi="Aptos" w:cs="Arial"/>
          <w:b/>
          <w:bCs/>
          <w:sz w:val="36"/>
          <w:szCs w:val="28"/>
        </w:rPr>
        <w:t>Further Information</w:t>
      </w:r>
      <w:bookmarkEnd w:id="1"/>
    </w:p>
    <w:bookmarkStart w:id="2" w:name="_Hlk139879443"/>
    <w:p w14:paraId="78B45287" w14:textId="77777777" w:rsidR="004E47A6" w:rsidRDefault="00DC225B" w:rsidP="00DC225B">
      <w:pPr>
        <w:rPr>
          <w:rFonts w:ascii="Aptos" w:eastAsia="Times New Roman" w:hAnsi="Aptos" w:cs="Times New Roman"/>
          <w:sz w:val="22"/>
          <w:szCs w:val="22"/>
        </w:rPr>
      </w:pPr>
      <w:r w:rsidRPr="003F63AA">
        <w:rPr>
          <w:rFonts w:ascii="Aptos" w:eastAsia="Times New Roman" w:hAnsi="Aptos" w:cs="Times New Roman"/>
          <w:sz w:val="22"/>
          <w:szCs w:val="22"/>
        </w:rPr>
        <w:fldChar w:fldCharType="begin"/>
      </w:r>
      <w:r w:rsidRPr="003F63AA">
        <w:rPr>
          <w:rFonts w:ascii="Aptos" w:eastAsia="Times New Roman" w:hAnsi="Aptos" w:cs="Times New Roman"/>
          <w:sz w:val="22"/>
          <w:szCs w:val="22"/>
        </w:rPr>
        <w:instrText xml:space="preserve"> HYPERLINK "https://www.dewr.gov.au/enterprise-agreements-data/trends-federal-enterprise-bargaining" </w:instrText>
      </w:r>
      <w:r w:rsidRPr="003F63AA">
        <w:rPr>
          <w:rFonts w:ascii="Aptos" w:eastAsia="Times New Roman" w:hAnsi="Aptos" w:cs="Times New Roman"/>
          <w:sz w:val="22"/>
          <w:szCs w:val="22"/>
        </w:rPr>
      </w:r>
      <w:r w:rsidRPr="003F63AA">
        <w:rPr>
          <w:rFonts w:ascii="Aptos" w:eastAsia="Times New Roman" w:hAnsi="Aptos" w:cs="Times New Roman"/>
          <w:sz w:val="22"/>
          <w:szCs w:val="22"/>
        </w:rPr>
        <w:fldChar w:fldCharType="separate"/>
      </w:r>
      <w:r w:rsidRPr="003F63AA">
        <w:rPr>
          <w:rFonts w:ascii="Aptos" w:eastAsia="Times New Roman" w:hAnsi="Aptos" w:cs="Times New Roman"/>
          <w:color w:val="165788"/>
          <w:sz w:val="22"/>
          <w:szCs w:val="22"/>
          <w:u w:val="single"/>
        </w:rPr>
        <w:t>Trends in Federal Enterprise Bargaining</w:t>
      </w:r>
      <w:r w:rsidRPr="003F63AA">
        <w:rPr>
          <w:rFonts w:ascii="Aptos" w:eastAsia="Times New Roman" w:hAnsi="Aptos" w:cs="Times New Roman"/>
          <w:sz w:val="22"/>
          <w:szCs w:val="22"/>
        </w:rPr>
        <w:fldChar w:fldCharType="end"/>
      </w:r>
      <w:bookmarkEnd w:id="2"/>
      <w:r w:rsidRPr="003F63AA">
        <w:rPr>
          <w:rFonts w:ascii="Aptos" w:eastAsia="Times New Roman" w:hAnsi="Aptos" w:cs="Times New Roman"/>
          <w:sz w:val="22"/>
          <w:szCs w:val="22"/>
        </w:rPr>
        <w:t xml:space="preserve"> is available online at: </w:t>
      </w:r>
      <w:r w:rsidRPr="003F63AA">
        <w:rPr>
          <w:rFonts w:ascii="Aptos" w:eastAsia="Times New Roman" w:hAnsi="Aptos" w:cs="Times New Roman"/>
          <w:sz w:val="22"/>
          <w:szCs w:val="22"/>
        </w:rPr>
        <w:br/>
        <w:t xml:space="preserve">https://www.dewr.gov.au/enterprise-agreements-data/trends-federal-enterprise-bargaining. </w:t>
      </w:r>
    </w:p>
    <w:p w14:paraId="5BDFB966" w14:textId="76DF89BF" w:rsidR="00DC225B" w:rsidRDefault="00DC225B" w:rsidP="00DC225B">
      <w:pPr>
        <w:rPr>
          <w:rFonts w:ascii="Aptos" w:eastAsia="Times New Roman" w:hAnsi="Aptos" w:cs="Times New Roman"/>
          <w:sz w:val="22"/>
          <w:szCs w:val="22"/>
        </w:rPr>
      </w:pPr>
      <w:r w:rsidRPr="003F63AA">
        <w:rPr>
          <w:rFonts w:ascii="Aptos" w:eastAsia="Times New Roman" w:hAnsi="Aptos" w:cs="Times New Roman"/>
          <w:sz w:val="22"/>
          <w:szCs w:val="22"/>
        </w:rPr>
        <w:br/>
        <w:t>The Department recommends that Trends in Federal Enterprise Bargaining data be read in conjunction with the Technical Notes (appended to this document), which describe the methodology for the calculation of the data and provide a guide to interpreting data tables.</w:t>
      </w:r>
    </w:p>
    <w:p w14:paraId="79201299" w14:textId="77777777" w:rsidR="004E47A6" w:rsidRPr="003F63AA" w:rsidRDefault="004E47A6" w:rsidP="00DC225B">
      <w:pPr>
        <w:rPr>
          <w:rFonts w:ascii="Aptos" w:eastAsia="Times New Roman" w:hAnsi="Aptos" w:cs="Times New Roman"/>
          <w:sz w:val="22"/>
          <w:szCs w:val="22"/>
        </w:rPr>
      </w:pPr>
    </w:p>
    <w:p w14:paraId="30D85580" w14:textId="77777777" w:rsidR="00DC225B" w:rsidRPr="003F63AA" w:rsidRDefault="00DC225B" w:rsidP="00DC225B">
      <w:pPr>
        <w:spacing w:after="360"/>
        <w:rPr>
          <w:rFonts w:ascii="Aptos" w:eastAsia="Times New Roman" w:hAnsi="Aptos" w:cs="Times New Roman"/>
          <w:sz w:val="22"/>
          <w:szCs w:val="22"/>
        </w:rPr>
      </w:pPr>
      <w:r w:rsidRPr="003F63AA">
        <w:rPr>
          <w:rFonts w:ascii="Aptos" w:eastAsia="Times New Roman" w:hAnsi="Aptos" w:cs="Times New Roman"/>
          <w:sz w:val="22"/>
          <w:szCs w:val="22"/>
        </w:rPr>
        <w:t xml:space="preserve">For other queries, please contact </w:t>
      </w:r>
      <w:hyperlink r:id="rId18" w:history="1">
        <w:r w:rsidRPr="003F63AA">
          <w:rPr>
            <w:rFonts w:ascii="Aptos" w:eastAsia="Times New Roman" w:hAnsi="Aptos" w:cs="Times New Roman"/>
            <w:color w:val="165788"/>
            <w:sz w:val="22"/>
            <w:szCs w:val="22"/>
            <w:u w:val="single"/>
          </w:rPr>
          <w:t>EBTrends@dewr.gov.au</w:t>
        </w:r>
      </w:hyperlink>
      <w:r w:rsidRPr="003F63AA">
        <w:rPr>
          <w:rFonts w:ascii="Aptos" w:eastAsia="Times New Roman" w:hAnsi="Aptos" w:cs="Times New Roman"/>
          <w:sz w:val="22"/>
          <w:szCs w:val="22"/>
        </w:rPr>
        <w:t xml:space="preserve"> </w:t>
      </w:r>
    </w:p>
    <w:p w14:paraId="7654D900" w14:textId="77777777" w:rsidR="00DC225B" w:rsidRPr="003F63AA" w:rsidRDefault="00DC225B" w:rsidP="00DC225B">
      <w:pPr>
        <w:pBdr>
          <w:top w:val="single" w:sz="4" w:space="1" w:color="auto"/>
          <w:left w:val="single" w:sz="4" w:space="4" w:color="auto"/>
          <w:bottom w:val="single" w:sz="4" w:space="1" w:color="auto"/>
          <w:right w:val="single" w:sz="4" w:space="4" w:color="auto"/>
        </w:pBdr>
        <w:spacing w:before="200"/>
        <w:outlineLvl w:val="1"/>
        <w:rPr>
          <w:rFonts w:ascii="Aptos" w:eastAsia="Times New Roman" w:hAnsi="Aptos" w:cs="Times New Roman"/>
          <w:b/>
          <w:bCs/>
          <w:sz w:val="28"/>
          <w:szCs w:val="26"/>
        </w:rPr>
      </w:pPr>
      <w:bookmarkStart w:id="3" w:name="_Toc153798031"/>
      <w:r w:rsidRPr="003F63AA">
        <w:rPr>
          <w:rFonts w:ascii="Aptos" w:eastAsia="Times New Roman" w:hAnsi="Aptos" w:cs="Times New Roman"/>
          <w:b/>
          <w:bCs/>
          <w:sz w:val="28"/>
          <w:szCs w:val="26"/>
        </w:rPr>
        <w:t>Disclaimer</w:t>
      </w:r>
      <w:bookmarkEnd w:id="3"/>
    </w:p>
    <w:p w14:paraId="3015DC79" w14:textId="77777777" w:rsidR="00DC225B" w:rsidRPr="003F63AA" w:rsidRDefault="00DC225B" w:rsidP="00DC225B">
      <w:pPr>
        <w:pBdr>
          <w:top w:val="single" w:sz="4" w:space="1" w:color="auto"/>
          <w:left w:val="single" w:sz="4" w:space="4" w:color="auto"/>
          <w:bottom w:val="single" w:sz="4" w:space="1" w:color="auto"/>
          <w:right w:val="single" w:sz="4" w:space="4" w:color="auto"/>
        </w:pBdr>
        <w:rPr>
          <w:rFonts w:ascii="Aptos" w:eastAsia="Times New Roman" w:hAnsi="Aptos" w:cs="Times New Roman"/>
          <w:sz w:val="22"/>
          <w:szCs w:val="22"/>
        </w:rPr>
      </w:pPr>
      <w:r w:rsidRPr="003F63AA">
        <w:rPr>
          <w:rFonts w:ascii="Aptos" w:eastAsia="Times New Roman" w:hAnsi="Aptos" w:cs="Times New Roman"/>
          <w:sz w:val="22"/>
          <w:szCs w:val="22"/>
        </w:rPr>
        <w:t xml:space="preserve">The Commonwealth, its employees, officers and </w:t>
      </w:r>
      <w:proofErr w:type="gramStart"/>
      <w:r w:rsidRPr="003F63AA">
        <w:rPr>
          <w:rFonts w:ascii="Aptos" w:eastAsia="Times New Roman" w:hAnsi="Aptos" w:cs="Times New Roman"/>
          <w:sz w:val="22"/>
          <w:szCs w:val="22"/>
        </w:rPr>
        <w:t>agents</w:t>
      </w:r>
      <w:proofErr w:type="gramEnd"/>
      <w:r w:rsidRPr="003F63AA">
        <w:rPr>
          <w:rFonts w:ascii="Aptos" w:eastAsia="Times New Roman" w:hAnsi="Aptos" w:cs="Times New Roman"/>
          <w:sz w:val="22"/>
          <w:szCs w:val="22"/>
        </w:rPr>
        <w:t xml:space="preserve"> do not accept any liability for any action taken in reliance upon or based on or in connection with this document. To the extent legally possible, the Commonwealth, its employees, officers and agents disclaim all liability arising by reason of breach of any duty (including liability for negligence and negligent misstatement) or </w:t>
      </w:r>
      <w:proofErr w:type="gramStart"/>
      <w:r w:rsidRPr="003F63AA">
        <w:rPr>
          <w:rFonts w:ascii="Aptos" w:eastAsia="Times New Roman" w:hAnsi="Aptos" w:cs="Times New Roman"/>
          <w:sz w:val="22"/>
          <w:szCs w:val="22"/>
        </w:rPr>
        <w:t>as a result of</w:t>
      </w:r>
      <w:proofErr w:type="gramEnd"/>
      <w:r w:rsidRPr="003F63AA">
        <w:rPr>
          <w:rFonts w:ascii="Aptos" w:eastAsia="Times New Roman" w:hAnsi="Aptos" w:cs="Times New Roman"/>
          <w:sz w:val="22"/>
          <w:szCs w:val="22"/>
        </w:rPr>
        <w:t xml:space="preserve"> any errors or omissions contained in this document.</w:t>
      </w:r>
    </w:p>
    <w:p w14:paraId="51B7D104" w14:textId="1243F664" w:rsidR="00DC225B" w:rsidRPr="003F63AA" w:rsidRDefault="00DC225B" w:rsidP="00DC225B">
      <w:r w:rsidRPr="003F63AA">
        <w:rPr>
          <w:rFonts w:ascii="Aptos" w:eastAsia="Times New Roman" w:hAnsi="Aptos" w:cs="Times New Roman"/>
          <w:sz w:val="22"/>
          <w:szCs w:val="22"/>
        </w:rPr>
        <w:t>© 202</w:t>
      </w:r>
      <w:r w:rsidR="000C2EE5">
        <w:rPr>
          <w:rFonts w:ascii="Aptos" w:eastAsia="Times New Roman" w:hAnsi="Aptos" w:cs="Times New Roman"/>
          <w:sz w:val="22"/>
          <w:szCs w:val="22"/>
        </w:rPr>
        <w:t>6</w:t>
      </w:r>
      <w:r w:rsidRPr="003F63AA">
        <w:rPr>
          <w:rFonts w:ascii="Aptos" w:eastAsia="Times New Roman" w:hAnsi="Aptos" w:cs="Times New Roman"/>
          <w:sz w:val="22"/>
          <w:szCs w:val="22"/>
        </w:rPr>
        <w:t xml:space="preserve"> Commonwealth of Australia.</w:t>
      </w:r>
    </w:p>
    <w:p w14:paraId="13DA7619" w14:textId="77777777" w:rsidR="00DC225B" w:rsidRDefault="00DC225B" w:rsidP="00DC225B">
      <w:pPr>
        <w:rPr>
          <w:rFonts w:ascii="Aptos" w:eastAsia="Aptos" w:hAnsi="Aptos" w:cs="Aptos"/>
          <w:b/>
          <w:color w:val="000000"/>
          <w:sz w:val="36"/>
          <w:szCs w:val="36"/>
        </w:rPr>
      </w:pPr>
      <w:r>
        <w:rPr>
          <w:rFonts w:ascii="Aptos" w:eastAsia="Aptos" w:hAnsi="Aptos" w:cs="Aptos"/>
          <w:b/>
          <w:color w:val="000000"/>
          <w:sz w:val="36"/>
          <w:szCs w:val="36"/>
        </w:rPr>
        <w:br w:type="page"/>
      </w:r>
    </w:p>
    <w:p w14:paraId="1BF98C7B" w14:textId="77777777" w:rsidR="007D2384" w:rsidRDefault="00255EA8">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lastRenderedPageBreak/>
        <w:t>Trends in Federal Enterprise Bargaining Report</w:t>
      </w:r>
    </w:p>
    <w:p w14:paraId="4F8F0C3F" w14:textId="77777777" w:rsidR="007D2384" w:rsidRDefault="00255EA8">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t>Initial Tables</w:t>
      </w:r>
    </w:p>
    <w:p w14:paraId="3DD5A441" w14:textId="77777777" w:rsidR="007D2384"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Table 1 - Average Annualised Wage Increases for agreements approved in the December quarter 2025 which contained quantifiable wage increases (941 agreements)</w:t>
      </w:r>
    </w:p>
    <w:tbl>
      <w:tblPr>
        <w:tblW w:w="0" w:type="auto"/>
        <w:jc w:val="center"/>
        <w:tblLayout w:type="fixed"/>
        <w:tblLook w:val="0420" w:firstRow="1" w:lastRow="0" w:firstColumn="0" w:lastColumn="0" w:noHBand="0" w:noVBand="1"/>
      </w:tblPr>
      <w:tblGrid>
        <w:gridCol w:w="2835"/>
        <w:gridCol w:w="2268"/>
        <w:gridCol w:w="2268"/>
        <w:gridCol w:w="2268"/>
      </w:tblGrid>
      <w:tr w:rsidR="007D2384" w14:paraId="39D82729" w14:textId="77777777">
        <w:trPr>
          <w:tblHeader/>
          <w:jc w:val="center"/>
        </w:trPr>
        <w:tc>
          <w:tcPr>
            <w:tcW w:w="283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0B2382"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2"/>
                <w:szCs w:val="22"/>
              </w:rPr>
            </w:pPr>
            <w:r>
              <w:rPr>
                <w:rFonts w:ascii="Aptos" w:eastAsia="Aptos" w:hAnsi="Aptos" w:cs="Aptos"/>
                <w:b/>
                <w:color w:val="FFFFFF"/>
                <w:sz w:val="22"/>
                <w:szCs w:val="22"/>
              </w:rPr>
              <w:t>Enterprise agreements approved in the quarter</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5E2085"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September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12768B"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December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5A7F72"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Change (% Points)</w:t>
            </w:r>
          </w:p>
        </w:tc>
      </w:tr>
      <w:tr w:rsidR="007D2384" w14:paraId="686D823A"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1534" w14:textId="77777777" w:rsidR="007D2384"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4667"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C770"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7</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14B8"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2</w:t>
            </w:r>
          </w:p>
        </w:tc>
      </w:tr>
      <w:tr w:rsidR="007D2384" w14:paraId="3B780F38"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CB6E" w14:textId="77777777" w:rsidR="007D2384"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ublic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1C11"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6</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A199"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2</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5A4E"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4</w:t>
            </w:r>
          </w:p>
        </w:tc>
      </w:tr>
      <w:tr w:rsidR="007D2384" w14:paraId="5BC5E6CD" w14:textId="77777777">
        <w:trPr>
          <w:jc w:val="center"/>
        </w:trPr>
        <w:tc>
          <w:tcPr>
            <w:tcW w:w="2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CA99E" w14:textId="77777777" w:rsidR="007D2384"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rivate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33D6CF"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4.0</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496D1"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AC50A"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2</w:t>
            </w:r>
          </w:p>
        </w:tc>
      </w:tr>
    </w:tbl>
    <w:p w14:paraId="52341BF7" w14:textId="77777777" w:rsidR="007D2384" w:rsidRDefault="00255EA8">
      <w:pPr>
        <w:pBdr>
          <w:top w:val="none" w:sz="0" w:space="0" w:color="000000"/>
          <w:left w:val="none" w:sz="0" w:space="0" w:color="000000"/>
          <w:bottom w:val="none" w:sz="0" w:space="0" w:color="000000"/>
          <w:right w:val="none" w:sz="0" w:space="0" w:color="000000"/>
        </w:pBdr>
        <w:spacing w:before="1200" w:after="240"/>
      </w:pPr>
      <w:r>
        <w:rPr>
          <w:rFonts w:ascii="Aptos" w:eastAsia="Aptos" w:hAnsi="Aptos" w:cs="Aptos"/>
          <w:b/>
          <w:color w:val="000000"/>
        </w:rPr>
        <w:t>Table 2 - Average Annualised Wage Increases for agreements current on 31 December 2025 which contained quantifiable wage increases (9,137 agreements)</w:t>
      </w:r>
    </w:p>
    <w:tbl>
      <w:tblPr>
        <w:tblW w:w="0" w:type="auto"/>
        <w:jc w:val="center"/>
        <w:tblLayout w:type="fixed"/>
        <w:tblLook w:val="0420" w:firstRow="1" w:lastRow="0" w:firstColumn="0" w:lastColumn="0" w:noHBand="0" w:noVBand="1"/>
      </w:tblPr>
      <w:tblGrid>
        <w:gridCol w:w="2835"/>
        <w:gridCol w:w="2268"/>
        <w:gridCol w:w="2268"/>
        <w:gridCol w:w="2268"/>
      </w:tblGrid>
      <w:tr w:rsidR="007D2384" w14:paraId="1E8D767F" w14:textId="77777777">
        <w:trPr>
          <w:tblHeader/>
          <w:jc w:val="center"/>
        </w:trPr>
        <w:tc>
          <w:tcPr>
            <w:tcW w:w="283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21B63C"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2"/>
                <w:szCs w:val="22"/>
              </w:rPr>
            </w:pPr>
            <w:r>
              <w:rPr>
                <w:rFonts w:ascii="Aptos" w:eastAsia="Aptos" w:hAnsi="Aptos" w:cs="Aptos"/>
                <w:b/>
                <w:color w:val="FFFFFF"/>
                <w:sz w:val="22"/>
                <w:szCs w:val="22"/>
              </w:rPr>
              <w:t>All current enterprise agreements</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58FE08"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September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163167"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December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72149B"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Change (% Points)</w:t>
            </w:r>
          </w:p>
        </w:tc>
      </w:tr>
      <w:tr w:rsidR="007D2384" w14:paraId="0C8E514C"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A71A" w14:textId="77777777" w:rsidR="007D2384"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2566E"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8677"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482B"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1</w:t>
            </w:r>
          </w:p>
        </w:tc>
      </w:tr>
      <w:tr w:rsidR="007D2384" w14:paraId="06F69A58"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9984" w14:textId="77777777" w:rsidR="007D2384"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ublic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2CAD"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CCE0"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9A06"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0</w:t>
            </w:r>
          </w:p>
        </w:tc>
      </w:tr>
      <w:tr w:rsidR="007D2384" w14:paraId="60A5D932" w14:textId="77777777">
        <w:trPr>
          <w:jc w:val="center"/>
        </w:trPr>
        <w:tc>
          <w:tcPr>
            <w:tcW w:w="2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BE45B" w14:textId="77777777" w:rsidR="007D2384"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rivate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44E5A"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7</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FE9DA0"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1CF2E" w14:textId="77777777" w:rsidR="007D2384"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1</w:t>
            </w:r>
          </w:p>
        </w:tc>
      </w:tr>
    </w:tbl>
    <w:p w14:paraId="558A49ED" w14:textId="77777777" w:rsidR="007D2384" w:rsidRDefault="00255EA8">
      <w:r>
        <w:br w:type="page"/>
      </w:r>
    </w:p>
    <w:p w14:paraId="3542DF1E"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1. Wages growth under federal enterprise agreements December quarter 2025 - </w:t>
      </w:r>
      <w:r>
        <w:rPr>
          <w:rFonts w:ascii="Aptos" w:eastAsia="Aptos" w:hAnsi="Aptos" w:cs="Aptos"/>
          <w:b/>
          <w:i/>
          <w:color w:val="000000"/>
          <w:sz w:val="28"/>
          <w:szCs w:val="28"/>
        </w:rPr>
        <w:t>Tables 1 and 2 in Trends report</w:t>
      </w:r>
    </w:p>
    <w:p w14:paraId="61764974" w14:textId="6619F57E"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verage Annualised Wage Increase (AAWI) for federal agreements approved in the December quarter 2025 was 3.7%. This compares with 3.9% in the September quarter 2025, 4.8% in the December quarter 2024, and the five-year average of 3.5%.</w:t>
      </w:r>
      <w:r w:rsidR="00C625D3">
        <w:rPr>
          <w:rStyle w:val="FootnoteReference"/>
          <w:rFonts w:ascii="Aptos" w:eastAsia="Aptos" w:hAnsi="Aptos" w:cs="Aptos"/>
          <w:color w:val="000000"/>
          <w:sz w:val="22"/>
          <w:szCs w:val="22"/>
        </w:rPr>
        <w:footnoteReference w:id="1"/>
      </w:r>
      <w:r>
        <w:rPr>
          <w:rFonts w:ascii="Aptos" w:eastAsia="Aptos" w:hAnsi="Aptos" w:cs="Aptos"/>
          <w:color w:val="FF0000"/>
          <w:sz w:val="20"/>
          <w:szCs w:val="20"/>
        </w:rPr>
        <w:t xml:space="preserve"> </w:t>
      </w:r>
    </w:p>
    <w:p w14:paraId="11ECD2E4" w14:textId="4C05B183"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For the December quarter 2025, the calculated AAWI of 3.7% is based on 941 agreements with quantifiable wage increases, covering 82,600 employees. This was 87.9% of the 1,072 agreements approved in the quarter, covering 46.4% of the 178,900 employees covered by all approved agreements.</w:t>
      </w:r>
      <w:r w:rsidR="00C625D3">
        <w:rPr>
          <w:rStyle w:val="FootnoteReference"/>
          <w:rFonts w:ascii="Aptos" w:eastAsia="Aptos" w:hAnsi="Aptos" w:cs="Aptos"/>
          <w:color w:val="000000"/>
          <w:sz w:val="22"/>
          <w:szCs w:val="22"/>
        </w:rPr>
        <w:footnoteReference w:id="2"/>
      </w:r>
    </w:p>
    <w:p w14:paraId="45632FF2" w14:textId="5EEE972A"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or the 9,137 enterprise agreements (covering 1.69 </w:t>
      </w:r>
      <w:r w:rsidR="009F41C8">
        <w:rPr>
          <w:rFonts w:ascii="Aptos" w:eastAsia="Aptos" w:hAnsi="Aptos" w:cs="Aptos"/>
          <w:color w:val="000000"/>
          <w:sz w:val="22"/>
          <w:szCs w:val="22"/>
        </w:rPr>
        <w:t xml:space="preserve">million </w:t>
      </w:r>
      <w:r>
        <w:rPr>
          <w:rFonts w:ascii="Aptos" w:eastAsia="Aptos" w:hAnsi="Aptos" w:cs="Aptos"/>
          <w:color w:val="000000"/>
          <w:sz w:val="22"/>
          <w:szCs w:val="22"/>
        </w:rPr>
        <w:t xml:space="preserve">employee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5 (agreements that have not passed the nominal expiry date and have not been terminated) that had a quantifiable wage increase, the AAWI was 3.9%. This compares with 3.8% in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5 and 3.7% in the Dec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4.</w:t>
      </w:r>
    </w:p>
    <w:p w14:paraId="09333CD2"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2. Enterprise agreements - proportions of employees covered</w:t>
      </w:r>
    </w:p>
    <w:p w14:paraId="0DB0F8F8" w14:textId="51F31CE0"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ederal </w:t>
      </w:r>
      <w:r>
        <w:rPr>
          <w:rFonts w:ascii="Aptos" w:eastAsia="Aptos" w:hAnsi="Aptos" w:cs="Aptos"/>
          <w:color w:val="000000"/>
          <w:sz w:val="22"/>
          <w:szCs w:val="22"/>
          <w:u w:val="single"/>
        </w:rPr>
        <w:t xml:space="preserve">and </w:t>
      </w:r>
      <w:r>
        <w:rPr>
          <w:rFonts w:ascii="Aptos" w:eastAsia="Aptos" w:hAnsi="Aptos" w:cs="Aptos"/>
          <w:color w:val="000000"/>
          <w:sz w:val="22"/>
          <w:szCs w:val="22"/>
        </w:rPr>
        <w:t>state enterprise agreements covered 34.6% of all Australian employees in May 2025 (latest available data).</w:t>
      </w:r>
      <w:r w:rsidR="00C625D3">
        <w:rPr>
          <w:rStyle w:val="FootnoteReference"/>
          <w:rFonts w:ascii="Aptos" w:eastAsia="Aptos" w:hAnsi="Aptos" w:cs="Aptos"/>
          <w:color w:val="000000"/>
          <w:sz w:val="22"/>
          <w:szCs w:val="22"/>
        </w:rPr>
        <w:footnoteReference w:id="3"/>
      </w:r>
    </w:p>
    <w:p w14:paraId="594BE9CE" w14:textId="77777777" w:rsidR="007D2384" w:rsidRDefault="00255EA8">
      <w:r>
        <w:br w:type="page"/>
      </w:r>
    </w:p>
    <w:p w14:paraId="50556804"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3. Comparison of AAWI, ABS Wage Price Index (WPI) and ABS Consumer Price Index (CPI)</w:t>
      </w:r>
    </w:p>
    <w:p w14:paraId="778435AB" w14:textId="26C3CB6F" w:rsidR="00255EA8" w:rsidRPr="00521127" w:rsidRDefault="00255EA8">
      <w:pPr>
        <w:pBdr>
          <w:top w:val="none" w:sz="0" w:space="0" w:color="000000"/>
          <w:left w:val="none" w:sz="0" w:space="0" w:color="000000"/>
          <w:bottom w:val="none" w:sz="0" w:space="0" w:color="000000"/>
          <w:right w:val="none" w:sz="0" w:space="0" w:color="000000"/>
        </w:pBdr>
        <w:spacing w:before="120" w:after="240"/>
        <w:rPr>
          <w:color w:val="000000" w:themeColor="text1"/>
        </w:rPr>
      </w:pPr>
      <w:r>
        <w:rPr>
          <w:rFonts w:ascii="Aptos" w:eastAsia="Aptos" w:hAnsi="Aptos" w:cs="Aptos"/>
          <w:b/>
          <w:color w:val="000000"/>
        </w:rPr>
        <w:t xml:space="preserve">Chart 1 </w:t>
      </w:r>
      <w:r w:rsidR="00521127">
        <w:rPr>
          <w:rFonts w:ascii="Aptos" w:eastAsia="Aptos" w:hAnsi="Aptos" w:cs="Aptos"/>
          <w:b/>
          <w:color w:val="000000"/>
        </w:rPr>
        <w:t>–</w:t>
      </w:r>
      <w:r>
        <w:rPr>
          <w:rFonts w:ascii="Aptos" w:eastAsia="Aptos" w:hAnsi="Aptos" w:cs="Aptos"/>
          <w:b/>
          <w:color w:val="000000"/>
        </w:rPr>
        <w:t xml:space="preserve"> </w:t>
      </w:r>
      <w:r w:rsidR="00521127" w:rsidRPr="00521127">
        <w:rPr>
          <w:rFonts w:ascii="Aptos" w:eastAsia="Aptos" w:hAnsi="Aptos" w:cs="Aptos"/>
          <w:b/>
          <w:color w:val="000000" w:themeColor="text1"/>
        </w:rPr>
        <w:t>Wage growth outpaced inflation for the ninth consecutive quarter in December</w:t>
      </w:r>
    </w:p>
    <w:p w14:paraId="260BE79F"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Annual changes in quarterly AAWI for approved agreements, WPI and CPI (%)</w:t>
      </w:r>
    </w:p>
    <w:p w14:paraId="31C17409" w14:textId="77777777" w:rsidR="00255EA8" w:rsidRDefault="00255EA8">
      <w:r>
        <w:rPr>
          <w:noProof/>
        </w:rPr>
        <w:drawing>
          <wp:inline distT="0" distB="0" distL="0" distR="0" wp14:anchorId="6A6A85B7" wp14:editId="32BF13C4">
            <wp:extent cx="5943600" cy="3657600"/>
            <wp:effectExtent l="0" t="0" r="0" b="0"/>
            <wp:docPr id="1" name="Picture 1" descr="Time series line chart that includes AAWI, CPI and WPI, showing changes to each over time from December 2022 to December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 series line chart that includes AAWI, CPI and WPI, showing changes to each over time from December 2022 to December 202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658D5CBA"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0"/>
          <w:szCs w:val="20"/>
        </w:rPr>
        <w:t xml:space="preserve">Sources: </w:t>
      </w:r>
      <w:r>
        <w:rPr>
          <w:rFonts w:ascii="Aptos" w:eastAsia="Aptos" w:hAnsi="Aptos" w:cs="Aptos"/>
          <w:color w:val="000000"/>
          <w:sz w:val="20"/>
          <w:szCs w:val="20"/>
        </w:rPr>
        <w:t xml:space="preserve">Department of Employment and Workplace Relations, Workplace Agreements Database; ABS, </w:t>
      </w:r>
      <w:r>
        <w:rPr>
          <w:rFonts w:ascii="Aptos" w:eastAsia="Aptos" w:hAnsi="Aptos" w:cs="Aptos"/>
          <w:i/>
          <w:color w:val="000000"/>
          <w:sz w:val="20"/>
          <w:szCs w:val="20"/>
        </w:rPr>
        <w:t xml:space="preserve">Consumer Price Index, Australia, </w:t>
      </w:r>
      <w:r>
        <w:rPr>
          <w:rFonts w:ascii="Aptos" w:eastAsia="Aptos" w:hAnsi="Aptos" w:cs="Aptos"/>
          <w:color w:val="000000"/>
          <w:sz w:val="20"/>
          <w:szCs w:val="20"/>
        </w:rPr>
        <w:t xml:space="preserve">December 2025; ABS, </w:t>
      </w:r>
      <w:r>
        <w:rPr>
          <w:rFonts w:ascii="Aptos" w:eastAsia="Aptos" w:hAnsi="Aptos" w:cs="Aptos"/>
          <w:i/>
          <w:color w:val="000000"/>
          <w:sz w:val="20"/>
          <w:szCs w:val="20"/>
        </w:rPr>
        <w:t xml:space="preserve">Wage Price Index, Australia, </w:t>
      </w:r>
      <w:r>
        <w:rPr>
          <w:rFonts w:ascii="Aptos" w:eastAsia="Aptos" w:hAnsi="Aptos" w:cs="Aptos"/>
          <w:color w:val="000000"/>
          <w:sz w:val="20"/>
          <w:szCs w:val="20"/>
        </w:rPr>
        <w:t>December 2025.</w:t>
      </w: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217C77" w:rsidRPr="000C24B0" w14:paraId="5B42B5B0" w14:textId="77777777">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B3524"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2A3A8"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D4E5B"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3C93B"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BC3E9"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79591"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19FEF"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17FDF"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36502"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6ACC8"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F5132"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AB69E"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CA1DE"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Sep-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A8CA7"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Dec-25</w:t>
            </w:r>
          </w:p>
        </w:tc>
      </w:tr>
      <w:tr w:rsidR="00217C77" w:rsidRPr="000C24B0" w14:paraId="05D28FE5"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104AB"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CE4E5"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5F7B1"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BF441"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628DF"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AC2E3"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34A11"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D5294"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5E0E5"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15E9A"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6F044"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C54FE"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56A84"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4266B"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7</w:t>
            </w:r>
          </w:p>
        </w:tc>
      </w:tr>
      <w:tr w:rsidR="00217C77" w:rsidRPr="000C24B0" w14:paraId="6097A1C4"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7006E"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C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87DAA"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7.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9A66C"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7.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23189"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6.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3265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3B692"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FD162"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08E57"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1959E"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5AB88"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27824"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7E11C"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3B574"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50B84"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6</w:t>
            </w:r>
          </w:p>
        </w:tc>
      </w:tr>
      <w:tr w:rsidR="00217C77" w:rsidRPr="000C24B0" w14:paraId="49ECAEFD"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5BBB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W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A00BD7"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30A33"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B3139"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C4AB9"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B6E14"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ACB0F"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CD777"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2C1FA"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8742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DD2D1"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D6822"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0896A"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46FAA"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4</w:t>
            </w:r>
          </w:p>
        </w:tc>
      </w:tr>
    </w:tbl>
    <w:p w14:paraId="1801FED9" w14:textId="77777777" w:rsidR="007D2384" w:rsidRDefault="00255EA8">
      <w:r>
        <w:br w:type="page"/>
      </w:r>
    </w:p>
    <w:p w14:paraId="1F9A83A1"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4. AAWI - agreements approved in the December quarter 2025 and agreements current as </w:t>
      </w:r>
      <w:proofErr w:type="gramStart"/>
      <w:r>
        <w:rPr>
          <w:rFonts w:ascii="Aptos" w:eastAsia="Aptos" w:hAnsi="Aptos" w:cs="Aptos"/>
          <w:b/>
          <w:color w:val="000000"/>
          <w:sz w:val="28"/>
          <w:szCs w:val="28"/>
        </w:rPr>
        <w:t>at</w:t>
      </w:r>
      <w:proofErr w:type="gramEnd"/>
      <w:r>
        <w:rPr>
          <w:rFonts w:ascii="Aptos" w:eastAsia="Aptos" w:hAnsi="Aptos" w:cs="Aptos"/>
          <w:b/>
          <w:color w:val="000000"/>
          <w:sz w:val="28"/>
          <w:szCs w:val="28"/>
        </w:rPr>
        <w:t xml:space="preserve"> 31 December 2025 - </w:t>
      </w:r>
      <w:r>
        <w:rPr>
          <w:rFonts w:ascii="Aptos" w:eastAsia="Aptos" w:hAnsi="Aptos" w:cs="Aptos"/>
          <w:b/>
          <w:i/>
          <w:color w:val="000000"/>
          <w:sz w:val="28"/>
          <w:szCs w:val="28"/>
        </w:rPr>
        <w:t>Tables 3, 4, 7 and 8 in Trends report</w:t>
      </w:r>
    </w:p>
    <w:p w14:paraId="05B88531" w14:textId="579C7326" w:rsidR="00255EA8" w:rsidRPr="001361DF" w:rsidRDefault="00255EA8">
      <w:pPr>
        <w:pBdr>
          <w:top w:val="none" w:sz="0" w:space="0" w:color="000000"/>
          <w:left w:val="none" w:sz="0" w:space="0" w:color="000000"/>
          <w:bottom w:val="none" w:sz="0" w:space="0" w:color="000000"/>
          <w:right w:val="none" w:sz="0" w:space="0" w:color="000000"/>
        </w:pBdr>
        <w:spacing w:before="120" w:after="240"/>
        <w:rPr>
          <w:b/>
          <w:color w:val="000000" w:themeColor="text1"/>
        </w:rPr>
      </w:pPr>
      <w:r w:rsidRPr="001361DF">
        <w:rPr>
          <w:rFonts w:ascii="Aptos" w:eastAsia="Aptos" w:hAnsi="Aptos" w:cs="Aptos"/>
          <w:b/>
          <w:color w:val="000000" w:themeColor="text1"/>
        </w:rPr>
        <w:t xml:space="preserve">Chart 2 </w:t>
      </w:r>
      <w:r w:rsidR="00195853" w:rsidRPr="001361DF">
        <w:rPr>
          <w:rFonts w:ascii="Aptos" w:eastAsia="Aptos" w:hAnsi="Aptos" w:cs="Aptos"/>
          <w:b/>
          <w:color w:val="000000" w:themeColor="text1"/>
        </w:rPr>
        <w:t>–</w:t>
      </w:r>
      <w:r w:rsidRPr="001361DF">
        <w:rPr>
          <w:rFonts w:ascii="Aptos" w:eastAsia="Aptos" w:hAnsi="Aptos" w:cs="Aptos"/>
          <w:b/>
          <w:color w:val="000000" w:themeColor="text1"/>
        </w:rPr>
        <w:t xml:space="preserve"> </w:t>
      </w:r>
      <w:r w:rsidR="00195853" w:rsidRPr="001361DF">
        <w:rPr>
          <w:rFonts w:ascii="Aptos" w:eastAsia="Aptos" w:hAnsi="Aptos" w:cs="Aptos"/>
          <w:b/>
          <w:color w:val="000000" w:themeColor="text1"/>
        </w:rPr>
        <w:t>Overall AAWI for current agreements rose slightly in December 2025</w:t>
      </w:r>
      <w:r w:rsidR="001361DF" w:rsidRPr="001361DF">
        <w:rPr>
          <w:rFonts w:ascii="Aptos" w:eastAsia="Aptos" w:hAnsi="Aptos" w:cs="Aptos"/>
          <w:b/>
          <w:color w:val="000000" w:themeColor="text1"/>
        </w:rPr>
        <w:t xml:space="preserve"> to 3.9%</w:t>
      </w:r>
    </w:p>
    <w:p w14:paraId="12DA6A24"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approved and current agreements (%)</w:t>
      </w:r>
    </w:p>
    <w:p w14:paraId="6026A98A" w14:textId="77777777" w:rsidR="00255EA8" w:rsidRDefault="00255EA8">
      <w:r>
        <w:rPr>
          <w:noProof/>
        </w:rPr>
        <w:drawing>
          <wp:inline distT="0" distB="0" distL="0" distR="0" wp14:anchorId="65C5D357" wp14:editId="5D3F8FAC">
            <wp:extent cx="5943600" cy="3657600"/>
            <wp:effectExtent l="0" t="0" r="0" b="0"/>
            <wp:docPr id="850990318" name="Picture 850990318" descr="Bar chart that shows the approved AAWI from December 2022 to December 2025, with a comparison line showing the current AAWI for each quarter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90318" name="Picture 850990318" descr="Bar chart that shows the approved AAWI from December 2022 to December 2025, with a comparison line showing the current AAWI for each quarter over tim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4642F164"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217C77" w14:paraId="1893826F"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37680"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5D8EC"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FE06D"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197D4"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A7EE1"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22F91"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79F7F"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EB277"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1454A"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BFB5A"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692E0"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D537F"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90AD9"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Sep-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20D42" w14:textId="77777777" w:rsidR="00255EA8" w:rsidRPr="002F7DF3"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Dec-25</w:t>
            </w:r>
          </w:p>
        </w:tc>
      </w:tr>
      <w:tr w:rsidR="00217C77" w14:paraId="15321726"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F8D8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64105"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9651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8CC98"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DD2D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F347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D6ED6"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1CFE6"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18151"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B0DAB"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81BBC"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CC121"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9F3EB"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F4B8C"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7</w:t>
            </w:r>
          </w:p>
        </w:tc>
      </w:tr>
      <w:tr w:rsidR="00217C77" w14:paraId="09381211"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EC5C0"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53262"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ADF6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A1BF5"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F6B29"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EBF9D"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9BAF6"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6296F"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07EC3"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BC6FF"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DFB67"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2854B"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07739"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A8B8A" w14:textId="77777777" w:rsidR="00255EA8" w:rsidRPr="002F7DF3"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2F7DF3">
              <w:rPr>
                <w:rFonts w:ascii="Aptos" w:eastAsia="DejaVu Sans" w:hAnsi="Aptos" w:cs="DejaVu Sans"/>
                <w:color w:val="000000"/>
                <w:sz w:val="20"/>
                <w:szCs w:val="20"/>
              </w:rPr>
              <w:t>3.9</w:t>
            </w:r>
          </w:p>
        </w:tc>
      </w:tr>
    </w:tbl>
    <w:p w14:paraId="4719BCFD"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Approved agreements</w:t>
      </w:r>
    </w:p>
    <w:p w14:paraId="41741332"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re were 1,072 agreements approved in the December quarter 2025, of which 941 contained wage increases that could be quantified.</w:t>
      </w:r>
    </w:p>
    <w:p w14:paraId="1D11447A"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AWI for agreements approved in the December quarter 2025 was 3.7%, compared with 3.9% in the September quarter 2025 and 4.8% in the December quarter 2024.</w:t>
      </w:r>
    </w:p>
    <w:p w14:paraId="3A7CB198" w14:textId="6BE83C8C"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industries with the highest AAWIs were Construction (5.</w:t>
      </w:r>
      <w:r w:rsidR="004E4710">
        <w:rPr>
          <w:rFonts w:ascii="Aptos" w:eastAsia="Aptos" w:hAnsi="Aptos" w:cs="Aptos"/>
          <w:color w:val="000000"/>
          <w:sz w:val="22"/>
          <w:szCs w:val="22"/>
        </w:rPr>
        <w:t>0</w:t>
      </w:r>
      <w:r>
        <w:rPr>
          <w:rFonts w:ascii="Aptos" w:eastAsia="Aptos" w:hAnsi="Aptos" w:cs="Aptos"/>
          <w:color w:val="000000"/>
          <w:sz w:val="22"/>
          <w:szCs w:val="22"/>
        </w:rPr>
        <w:t xml:space="preserve">%), </w:t>
      </w:r>
      <w:r w:rsidR="004E4710">
        <w:rPr>
          <w:rFonts w:ascii="Aptos" w:eastAsia="Aptos" w:hAnsi="Aptos" w:cs="Aptos"/>
          <w:color w:val="000000"/>
          <w:sz w:val="22"/>
          <w:szCs w:val="22"/>
        </w:rPr>
        <w:t>Retail Trade (</w:t>
      </w:r>
      <w:r w:rsidR="002B4D57">
        <w:rPr>
          <w:rFonts w:ascii="Aptos" w:eastAsia="Aptos" w:hAnsi="Aptos" w:cs="Aptos"/>
          <w:color w:val="000000"/>
          <w:sz w:val="22"/>
          <w:szCs w:val="22"/>
        </w:rPr>
        <w:t>4.3%), Rental, Hi</w:t>
      </w:r>
      <w:r w:rsidR="001A2D76">
        <w:rPr>
          <w:rFonts w:ascii="Aptos" w:eastAsia="Aptos" w:hAnsi="Aptos" w:cs="Aptos"/>
          <w:color w:val="000000"/>
          <w:sz w:val="22"/>
          <w:szCs w:val="22"/>
        </w:rPr>
        <w:t>ring</w:t>
      </w:r>
      <w:r>
        <w:rPr>
          <w:rFonts w:ascii="Aptos" w:eastAsia="Aptos" w:hAnsi="Aptos" w:cs="Aptos"/>
          <w:color w:val="000000"/>
          <w:sz w:val="22"/>
          <w:szCs w:val="22"/>
        </w:rPr>
        <w:t xml:space="preserve"> and </w:t>
      </w:r>
      <w:r w:rsidR="001A2D76">
        <w:rPr>
          <w:rFonts w:ascii="Aptos" w:eastAsia="Aptos" w:hAnsi="Aptos" w:cs="Aptos"/>
          <w:color w:val="000000"/>
          <w:sz w:val="22"/>
          <w:szCs w:val="22"/>
        </w:rPr>
        <w:t xml:space="preserve">Real Estate Services (4.2%) </w:t>
      </w:r>
      <w:r>
        <w:rPr>
          <w:rFonts w:ascii="Aptos" w:eastAsia="Aptos" w:hAnsi="Aptos" w:cs="Aptos"/>
          <w:color w:val="000000"/>
          <w:sz w:val="22"/>
          <w:szCs w:val="22"/>
        </w:rPr>
        <w:t xml:space="preserve">and </w:t>
      </w:r>
      <w:r w:rsidR="00693A4F">
        <w:rPr>
          <w:rFonts w:ascii="Aptos" w:eastAsia="Aptos" w:hAnsi="Aptos" w:cs="Aptos"/>
          <w:color w:val="000000"/>
          <w:sz w:val="22"/>
          <w:szCs w:val="22"/>
        </w:rPr>
        <w:t>Administrative and Support Services</w:t>
      </w:r>
      <w:r>
        <w:rPr>
          <w:rFonts w:ascii="Aptos" w:eastAsia="Aptos" w:hAnsi="Aptos" w:cs="Aptos"/>
          <w:color w:val="000000"/>
          <w:sz w:val="22"/>
          <w:szCs w:val="22"/>
        </w:rPr>
        <w:t xml:space="preserve"> (4.2%).</w:t>
      </w:r>
    </w:p>
    <w:p w14:paraId="6EDE77E2" w14:textId="5753B428" w:rsidR="006A1ED0" w:rsidRPr="0018045D" w:rsidRDefault="00255EA8" w:rsidP="0018045D">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industries with the lowest AAWIs were </w:t>
      </w:r>
      <w:r w:rsidR="00750B9A">
        <w:rPr>
          <w:rFonts w:ascii="Aptos" w:eastAsia="Aptos" w:hAnsi="Aptos" w:cs="Aptos"/>
          <w:color w:val="000000"/>
          <w:sz w:val="22"/>
          <w:szCs w:val="22"/>
        </w:rPr>
        <w:t>Accommodation</w:t>
      </w:r>
      <w:r>
        <w:rPr>
          <w:rFonts w:ascii="Aptos" w:eastAsia="Aptos" w:hAnsi="Aptos" w:cs="Aptos"/>
          <w:color w:val="000000"/>
          <w:sz w:val="22"/>
          <w:szCs w:val="22"/>
        </w:rPr>
        <w:t xml:space="preserve"> and </w:t>
      </w:r>
      <w:r w:rsidR="00750B9A">
        <w:rPr>
          <w:rFonts w:ascii="Aptos" w:eastAsia="Aptos" w:hAnsi="Aptos" w:cs="Aptos"/>
          <w:color w:val="000000"/>
          <w:sz w:val="22"/>
          <w:szCs w:val="22"/>
        </w:rPr>
        <w:t>Food</w:t>
      </w:r>
      <w:r>
        <w:rPr>
          <w:rFonts w:ascii="Aptos" w:eastAsia="Aptos" w:hAnsi="Aptos" w:cs="Aptos"/>
          <w:color w:val="000000"/>
          <w:sz w:val="22"/>
          <w:szCs w:val="22"/>
        </w:rPr>
        <w:t xml:space="preserve"> Services (</w:t>
      </w:r>
      <w:r w:rsidR="00B90157">
        <w:rPr>
          <w:rFonts w:ascii="Aptos" w:eastAsia="Aptos" w:hAnsi="Aptos" w:cs="Aptos"/>
          <w:color w:val="000000"/>
          <w:sz w:val="22"/>
          <w:szCs w:val="22"/>
        </w:rPr>
        <w:t>1.</w:t>
      </w:r>
      <w:r>
        <w:rPr>
          <w:rFonts w:ascii="Aptos" w:eastAsia="Aptos" w:hAnsi="Aptos" w:cs="Aptos"/>
          <w:color w:val="000000"/>
          <w:sz w:val="22"/>
          <w:szCs w:val="22"/>
        </w:rPr>
        <w:t>3%), Information Media and Telecommunications (</w:t>
      </w:r>
      <w:r w:rsidR="00B90157">
        <w:rPr>
          <w:rFonts w:ascii="Aptos" w:eastAsia="Aptos" w:hAnsi="Aptos" w:cs="Aptos"/>
          <w:color w:val="000000"/>
          <w:sz w:val="22"/>
          <w:szCs w:val="22"/>
        </w:rPr>
        <w:t>2.4</w:t>
      </w:r>
      <w:r>
        <w:rPr>
          <w:rFonts w:ascii="Aptos" w:eastAsia="Aptos" w:hAnsi="Aptos" w:cs="Aptos"/>
          <w:color w:val="000000"/>
          <w:sz w:val="22"/>
          <w:szCs w:val="22"/>
        </w:rPr>
        <w:t xml:space="preserve">%) and </w:t>
      </w:r>
      <w:r w:rsidR="00B90157">
        <w:rPr>
          <w:rFonts w:ascii="Aptos" w:eastAsia="Aptos" w:hAnsi="Aptos" w:cs="Aptos"/>
          <w:color w:val="000000"/>
          <w:sz w:val="22"/>
          <w:szCs w:val="22"/>
        </w:rPr>
        <w:t>Education</w:t>
      </w:r>
      <w:r>
        <w:rPr>
          <w:rFonts w:ascii="Aptos" w:eastAsia="Aptos" w:hAnsi="Aptos" w:cs="Aptos"/>
          <w:color w:val="000000"/>
          <w:sz w:val="22"/>
          <w:szCs w:val="22"/>
        </w:rPr>
        <w:t xml:space="preserve"> and </w:t>
      </w:r>
      <w:r w:rsidR="00B90157">
        <w:rPr>
          <w:rFonts w:ascii="Aptos" w:eastAsia="Aptos" w:hAnsi="Aptos" w:cs="Aptos"/>
          <w:color w:val="000000"/>
          <w:sz w:val="22"/>
          <w:szCs w:val="22"/>
        </w:rPr>
        <w:t>Training (2.9%)</w:t>
      </w:r>
      <w:r>
        <w:rPr>
          <w:rFonts w:ascii="Aptos" w:eastAsia="Aptos" w:hAnsi="Aptos" w:cs="Aptos"/>
          <w:color w:val="000000"/>
          <w:sz w:val="22"/>
          <w:szCs w:val="22"/>
        </w:rPr>
        <w:t>.</w:t>
      </w:r>
    </w:p>
    <w:p w14:paraId="01739838" w14:textId="77777777" w:rsidR="002D253F" w:rsidRDefault="002D253F">
      <w:pPr>
        <w:rPr>
          <w:rFonts w:ascii="Aptos" w:eastAsia="Aptos" w:hAnsi="Aptos" w:cs="Aptos"/>
          <w:b/>
          <w:color w:val="000000"/>
        </w:rPr>
      </w:pPr>
      <w:r>
        <w:rPr>
          <w:rFonts w:ascii="Aptos" w:eastAsia="Aptos" w:hAnsi="Aptos" w:cs="Aptos"/>
          <w:b/>
          <w:color w:val="000000"/>
        </w:rPr>
        <w:br w:type="page"/>
      </w:r>
    </w:p>
    <w:p w14:paraId="4B521D6C" w14:textId="7DD85269"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lastRenderedPageBreak/>
        <w:t>Current agreements</w:t>
      </w:r>
    </w:p>
    <w:p w14:paraId="283F8F74"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re were 11,460 agreement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5, of which 9,137 contained quantifiable wage increases.</w:t>
      </w:r>
    </w:p>
    <w:p w14:paraId="296F191A"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AAWI for agreements current (not expired or terminated)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5 was 3.9%, compared with 3.8%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5 and 3.7%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4.</w:t>
      </w:r>
    </w:p>
    <w:p w14:paraId="2622CA9F" w14:textId="77777777" w:rsidR="007D2384" w:rsidRDefault="00255EA8">
      <w:r>
        <w:br w:type="page"/>
      </w:r>
    </w:p>
    <w:p w14:paraId="1FC3F6E0" w14:textId="54102DF3"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5. Private sector wages growth - December quarter 2025 - </w:t>
      </w:r>
      <w:r>
        <w:rPr>
          <w:rFonts w:ascii="Aptos" w:eastAsia="Aptos" w:hAnsi="Aptos" w:cs="Aptos"/>
          <w:b/>
          <w:i/>
          <w:color w:val="000000"/>
          <w:sz w:val="28"/>
          <w:szCs w:val="28"/>
        </w:rPr>
        <w:t>Tables 3 and 4 in Trends report</w:t>
      </w:r>
    </w:p>
    <w:p w14:paraId="3BE2C34C" w14:textId="67B780A8" w:rsidR="00255EA8" w:rsidRPr="00E13750" w:rsidRDefault="00255EA8">
      <w:pPr>
        <w:pBdr>
          <w:top w:val="none" w:sz="0" w:space="0" w:color="000000"/>
          <w:left w:val="none" w:sz="0" w:space="0" w:color="000000"/>
          <w:bottom w:val="none" w:sz="0" w:space="0" w:color="000000"/>
          <w:right w:val="none" w:sz="0" w:space="0" w:color="000000"/>
        </w:pBdr>
        <w:spacing w:before="120" w:after="240"/>
        <w:rPr>
          <w:color w:val="000000" w:themeColor="text1"/>
        </w:rPr>
      </w:pPr>
      <w:r w:rsidRPr="00E13750">
        <w:rPr>
          <w:rFonts w:ascii="Aptos" w:eastAsia="Aptos" w:hAnsi="Aptos" w:cs="Aptos"/>
          <w:b/>
          <w:color w:val="000000" w:themeColor="text1"/>
        </w:rPr>
        <w:t xml:space="preserve">Chart 3 </w:t>
      </w:r>
      <w:r w:rsidR="00B62FEC" w:rsidRPr="00E13750">
        <w:rPr>
          <w:rFonts w:ascii="Aptos" w:eastAsia="Aptos" w:hAnsi="Aptos" w:cs="Aptos"/>
          <w:b/>
          <w:color w:val="000000" w:themeColor="text1"/>
        </w:rPr>
        <w:t>–</w:t>
      </w:r>
      <w:r w:rsidRPr="00E13750">
        <w:rPr>
          <w:rFonts w:ascii="Aptos" w:eastAsia="Aptos" w:hAnsi="Aptos" w:cs="Aptos"/>
          <w:b/>
          <w:color w:val="000000" w:themeColor="text1"/>
        </w:rPr>
        <w:t xml:space="preserve"> </w:t>
      </w:r>
      <w:r w:rsidR="00B62FEC" w:rsidRPr="00E13750">
        <w:rPr>
          <w:rFonts w:ascii="Aptos" w:eastAsia="Aptos" w:hAnsi="Aptos" w:cs="Aptos"/>
          <w:b/>
          <w:color w:val="000000" w:themeColor="text1"/>
        </w:rPr>
        <w:t>The private sector AAWI for current agreements has also risen</w:t>
      </w:r>
      <w:r w:rsidR="00E13750" w:rsidRPr="00E13750">
        <w:rPr>
          <w:rFonts w:ascii="Aptos" w:eastAsia="Aptos" w:hAnsi="Aptos" w:cs="Aptos"/>
          <w:b/>
          <w:color w:val="000000" w:themeColor="text1"/>
        </w:rPr>
        <w:t xml:space="preserve"> slightly to 3.8% in December 2025</w:t>
      </w:r>
    </w:p>
    <w:p w14:paraId="056AFEDF"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private sector approved and current agreements (%)</w:t>
      </w:r>
    </w:p>
    <w:p w14:paraId="74C076B1" w14:textId="77777777" w:rsidR="00255EA8" w:rsidRDefault="00255EA8">
      <w:r>
        <w:rPr>
          <w:noProof/>
        </w:rPr>
        <w:drawing>
          <wp:inline distT="0" distB="0" distL="0" distR="0" wp14:anchorId="2EACD970" wp14:editId="0F50CD99">
            <wp:extent cx="5943600" cy="3657600"/>
            <wp:effectExtent l="0" t="0" r="0" b="0"/>
            <wp:docPr id="1583286865" name="Picture 1583286865" descr="A time series bar chart that shows the approved AAWI for each quarter from December 2022 to December 2025. This is overlaid with a line that shows the current AAWI for each quarter, to allow a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86865" name="Picture 1583286865" descr="A time series bar chart that shows the approved AAWI for each quarter from December 2022 to December 2025. This is overlaid with a line that shows the current AAWI for each quarter, to allow a comparison."/>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169661A9"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217C77" w14:paraId="7594F6FB"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D3F87"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ADB2F"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77C4F"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89B33"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6A55C"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265E2"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B5010"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B6229"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18B66"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D8CFE"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6A3F2"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AC532D"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FE481"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Sep-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DE5C8" w14:textId="77777777" w:rsidR="00255EA8" w:rsidRPr="00146DB0"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Dec-25</w:t>
            </w:r>
          </w:p>
        </w:tc>
      </w:tr>
      <w:tr w:rsidR="00217C77" w14:paraId="73F7E9BE"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3E667"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AFAEC"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9132A"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10D85"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08A4B"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65D6C"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AF3F0"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D3A32"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E5B3F"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F3384"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80832"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F692C"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2C116"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62576"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8</w:t>
            </w:r>
          </w:p>
        </w:tc>
      </w:tr>
      <w:tr w:rsidR="00217C77" w14:paraId="0B5E4F60"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F21FA"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7225B"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DA8D1"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236C4"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BB2B4"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37165"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1E68B"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6147A"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C45B7"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B5C90"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AED68"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29A9B"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1EE66"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37A79" w14:textId="77777777" w:rsidR="00255EA8" w:rsidRPr="00146DB0"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146DB0">
              <w:rPr>
                <w:rFonts w:ascii="Aptos" w:eastAsia="DejaVu Sans" w:hAnsi="Aptos" w:cs="DejaVu Sans"/>
                <w:color w:val="000000"/>
                <w:sz w:val="20"/>
                <w:szCs w:val="20"/>
              </w:rPr>
              <w:t>3.8</w:t>
            </w:r>
          </w:p>
        </w:tc>
      </w:tr>
    </w:tbl>
    <w:p w14:paraId="3C17BA11"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AWI for private sector agreements approved in the December quarter 2025 was 3.8%, compared with 4.0% in the September quarter 2025 and 4.1% in the December quarter 2024.</w:t>
      </w:r>
    </w:p>
    <w:p w14:paraId="7549EDBF"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Large quantifiable private sector agreements approved in the December quarter 2025 include:</w:t>
      </w:r>
    </w:p>
    <w:p w14:paraId="24509112" w14:textId="1BF757E0" w:rsidR="00255EA8" w:rsidRPr="00457F4B" w:rsidRDefault="00255EA8" w:rsidP="00457F4B">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457F4B">
        <w:rPr>
          <w:rFonts w:ascii="Aptos" w:eastAsia="Aptos" w:hAnsi="Aptos" w:cs="Aptos"/>
          <w:i/>
          <w:color w:val="000000" w:themeColor="text1"/>
          <w:sz w:val="22"/>
          <w:szCs w:val="22"/>
        </w:rPr>
        <w:t xml:space="preserve">Healthscope NSW Nurses and Midwives Enterprise Agreement 2024 </w:t>
      </w:r>
      <w:r w:rsidRPr="00457F4B">
        <w:rPr>
          <w:rFonts w:ascii="Aptos" w:eastAsia="Aptos" w:hAnsi="Aptos" w:cs="Aptos"/>
          <w:color w:val="000000" w:themeColor="text1"/>
          <w:sz w:val="22"/>
          <w:szCs w:val="22"/>
        </w:rPr>
        <w:t>(4,232 employees), with an AAWI of 4.0%</w:t>
      </w:r>
    </w:p>
    <w:p w14:paraId="41DA27C5" w14:textId="17B29237" w:rsidR="00255EA8" w:rsidRPr="00457F4B" w:rsidRDefault="00255EA8" w:rsidP="00457F4B">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457F4B">
        <w:rPr>
          <w:rFonts w:ascii="Aptos" w:eastAsia="Aptos" w:hAnsi="Aptos" w:cs="Aptos"/>
          <w:i/>
          <w:color w:val="000000" w:themeColor="text1"/>
          <w:sz w:val="22"/>
          <w:szCs w:val="22"/>
        </w:rPr>
        <w:t xml:space="preserve">GRILL’D ENTERPRISE AGREEMENT 2025 </w:t>
      </w:r>
      <w:r w:rsidRPr="00457F4B">
        <w:rPr>
          <w:rFonts w:ascii="Aptos" w:eastAsia="Aptos" w:hAnsi="Aptos" w:cs="Aptos"/>
          <w:color w:val="000000" w:themeColor="text1"/>
          <w:sz w:val="22"/>
          <w:szCs w:val="22"/>
        </w:rPr>
        <w:t>(4,085 employees), with an AAWI of 1.2%</w:t>
      </w:r>
    </w:p>
    <w:p w14:paraId="6C2982D8" w14:textId="38A00E90" w:rsidR="007D2384" w:rsidRPr="00457F4B" w:rsidRDefault="00255EA8" w:rsidP="00457F4B">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proofErr w:type="spellStart"/>
      <w:r w:rsidRPr="00457F4B">
        <w:rPr>
          <w:rFonts w:ascii="Aptos" w:eastAsia="Aptos" w:hAnsi="Aptos" w:cs="Aptos"/>
          <w:i/>
          <w:color w:val="000000" w:themeColor="text1"/>
          <w:sz w:val="22"/>
          <w:szCs w:val="22"/>
        </w:rPr>
        <w:t>dnata</w:t>
      </w:r>
      <w:proofErr w:type="spellEnd"/>
      <w:r w:rsidRPr="00457F4B">
        <w:rPr>
          <w:rFonts w:ascii="Aptos" w:eastAsia="Aptos" w:hAnsi="Aptos" w:cs="Aptos"/>
          <w:i/>
          <w:color w:val="000000" w:themeColor="text1"/>
          <w:sz w:val="22"/>
          <w:szCs w:val="22"/>
        </w:rPr>
        <w:t xml:space="preserve"> Catering &amp; Retail Australia &amp; TWU – Enterprise Agreement 2024 </w:t>
      </w:r>
      <w:r w:rsidRPr="00457F4B">
        <w:rPr>
          <w:rFonts w:ascii="Aptos" w:eastAsia="Aptos" w:hAnsi="Aptos" w:cs="Aptos"/>
          <w:color w:val="000000" w:themeColor="text1"/>
          <w:sz w:val="22"/>
          <w:szCs w:val="22"/>
        </w:rPr>
        <w:t>(2,018 employees), with an AAWI of 3.1%</w:t>
      </w:r>
      <w:r>
        <w:br w:type="page"/>
      </w:r>
    </w:p>
    <w:p w14:paraId="0F8D7A2E"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6. Public sector wages growth - December quarter 2025 - </w:t>
      </w:r>
      <w:r>
        <w:rPr>
          <w:rFonts w:ascii="Aptos" w:eastAsia="Aptos" w:hAnsi="Aptos" w:cs="Aptos"/>
          <w:b/>
          <w:i/>
          <w:color w:val="000000"/>
          <w:sz w:val="28"/>
          <w:szCs w:val="28"/>
        </w:rPr>
        <w:t>Tables 3 and 4 in the Trends report</w:t>
      </w:r>
    </w:p>
    <w:p w14:paraId="4194E4CB" w14:textId="63B4DC8C" w:rsidR="00255EA8" w:rsidRPr="00C23D93" w:rsidRDefault="00255EA8">
      <w:pPr>
        <w:pBdr>
          <w:top w:val="none" w:sz="0" w:space="0" w:color="000000"/>
          <w:left w:val="none" w:sz="0" w:space="0" w:color="000000"/>
          <w:bottom w:val="none" w:sz="0" w:space="0" w:color="000000"/>
          <w:right w:val="none" w:sz="0" w:space="0" w:color="000000"/>
        </w:pBdr>
        <w:spacing w:before="120" w:after="240"/>
        <w:rPr>
          <w:b/>
          <w:color w:val="000000" w:themeColor="text1"/>
        </w:rPr>
      </w:pPr>
      <w:r w:rsidRPr="00C23D93">
        <w:rPr>
          <w:rFonts w:ascii="Aptos" w:eastAsia="Aptos" w:hAnsi="Aptos" w:cs="Aptos"/>
          <w:b/>
          <w:color w:val="000000" w:themeColor="text1"/>
        </w:rPr>
        <w:t xml:space="preserve">Chart 4 </w:t>
      </w:r>
      <w:r w:rsidR="00C23D93" w:rsidRPr="00C23D93">
        <w:rPr>
          <w:rFonts w:ascii="Aptos" w:eastAsia="Aptos" w:hAnsi="Aptos" w:cs="Aptos"/>
          <w:b/>
          <w:color w:val="000000" w:themeColor="text1"/>
        </w:rPr>
        <w:t>–</w:t>
      </w:r>
      <w:r w:rsidRPr="00C23D93">
        <w:rPr>
          <w:rFonts w:ascii="Aptos" w:eastAsia="Aptos" w:hAnsi="Aptos" w:cs="Aptos"/>
          <w:b/>
          <w:color w:val="000000" w:themeColor="text1"/>
        </w:rPr>
        <w:t xml:space="preserve"> </w:t>
      </w:r>
      <w:r w:rsidR="00C23D93" w:rsidRPr="00C23D93">
        <w:rPr>
          <w:rFonts w:ascii="Aptos" w:eastAsia="Aptos" w:hAnsi="Aptos" w:cs="Aptos"/>
          <w:b/>
          <w:color w:val="000000" w:themeColor="text1"/>
        </w:rPr>
        <w:t>The public sector AAWI for current agreements remained steady at 3.9% in December 2025</w:t>
      </w:r>
    </w:p>
    <w:p w14:paraId="081A0E6D"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public sector approved and current agreements (%)</w:t>
      </w:r>
    </w:p>
    <w:p w14:paraId="6AA8146E" w14:textId="77777777" w:rsidR="00255EA8" w:rsidRDefault="00255EA8">
      <w:r>
        <w:rPr>
          <w:noProof/>
        </w:rPr>
        <w:drawing>
          <wp:inline distT="0" distB="0" distL="0" distR="0" wp14:anchorId="03D0C83C" wp14:editId="284F068B">
            <wp:extent cx="5943600" cy="3657600"/>
            <wp:effectExtent l="0" t="0" r="0" b="0"/>
            <wp:docPr id="1463801729" name="Picture 1463801729" descr="A time series bar chart of approved AAWI from December 2022 to December 2025. This is overlaid with a line that shows the current AAWI for the same time period, to allow for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01729" name="Picture 1463801729" descr="A time series bar chart of approved AAWI from December 2022 to December 2025. This is overlaid with a line that shows the current AAWI for the same time period, to allow for comparison."/>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4D24BFF0"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217C77" w14:paraId="369F1ECC"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43D52"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1322D"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EDBD0"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390F4"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CCB0A"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615C6"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E3048"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F34D1"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9F6BD"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B8F13"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C7A49"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C06B4"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A0C77"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Sep-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D32B6" w14:textId="77777777" w:rsidR="00255EA8" w:rsidRPr="008F546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Dec-25</w:t>
            </w:r>
          </w:p>
        </w:tc>
      </w:tr>
      <w:tr w:rsidR="00217C77" w14:paraId="35D8A13D"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D582C"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C3E37"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BA097"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CAE2E"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2CEB5"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0F835"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5.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EC5DF"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9D3D4"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0415B"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83BFD"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24362"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6FE4B5"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5F95A"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BC671"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2</w:t>
            </w:r>
          </w:p>
        </w:tc>
      </w:tr>
      <w:tr w:rsidR="00217C77" w14:paraId="2D5D2D14"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E5FE0"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0EF7E"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06374"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43932"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32E1F"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D37F3"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83334"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12822"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D7CCF"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2A16F3"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F2498"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BBD87"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2AEF9"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F5282" w14:textId="77777777" w:rsidR="00255EA8" w:rsidRPr="008F546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F546F">
              <w:rPr>
                <w:rFonts w:ascii="Aptos" w:eastAsia="DejaVu Sans" w:hAnsi="Aptos" w:cs="DejaVu Sans"/>
                <w:color w:val="000000"/>
                <w:sz w:val="20"/>
                <w:szCs w:val="20"/>
              </w:rPr>
              <w:t>3.9</w:t>
            </w:r>
          </w:p>
        </w:tc>
      </w:tr>
    </w:tbl>
    <w:p w14:paraId="6A9728D0"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AWI for public sector enterprise agreements approved in the December quarter 2025 was 3.2%, compared with 3.6% in the September quarter 2025 and 5.4% in the December quarter 2024.</w:t>
      </w:r>
    </w:p>
    <w:p w14:paraId="44059784"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Large quantifiable public sector agreements approved in the Dec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25 include:</w:t>
      </w:r>
    </w:p>
    <w:p w14:paraId="019074FD" w14:textId="133E6FAD" w:rsidR="00255EA8" w:rsidRPr="006A1ED0" w:rsidRDefault="00255EA8" w:rsidP="006A1ED0">
      <w:pPr>
        <w:pStyle w:val="ListParagraph"/>
        <w:numPr>
          <w:ilvl w:val="0"/>
          <w:numId w:val="45"/>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6A1ED0">
        <w:rPr>
          <w:rFonts w:ascii="Aptos" w:eastAsia="Aptos" w:hAnsi="Aptos" w:cs="Aptos"/>
          <w:i/>
          <w:color w:val="000000" w:themeColor="text1"/>
          <w:sz w:val="22"/>
          <w:szCs w:val="22"/>
        </w:rPr>
        <w:t xml:space="preserve">Monash City Council Enterprise Agreement No. 11, 2025 </w:t>
      </w:r>
      <w:r w:rsidRPr="006A1ED0">
        <w:rPr>
          <w:rFonts w:ascii="Aptos" w:eastAsia="Aptos" w:hAnsi="Aptos" w:cs="Aptos"/>
          <w:color w:val="000000" w:themeColor="text1"/>
          <w:sz w:val="22"/>
          <w:szCs w:val="22"/>
        </w:rPr>
        <w:t>(1,388 employees), with an AAWI of 3.5%</w:t>
      </w:r>
    </w:p>
    <w:p w14:paraId="1DE4C1FD" w14:textId="39E4DCCC" w:rsidR="00255EA8" w:rsidRPr="006A1ED0" w:rsidRDefault="00255EA8" w:rsidP="006A1ED0">
      <w:pPr>
        <w:pStyle w:val="ListParagraph"/>
        <w:numPr>
          <w:ilvl w:val="0"/>
          <w:numId w:val="45"/>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6A1ED0">
        <w:rPr>
          <w:rFonts w:ascii="Aptos" w:eastAsia="Aptos" w:hAnsi="Aptos" w:cs="Aptos"/>
          <w:i/>
          <w:color w:val="000000" w:themeColor="text1"/>
          <w:sz w:val="22"/>
          <w:szCs w:val="22"/>
        </w:rPr>
        <w:t xml:space="preserve">Maroondah City Council Enterprise Agreement No 12, 2025 </w:t>
      </w:r>
      <w:r w:rsidRPr="006A1ED0">
        <w:rPr>
          <w:rFonts w:ascii="Aptos" w:eastAsia="Aptos" w:hAnsi="Aptos" w:cs="Aptos"/>
          <w:color w:val="000000" w:themeColor="text1"/>
          <w:sz w:val="22"/>
          <w:szCs w:val="22"/>
        </w:rPr>
        <w:t>(1,147 employees), with an AAWI of 3.1%</w:t>
      </w:r>
    </w:p>
    <w:p w14:paraId="476F186B" w14:textId="6F5B8832" w:rsidR="007D2384" w:rsidRPr="006A1ED0" w:rsidRDefault="00255EA8" w:rsidP="006A1ED0">
      <w:pPr>
        <w:pStyle w:val="ListParagraph"/>
        <w:numPr>
          <w:ilvl w:val="0"/>
          <w:numId w:val="45"/>
        </w:numPr>
        <w:pBdr>
          <w:top w:val="none" w:sz="0" w:space="0" w:color="000000"/>
          <w:left w:val="none" w:sz="0" w:space="0" w:color="000000"/>
          <w:bottom w:val="none" w:sz="0" w:space="0" w:color="000000"/>
          <w:right w:val="none" w:sz="0" w:space="0" w:color="000000"/>
        </w:pBdr>
        <w:spacing w:before="120" w:after="240"/>
        <w:ind w:left="714" w:hanging="357"/>
        <w:contextualSpacing w:val="0"/>
        <w:rPr>
          <w:color w:val="000000" w:themeColor="text1"/>
        </w:rPr>
      </w:pPr>
      <w:r w:rsidRPr="006A1ED0">
        <w:rPr>
          <w:rFonts w:ascii="Aptos" w:eastAsia="Aptos" w:hAnsi="Aptos" w:cs="Aptos"/>
          <w:i/>
          <w:color w:val="000000" w:themeColor="text1"/>
          <w:sz w:val="22"/>
          <w:szCs w:val="22"/>
        </w:rPr>
        <w:t xml:space="preserve">Hydro Tasmania Enterprise Agreement 2025-2028 </w:t>
      </w:r>
      <w:r w:rsidRPr="006A1ED0">
        <w:rPr>
          <w:rFonts w:ascii="Aptos" w:eastAsia="Aptos" w:hAnsi="Aptos" w:cs="Aptos"/>
          <w:color w:val="000000" w:themeColor="text1"/>
          <w:sz w:val="22"/>
          <w:szCs w:val="22"/>
        </w:rPr>
        <w:t>(691 employees), with an AAWI of 2.6%</w:t>
      </w:r>
      <w:r>
        <w:br w:type="page"/>
      </w:r>
    </w:p>
    <w:p w14:paraId="0C088E80"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7. State and Territory wages growth - December quarter 2025 - </w:t>
      </w:r>
      <w:r>
        <w:rPr>
          <w:rFonts w:ascii="Aptos" w:eastAsia="Aptos" w:hAnsi="Aptos" w:cs="Aptos"/>
          <w:b/>
          <w:i/>
          <w:color w:val="000000"/>
          <w:sz w:val="28"/>
          <w:szCs w:val="28"/>
        </w:rPr>
        <w:t>Table 10 in Trends report</w:t>
      </w:r>
    </w:p>
    <w:p w14:paraId="3F4F7EDF" w14:textId="5B7861D0" w:rsidR="00255EA8" w:rsidRPr="00BB4ACD" w:rsidRDefault="00255EA8">
      <w:pPr>
        <w:pBdr>
          <w:top w:val="none" w:sz="0" w:space="0" w:color="000000"/>
          <w:left w:val="none" w:sz="0" w:space="0" w:color="000000"/>
          <w:bottom w:val="none" w:sz="0" w:space="0" w:color="000000"/>
          <w:right w:val="none" w:sz="0" w:space="0" w:color="000000"/>
        </w:pBdr>
        <w:spacing w:before="120" w:after="240"/>
        <w:rPr>
          <w:color w:val="000000" w:themeColor="text1"/>
        </w:rPr>
      </w:pPr>
      <w:r w:rsidRPr="00BB4ACD">
        <w:rPr>
          <w:rFonts w:ascii="Aptos" w:eastAsia="Aptos" w:hAnsi="Aptos" w:cs="Aptos"/>
          <w:b/>
          <w:color w:val="000000" w:themeColor="text1"/>
        </w:rPr>
        <w:t xml:space="preserve">Chart 5 </w:t>
      </w:r>
      <w:r w:rsidR="00BB4ACD" w:rsidRPr="00BB4ACD">
        <w:rPr>
          <w:rFonts w:ascii="Aptos" w:eastAsia="Aptos" w:hAnsi="Aptos" w:cs="Aptos"/>
          <w:b/>
          <w:color w:val="000000" w:themeColor="text1"/>
        </w:rPr>
        <w:t>–</w:t>
      </w:r>
      <w:r w:rsidRPr="00BB4ACD">
        <w:rPr>
          <w:rFonts w:ascii="Aptos" w:eastAsia="Aptos" w:hAnsi="Aptos" w:cs="Aptos"/>
          <w:b/>
          <w:color w:val="000000" w:themeColor="text1"/>
        </w:rPr>
        <w:t xml:space="preserve"> </w:t>
      </w:r>
      <w:r w:rsidR="00BB4ACD" w:rsidRPr="00BB4ACD">
        <w:rPr>
          <w:rFonts w:ascii="Aptos" w:eastAsia="Aptos" w:hAnsi="Aptos" w:cs="Aptos"/>
          <w:b/>
          <w:color w:val="000000" w:themeColor="text1"/>
        </w:rPr>
        <w:t>The ACT and NSW recorded the highest quarterly approved AAWI with 4.1%</w:t>
      </w:r>
    </w:p>
    <w:p w14:paraId="67C2F798"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State and Territory approved agreements (%)</w:t>
      </w:r>
    </w:p>
    <w:p w14:paraId="3DA1601B" w14:textId="77777777" w:rsidR="00255EA8" w:rsidRDefault="00255EA8">
      <w:r>
        <w:rPr>
          <w:noProof/>
        </w:rPr>
        <w:drawing>
          <wp:inline distT="0" distB="0" distL="0" distR="0" wp14:anchorId="073AC86E" wp14:editId="387830E6">
            <wp:extent cx="5943600" cy="3657600"/>
            <wp:effectExtent l="0" t="0" r="0" b="0"/>
            <wp:docPr id="1379470248" name="Picture 1379470248" descr="A bar chart of approved AAWI for each jurisdiction in December 2025. This is overlaid with a line that shows the approved AAWI for all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70248" name="Picture 1379470248" descr="A bar chart of approved AAWI for each jurisdiction in December 2025. This is overlaid with a line that shows the approved AAWI for all states."/>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72F0B622"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11088" w:type="dxa"/>
        <w:jc w:val="center"/>
        <w:tblLayout w:type="fixed"/>
        <w:tblLook w:val="0420" w:firstRow="1" w:lastRow="0" w:firstColumn="0" w:lastColumn="0" w:noHBand="0" w:noVBand="1"/>
      </w:tblPr>
      <w:tblGrid>
        <w:gridCol w:w="1008"/>
        <w:gridCol w:w="1008"/>
        <w:gridCol w:w="1008"/>
        <w:gridCol w:w="1008"/>
        <w:gridCol w:w="1008"/>
        <w:gridCol w:w="1008"/>
        <w:gridCol w:w="1008"/>
        <w:gridCol w:w="1008"/>
        <w:gridCol w:w="1008"/>
        <w:gridCol w:w="1008"/>
        <w:gridCol w:w="1008"/>
      </w:tblGrid>
      <w:tr w:rsidR="00E85DB2" w14:paraId="33C81F4D" w14:textId="77777777" w:rsidTr="00E85DB2">
        <w:trPr>
          <w:tblHeader/>
          <w:jc w:val="center"/>
        </w:trPr>
        <w:tc>
          <w:tcPr>
            <w:tcW w:w="100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83DC0"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5AAEA"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All states</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ACDBE"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ACT</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3B9BC"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NSW</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90E42"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NT</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4ACDA"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QLD</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81C3A"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SA</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F9D21"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TAS</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C06CD"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VIC</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DE493"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WA</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6D024" w14:textId="77777777" w:rsidR="00E85DB2" w:rsidRPr="00E34A65" w:rsidRDefault="00E85DB2">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Multi-state</w:t>
            </w:r>
          </w:p>
        </w:tc>
      </w:tr>
      <w:tr w:rsidR="00E85DB2" w14:paraId="3E99006B" w14:textId="77777777" w:rsidTr="00E85DB2">
        <w:trPr>
          <w:jc w:val="center"/>
        </w:trPr>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5AE9B"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AAWI</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83DC9"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3.7</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71AD0"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4.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C92BF"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4.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6ACE3"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3.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351EA"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3.3</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A427E"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4.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5B65C"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3.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1D86B" w14:textId="2F2BF5C6"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4.2</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8310E"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3.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E91B2" w14:textId="77777777" w:rsidR="00E85DB2" w:rsidRPr="00E34A65" w:rsidRDefault="00E85DB2">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E34A65">
              <w:rPr>
                <w:rFonts w:ascii="Aptos" w:eastAsia="DejaVu Sans" w:hAnsi="Aptos" w:cs="DejaVu Sans"/>
                <w:color w:val="000000"/>
                <w:sz w:val="20"/>
                <w:szCs w:val="20"/>
              </w:rPr>
              <w:t>3.0</w:t>
            </w:r>
          </w:p>
        </w:tc>
      </w:tr>
    </w:tbl>
    <w:p w14:paraId="0EB1D620" w14:textId="6100D142"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AWI results for agreements approved in the December quarter 2025 were highest for agreements in </w:t>
      </w:r>
      <w:r w:rsidR="00484B5B">
        <w:rPr>
          <w:rFonts w:ascii="Aptos" w:eastAsia="Aptos" w:hAnsi="Aptos" w:cs="Aptos"/>
          <w:color w:val="000000"/>
          <w:sz w:val="22"/>
          <w:szCs w:val="22"/>
        </w:rPr>
        <w:t>Victoria</w:t>
      </w:r>
      <w:r>
        <w:rPr>
          <w:rFonts w:ascii="Aptos" w:eastAsia="Aptos" w:hAnsi="Aptos" w:cs="Aptos"/>
          <w:color w:val="000000"/>
          <w:sz w:val="22"/>
          <w:szCs w:val="22"/>
        </w:rPr>
        <w:t>, at 4.</w:t>
      </w:r>
      <w:r w:rsidR="00484B5B">
        <w:rPr>
          <w:rFonts w:ascii="Aptos" w:eastAsia="Aptos" w:hAnsi="Aptos" w:cs="Aptos"/>
          <w:color w:val="000000"/>
          <w:sz w:val="22"/>
          <w:szCs w:val="22"/>
        </w:rPr>
        <w:t>2</w:t>
      </w:r>
      <w:r>
        <w:rPr>
          <w:rFonts w:ascii="Aptos" w:eastAsia="Aptos" w:hAnsi="Aptos" w:cs="Aptos"/>
          <w:color w:val="000000"/>
          <w:sz w:val="22"/>
          <w:szCs w:val="22"/>
        </w:rPr>
        <w:t>%.</w:t>
      </w:r>
    </w:p>
    <w:p w14:paraId="57704784" w14:textId="2FD0D659" w:rsidR="00255EA8" w:rsidRDefault="00452996">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ustralia-wide a</w:t>
      </w:r>
      <w:r w:rsidR="00255EA8">
        <w:rPr>
          <w:rFonts w:ascii="Aptos" w:eastAsia="Aptos" w:hAnsi="Aptos" w:cs="Aptos"/>
          <w:color w:val="000000"/>
          <w:sz w:val="22"/>
          <w:szCs w:val="22"/>
        </w:rPr>
        <w:t xml:space="preserve">greements approved in the December quarter 2025 had the lowest AAWI of </w:t>
      </w:r>
      <w:r w:rsidR="00AB2C14">
        <w:rPr>
          <w:rFonts w:ascii="Aptos" w:eastAsia="Aptos" w:hAnsi="Aptos" w:cs="Aptos"/>
          <w:color w:val="000000"/>
          <w:sz w:val="22"/>
          <w:szCs w:val="22"/>
        </w:rPr>
        <w:t>3.0</w:t>
      </w:r>
      <w:r w:rsidR="00255EA8">
        <w:rPr>
          <w:rFonts w:ascii="Aptos" w:eastAsia="Aptos" w:hAnsi="Aptos" w:cs="Aptos"/>
          <w:color w:val="000000"/>
          <w:sz w:val="22"/>
          <w:szCs w:val="22"/>
        </w:rPr>
        <w:t>%.</w:t>
      </w:r>
    </w:p>
    <w:p w14:paraId="09746E25" w14:textId="77777777" w:rsidR="007D2384" w:rsidRDefault="00255EA8">
      <w:r>
        <w:br w:type="page"/>
      </w:r>
    </w:p>
    <w:p w14:paraId="52B23717" w14:textId="3857993F"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8. Wages growth for agreements that cover union/s and agreements with no union/s covered</w:t>
      </w:r>
      <w:r w:rsidR="000E240E">
        <w:rPr>
          <w:rStyle w:val="FootnoteReference"/>
          <w:rFonts w:ascii="Aptos" w:eastAsia="Aptos" w:hAnsi="Aptos" w:cs="Aptos"/>
          <w:b/>
          <w:color w:val="000000"/>
          <w:sz w:val="28"/>
          <w:szCs w:val="28"/>
        </w:rPr>
        <w:footnoteReference w:id="4"/>
      </w:r>
      <w:r w:rsidR="005C5410">
        <w:rPr>
          <w:rFonts w:ascii="Aptos" w:eastAsia="Aptos" w:hAnsi="Aptos" w:cs="Aptos"/>
          <w:color w:val="FF0000"/>
          <w:sz w:val="20"/>
          <w:szCs w:val="20"/>
        </w:rPr>
        <w:t xml:space="preserve"> </w:t>
      </w:r>
      <w:r>
        <w:rPr>
          <w:rFonts w:ascii="Aptos" w:eastAsia="Aptos" w:hAnsi="Aptos" w:cs="Aptos"/>
          <w:b/>
          <w:color w:val="000000"/>
          <w:sz w:val="28"/>
          <w:szCs w:val="28"/>
        </w:rPr>
        <w:t xml:space="preserve">- December quarter 2025 - </w:t>
      </w:r>
      <w:r>
        <w:rPr>
          <w:rFonts w:ascii="Aptos" w:eastAsia="Aptos" w:hAnsi="Aptos" w:cs="Aptos"/>
          <w:b/>
          <w:i/>
          <w:color w:val="000000"/>
          <w:sz w:val="28"/>
          <w:szCs w:val="28"/>
        </w:rPr>
        <w:t>Table 13 in Trends report</w:t>
      </w:r>
    </w:p>
    <w:p w14:paraId="19F8494C" w14:textId="5E3B6160" w:rsidR="00255EA8" w:rsidRPr="0033587E" w:rsidRDefault="00255EA8">
      <w:pPr>
        <w:pBdr>
          <w:top w:val="none" w:sz="0" w:space="0" w:color="000000"/>
          <w:left w:val="none" w:sz="0" w:space="0" w:color="000000"/>
          <w:bottom w:val="none" w:sz="0" w:space="0" w:color="000000"/>
          <w:right w:val="none" w:sz="0" w:space="0" w:color="000000"/>
        </w:pBdr>
        <w:spacing w:before="120" w:after="240"/>
        <w:rPr>
          <w:color w:val="000000" w:themeColor="text1"/>
        </w:rPr>
      </w:pPr>
      <w:r w:rsidRPr="0033587E">
        <w:rPr>
          <w:rFonts w:ascii="Aptos" w:eastAsia="Aptos" w:hAnsi="Aptos" w:cs="Aptos"/>
          <w:b/>
          <w:color w:val="000000" w:themeColor="text1"/>
        </w:rPr>
        <w:t xml:space="preserve">Chart 6 </w:t>
      </w:r>
      <w:r w:rsidR="0033587E" w:rsidRPr="0033587E">
        <w:rPr>
          <w:rFonts w:ascii="Aptos" w:eastAsia="Aptos" w:hAnsi="Aptos" w:cs="Aptos"/>
          <w:b/>
          <w:color w:val="000000" w:themeColor="text1"/>
        </w:rPr>
        <w:t>–</w:t>
      </w:r>
      <w:r w:rsidRPr="0033587E">
        <w:rPr>
          <w:rFonts w:ascii="Aptos" w:eastAsia="Aptos" w:hAnsi="Aptos" w:cs="Aptos"/>
          <w:b/>
          <w:color w:val="000000" w:themeColor="text1"/>
        </w:rPr>
        <w:t xml:space="preserve"> </w:t>
      </w:r>
      <w:r w:rsidR="0033587E" w:rsidRPr="0033587E">
        <w:rPr>
          <w:rFonts w:ascii="Aptos" w:eastAsia="Aptos" w:hAnsi="Aptos" w:cs="Aptos"/>
          <w:b/>
          <w:color w:val="000000" w:themeColor="text1"/>
        </w:rPr>
        <w:t xml:space="preserve">Agreements that covered a union had a higher AAWI than non-union agreements for the </w:t>
      </w:r>
      <w:r w:rsidR="00C44A6C">
        <w:rPr>
          <w:rFonts w:ascii="Aptos" w:eastAsia="Aptos" w:hAnsi="Aptos" w:cs="Aptos"/>
          <w:b/>
          <w:color w:val="000000" w:themeColor="text1"/>
        </w:rPr>
        <w:t>thirteenth</w:t>
      </w:r>
      <w:r w:rsidR="0033587E" w:rsidRPr="0033587E">
        <w:rPr>
          <w:rFonts w:ascii="Aptos" w:eastAsia="Aptos" w:hAnsi="Aptos" w:cs="Aptos"/>
          <w:b/>
          <w:color w:val="000000" w:themeColor="text1"/>
        </w:rPr>
        <w:t xml:space="preserve"> consecutive quarter</w:t>
      </w:r>
    </w:p>
    <w:p w14:paraId="65209736"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union and non-union covered approved agreements (%)</w:t>
      </w:r>
    </w:p>
    <w:p w14:paraId="2E55F212" w14:textId="77777777" w:rsidR="00255EA8" w:rsidRDefault="00255EA8">
      <w:r>
        <w:rPr>
          <w:noProof/>
        </w:rPr>
        <w:drawing>
          <wp:inline distT="0" distB="0" distL="0" distR="0" wp14:anchorId="1480B55D" wp14:editId="50B4E41A">
            <wp:extent cx="5943600" cy="3657600"/>
            <wp:effectExtent l="0" t="0" r="0" b="0"/>
            <wp:docPr id="878372768" name="Picture 878372768" descr="A time series line chart that compares the non-union AAWI to the union AAWI from December 2022 to December 2025, to allow for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72768" name="Picture 878372768" descr="A time series line chart that compares the non-union AAWI to the union AAWI from December 2022 to December 2025, to allow for comparison."/>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32347541"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217C77" w14:paraId="1006E638"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31ADA"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9E7AD"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9A074"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D5C5A"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CDD36"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F2567"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AB083"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29876"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FBEE9"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BB488"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98E9C"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0E245"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5449C"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Sep-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602D2" w14:textId="77777777" w:rsidR="00255EA8" w:rsidRPr="0053293F"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Dec-25</w:t>
            </w:r>
          </w:p>
        </w:tc>
      </w:tr>
      <w:tr w:rsidR="00217C77" w14:paraId="1C47E07A"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AA119"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3231B"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6B9B9"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FABCD"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E96C9"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B8984"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76764"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64A62"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07063"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45730"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1A262"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F4A31"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E034F"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1A871"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8</w:t>
            </w:r>
          </w:p>
        </w:tc>
      </w:tr>
      <w:tr w:rsidR="00217C77" w14:paraId="7C423A02"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B71AE"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Non-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C4CD04"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A041E"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CE1DD"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1DBF1"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F5B62"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1863D"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78F28"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B9F77"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158F8"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EF98A"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7D5A3"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B9206"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DD8C8" w14:textId="77777777" w:rsidR="00255EA8" w:rsidRPr="0053293F"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53293F">
              <w:rPr>
                <w:rFonts w:ascii="Aptos" w:eastAsia="DejaVu Sans" w:hAnsi="Aptos" w:cs="DejaVu Sans"/>
                <w:color w:val="000000"/>
                <w:sz w:val="20"/>
                <w:szCs w:val="20"/>
              </w:rPr>
              <w:t>3.3</w:t>
            </w:r>
          </w:p>
        </w:tc>
      </w:tr>
    </w:tbl>
    <w:p w14:paraId="13B85843"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greements approved in the December quarter 2025 that formally covered unions had a combined AAWI of 3.8%, compared with 3.9% in the September quarter 2025 and 4.8% in the December quarter 2024.</w:t>
      </w:r>
    </w:p>
    <w:p w14:paraId="221ECDCB"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greements approved in the December quarter 2025 with no unions formally covered had a combined AAWI of 3.3%, compared with 3.1% in the September quarter 2025 and 3.5% in the December quarter 2024.</w:t>
      </w:r>
    </w:p>
    <w:p w14:paraId="12C9BB37" w14:textId="77777777" w:rsidR="007D2384" w:rsidRDefault="00255EA8">
      <w:r>
        <w:br w:type="page"/>
      </w:r>
    </w:p>
    <w:p w14:paraId="601FF7FB"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9. Level of agreement making - December quarter 2025 and as </w:t>
      </w:r>
      <w:proofErr w:type="gramStart"/>
      <w:r>
        <w:rPr>
          <w:rFonts w:ascii="Aptos" w:eastAsia="Aptos" w:hAnsi="Aptos" w:cs="Aptos"/>
          <w:b/>
          <w:color w:val="000000"/>
          <w:sz w:val="28"/>
          <w:szCs w:val="28"/>
        </w:rPr>
        <w:t>at</w:t>
      </w:r>
      <w:proofErr w:type="gramEnd"/>
      <w:r>
        <w:rPr>
          <w:rFonts w:ascii="Aptos" w:eastAsia="Aptos" w:hAnsi="Aptos" w:cs="Aptos"/>
          <w:b/>
          <w:color w:val="000000"/>
          <w:sz w:val="28"/>
          <w:szCs w:val="28"/>
        </w:rPr>
        <w:t xml:space="preserve"> 31 December 2025 - </w:t>
      </w:r>
      <w:r>
        <w:rPr>
          <w:rFonts w:ascii="Aptos" w:eastAsia="Aptos" w:hAnsi="Aptos" w:cs="Aptos"/>
          <w:b/>
          <w:i/>
          <w:color w:val="000000"/>
          <w:sz w:val="28"/>
          <w:szCs w:val="28"/>
        </w:rPr>
        <w:t>Tables 3 and 4 in Trends report</w:t>
      </w:r>
    </w:p>
    <w:p w14:paraId="45795191" w14:textId="34901A57" w:rsidR="00255EA8" w:rsidRPr="000E6644" w:rsidRDefault="00255EA8">
      <w:pPr>
        <w:pBdr>
          <w:top w:val="none" w:sz="0" w:space="0" w:color="000000"/>
          <w:left w:val="none" w:sz="0" w:space="0" w:color="000000"/>
          <w:bottom w:val="none" w:sz="0" w:space="0" w:color="000000"/>
          <w:right w:val="none" w:sz="0" w:space="0" w:color="000000"/>
        </w:pBdr>
        <w:spacing w:before="120" w:after="240"/>
        <w:rPr>
          <w:color w:val="000000" w:themeColor="text1"/>
        </w:rPr>
      </w:pPr>
      <w:r w:rsidRPr="000E6644">
        <w:rPr>
          <w:rFonts w:ascii="Aptos" w:eastAsia="Aptos" w:hAnsi="Aptos" w:cs="Aptos"/>
          <w:b/>
          <w:color w:val="000000" w:themeColor="text1"/>
        </w:rPr>
        <w:t xml:space="preserve">Chart 7 </w:t>
      </w:r>
      <w:r w:rsidR="0033587E" w:rsidRPr="000E6644">
        <w:rPr>
          <w:rFonts w:ascii="Aptos" w:eastAsia="Aptos" w:hAnsi="Aptos" w:cs="Aptos"/>
          <w:b/>
          <w:color w:val="000000" w:themeColor="text1"/>
        </w:rPr>
        <w:t>–</w:t>
      </w:r>
      <w:r w:rsidRPr="000E6644">
        <w:rPr>
          <w:rFonts w:ascii="Aptos" w:eastAsia="Aptos" w:hAnsi="Aptos" w:cs="Aptos"/>
          <w:b/>
          <w:color w:val="000000" w:themeColor="text1"/>
        </w:rPr>
        <w:t xml:space="preserve"> </w:t>
      </w:r>
      <w:r w:rsidR="0033587E" w:rsidRPr="000E6644">
        <w:rPr>
          <w:rFonts w:ascii="Aptos" w:eastAsia="Aptos" w:hAnsi="Aptos" w:cs="Aptos"/>
          <w:b/>
          <w:color w:val="000000" w:themeColor="text1"/>
        </w:rPr>
        <w:t xml:space="preserve">Employees covered by approved agreements rose to </w:t>
      </w:r>
      <w:r w:rsidR="000E6644" w:rsidRPr="000E6644">
        <w:rPr>
          <w:rFonts w:ascii="Aptos" w:eastAsia="Aptos" w:hAnsi="Aptos" w:cs="Aptos"/>
          <w:b/>
          <w:color w:val="000000" w:themeColor="text1"/>
        </w:rPr>
        <w:t>178,900 in December 2025</w:t>
      </w:r>
    </w:p>
    <w:p w14:paraId="5A3B0B6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Number of approved agreements and employees covered</w:t>
      </w:r>
    </w:p>
    <w:p w14:paraId="2631658E" w14:textId="77777777" w:rsidR="00255EA8" w:rsidRDefault="00255EA8">
      <w:r>
        <w:rPr>
          <w:noProof/>
        </w:rPr>
        <w:drawing>
          <wp:inline distT="0" distB="0" distL="0" distR="0" wp14:anchorId="1199B088" wp14:editId="33A73D50">
            <wp:extent cx="5943600" cy="3657600"/>
            <wp:effectExtent l="0" t="0" r="0" b="0"/>
            <wp:docPr id="1109134299" name="Picture 1109134299" descr="A time series bar chart of the number of agreements approved within the quarter from December 2022 to December 2025. This is overlaid with a line that shows the number of employees covered by the agreements, to allow for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134299" name="Picture 1109134299" descr="A time series bar chart of the number of agreements approved within the quarter from December 2022 to December 2025. This is overlaid with a line that shows the number of employees covered by the agreements, to allow for comparison."/>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5011CB15"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55A8BDF1"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re were 1,072 agreements (covering 178,900 employees) approved in the December quarter 2025, compared with 1,065 agreements (covering 153,900 employees) in the September quarter 2025 and 1,206 agreements (covering 400,100 employees) in the December quarter 2024.</w:t>
      </w:r>
    </w:p>
    <w:p w14:paraId="458BB42C" w14:textId="77777777" w:rsidR="007D2384" w:rsidRDefault="00255EA8">
      <w:r>
        <w:br w:type="page"/>
      </w:r>
    </w:p>
    <w:p w14:paraId="1B8BCBDC" w14:textId="10163A72" w:rsidR="00255EA8" w:rsidRPr="000E6644" w:rsidRDefault="00255EA8">
      <w:pPr>
        <w:pBdr>
          <w:top w:val="none" w:sz="0" w:space="0" w:color="000000"/>
          <w:left w:val="none" w:sz="0" w:space="0" w:color="000000"/>
          <w:bottom w:val="none" w:sz="0" w:space="0" w:color="000000"/>
          <w:right w:val="none" w:sz="0" w:space="0" w:color="000000"/>
        </w:pBdr>
        <w:spacing w:before="120" w:after="240"/>
        <w:rPr>
          <w:b/>
          <w:color w:val="000000" w:themeColor="text1"/>
        </w:rPr>
      </w:pPr>
      <w:r w:rsidRPr="000E6644">
        <w:rPr>
          <w:rFonts w:ascii="Aptos" w:eastAsia="Aptos" w:hAnsi="Aptos" w:cs="Aptos"/>
          <w:b/>
          <w:color w:val="000000" w:themeColor="text1"/>
        </w:rPr>
        <w:lastRenderedPageBreak/>
        <w:t xml:space="preserve">Chart 8 </w:t>
      </w:r>
      <w:r w:rsidR="000E6644" w:rsidRPr="000E6644">
        <w:rPr>
          <w:rFonts w:ascii="Aptos" w:eastAsia="Aptos" w:hAnsi="Aptos" w:cs="Aptos"/>
          <w:b/>
          <w:color w:val="000000" w:themeColor="text1"/>
        </w:rPr>
        <w:t>–</w:t>
      </w:r>
      <w:r w:rsidRPr="000E6644">
        <w:rPr>
          <w:rFonts w:ascii="Aptos" w:eastAsia="Aptos" w:hAnsi="Aptos" w:cs="Aptos"/>
          <w:b/>
          <w:color w:val="000000" w:themeColor="text1"/>
        </w:rPr>
        <w:t xml:space="preserve"> </w:t>
      </w:r>
      <w:r w:rsidR="000E6644" w:rsidRPr="000E6644">
        <w:rPr>
          <w:rFonts w:ascii="Aptos" w:eastAsia="Aptos" w:hAnsi="Aptos" w:cs="Aptos"/>
          <w:b/>
          <w:color w:val="000000" w:themeColor="text1"/>
        </w:rPr>
        <w:t>The number of employees covered by agreements was 2.74 million in December 2025</w:t>
      </w:r>
    </w:p>
    <w:p w14:paraId="5D188286" w14:textId="77777777" w:rsidR="00255EA8" w:rsidRDefault="00255EA8">
      <w:r>
        <w:rPr>
          <w:noProof/>
        </w:rPr>
        <w:drawing>
          <wp:inline distT="0" distB="0" distL="0" distR="0" wp14:anchorId="7A2D4818" wp14:editId="20B474B5">
            <wp:extent cx="5943600" cy="3657600"/>
            <wp:effectExtent l="0" t="0" r="0" b="0"/>
            <wp:docPr id="1089158316" name="Picture 1089158316" descr="A time series bar chart of number of current agreements, from December 2022 to December 2025. This is overlaid with a line that shows the current employees covered for the same time period, to allow for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58316" name="Picture 1089158316" descr="A time series bar chart of number of current agreements, from December 2022 to December 2025. This is overlaid with a line that shows the current employees covered for the same time period, to allow for comparison."/>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10543316"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093895C2"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re were 11,460 current (not expired or terminated) agreements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5, compared with 11,019 </w:t>
      </w:r>
      <w:proofErr w:type="gramStart"/>
      <w:r>
        <w:rPr>
          <w:rFonts w:ascii="Aptos" w:eastAsia="Aptos" w:hAnsi="Aptos" w:cs="Aptos"/>
          <w:color w:val="000000"/>
          <w:sz w:val="22"/>
          <w:szCs w:val="22"/>
        </w:rPr>
        <w:t>agreements current</w:t>
      </w:r>
      <w:proofErr w:type="gramEnd"/>
      <w:r>
        <w:rPr>
          <w:rFonts w:ascii="Aptos" w:eastAsia="Aptos" w:hAnsi="Aptos" w:cs="Aptos"/>
          <w:color w:val="000000"/>
          <w:sz w:val="22"/>
          <w:szCs w:val="22"/>
        </w:rPr>
        <w:t xml:space="preserve">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5 and 10,823 agreements current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4. </w:t>
      </w:r>
    </w:p>
    <w:p w14:paraId="5AD5E0E2"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5, employees covered by an agreement </w:t>
      </w:r>
      <w:proofErr w:type="gramStart"/>
      <w:r>
        <w:rPr>
          <w:rFonts w:ascii="Aptos" w:eastAsia="Aptos" w:hAnsi="Aptos" w:cs="Aptos"/>
          <w:color w:val="000000"/>
          <w:sz w:val="22"/>
          <w:szCs w:val="22"/>
        </w:rPr>
        <w:t>was</w:t>
      </w:r>
      <w:proofErr w:type="gramEnd"/>
      <w:r>
        <w:rPr>
          <w:rFonts w:ascii="Aptos" w:eastAsia="Aptos" w:hAnsi="Aptos" w:cs="Aptos"/>
          <w:color w:val="000000"/>
          <w:sz w:val="22"/>
          <w:szCs w:val="22"/>
        </w:rPr>
        <w:t xml:space="preserve"> 2.74 million, compared with 2.65 million employees covered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September 2025 and 2.65 million employees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4.</w:t>
      </w:r>
    </w:p>
    <w:p w14:paraId="5A211AC9" w14:textId="77777777" w:rsidR="007D2384" w:rsidRDefault="00255EA8">
      <w:r>
        <w:br w:type="page"/>
      </w:r>
    </w:p>
    <w:p w14:paraId="430D854F"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10. Non-quantifiable agreements - December quarter 2025 - </w:t>
      </w:r>
      <w:r>
        <w:rPr>
          <w:rFonts w:ascii="Aptos" w:eastAsia="Aptos" w:hAnsi="Aptos" w:cs="Aptos"/>
          <w:b/>
          <w:i/>
          <w:color w:val="000000"/>
          <w:sz w:val="28"/>
          <w:szCs w:val="28"/>
        </w:rPr>
        <w:t>Table 12a in Trends report</w:t>
      </w:r>
    </w:p>
    <w:p w14:paraId="78BFFDF0" w14:textId="5FF0381D" w:rsidR="00255EA8" w:rsidRPr="000E6644" w:rsidRDefault="00255EA8">
      <w:pPr>
        <w:pBdr>
          <w:top w:val="none" w:sz="0" w:space="0" w:color="000000"/>
          <w:left w:val="none" w:sz="0" w:space="0" w:color="000000"/>
          <w:bottom w:val="none" w:sz="0" w:space="0" w:color="000000"/>
          <w:right w:val="none" w:sz="0" w:space="0" w:color="000000"/>
        </w:pBdr>
        <w:spacing w:before="120" w:after="240"/>
        <w:rPr>
          <w:color w:val="000000" w:themeColor="text1"/>
        </w:rPr>
      </w:pPr>
      <w:r w:rsidRPr="000E6644">
        <w:rPr>
          <w:rFonts w:ascii="Aptos" w:eastAsia="Aptos" w:hAnsi="Aptos" w:cs="Aptos"/>
          <w:b/>
          <w:color w:val="000000" w:themeColor="text1"/>
        </w:rPr>
        <w:t xml:space="preserve">Chart 9 </w:t>
      </w:r>
      <w:r w:rsidR="000E6644" w:rsidRPr="000E6644">
        <w:rPr>
          <w:rFonts w:ascii="Aptos" w:eastAsia="Aptos" w:hAnsi="Aptos" w:cs="Aptos"/>
          <w:b/>
          <w:color w:val="000000" w:themeColor="text1"/>
        </w:rPr>
        <w:t>–</w:t>
      </w:r>
      <w:r w:rsidRPr="000E6644">
        <w:rPr>
          <w:rFonts w:ascii="Aptos" w:eastAsia="Aptos" w:hAnsi="Aptos" w:cs="Aptos"/>
          <w:b/>
          <w:color w:val="000000" w:themeColor="text1"/>
        </w:rPr>
        <w:t xml:space="preserve"> </w:t>
      </w:r>
      <w:r w:rsidR="000E6644" w:rsidRPr="000E6644">
        <w:rPr>
          <w:rFonts w:ascii="Aptos" w:eastAsia="Aptos" w:hAnsi="Aptos" w:cs="Aptos"/>
          <w:b/>
          <w:color w:val="000000" w:themeColor="text1"/>
        </w:rPr>
        <w:t>Approved agreements with non-quantifiable wage increases covered around half of employees in December 2025</w:t>
      </w:r>
    </w:p>
    <w:p w14:paraId="787DE302"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Share of non-quantifiable agreements and employees of all approved agreements (%)</w:t>
      </w:r>
    </w:p>
    <w:p w14:paraId="107AC9A0" w14:textId="77777777" w:rsidR="00255EA8" w:rsidRDefault="00255EA8">
      <w:r>
        <w:rPr>
          <w:noProof/>
        </w:rPr>
        <w:drawing>
          <wp:inline distT="0" distB="0" distL="0" distR="0" wp14:anchorId="7A7CEF7A" wp14:editId="54066EF2">
            <wp:extent cx="5943600" cy="3657600"/>
            <wp:effectExtent l="0" t="0" r="0" b="0"/>
            <wp:docPr id="250965248" name="Picture 250965248" descr="Time series line chart that compares the number of agreements to employees, from December 2022 to December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65248" name="Picture 250965248" descr="Time series line chart that compares the number of agreements to employees, from December 2022 to December 202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943600" cy="3657600"/>
                    </a:xfrm>
                    <a:prstGeom prst="rect">
                      <a:avLst/>
                    </a:prstGeom>
                    <a:noFill/>
                  </pic:spPr>
                </pic:pic>
              </a:graphicData>
            </a:graphic>
          </wp:inline>
        </w:drawing>
      </w:r>
    </w:p>
    <w:p w14:paraId="5195C961"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tbl>
      <w:tblPr>
        <w:tblW w:w="10806" w:type="dxa"/>
        <w:jc w:val="center"/>
        <w:tblLayout w:type="fixed"/>
        <w:tblLook w:val="0420" w:firstRow="1" w:lastRow="0" w:firstColumn="0" w:lastColumn="0" w:noHBand="0" w:noVBand="1"/>
      </w:tblPr>
      <w:tblGrid>
        <w:gridCol w:w="1446"/>
        <w:gridCol w:w="720"/>
        <w:gridCol w:w="720"/>
        <w:gridCol w:w="720"/>
        <w:gridCol w:w="720"/>
        <w:gridCol w:w="720"/>
        <w:gridCol w:w="720"/>
        <w:gridCol w:w="720"/>
        <w:gridCol w:w="720"/>
        <w:gridCol w:w="720"/>
        <w:gridCol w:w="720"/>
        <w:gridCol w:w="720"/>
        <w:gridCol w:w="720"/>
        <w:gridCol w:w="720"/>
      </w:tblGrid>
      <w:tr w:rsidR="00217C77" w14:paraId="761054CF" w14:textId="77777777" w:rsidTr="00DC6A59">
        <w:trPr>
          <w:tblHeader/>
          <w:jc w:val="center"/>
        </w:trPr>
        <w:tc>
          <w:tcPr>
            <w:tcW w:w="1446"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B684D"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D388D"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F4653"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9B478"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D4306"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11871"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38A08"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32CCD"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A6A6B"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182AF"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F4671"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E5935"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Jun-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11F57"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Sep-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C4BAF" w14:textId="77777777" w:rsidR="00255EA8" w:rsidRPr="0084330B" w:rsidRDefault="00255EA8">
            <w:pPr>
              <w:pBdr>
                <w:top w:val="none" w:sz="0" w:space="0" w:color="000000"/>
                <w:left w:val="none" w:sz="0" w:space="0" w:color="000000"/>
                <w:bottom w:val="none" w:sz="0" w:space="0" w:color="000000"/>
                <w:right w:val="none" w:sz="0" w:space="0" w:color="000000"/>
              </w:pBdr>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Dec-25</w:t>
            </w:r>
          </w:p>
        </w:tc>
      </w:tr>
      <w:tr w:rsidR="00217C77" w14:paraId="26DFF135" w14:textId="77777777" w:rsidTr="00DC6A59">
        <w:trPr>
          <w:jc w:val="center"/>
        </w:trPr>
        <w:tc>
          <w:tcPr>
            <w:tcW w:w="144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27A0A"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Agreement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0C0C0"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9.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F6DFA"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ADCC6"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46050"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9.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FA260"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4F107"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F5D34"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76E8E"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6.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90F2E"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7.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85080"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9.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4EA7D"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6.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4626D"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0BF18"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12.1</w:t>
            </w:r>
          </w:p>
        </w:tc>
      </w:tr>
      <w:tr w:rsidR="00217C77" w14:paraId="78F9D453" w14:textId="77777777" w:rsidTr="00DC6A59">
        <w:trPr>
          <w:jc w:val="center"/>
        </w:trPr>
        <w:tc>
          <w:tcPr>
            <w:tcW w:w="144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550E6"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Employee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D6ECF"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9.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0BA5C"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1.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A6058"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4.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EF2CC"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38.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56C5A"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4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A9647"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41CFB"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48.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86DF8"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52.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FCA6A"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39.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53713"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5.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EA366"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5.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F758B"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2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D2824" w14:textId="77777777" w:rsidR="00255EA8" w:rsidRPr="0084330B" w:rsidRDefault="00255EA8">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DejaVu Sans" w:hAnsi="Aptos" w:cs="DejaVu Sans"/>
                <w:color w:val="000000"/>
                <w:sz w:val="20"/>
                <w:szCs w:val="20"/>
              </w:rPr>
            </w:pPr>
            <w:r w:rsidRPr="0084330B">
              <w:rPr>
                <w:rFonts w:ascii="Aptos" w:eastAsia="DejaVu Sans" w:hAnsi="Aptos" w:cs="DejaVu Sans"/>
                <w:color w:val="000000"/>
                <w:sz w:val="20"/>
                <w:szCs w:val="20"/>
              </w:rPr>
              <w:t>53.6</w:t>
            </w:r>
          </w:p>
        </w:tc>
      </w:tr>
    </w:tbl>
    <w:p w14:paraId="23537FE5" w14:textId="6FB06EBC"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12.1% of agreements approved in the December quarter 2025, covering 53.6% of employees, did not contain quantifiable wage increases and are not included as part of the AAWI calculations.</w:t>
      </w:r>
    </w:p>
    <w:p w14:paraId="555E44E3"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In the December quarter 2025, the three largest approved agreements that did not have quantifiable wage increases were:</w:t>
      </w:r>
    </w:p>
    <w:p w14:paraId="4C34C905" w14:textId="6D31428A" w:rsidR="00255EA8" w:rsidRPr="006F3863" w:rsidRDefault="00255EA8" w:rsidP="006F3863">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contextualSpacing w:val="0"/>
        <w:rPr>
          <w:color w:val="000000" w:themeColor="text1"/>
        </w:rPr>
      </w:pPr>
      <w:r w:rsidRPr="006F3863">
        <w:rPr>
          <w:rFonts w:ascii="Aptos" w:eastAsia="Aptos" w:hAnsi="Aptos" w:cs="Aptos"/>
          <w:i/>
          <w:color w:val="000000" w:themeColor="text1"/>
          <w:sz w:val="22"/>
          <w:szCs w:val="22"/>
        </w:rPr>
        <w:t xml:space="preserve">THE NSW AND ACT CATHOLIC SYSTEMIC SCHOOLS ENTERPRISE AGREEMENT 2025 </w:t>
      </w:r>
      <w:r w:rsidRPr="006F3863">
        <w:rPr>
          <w:rFonts w:ascii="Aptos" w:eastAsia="Aptos" w:hAnsi="Aptos" w:cs="Aptos"/>
          <w:color w:val="000000" w:themeColor="text1"/>
          <w:sz w:val="22"/>
          <w:szCs w:val="22"/>
        </w:rPr>
        <w:t>(27,979 employees):</w:t>
      </w:r>
      <w:r w:rsidR="006F3863">
        <w:rPr>
          <w:rFonts w:ascii="Aptos" w:eastAsia="Aptos" w:hAnsi="Aptos" w:cs="Aptos"/>
          <w:color w:val="000000" w:themeColor="text1"/>
          <w:sz w:val="22"/>
          <w:szCs w:val="22"/>
        </w:rPr>
        <w:t xml:space="preserve"> i</w:t>
      </w:r>
      <w:r w:rsidRPr="006F3863">
        <w:rPr>
          <w:rFonts w:ascii="Aptos" w:eastAsia="Aptos" w:hAnsi="Aptos" w:cs="Aptos"/>
          <w:color w:val="000000" w:themeColor="text1"/>
          <w:sz w:val="22"/>
          <w:szCs w:val="22"/>
        </w:rPr>
        <w:t>nconsistent increase</w:t>
      </w:r>
    </w:p>
    <w:p w14:paraId="37AC2FD3" w14:textId="4C68AA3C" w:rsidR="00255EA8" w:rsidRPr="006F3863" w:rsidRDefault="00255EA8" w:rsidP="006F3863">
      <w:pPr>
        <w:pStyle w:val="ListParagraph"/>
        <w:keepLines/>
        <w:numPr>
          <w:ilvl w:val="0"/>
          <w:numId w:val="5"/>
        </w:numPr>
        <w:pBdr>
          <w:top w:val="none" w:sz="0" w:space="0" w:color="000000"/>
          <w:left w:val="none" w:sz="0" w:space="0" w:color="000000"/>
          <w:bottom w:val="none" w:sz="0" w:space="0" w:color="000000"/>
          <w:right w:val="none" w:sz="0" w:space="0" w:color="000000"/>
        </w:pBdr>
        <w:spacing w:before="120" w:after="240"/>
        <w:contextualSpacing w:val="0"/>
        <w:rPr>
          <w:color w:val="000000" w:themeColor="text1"/>
        </w:rPr>
      </w:pPr>
      <w:r w:rsidRPr="006F3863">
        <w:rPr>
          <w:rFonts w:ascii="Aptos" w:eastAsia="Aptos" w:hAnsi="Aptos" w:cs="Aptos"/>
          <w:i/>
          <w:color w:val="000000" w:themeColor="text1"/>
          <w:sz w:val="22"/>
          <w:szCs w:val="22"/>
        </w:rPr>
        <w:t xml:space="preserve">Hungry Jack’s National Enterprise Agreement 2024 </w:t>
      </w:r>
      <w:r w:rsidRPr="006F3863">
        <w:rPr>
          <w:rFonts w:ascii="Aptos" w:eastAsia="Aptos" w:hAnsi="Aptos" w:cs="Aptos"/>
          <w:color w:val="000000" w:themeColor="text1"/>
          <w:sz w:val="22"/>
          <w:szCs w:val="22"/>
        </w:rPr>
        <w:t>(27,751 employees):</w:t>
      </w:r>
      <w:r w:rsidR="006F3863">
        <w:rPr>
          <w:rFonts w:ascii="Aptos" w:eastAsia="Aptos" w:hAnsi="Aptos" w:cs="Aptos"/>
          <w:color w:val="000000" w:themeColor="text1"/>
          <w:sz w:val="22"/>
          <w:szCs w:val="22"/>
        </w:rPr>
        <w:t xml:space="preserve"> l</w:t>
      </w:r>
      <w:r w:rsidRPr="006F3863">
        <w:rPr>
          <w:rFonts w:ascii="Aptos" w:eastAsia="Aptos" w:hAnsi="Aptos" w:cs="Aptos"/>
          <w:color w:val="000000" w:themeColor="text1"/>
          <w:sz w:val="22"/>
          <w:szCs w:val="22"/>
        </w:rPr>
        <w:t>inked to minimum wage</w:t>
      </w:r>
    </w:p>
    <w:p w14:paraId="6D17BCA8" w14:textId="49FB7065" w:rsidR="007D2384" w:rsidRDefault="00255EA8" w:rsidP="006F3863">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contextualSpacing w:val="0"/>
      </w:pPr>
      <w:r w:rsidRPr="006F3863">
        <w:rPr>
          <w:rFonts w:ascii="Aptos" w:eastAsia="Aptos" w:hAnsi="Aptos" w:cs="Aptos"/>
          <w:i/>
          <w:color w:val="000000" w:themeColor="text1"/>
          <w:sz w:val="22"/>
          <w:szCs w:val="22"/>
        </w:rPr>
        <w:t xml:space="preserve">Endeavour Group Retail Agreement 2025 </w:t>
      </w:r>
      <w:r w:rsidRPr="006F3863">
        <w:rPr>
          <w:rFonts w:ascii="Aptos" w:eastAsia="Aptos" w:hAnsi="Aptos" w:cs="Aptos"/>
          <w:color w:val="000000" w:themeColor="text1"/>
          <w:sz w:val="22"/>
          <w:szCs w:val="22"/>
        </w:rPr>
        <w:t>(12,868 employees):</w:t>
      </w:r>
      <w:r w:rsidR="006F3863">
        <w:rPr>
          <w:rFonts w:ascii="Aptos" w:eastAsia="Aptos" w:hAnsi="Aptos" w:cs="Aptos"/>
          <w:color w:val="000000" w:themeColor="text1"/>
          <w:sz w:val="22"/>
          <w:szCs w:val="22"/>
        </w:rPr>
        <w:t xml:space="preserve"> l</w:t>
      </w:r>
      <w:r w:rsidRPr="006F3863">
        <w:rPr>
          <w:rFonts w:ascii="Aptos" w:eastAsia="Aptos" w:hAnsi="Aptos" w:cs="Aptos"/>
          <w:color w:val="000000" w:themeColor="text1"/>
          <w:sz w:val="22"/>
          <w:szCs w:val="22"/>
        </w:rPr>
        <w:t>inked to minimum wage</w:t>
      </w:r>
      <w:r w:rsidRPr="006F3863">
        <w:rPr>
          <w:color w:val="000000" w:themeColor="text1"/>
        </w:rPr>
        <w:br w:type="page"/>
      </w:r>
    </w:p>
    <w:p w14:paraId="42AD593D"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NOTES</w:t>
      </w:r>
    </w:p>
    <w:p w14:paraId="72DB69AB" w14:textId="77777777" w:rsidR="00255EA8" w:rsidRDefault="00255EA8" w:rsidP="00C47B00">
      <w:pPr>
        <w:pStyle w:val="ListParagraph"/>
        <w:numPr>
          <w:ilvl w:val="0"/>
          <w:numId w:val="6"/>
        </w:numPr>
        <w:pBdr>
          <w:top w:val="none" w:sz="0" w:space="0" w:color="000000"/>
          <w:left w:val="none" w:sz="0" w:space="0" w:color="000000"/>
          <w:bottom w:val="none" w:sz="0" w:space="0" w:color="000000"/>
          <w:right w:val="none" w:sz="0" w:space="0" w:color="000000"/>
        </w:pBdr>
        <w:spacing w:before="120" w:after="240"/>
        <w:ind w:hanging="357"/>
        <w:contextualSpacing w:val="0"/>
      </w:pPr>
      <w:r w:rsidRPr="00DC6A59">
        <w:rPr>
          <w:rFonts w:ascii="Aptos" w:eastAsia="Aptos" w:hAnsi="Aptos" w:cs="Aptos"/>
          <w:color w:val="000000"/>
          <w:sz w:val="22"/>
          <w:szCs w:val="22"/>
        </w:rPr>
        <w:t xml:space="preserve">All estimates are rounded and are subject to revision. Revisions have been made </w:t>
      </w:r>
      <w:proofErr w:type="gramStart"/>
      <w:r w:rsidRPr="00DC6A59">
        <w:rPr>
          <w:rFonts w:ascii="Aptos" w:eastAsia="Aptos" w:hAnsi="Aptos" w:cs="Aptos"/>
          <w:color w:val="000000"/>
          <w:sz w:val="22"/>
          <w:szCs w:val="22"/>
        </w:rPr>
        <w:t>to</w:t>
      </w:r>
      <w:proofErr w:type="gramEnd"/>
      <w:r w:rsidRPr="00DC6A59">
        <w:rPr>
          <w:rFonts w:ascii="Aptos" w:eastAsia="Aptos" w:hAnsi="Aptos" w:cs="Aptos"/>
          <w:color w:val="000000"/>
          <w:sz w:val="22"/>
          <w:szCs w:val="22"/>
        </w:rPr>
        <w:t xml:space="preserve"> historical series. AAWI data includes only increases to the base rate of pay and does not </w:t>
      </w:r>
      <w:proofErr w:type="gramStart"/>
      <w:r w:rsidRPr="00DC6A59">
        <w:rPr>
          <w:rFonts w:ascii="Aptos" w:eastAsia="Aptos" w:hAnsi="Aptos" w:cs="Aptos"/>
          <w:color w:val="000000"/>
          <w:sz w:val="22"/>
          <w:szCs w:val="22"/>
        </w:rPr>
        <w:t>take into account</w:t>
      </w:r>
      <w:proofErr w:type="gramEnd"/>
      <w:r w:rsidRPr="00DC6A59">
        <w:rPr>
          <w:rFonts w:ascii="Aptos" w:eastAsia="Aptos" w:hAnsi="Aptos" w:cs="Aptos"/>
          <w:color w:val="000000"/>
          <w:sz w:val="22"/>
          <w:szCs w:val="22"/>
        </w:rPr>
        <w:t xml:space="preserve"> allowances and bonus payments that are paid separately from the base wage.</w:t>
      </w:r>
    </w:p>
    <w:p w14:paraId="6671B330" w14:textId="77777777" w:rsidR="00255EA8" w:rsidRDefault="00255EA8" w:rsidP="00C47B00">
      <w:pPr>
        <w:pStyle w:val="ListParagraph"/>
        <w:numPr>
          <w:ilvl w:val="0"/>
          <w:numId w:val="6"/>
        </w:numPr>
        <w:pBdr>
          <w:top w:val="none" w:sz="0" w:space="0" w:color="000000"/>
          <w:left w:val="none" w:sz="0" w:space="0" w:color="000000"/>
          <w:bottom w:val="none" w:sz="0" w:space="0" w:color="000000"/>
          <w:right w:val="none" w:sz="0" w:space="0" w:color="000000"/>
        </w:pBdr>
        <w:spacing w:before="120" w:after="240"/>
        <w:ind w:hanging="357"/>
        <w:contextualSpacing w:val="0"/>
      </w:pPr>
      <w:r w:rsidRPr="00DC6A59">
        <w:rPr>
          <w:rFonts w:ascii="Aptos" w:eastAsia="Aptos" w:hAnsi="Aptos" w:cs="Aptos"/>
          <w:color w:val="000000"/>
          <w:sz w:val="22"/>
          <w:szCs w:val="22"/>
        </w:rPr>
        <w:t>For the December quarter 2025, the calculated AAWI of 3.7% is based on 941 agreements, covering 82,600 employees (that is, 87.9% of the 1,072 agreements approved in the quarter, covering 46.4% of the total 178,900 employees) with quantifiable wage increases (see Table 12b in the Trends report).</w:t>
      </w:r>
    </w:p>
    <w:p w14:paraId="0DD67A81" w14:textId="77777777" w:rsidR="00D16F21" w:rsidRPr="00D16F21" w:rsidRDefault="00255EA8" w:rsidP="00C47B00">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hanging="357"/>
        <w:contextualSpacing w:val="0"/>
      </w:pPr>
      <w:r w:rsidRPr="00DC6A59">
        <w:rPr>
          <w:rFonts w:ascii="Aptos" w:eastAsia="Aptos" w:hAnsi="Aptos" w:cs="Aptos"/>
          <w:color w:val="000000"/>
          <w:sz w:val="22"/>
          <w:szCs w:val="22"/>
        </w:rPr>
        <w:t xml:space="preserve">130 agreements (12.1% of the total 1,072 agreements) covering 95,600 employees (53.6% of the total 178,900 employees) have wage increases that could not be quantified. </w:t>
      </w:r>
    </w:p>
    <w:p w14:paraId="5D36885F" w14:textId="532E70EA" w:rsidR="00255EA8" w:rsidRDefault="003F15B4" w:rsidP="00C47B00">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hanging="357"/>
        <w:contextualSpacing w:val="0"/>
      </w:pPr>
      <w:r w:rsidRPr="003F15B4">
        <w:rPr>
          <w:rFonts w:ascii="Aptos" w:eastAsia="Aptos" w:hAnsi="Aptos" w:cs="Aptos"/>
          <w:color w:val="000000"/>
          <w:sz w:val="22"/>
          <w:szCs w:val="22"/>
        </w:rPr>
        <w:t>Common reasons an agreement may not be quantifiable include</w:t>
      </w:r>
      <w:r>
        <w:rPr>
          <w:rFonts w:ascii="Aptos" w:eastAsia="Aptos" w:hAnsi="Aptos" w:cs="Aptos"/>
          <w:color w:val="000000"/>
          <w:sz w:val="22"/>
          <w:szCs w:val="22"/>
        </w:rPr>
        <w:t xml:space="preserve"> </w:t>
      </w:r>
      <w:r w:rsidRPr="003F15B4">
        <w:rPr>
          <w:rFonts w:ascii="Aptos" w:eastAsia="Aptos" w:hAnsi="Aptos" w:cs="Aptos"/>
          <w:color w:val="000000"/>
          <w:sz w:val="22"/>
          <w:szCs w:val="22"/>
        </w:rPr>
        <w:t>periodic reviews of wages with no guarantee of an increase</w:t>
      </w:r>
      <w:r>
        <w:rPr>
          <w:rFonts w:ascii="Aptos" w:eastAsia="Aptos" w:hAnsi="Aptos" w:cs="Aptos"/>
          <w:color w:val="000000"/>
          <w:sz w:val="22"/>
          <w:szCs w:val="22"/>
        </w:rPr>
        <w:t>,</w:t>
      </w:r>
      <w:r w:rsidRPr="003F15B4">
        <w:rPr>
          <w:rFonts w:ascii="Aptos" w:eastAsia="Aptos" w:hAnsi="Aptos" w:cs="Aptos"/>
          <w:color w:val="000000"/>
          <w:sz w:val="22"/>
          <w:szCs w:val="22"/>
        </w:rPr>
        <w:t xml:space="preserve"> inconsistent wage increases for different groups of employees</w:t>
      </w:r>
      <w:r>
        <w:rPr>
          <w:rFonts w:ascii="Aptos" w:eastAsia="Aptos" w:hAnsi="Aptos" w:cs="Aptos"/>
          <w:color w:val="000000"/>
          <w:sz w:val="22"/>
          <w:szCs w:val="22"/>
        </w:rPr>
        <w:t>,</w:t>
      </w:r>
      <w:r w:rsidRPr="003F15B4">
        <w:rPr>
          <w:rFonts w:ascii="Aptos" w:eastAsia="Aptos" w:hAnsi="Aptos" w:cs="Aptos"/>
          <w:color w:val="000000"/>
          <w:sz w:val="22"/>
          <w:szCs w:val="22"/>
        </w:rPr>
        <w:t xml:space="preserve"> or linking the wage adjustments to other factors, such as movements in the Consumer Price Index or federal minimum wage.</w:t>
      </w:r>
      <w:r w:rsidR="00255EA8" w:rsidRPr="00DC6A59">
        <w:rPr>
          <w:rFonts w:ascii="Aptos" w:eastAsia="Aptos" w:hAnsi="Aptos" w:cs="Aptos"/>
          <w:color w:val="000000"/>
          <w:sz w:val="22"/>
          <w:szCs w:val="22"/>
        </w:rPr>
        <w:t xml:space="preserve"> Refer to Table 12a in the Trends report for related data</w:t>
      </w:r>
      <w:r w:rsidR="00D871C8">
        <w:rPr>
          <w:rFonts w:ascii="Aptos" w:eastAsia="Aptos" w:hAnsi="Aptos" w:cs="Aptos"/>
          <w:color w:val="000000"/>
          <w:sz w:val="22"/>
          <w:szCs w:val="22"/>
        </w:rPr>
        <w:t xml:space="preserve"> and the technical notes for more </w:t>
      </w:r>
      <w:r w:rsidR="002E3F2B">
        <w:rPr>
          <w:rFonts w:ascii="Aptos" w:eastAsia="Aptos" w:hAnsi="Aptos" w:cs="Aptos"/>
          <w:color w:val="000000"/>
          <w:sz w:val="22"/>
          <w:szCs w:val="22"/>
        </w:rPr>
        <w:t>information about how non-quantifiable agreements are defined</w:t>
      </w:r>
      <w:r w:rsidR="00255EA8" w:rsidRPr="00DC6A59">
        <w:rPr>
          <w:rFonts w:ascii="Aptos" w:eastAsia="Aptos" w:hAnsi="Aptos" w:cs="Aptos"/>
          <w:color w:val="000000"/>
          <w:sz w:val="22"/>
          <w:szCs w:val="22"/>
        </w:rPr>
        <w:t>.</w:t>
      </w:r>
    </w:p>
    <w:p w14:paraId="64BB855D" w14:textId="77777777" w:rsidR="00255EA8" w:rsidRDefault="00255EA8" w:rsidP="00C47B00">
      <w:pPr>
        <w:pStyle w:val="ListParagraph"/>
        <w:numPr>
          <w:ilvl w:val="0"/>
          <w:numId w:val="6"/>
        </w:numPr>
        <w:pBdr>
          <w:top w:val="none" w:sz="0" w:space="0" w:color="000000"/>
          <w:left w:val="none" w:sz="0" w:space="0" w:color="000000"/>
          <w:bottom w:val="none" w:sz="0" w:space="0" w:color="000000"/>
          <w:right w:val="none" w:sz="0" w:space="0" w:color="000000"/>
        </w:pBdr>
        <w:spacing w:before="120" w:after="240"/>
        <w:ind w:hanging="357"/>
        <w:contextualSpacing w:val="0"/>
      </w:pPr>
      <w:r w:rsidRPr="00DC6A59">
        <w:rPr>
          <w:rFonts w:ascii="Aptos" w:eastAsia="Aptos" w:hAnsi="Aptos" w:cs="Aptos"/>
          <w:color w:val="000000"/>
          <w:sz w:val="22"/>
          <w:szCs w:val="22"/>
        </w:rPr>
        <w:t xml:space="preserve">An agreement is identified as being 'union' where the decision approving the agreement notes in accordance with s.201(2) of the </w:t>
      </w:r>
      <w:r w:rsidRPr="00DC6A59">
        <w:rPr>
          <w:rFonts w:ascii="Aptos" w:eastAsia="Aptos" w:hAnsi="Aptos" w:cs="Aptos"/>
          <w:i/>
          <w:color w:val="000000"/>
          <w:sz w:val="22"/>
          <w:szCs w:val="22"/>
        </w:rPr>
        <w:t xml:space="preserve">Fair Work Act 2009 </w:t>
      </w:r>
      <w:r w:rsidRPr="00DC6A59">
        <w:rPr>
          <w:rFonts w:ascii="Aptos" w:eastAsia="Aptos" w:hAnsi="Aptos" w:cs="Aptos"/>
          <w:color w:val="000000"/>
          <w:sz w:val="22"/>
          <w:szCs w:val="22"/>
        </w:rPr>
        <w:t>that the agreement covers the union(s). A union must have given notice under s.183(1) that it wants the agreement to cover them. This data is an acceptable proxy for measuring bargaining involvement of unions.</w:t>
      </w:r>
    </w:p>
    <w:p w14:paraId="08F82EDC" w14:textId="77777777" w:rsidR="00255EA8" w:rsidRDefault="00255EA8" w:rsidP="00C47B00">
      <w:pPr>
        <w:pStyle w:val="ListParagraph"/>
        <w:numPr>
          <w:ilvl w:val="0"/>
          <w:numId w:val="6"/>
        </w:numPr>
        <w:pBdr>
          <w:top w:val="none" w:sz="0" w:space="0" w:color="000000"/>
          <w:left w:val="none" w:sz="0" w:space="0" w:color="000000"/>
          <w:bottom w:val="none" w:sz="0" w:space="0" w:color="000000"/>
          <w:right w:val="none" w:sz="0" w:space="0" w:color="000000"/>
        </w:pBdr>
        <w:spacing w:before="120" w:after="240"/>
        <w:ind w:hanging="357"/>
        <w:contextualSpacing w:val="0"/>
      </w:pPr>
      <w:r w:rsidRPr="00DC6A59">
        <w:rPr>
          <w:rFonts w:ascii="Aptos" w:eastAsia="Aptos" w:hAnsi="Aptos" w:cs="Aptos"/>
          <w:color w:val="000000"/>
          <w:sz w:val="22"/>
          <w:szCs w:val="22"/>
        </w:rPr>
        <w:t>Context for wages growth in federally registered enterprise agreements:</w:t>
      </w:r>
    </w:p>
    <w:p w14:paraId="57ED42FA" w14:textId="19346291" w:rsidR="00255EA8" w:rsidRDefault="00255EA8" w:rsidP="00C47B00">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hanging="357"/>
        <w:contextualSpacing w:val="0"/>
      </w:pPr>
      <w:r w:rsidRPr="00883185">
        <w:rPr>
          <w:rFonts w:ascii="Aptos" w:eastAsia="Aptos" w:hAnsi="Aptos" w:cs="Aptos"/>
          <w:color w:val="000000"/>
          <w:sz w:val="22"/>
          <w:szCs w:val="22"/>
        </w:rPr>
        <w:t>34.</w:t>
      </w:r>
      <w:r w:rsidR="005F4609">
        <w:rPr>
          <w:rFonts w:ascii="Aptos" w:eastAsia="Aptos" w:hAnsi="Aptos" w:cs="Aptos"/>
          <w:color w:val="000000"/>
          <w:sz w:val="22"/>
          <w:szCs w:val="22"/>
        </w:rPr>
        <w:t>6</w:t>
      </w:r>
      <w:r w:rsidRPr="00883185">
        <w:rPr>
          <w:rFonts w:ascii="Aptos" w:eastAsia="Aptos" w:hAnsi="Aptos" w:cs="Aptos"/>
          <w:color w:val="000000"/>
          <w:sz w:val="22"/>
          <w:szCs w:val="22"/>
        </w:rPr>
        <w:t xml:space="preserve">% of all employees in Australia (as measured by the ABS </w:t>
      </w:r>
      <w:r w:rsidRPr="00883185">
        <w:rPr>
          <w:rFonts w:ascii="Aptos" w:eastAsia="Aptos" w:hAnsi="Aptos" w:cs="Aptos"/>
          <w:i/>
          <w:color w:val="000000"/>
          <w:sz w:val="22"/>
          <w:szCs w:val="22"/>
        </w:rPr>
        <w:t xml:space="preserve">Employee Earnings and Hours </w:t>
      </w:r>
      <w:r w:rsidRPr="00883185">
        <w:rPr>
          <w:rFonts w:ascii="Aptos" w:eastAsia="Aptos" w:hAnsi="Aptos" w:cs="Aptos"/>
          <w:color w:val="000000"/>
          <w:sz w:val="22"/>
          <w:szCs w:val="22"/>
        </w:rPr>
        <w:t xml:space="preserve">survey) had their pay set by an enterprise agreement as </w:t>
      </w:r>
      <w:proofErr w:type="gramStart"/>
      <w:r w:rsidRPr="00883185">
        <w:rPr>
          <w:rFonts w:ascii="Aptos" w:eastAsia="Aptos" w:hAnsi="Aptos" w:cs="Aptos"/>
          <w:color w:val="000000"/>
          <w:sz w:val="22"/>
          <w:szCs w:val="22"/>
        </w:rPr>
        <w:t>at</w:t>
      </w:r>
      <w:proofErr w:type="gramEnd"/>
      <w:r w:rsidRPr="00883185">
        <w:rPr>
          <w:rFonts w:ascii="Aptos" w:eastAsia="Aptos" w:hAnsi="Aptos" w:cs="Aptos"/>
          <w:color w:val="000000"/>
          <w:sz w:val="22"/>
          <w:szCs w:val="22"/>
        </w:rPr>
        <w:t xml:space="preserve"> May 202</w:t>
      </w:r>
      <w:r w:rsidR="005F4609">
        <w:rPr>
          <w:rFonts w:ascii="Aptos" w:eastAsia="Aptos" w:hAnsi="Aptos" w:cs="Aptos"/>
          <w:color w:val="000000"/>
          <w:sz w:val="22"/>
          <w:szCs w:val="22"/>
        </w:rPr>
        <w:t>5</w:t>
      </w:r>
      <w:r w:rsidRPr="00883185">
        <w:rPr>
          <w:rFonts w:ascii="Aptos" w:eastAsia="Aptos" w:hAnsi="Aptos" w:cs="Aptos"/>
          <w:color w:val="000000"/>
          <w:sz w:val="22"/>
          <w:szCs w:val="22"/>
        </w:rPr>
        <w:t>.</w:t>
      </w:r>
    </w:p>
    <w:p w14:paraId="673B90F3" w14:textId="15D4A26D" w:rsidR="00255EA8" w:rsidRDefault="00255EA8">
      <w:pPr>
        <w:pBdr>
          <w:top w:val="none" w:sz="0" w:space="0" w:color="000000"/>
          <w:left w:val="none" w:sz="0" w:space="0" w:color="000000"/>
          <w:bottom w:val="none" w:sz="0" w:space="0" w:color="000000"/>
          <w:right w:val="none" w:sz="0" w:space="0" w:color="000000"/>
        </w:pBdr>
      </w:pP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217C77" w14:paraId="6F36A781"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34ABD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0"/>
                <w:szCs w:val="20"/>
              </w:rPr>
            </w:pPr>
            <w:r>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B24B93"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0A1DD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27C056"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0A670D"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3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204653"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5 (%)</w:t>
            </w:r>
          </w:p>
        </w:tc>
      </w:tr>
      <w:tr w:rsidR="00217C77" w14:paraId="06CEFBDE"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4F966"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8983"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16B1"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75AA"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F437"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2</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CCA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2.7</w:t>
            </w:r>
          </w:p>
        </w:tc>
      </w:tr>
      <w:tr w:rsidR="00217C77" w14:paraId="4D700C01"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202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Federally Registered)</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7453"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8.5 (across all collective </w:t>
            </w:r>
            <w:proofErr w:type="gramStart"/>
            <w:r>
              <w:rPr>
                <w:rFonts w:ascii="Arial" w:eastAsia="Arial" w:hAnsi="Arial"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6D2C"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DC5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5.1 (across all collective </w:t>
            </w:r>
            <w:proofErr w:type="gramStart"/>
            <w:r>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E281"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4.0 (across all collective </w:t>
            </w:r>
            <w:proofErr w:type="gramStart"/>
            <w:r>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5F5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4.6 (across all collective </w:t>
            </w:r>
            <w:proofErr w:type="gramStart"/>
            <w:r>
              <w:rPr>
                <w:rFonts w:ascii="Arial" w:eastAsia="Arial" w:hAnsi="Arial" w:cs="Arial"/>
                <w:color w:val="000000"/>
                <w:sz w:val="16"/>
                <w:szCs w:val="16"/>
              </w:rPr>
              <w:t>agreements)*</w:t>
            </w:r>
            <w:proofErr w:type="gramEnd"/>
          </w:p>
        </w:tc>
      </w:tr>
      <w:tr w:rsidR="00217C77" w14:paraId="77DD749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712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State Registered)</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E45A"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2716"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616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107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AEF3"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217C77" w14:paraId="3242778F"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EC2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Unregistered)</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F88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DF2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D1E2"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B3B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C9C0"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217C77" w14:paraId="4CE82FE1"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7441"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AA2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20AF"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D23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260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7</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AE3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5</w:t>
            </w:r>
          </w:p>
        </w:tc>
      </w:tr>
      <w:tr w:rsidR="00217C77" w14:paraId="252E78E3"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19CCA"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8A0E3"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F10473"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449467"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E3172"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BD030"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r>
    </w:tbl>
    <w:p w14:paraId="02E05FD4" w14:textId="77777777" w:rsidR="00255EA8" w:rsidRDefault="00255EA8">
      <w:pPr>
        <w:pBdr>
          <w:top w:val="none" w:sz="0" w:space="0" w:color="000000"/>
          <w:left w:val="none" w:sz="0" w:space="0" w:color="000000"/>
          <w:bottom w:val="none" w:sz="0" w:space="0" w:color="000000"/>
          <w:right w:val="none" w:sz="0" w:space="0" w:color="000000"/>
        </w:pBdr>
      </w:pPr>
      <w:r>
        <w:rPr>
          <w:rFonts w:ascii="Aptos" w:eastAsia="Aptos" w:hAnsi="Aptos" w:cs="Aptos"/>
          <w:b/>
          <w:color w:val="000000"/>
          <w:sz w:val="20"/>
          <w:szCs w:val="20"/>
        </w:rPr>
        <w:t xml:space="preserve">Source: </w:t>
      </w:r>
      <w:r>
        <w:rPr>
          <w:rFonts w:ascii="Aptos" w:eastAsia="Aptos" w:hAnsi="Aptos" w:cs="Aptos"/>
          <w:color w:val="000000"/>
          <w:sz w:val="20"/>
          <w:szCs w:val="20"/>
        </w:rPr>
        <w:t xml:space="preserve">ABS, </w:t>
      </w:r>
      <w:r>
        <w:rPr>
          <w:rFonts w:ascii="Aptos" w:eastAsia="Aptos" w:hAnsi="Aptos" w:cs="Aptos"/>
          <w:i/>
          <w:color w:val="000000"/>
          <w:sz w:val="20"/>
          <w:szCs w:val="20"/>
        </w:rPr>
        <w:t xml:space="preserve">Employee Earnings and Hours </w:t>
      </w:r>
      <w:r>
        <w:rPr>
          <w:rFonts w:ascii="Aptos" w:eastAsia="Aptos" w:hAnsi="Aptos" w:cs="Aptos"/>
          <w:color w:val="000000"/>
          <w:sz w:val="20"/>
          <w:szCs w:val="20"/>
        </w:rPr>
        <w:t>(May 2016, May 2018, May 2021, May 2023 and May 2025), unpublished data, including revised data for the 2016 Award and all Collective Agreement categories released at the time of the 2018 data – all employees.</w:t>
      </w:r>
    </w:p>
    <w:p w14:paraId="74C906CD"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0"/>
          <w:szCs w:val="20"/>
        </w:rPr>
        <w:lastRenderedPageBreak/>
        <w:t xml:space="preserve">* For 2016, a comparable breakdown of the Collective Agreement category is not available. In 2018, </w:t>
      </w:r>
      <w:proofErr w:type="gramStart"/>
      <w:r>
        <w:rPr>
          <w:rFonts w:ascii="Aptos" w:eastAsia="Aptos" w:hAnsi="Aptos" w:cs="Aptos"/>
          <w:color w:val="000000"/>
          <w:sz w:val="20"/>
          <w:szCs w:val="20"/>
        </w:rPr>
        <w:t>the ABS</w:t>
      </w:r>
      <w:proofErr w:type="gramEnd"/>
      <w:r>
        <w:rPr>
          <w:rFonts w:ascii="Aptos" w:eastAsia="Aptos" w:hAnsi="Aptos" w:cs="Aptos"/>
          <w:color w:val="000000"/>
          <w:sz w:val="20"/>
          <w:szCs w:val="20"/>
        </w:rPr>
        <w:t xml:space="preserve">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2023 and 2025 data are not available.</w:t>
      </w:r>
    </w:p>
    <w:p w14:paraId="5F16EEEB" w14:textId="77777777" w:rsidR="00255EA8" w:rsidRDefault="00255EA8">
      <w:pPr>
        <w:pBdr>
          <w:top w:val="none" w:sz="0" w:space="0" w:color="000000"/>
          <w:left w:val="none" w:sz="0" w:space="0" w:color="000000"/>
          <w:bottom w:val="none" w:sz="0" w:space="0" w:color="000000"/>
          <w:right w:val="none" w:sz="0" w:space="0" w:color="000000"/>
        </w:pBdr>
      </w:pPr>
      <w:r>
        <w:rPr>
          <w:rFonts w:ascii="Aptos" w:eastAsia="Aptos" w:hAnsi="Aptos" w:cs="Aptos"/>
          <w:b/>
          <w:color w:val="000000"/>
          <w:sz w:val="20"/>
          <w:szCs w:val="20"/>
        </w:rPr>
        <w:t>Notes:</w:t>
      </w:r>
    </w:p>
    <w:p w14:paraId="0DD8954D" w14:textId="77777777" w:rsidR="00255EA8" w:rsidRDefault="00255EA8" w:rsidP="00C47B00">
      <w:pPr>
        <w:pStyle w:val="ListParagraph"/>
        <w:numPr>
          <w:ilvl w:val="0"/>
          <w:numId w:val="9"/>
        </w:numPr>
        <w:pBdr>
          <w:top w:val="none" w:sz="0" w:space="0" w:color="000000"/>
          <w:left w:val="none" w:sz="0" w:space="0" w:color="000000"/>
          <w:bottom w:val="none" w:sz="0" w:space="0" w:color="000000"/>
          <w:right w:val="none" w:sz="0" w:space="0" w:color="000000"/>
        </w:pBdr>
      </w:pPr>
      <w:r w:rsidRPr="00C47B00">
        <w:rPr>
          <w:rFonts w:ascii="Aptos" w:eastAsia="Aptos" w:hAnsi="Aptos" w:cs="Aptos"/>
          <w:color w:val="000000"/>
          <w:sz w:val="20"/>
          <w:szCs w:val="20"/>
        </w:rPr>
        <w:t xml:space="preserve">This table is not intended to be </w:t>
      </w:r>
      <w:proofErr w:type="spellStart"/>
      <w:r w:rsidRPr="00C47B00">
        <w:rPr>
          <w:rFonts w:ascii="Aptos" w:eastAsia="Aptos" w:hAnsi="Aptos" w:cs="Aptos"/>
          <w:color w:val="000000"/>
          <w:sz w:val="20"/>
          <w:szCs w:val="20"/>
        </w:rPr>
        <w:t>analysed</w:t>
      </w:r>
      <w:proofErr w:type="spellEnd"/>
      <w:r w:rsidRPr="00C47B00">
        <w:rPr>
          <w:rFonts w:ascii="Aptos" w:eastAsia="Aptos" w:hAnsi="Aptos" w:cs="Aptos"/>
          <w:color w:val="000000"/>
          <w:sz w:val="20"/>
          <w:szCs w:val="20"/>
        </w:rPr>
        <w:t xml:space="preserve"> as a time series. Figures are extracted from published and unpublished ABS, </w:t>
      </w:r>
      <w:r w:rsidRPr="00C47B00">
        <w:rPr>
          <w:rFonts w:ascii="Aptos" w:eastAsia="Aptos" w:hAnsi="Aptos" w:cs="Aptos"/>
          <w:i/>
          <w:color w:val="000000"/>
          <w:sz w:val="20"/>
          <w:szCs w:val="20"/>
        </w:rPr>
        <w:t>Employee Earnings and Hours</w:t>
      </w:r>
      <w:r w:rsidRPr="00C47B00">
        <w:rPr>
          <w:rFonts w:ascii="Aptos" w:eastAsia="Aptos" w:hAnsi="Aptos" w:cs="Aptos"/>
          <w:color w:val="000000"/>
          <w:sz w:val="20"/>
          <w:szCs w:val="20"/>
        </w:rPr>
        <w:t>. Disaggregation of revised 2016 data is not available.</w:t>
      </w:r>
    </w:p>
    <w:p w14:paraId="48E45BFA" w14:textId="77777777" w:rsidR="00255EA8" w:rsidRDefault="00255EA8" w:rsidP="00C47B00">
      <w:pPr>
        <w:pStyle w:val="ListParagraph"/>
        <w:numPr>
          <w:ilvl w:val="0"/>
          <w:numId w:val="9"/>
        </w:numPr>
        <w:pBdr>
          <w:top w:val="none" w:sz="0" w:space="0" w:color="000000"/>
          <w:left w:val="none" w:sz="0" w:space="0" w:color="000000"/>
          <w:bottom w:val="none" w:sz="0" w:space="0" w:color="000000"/>
          <w:right w:val="none" w:sz="0" w:space="0" w:color="000000"/>
        </w:pBdr>
      </w:pPr>
      <w:r w:rsidRPr="00C47B00">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C47B00">
        <w:rPr>
          <w:rFonts w:ascii="Aptos" w:eastAsia="Aptos" w:hAnsi="Aptos" w:cs="Aptos"/>
          <w:color w:val="000000"/>
          <w:sz w:val="20"/>
          <w:szCs w:val="20"/>
        </w:rPr>
        <w:t>whether or not</w:t>
      </w:r>
      <w:proofErr w:type="gramEnd"/>
      <w:r w:rsidRPr="00C47B00">
        <w:rPr>
          <w:rFonts w:ascii="Aptos" w:eastAsia="Aptos" w:hAnsi="Aptos" w:cs="Aptos"/>
          <w:color w:val="000000"/>
          <w:sz w:val="20"/>
          <w:szCs w:val="20"/>
        </w:rPr>
        <w:t xml:space="preserve"> written, including where employees receive over-award payments.</w:t>
      </w:r>
    </w:p>
    <w:p w14:paraId="7BA957B7" w14:textId="77777777" w:rsidR="00255EA8" w:rsidRDefault="00255EA8">
      <w:pPr>
        <w:sectPr w:rsidR="00255EA8">
          <w:pgSz w:w="11906" w:h="16838"/>
          <w:pgMar w:top="1440" w:right="1440" w:bottom="1440" w:left="1440" w:header="708" w:footer="708" w:gutter="0"/>
          <w:cols w:space="708"/>
          <w:docGrid w:linePitch="360"/>
        </w:sectPr>
      </w:pPr>
    </w:p>
    <w:p w14:paraId="2A96F5C7" w14:textId="77777777" w:rsidR="00255EA8" w:rsidRDefault="00255EA8"/>
    <w:p w14:paraId="7C5F952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able 3 - Agreements approved in the quarter by sector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06D6C18A"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E9EC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1F39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F5AC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DBD3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3B9D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1E5E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0C14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8DDA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0C90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02CA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1BF8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13AF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435F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A784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945C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A4E7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5EC0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10A9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5096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AFDD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BF52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C7F7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7D45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EA07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234D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4ED8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C2D0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0EE4E9F1"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B8B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F3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E1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E1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59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1A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7A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40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F1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94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FF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EE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D59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09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75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54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AB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8E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85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D7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A0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278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E9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3C5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17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60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CA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C1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7CEFD2C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69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72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D4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AE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5A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76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3B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2B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2F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3D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C7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15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C2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51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58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E1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3A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7E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43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63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A4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73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AD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ED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23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21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8B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0B72BA0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60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EA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9F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C9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82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8D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42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6D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BF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41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6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76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141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1A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21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C3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5C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96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75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CF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C4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A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BE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EE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AC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5A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50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8D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317FDAD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72091"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930D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3A3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5F7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308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3011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7B4C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FA1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61F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02F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535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4F17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C25E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627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130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2F0B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FD7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344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CE87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E17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AA0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EF4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992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C74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B1E8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F5C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598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D697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r>
      <w:tr w:rsidR="00217C77" w14:paraId="3313D10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AC7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ivate secto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8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72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AD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70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73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83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3B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5A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C1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8E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02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38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6F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4D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5A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22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D4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83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7D4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7B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E5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C3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28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0A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5B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3C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D4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8</w:t>
            </w:r>
          </w:p>
        </w:tc>
      </w:tr>
      <w:tr w:rsidR="00217C77" w14:paraId="4476F8B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54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28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0B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9B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E4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7F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17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AA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6D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9D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91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44C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FD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9D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3B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60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403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5E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C0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0F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1E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91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74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8F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D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F5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3E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76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3C0D4C6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60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43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30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5FE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BC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2A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73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A0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28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72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23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2B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F5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E1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D8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C1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8D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13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06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A9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23C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8A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27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0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D9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4F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61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55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4695937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92671"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4B6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C249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3D6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0F2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80BB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612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A005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C76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AC5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3CF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DA9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9C4D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14A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FFE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704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F06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9764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A6A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4646E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1B804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44A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7CF6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DB4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DFB2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8E2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519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37BE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9</w:t>
            </w:r>
          </w:p>
        </w:tc>
      </w:tr>
      <w:tr w:rsidR="00217C77" w14:paraId="49474578"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796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ector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64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2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5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88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51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82C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F1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15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58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DB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45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E0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6E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F5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7B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98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69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BD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71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A2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6F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9F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31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0D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179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89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55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2</w:t>
            </w:r>
          </w:p>
        </w:tc>
      </w:tr>
      <w:tr w:rsidR="00217C77" w14:paraId="3A8B8816"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FB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5E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96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EB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4A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EF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E3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C4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18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34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21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19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C0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F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D4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80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BD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34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69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31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78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DC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60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E2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4A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5D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46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EA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07A22BE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79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79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6A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41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72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CF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87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C9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D5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46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73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08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33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6B4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CA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0F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AC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F3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EC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2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330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4F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C5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AF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3F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DE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2C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3B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64FE9AE5"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7B085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CFA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53A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BD6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253E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EB0B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E46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25E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89A4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425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A51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759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C896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9E0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917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442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A9A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31E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6FAD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25F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2697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845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25DD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6CC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260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49B3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66B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5C54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r>
    </w:tbl>
    <w:p w14:paraId="16893C6E"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29DFF764"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190851B8" w14:textId="78632A80" w:rsidR="00255EA8" w:rsidRPr="00C47B00" w:rsidRDefault="00255EA8" w:rsidP="00C47B00">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C47B00">
        <w:rPr>
          <w:rFonts w:ascii="Aptos" w:eastAsia="Aptos" w:hAnsi="Aptos" w:cs="Aptos"/>
          <w:i/>
          <w:color w:val="000000" w:themeColor="text1"/>
          <w:sz w:val="20"/>
          <w:szCs w:val="20"/>
        </w:rPr>
        <w:t>AAWI = Average Annualised Wage Increase per employee.</w:t>
      </w:r>
    </w:p>
    <w:p w14:paraId="6F33B9D6" w14:textId="2B2EDB53" w:rsidR="00255EA8" w:rsidRPr="00C47B00" w:rsidRDefault="00255EA8" w:rsidP="00C47B00">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C47B0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2E6D3736" w14:textId="5A0ADCE9" w:rsidR="00255EA8" w:rsidRPr="00C47B00" w:rsidRDefault="00255EA8" w:rsidP="00C47B00">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C47B00">
        <w:rPr>
          <w:rFonts w:ascii="Aptos" w:eastAsia="Aptos" w:hAnsi="Aptos" w:cs="Aptos"/>
          <w:i/>
          <w:color w:val="000000" w:themeColor="text1"/>
          <w:sz w:val="20"/>
          <w:szCs w:val="20"/>
        </w:rPr>
        <w:t xml:space="preserve">* Where asterisk occurs, there are no quantifiable agreements in this </w:t>
      </w:r>
      <w:proofErr w:type="gramStart"/>
      <w:r w:rsidRPr="00C47B00">
        <w:rPr>
          <w:rFonts w:ascii="Aptos" w:eastAsia="Aptos" w:hAnsi="Aptos" w:cs="Aptos"/>
          <w:i/>
          <w:color w:val="000000" w:themeColor="text1"/>
          <w:sz w:val="20"/>
          <w:szCs w:val="20"/>
        </w:rPr>
        <w:t>quarter</w:t>
      </w:r>
      <w:proofErr w:type="gramEnd"/>
      <w:r w:rsidRPr="00C47B00">
        <w:rPr>
          <w:rFonts w:ascii="Aptos" w:eastAsia="Aptos" w:hAnsi="Aptos" w:cs="Aptos"/>
          <w:i/>
          <w:color w:val="000000" w:themeColor="text1"/>
          <w:sz w:val="20"/>
          <w:szCs w:val="20"/>
        </w:rPr>
        <w:t xml:space="preserve"> so no AAWI is calculable.</w:t>
      </w:r>
    </w:p>
    <w:p w14:paraId="2EEBDED2" w14:textId="2604E298" w:rsidR="00255EA8" w:rsidRPr="00C47B00" w:rsidRDefault="00255EA8" w:rsidP="00C47B00">
      <w:pPr>
        <w:pStyle w:val="ListParagraph"/>
        <w:numPr>
          <w:ilvl w:val="0"/>
          <w:numId w:val="11"/>
        </w:numPr>
        <w:pBdr>
          <w:top w:val="none" w:sz="0" w:space="0" w:color="000000"/>
          <w:left w:val="none" w:sz="0" w:space="0" w:color="000000"/>
          <w:bottom w:val="none" w:sz="0" w:space="0" w:color="000000"/>
          <w:right w:val="none" w:sz="0" w:space="0" w:color="000000"/>
        </w:pBdr>
        <w:rPr>
          <w:color w:val="000000" w:themeColor="text1"/>
        </w:rPr>
      </w:pPr>
      <w:r w:rsidRPr="00C47B00">
        <w:rPr>
          <w:rFonts w:ascii="Aptos" w:eastAsia="Aptos" w:hAnsi="Aptos" w:cs="Aptos"/>
          <w:i/>
          <w:color w:val="000000" w:themeColor="text1"/>
          <w:sz w:val="20"/>
          <w:szCs w:val="20"/>
        </w:rPr>
        <w:t xml:space="preserve">All estimates are rounded and are subject to revision. Revisions have been made </w:t>
      </w:r>
      <w:proofErr w:type="gramStart"/>
      <w:r w:rsidRPr="00C47B00">
        <w:rPr>
          <w:rFonts w:ascii="Aptos" w:eastAsia="Aptos" w:hAnsi="Aptos" w:cs="Aptos"/>
          <w:i/>
          <w:color w:val="000000" w:themeColor="text1"/>
          <w:sz w:val="20"/>
          <w:szCs w:val="20"/>
        </w:rPr>
        <w:t>to</w:t>
      </w:r>
      <w:proofErr w:type="gramEnd"/>
      <w:r w:rsidRPr="00C47B00">
        <w:rPr>
          <w:rFonts w:ascii="Aptos" w:eastAsia="Aptos" w:hAnsi="Aptos" w:cs="Aptos"/>
          <w:i/>
          <w:color w:val="000000" w:themeColor="text1"/>
          <w:sz w:val="20"/>
          <w:szCs w:val="20"/>
        </w:rPr>
        <w:t xml:space="preserve"> historical series.</w:t>
      </w:r>
    </w:p>
    <w:p w14:paraId="28DF4DA3"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24 public sector agreements were approved in the December quarter 2025, covering 6,000 employees. The AAWI for these agreements was 3.2% and the average duration was 2.9 years.</w:t>
      </w:r>
    </w:p>
    <w:p w14:paraId="19B23CFC" w14:textId="77777777" w:rsidR="007D2384" w:rsidRDefault="00255EA8">
      <w:r>
        <w:br w:type="page"/>
      </w:r>
    </w:p>
    <w:p w14:paraId="65DA500F"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4 - Agreements current on the last day of the quarter, by sector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645B5E7D"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3E38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0493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9DBE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8EE9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ABFF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7999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1181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8F51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305D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70C1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B1C7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4ED0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9207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2851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D45D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131C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433F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F948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6641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F0B8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E689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4009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B0E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182E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ADC8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E754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8F6D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57B77332"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4BB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77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B7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15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D1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2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92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04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D0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5A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47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9C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0A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C94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DD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0B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2F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0F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02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4F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C0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34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85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57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86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74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54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54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8</w:t>
            </w:r>
          </w:p>
        </w:tc>
      </w:tr>
      <w:tr w:rsidR="00217C77" w14:paraId="04B788F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16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59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30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D5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E6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75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90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9D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8D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59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A2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E7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E81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76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FA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C3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97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4E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6F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23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FD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19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D3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4C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92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1F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F6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C2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532822C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09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84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51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C1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83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60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92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73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C2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31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42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30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DB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40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3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7C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D94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AE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943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AD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B2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08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B8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C8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9A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2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48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CF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4D0334A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CA75F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1C90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DA1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A24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9739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41A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0F7E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2CA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92E3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8EE02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3B03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987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212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7F2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50C0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5A7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E3BA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3BC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4044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5E59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6FE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A94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FC2A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B05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611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53A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554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77B5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5.6</w:t>
            </w:r>
          </w:p>
        </w:tc>
      </w:tr>
      <w:tr w:rsidR="00217C77" w14:paraId="3A371C3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0713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ivate secto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D3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E9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D71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09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34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AB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33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83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46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62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D3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7B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3C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C7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B3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5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F9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09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47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C5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5F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3D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3B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B8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3A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7D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7D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52</w:t>
            </w:r>
          </w:p>
        </w:tc>
      </w:tr>
      <w:tr w:rsidR="00217C77" w14:paraId="620EF45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50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705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DE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2A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A0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84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D1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87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A9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CE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EB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98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8E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C5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9D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6E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25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92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1F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BBF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F4A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39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09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AA7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9B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02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EFF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0F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10123F5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D6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E9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83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C7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37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04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6EF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E7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13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CC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8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22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D9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40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C2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73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E0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0C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86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86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D1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AE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57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A1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BD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94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75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D4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369FCA5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1402E2"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BF66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0EF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A7A9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E6E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3942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1F6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0A1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11C5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B83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82DC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12311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F155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376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D500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1D7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6DF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CAD2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80A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2F78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E595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66F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E20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64A4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95A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17C2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1C3D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141C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9.5</w:t>
            </w:r>
          </w:p>
        </w:tc>
      </w:tr>
      <w:tr w:rsidR="00217C77" w14:paraId="598FD812"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2153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ector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99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AD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99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91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5D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5E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B7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ED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A7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53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DC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AE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1F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E5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D2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67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0A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22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E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98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28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5F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BE3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98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54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9A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F1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60</w:t>
            </w:r>
          </w:p>
        </w:tc>
      </w:tr>
      <w:tr w:rsidR="00217C77" w14:paraId="1521E7E6"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FF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97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A5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2B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05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F3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BA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2F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67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E90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23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B3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3A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EA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FD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98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09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10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DF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6C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8BE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E5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C7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94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8E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FF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6B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3E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57E7A2B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0C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032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B4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01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B7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7A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46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08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99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73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9A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18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20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87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8C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EC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76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0F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E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18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76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36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29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CB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04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2E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A8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77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735948FF"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5A6B1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B7A6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3462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697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149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ECED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61EA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A43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822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BAE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B512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A02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0A6D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E8E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38E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FA2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29E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D9F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DBE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6F9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EAD1D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010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7F6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51AE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242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AC43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60E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6F3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5.0</w:t>
            </w:r>
          </w:p>
        </w:tc>
      </w:tr>
    </w:tbl>
    <w:p w14:paraId="43525F5D"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4A214F06"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33B91300" w14:textId="79F5E6EB" w:rsidR="00255EA8" w:rsidRPr="00C47B00" w:rsidRDefault="00255EA8" w:rsidP="00C47B00">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C47B00">
        <w:rPr>
          <w:rFonts w:ascii="Aptos" w:eastAsia="Aptos" w:hAnsi="Aptos" w:cs="Aptos"/>
          <w:i/>
          <w:color w:val="000000" w:themeColor="text1"/>
          <w:sz w:val="20"/>
          <w:szCs w:val="20"/>
        </w:rPr>
        <w:t>AAWI = Average Annualised Wage Increase per employee.</w:t>
      </w:r>
    </w:p>
    <w:p w14:paraId="5E1AC149" w14:textId="1D802E05" w:rsidR="00255EA8" w:rsidRPr="00C47B00" w:rsidRDefault="00255EA8" w:rsidP="00C47B00">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C47B0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43760900" w14:textId="0B36252B" w:rsidR="00255EA8" w:rsidRPr="00C47B00" w:rsidRDefault="00255EA8" w:rsidP="00C47B00">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C47B00">
        <w:rPr>
          <w:rFonts w:ascii="Aptos" w:eastAsia="Aptos" w:hAnsi="Aptos" w:cs="Aptos"/>
          <w:i/>
          <w:color w:val="000000" w:themeColor="text1"/>
          <w:sz w:val="20"/>
          <w:szCs w:val="20"/>
        </w:rPr>
        <w:t xml:space="preserve">* Where asterisk occurs, there are no quantifiable agreements in this </w:t>
      </w:r>
      <w:proofErr w:type="gramStart"/>
      <w:r w:rsidRPr="00C47B00">
        <w:rPr>
          <w:rFonts w:ascii="Aptos" w:eastAsia="Aptos" w:hAnsi="Aptos" w:cs="Aptos"/>
          <w:i/>
          <w:color w:val="000000" w:themeColor="text1"/>
          <w:sz w:val="20"/>
          <w:szCs w:val="20"/>
        </w:rPr>
        <w:t>quarter</w:t>
      </w:r>
      <w:proofErr w:type="gramEnd"/>
      <w:r w:rsidRPr="00C47B00">
        <w:rPr>
          <w:rFonts w:ascii="Aptos" w:eastAsia="Aptos" w:hAnsi="Aptos" w:cs="Aptos"/>
          <w:i/>
          <w:color w:val="000000" w:themeColor="text1"/>
          <w:sz w:val="20"/>
          <w:szCs w:val="20"/>
        </w:rPr>
        <w:t xml:space="preserve"> so no AAWI is calculable.</w:t>
      </w:r>
    </w:p>
    <w:p w14:paraId="22442C07" w14:textId="52758F01" w:rsidR="00255EA8" w:rsidRPr="00C47B00" w:rsidRDefault="00255EA8" w:rsidP="00C47B00">
      <w:pPr>
        <w:pStyle w:val="ListParagraph"/>
        <w:numPr>
          <w:ilvl w:val="0"/>
          <w:numId w:val="13"/>
        </w:numPr>
        <w:pBdr>
          <w:top w:val="none" w:sz="0" w:space="0" w:color="000000"/>
          <w:left w:val="none" w:sz="0" w:space="0" w:color="000000"/>
          <w:bottom w:val="none" w:sz="0" w:space="0" w:color="000000"/>
          <w:right w:val="none" w:sz="0" w:space="0" w:color="000000"/>
        </w:pBdr>
        <w:rPr>
          <w:color w:val="000000" w:themeColor="text1"/>
        </w:rPr>
      </w:pPr>
      <w:r w:rsidRPr="00C47B00">
        <w:rPr>
          <w:rFonts w:ascii="Aptos" w:eastAsia="Aptos" w:hAnsi="Aptos" w:cs="Aptos"/>
          <w:i/>
          <w:color w:val="000000" w:themeColor="text1"/>
          <w:sz w:val="20"/>
          <w:szCs w:val="20"/>
        </w:rPr>
        <w:t xml:space="preserve">All estimates are rounded and are subject to revision. Revisions have been made </w:t>
      </w:r>
      <w:proofErr w:type="gramStart"/>
      <w:r w:rsidRPr="00C47B00">
        <w:rPr>
          <w:rFonts w:ascii="Aptos" w:eastAsia="Aptos" w:hAnsi="Aptos" w:cs="Aptos"/>
          <w:i/>
          <w:color w:val="000000" w:themeColor="text1"/>
          <w:sz w:val="20"/>
          <w:szCs w:val="20"/>
        </w:rPr>
        <w:t>to</w:t>
      </w:r>
      <w:proofErr w:type="gramEnd"/>
      <w:r w:rsidRPr="00C47B00">
        <w:rPr>
          <w:rFonts w:ascii="Aptos" w:eastAsia="Aptos" w:hAnsi="Aptos" w:cs="Aptos"/>
          <w:i/>
          <w:color w:val="000000" w:themeColor="text1"/>
          <w:sz w:val="20"/>
          <w:szCs w:val="20"/>
        </w:rPr>
        <w:t xml:space="preserve"> historical series.</w:t>
      </w:r>
    </w:p>
    <w:p w14:paraId="0DE74B71"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508 public sector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1 December 2025, covering 865,600 employees. The AAWI for these agreements was 3.9% and the average duration was 3.0 years.</w:t>
      </w:r>
    </w:p>
    <w:p w14:paraId="7D45F17C" w14:textId="77777777" w:rsidR="007D2384" w:rsidRDefault="00255EA8">
      <w:r>
        <w:br w:type="page"/>
      </w:r>
    </w:p>
    <w:p w14:paraId="7F4E0E2A"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Table 5 </w:t>
      </w:r>
      <w:proofErr w:type="gramStart"/>
      <w:r>
        <w:rPr>
          <w:rFonts w:ascii="Aptos" w:eastAsia="Aptos" w:hAnsi="Aptos" w:cs="Aptos"/>
          <w:b/>
          <w:color w:val="000000"/>
          <w:sz w:val="28"/>
          <w:szCs w:val="28"/>
        </w:rPr>
        <w:t>- Agreements</w:t>
      </w:r>
      <w:proofErr w:type="gramEnd"/>
      <w:r>
        <w:rPr>
          <w:rFonts w:ascii="Aptos" w:eastAsia="Aptos" w:hAnsi="Aptos" w:cs="Aptos"/>
          <w:b/>
          <w:color w:val="000000"/>
          <w:sz w:val="28"/>
          <w:szCs w:val="28"/>
        </w:rPr>
        <w:t xml:space="preserve"> </w:t>
      </w:r>
      <w:proofErr w:type="gramStart"/>
      <w:r>
        <w:rPr>
          <w:rFonts w:ascii="Aptos" w:eastAsia="Aptos" w:hAnsi="Aptos" w:cs="Aptos"/>
          <w:b/>
          <w:color w:val="000000"/>
          <w:sz w:val="28"/>
          <w:szCs w:val="28"/>
        </w:rPr>
        <w:t>approved</w:t>
      </w:r>
      <w:proofErr w:type="gramEnd"/>
      <w:r>
        <w:rPr>
          <w:rFonts w:ascii="Aptos" w:eastAsia="Aptos" w:hAnsi="Aptos" w:cs="Aptos"/>
          <w:b/>
          <w:color w:val="000000"/>
          <w:sz w:val="28"/>
          <w:szCs w:val="28"/>
        </w:rPr>
        <w:t xml:space="preserve"> in the quarter by agreement type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50104A91"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8265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82B6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9B3A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1A28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7E30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22A1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9D8F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9E6C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C251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BF08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B144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A89A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4784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BD01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00FB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AB32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B890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81C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5C74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00C5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A5DD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303A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4495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2F4A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5611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EAA3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8BBE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67C5870F"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0978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B4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28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90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AE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5D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3E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E8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BD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DC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5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0D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4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C6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92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ED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40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51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4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58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F9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38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C5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37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83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4C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5B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A3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r>
      <w:tr w:rsidR="00217C77" w14:paraId="513D9AD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36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FD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88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A1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C6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5C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18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6E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90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E2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83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9A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C4A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78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6A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94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43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DF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AC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FA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C5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9C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E5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6F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2E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54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2D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03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4C1F0DE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50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B1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F4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A7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F5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FB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ADB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51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72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86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E4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72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E4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3C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82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2B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1E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73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43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EE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01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CF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37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05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99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51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5B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73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28A0EC3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5D24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41BD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8DB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834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511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227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5D37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D9E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4FF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7878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7880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A7F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4763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AE4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EAA7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9B9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21C0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5974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63C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0D52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02B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11C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CCB46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26D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DA2E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0495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9A5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F7E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5</w:t>
            </w:r>
          </w:p>
        </w:tc>
      </w:tr>
      <w:tr w:rsidR="00217C77" w14:paraId="3DFEA3A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307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77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E5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14A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60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E58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82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C3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A6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A5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79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52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EE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33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0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66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B7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41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40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27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25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CF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FE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FC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34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31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B0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18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r>
      <w:tr w:rsidR="00217C77" w14:paraId="7ACC93A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1B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7A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C1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27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A8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18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04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31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FE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22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AD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B0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61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45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B4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10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C0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A6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24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33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6E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1D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AE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53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4E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C9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F9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A9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2712EE3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0E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C0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29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B5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C2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9F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81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FC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841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C3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41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B2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9D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D2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73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40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A1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58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14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97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F8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BC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42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83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AA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75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71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34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217C77" w14:paraId="482CD07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48DC8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174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3047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31D0F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2A1A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81B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E944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C6D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44F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57776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C2F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4BC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1C2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7925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9C90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CAF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88C7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D2E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07B1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3255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383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8FB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83C0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53C2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A6E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255F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D39B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AC3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52F3A87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724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5B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15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F3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33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EE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58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66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EC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49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F1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BE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6D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84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D1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7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49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21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F0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BF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14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CA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C8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CB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2C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B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F0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C6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217C77" w14:paraId="67D0134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9B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D4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68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5A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8A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0A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1C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2C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E1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2C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5E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E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38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18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DF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A95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D4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E6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A0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98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CC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95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FE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AA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39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7E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01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3D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13A4FD4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6D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7D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63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0A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C1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30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CE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CE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90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B4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76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A5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56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DD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B3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79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A2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CD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15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C9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0D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B8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70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3E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56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D7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99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B9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0E9AFDE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5E54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890B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CC7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643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618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5DD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2CB1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CAD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45E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72C37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161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B5321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4FC50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625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4694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6EFA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83C7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8B9A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6B3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3F6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4CAE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E99D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F067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70F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78F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677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E281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1C0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w:t>
            </w:r>
          </w:p>
        </w:tc>
      </w:tr>
      <w:tr w:rsidR="00217C77" w14:paraId="1B7A1B4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C57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B9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54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1C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2B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85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30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A7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65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74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05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4B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A4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0E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3D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F9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E9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E1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E2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C9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3F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D5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C9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11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52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79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A9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B2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7C2FBB3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8D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84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2E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DB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F7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3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35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EC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E3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A4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1B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F3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13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5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DA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9A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90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66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D5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34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F7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0EE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8B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97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41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81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DF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B8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217C77" w14:paraId="23DE6FC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9E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6B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85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9E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A8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18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3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13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7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3F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93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5B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CE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2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AD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436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5B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9C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EE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A1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AE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CA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D8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59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DB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7B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C4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82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2838ECD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25BD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B06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1A8D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61D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41E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FA2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402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DB9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BEF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C883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6307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B83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82CD1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239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5D32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5F09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33B0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BBC9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F49F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589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B2A91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0D10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AF25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0EDC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E857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228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9D7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D58E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7C783F82"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1BF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typ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E1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DC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B4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16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54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76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53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7C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66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E9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B7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DF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B5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79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594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70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1A6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2E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10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DF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30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FE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34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F8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14C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19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34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2</w:t>
            </w:r>
          </w:p>
        </w:tc>
      </w:tr>
      <w:tr w:rsidR="00217C77" w14:paraId="76348953"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4B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14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8A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7A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F7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23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BC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F66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2F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12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A9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0F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A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77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12E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12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96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A7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8C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94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C7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1E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877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CB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20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B7B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45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BF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0095871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1B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02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AB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1C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DD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B2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BE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F8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0E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3F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C5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E0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C9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C2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19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237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23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4E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10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A2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6A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9B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E0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3A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9E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81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AE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70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38F104C6"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6B6FB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AA9A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EF40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54B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ADF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647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FC78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5EA6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FDFD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51AE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62CD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235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8784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CC1D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D627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FBF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006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399A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07C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434A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403B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F6D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E88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EE88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F46A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2E3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F44B4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F83A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r>
    </w:tbl>
    <w:p w14:paraId="115103AA"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6C063B2A"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3C9C5F4A" w14:textId="2DFD8987" w:rsidR="00255EA8" w:rsidRPr="001B4AF0" w:rsidRDefault="00255EA8" w:rsidP="001B4AF0">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AWI = Average Annualised Wage Increase per employee.</w:t>
      </w:r>
    </w:p>
    <w:p w14:paraId="5600681B" w14:textId="4C835645" w:rsidR="00255EA8" w:rsidRPr="001B4AF0" w:rsidRDefault="00255EA8" w:rsidP="001B4AF0">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68A6C5EC" w14:textId="6C3042E3" w:rsidR="00255EA8" w:rsidRPr="001B4AF0" w:rsidRDefault="00255EA8" w:rsidP="001B4AF0">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 Where asterisk occurs, there are no quantifiable agreements in this </w:t>
      </w:r>
      <w:proofErr w:type="gramStart"/>
      <w:r w:rsidRPr="001B4AF0">
        <w:rPr>
          <w:rFonts w:ascii="Aptos" w:eastAsia="Aptos" w:hAnsi="Aptos" w:cs="Aptos"/>
          <w:i/>
          <w:color w:val="000000" w:themeColor="text1"/>
          <w:sz w:val="20"/>
          <w:szCs w:val="20"/>
        </w:rPr>
        <w:t>quarter</w:t>
      </w:r>
      <w:proofErr w:type="gramEnd"/>
      <w:r w:rsidRPr="001B4AF0">
        <w:rPr>
          <w:rFonts w:ascii="Aptos" w:eastAsia="Aptos" w:hAnsi="Aptos" w:cs="Aptos"/>
          <w:i/>
          <w:color w:val="000000" w:themeColor="text1"/>
          <w:sz w:val="20"/>
          <w:szCs w:val="20"/>
        </w:rPr>
        <w:t xml:space="preserve"> so no AAWI is calculable.</w:t>
      </w:r>
    </w:p>
    <w:p w14:paraId="6103E113" w14:textId="562D7F93" w:rsidR="00255EA8" w:rsidRPr="001B4AF0" w:rsidRDefault="00255EA8" w:rsidP="001B4AF0">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All estimates are rounded and are subject to revision. Revisions have been made </w:t>
      </w:r>
      <w:proofErr w:type="gramStart"/>
      <w:r w:rsidRPr="001B4AF0">
        <w:rPr>
          <w:rFonts w:ascii="Aptos" w:eastAsia="Aptos" w:hAnsi="Aptos" w:cs="Aptos"/>
          <w:i/>
          <w:color w:val="000000" w:themeColor="text1"/>
          <w:sz w:val="20"/>
          <w:szCs w:val="20"/>
        </w:rPr>
        <w:t>to</w:t>
      </w:r>
      <w:proofErr w:type="gramEnd"/>
      <w:r w:rsidRPr="001B4AF0">
        <w:rPr>
          <w:rFonts w:ascii="Aptos" w:eastAsia="Aptos" w:hAnsi="Aptos" w:cs="Aptos"/>
          <w:i/>
          <w:color w:val="000000" w:themeColor="text1"/>
          <w:sz w:val="20"/>
          <w:szCs w:val="20"/>
        </w:rPr>
        <w:t xml:space="preserve"> historical series.</w:t>
      </w:r>
    </w:p>
    <w:p w14:paraId="6CDE76C8" w14:textId="2F5A9BF8" w:rsidR="00255EA8" w:rsidRPr="001B4AF0" w:rsidRDefault="00255EA8" w:rsidP="001B4AF0">
      <w:pPr>
        <w:pStyle w:val="ListParagraph"/>
        <w:numPr>
          <w:ilvl w:val="0"/>
          <w:numId w:val="1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lastRenderedPageBreak/>
        <w:t>Agreement types - see 'Types of Enterprise Agreements' section in Technical Notes at the end of this report.</w:t>
      </w:r>
    </w:p>
    <w:p w14:paraId="1B9670C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1,016 single enterprise non-Greenfields agreements were approved in the December quarter 2025, covering 148,500 employees. The AAWI for these agreements was 3.8% and the average duration was 2.6 years.</w:t>
      </w:r>
    </w:p>
    <w:p w14:paraId="75714D5E" w14:textId="77777777" w:rsidR="007D2384" w:rsidRDefault="00255EA8">
      <w:r>
        <w:br w:type="page"/>
      </w:r>
    </w:p>
    <w:p w14:paraId="16B20F81"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6 - Agreements current on the last day of the quarter, by agreement type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351D9349"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0981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ADC0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B2E2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AE0C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13A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016B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7C4F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0DD4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9FD0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044B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CA1A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71E8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E52D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045E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9D3A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D2EC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D050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C00D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D93A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A44C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088B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CCBE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BEE4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4C37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ECAB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87F9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7D1F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3FDBF81A"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835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40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CD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7ED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92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1C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63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1E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99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75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24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C3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6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A6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3E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91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B9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BC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95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D6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977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B5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B7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9B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3B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C9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52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65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34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81</w:t>
            </w:r>
          </w:p>
        </w:tc>
      </w:tr>
      <w:tr w:rsidR="00217C77" w14:paraId="2F1D02E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E4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26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09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8A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73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4D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7B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A2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53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94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E0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1D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21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2B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B7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27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7B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1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FD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FA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11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3C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CF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32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F2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4D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D7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5C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51CE135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00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26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16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EF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42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C8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5E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55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FE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0C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86C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38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7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5E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90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19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67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F6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7D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32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30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F7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2C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49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F3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E7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06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0F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0657D16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9E29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7058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6C3F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CFA5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F0F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359D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B7C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624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08F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90D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AAE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14B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6B2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CF5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D7B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CA96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261D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0AA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58D0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050D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E9EE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7F8A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72E6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C7B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CBE2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B6F0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5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F86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9850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6.6</w:t>
            </w:r>
          </w:p>
        </w:tc>
      </w:tr>
      <w:tr w:rsidR="00217C77" w14:paraId="58E097C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900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B0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0F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08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42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1B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34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62C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2C5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06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7C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F5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09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68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79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DD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172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8A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5C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17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0F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30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0CF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93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35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94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0C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23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4</w:t>
            </w:r>
          </w:p>
        </w:tc>
      </w:tr>
      <w:tr w:rsidR="00217C77" w14:paraId="62AA4CB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82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9C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85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52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FD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16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11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A3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27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C3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F6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6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AC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35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22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76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35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16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09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D0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6F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A4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1D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36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DB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83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50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36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4275760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1C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6A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33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F0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EA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FC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EA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74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65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AC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6D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7B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A3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37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D7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74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4F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9D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BA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2C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66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90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90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79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91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22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96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89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7BEA82B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D624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0FE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2A4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E881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97D2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7A9F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A4B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453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A4F0B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2DE3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3BF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94F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09F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716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3A2AD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A7CB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EF6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924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165D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2DE0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DB913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F0EC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6A9C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C2E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FA5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0A4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979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4061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w:t>
            </w:r>
          </w:p>
        </w:tc>
      </w:tr>
      <w:tr w:rsidR="00217C77" w14:paraId="006C0D8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A653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6F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AF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B1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09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FD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CD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7AA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853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A1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80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BB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53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DF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9F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AF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B2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2B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22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0C9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A4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3C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AF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28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0D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63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9C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19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r>
      <w:tr w:rsidR="00217C77" w14:paraId="389F49D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E2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45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C7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33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C1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E6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6E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E6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4C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27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C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00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C9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91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80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4A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4C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973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EA2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30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9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74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9F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48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72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2C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30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BE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r>
      <w:tr w:rsidR="00217C77" w14:paraId="0D2F0AD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49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99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34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AC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55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BE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3E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6D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1A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82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F4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D5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5C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6E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BE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DD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3B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59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5E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00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3C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5C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EA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41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5C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F3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1D5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A9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5B5EE44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03BF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851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93F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036F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383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B9F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98933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49D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325AA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D94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CED9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0F2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742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9D4A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BAE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38B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0051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FE3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C77C7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FC3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00B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FC8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F4D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84CE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3A1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C5CD7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825D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FD0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1</w:t>
            </w:r>
          </w:p>
        </w:tc>
      </w:tr>
      <w:tr w:rsidR="00217C77" w14:paraId="0D0D2A0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8AD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E6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D8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5D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98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7C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76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2B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3D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6C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64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643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81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A5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77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B4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7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5F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5F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7B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4A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A4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EE6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2A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0B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D2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A3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7D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217C77" w14:paraId="0B23709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88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83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A5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48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B5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95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9F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AC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F1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B0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F9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24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41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47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6A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4E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AC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82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0B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6F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50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92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C4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E2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C5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58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E9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33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217C77" w14:paraId="734C84C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1E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35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10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10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A6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9A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7A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81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7D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AC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17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6E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8C1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8C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FE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1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D9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BD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F4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19E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CB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52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6C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C4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02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4E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BB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EA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23A211D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F952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59A33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6D7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5CD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E09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6A3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B07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D60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5B25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F75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7B51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ABE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BD0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3F81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898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8B9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EC2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08A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C96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2D36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5CDF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B86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5DD2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284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05F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A32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CE7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8D4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217C77" w14:paraId="037F1B6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3CA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mployee collectiv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2B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FF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3F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DA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11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ED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6A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92A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65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81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94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BE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83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D8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A1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F2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46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6F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35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7B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E1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E4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13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79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A2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95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9EB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44E083B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3E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0C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35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7B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83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DD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1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A6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005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B8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78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A3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B2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25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42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BE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F4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AC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70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2F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ED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63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EB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3D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18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2AE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A9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9F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217C77" w14:paraId="1905408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28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C3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E8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19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86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FF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57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77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CC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5E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25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6B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A0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18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B0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6B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E1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5E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C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4F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CD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0A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09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14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50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EC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76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B8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4713F03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89804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0A88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328B1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0EB9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70D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725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D63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03F5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CA53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81B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8D5E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235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6F56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4FFE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91C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0CC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48FD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FF42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440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4F58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B8D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AFC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61F08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557E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E5C0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AFC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7602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043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1DD4D8E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259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Employer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B0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F6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2D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C8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84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C0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E4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D6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8C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D8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4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6E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04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4B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C7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2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5D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FB0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16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FC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7E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82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15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A77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7B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00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60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4F6F5B6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D2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123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8E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B7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DA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B33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C6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2E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96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35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34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6D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89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B3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19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48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83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3C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37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CF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F9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92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8E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96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D5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1C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B4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8C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217C77" w14:paraId="319DD70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B0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4E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AF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BF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A1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5F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9C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EE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32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69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E1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C5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B5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48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68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25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9B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AD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C4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2C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5D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6C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5A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EC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E0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2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18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FB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0FDDFB9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E5ED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A16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8CFF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F4A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E21E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354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3BB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86A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E0539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F2BE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DC3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C9F3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89ECE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1797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E6CA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B1E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AF65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82E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469E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FB63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E0B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B74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4E4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629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30A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605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6B584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7406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7F25B44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08CF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Union collectiv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DC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0A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0C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47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AB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78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53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22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C6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E4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98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45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BB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E3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0C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94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EE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88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80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8C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D7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1FC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0A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256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24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05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40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217C77" w14:paraId="41AF18A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02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3C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4C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D1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02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26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25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BB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4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95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FB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2C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6D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9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02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F5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4E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1C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B3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33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42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5F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10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59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27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71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38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05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217C77" w14:paraId="2849703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31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1C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53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B4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27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49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30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EA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46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38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20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E0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0F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D4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87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20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ED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CE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FF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39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D7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7F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2A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A2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C2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2E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12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55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r>
      <w:tr w:rsidR="00217C77" w14:paraId="1CCB8DF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29B5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D21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35C7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3B1A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6E15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855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3A03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5FA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EAE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98E3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EBD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EE2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1296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E9D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55E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294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6682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0D0F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D27D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D241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F46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8C2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144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B2B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5D5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9B13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74F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2E0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7A236F2E"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1A2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typ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39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EC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22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7B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F9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6D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16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AB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6A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8B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CA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5A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70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39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8B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17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1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99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01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23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4F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99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A6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5C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F8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7B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31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60</w:t>
            </w:r>
          </w:p>
        </w:tc>
      </w:tr>
      <w:tr w:rsidR="00217C77" w14:paraId="7C7DA859"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29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B7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2F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C84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D7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A8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42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FA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4F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31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B6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EA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5F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F7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F7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E0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0F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AD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CB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27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F7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DD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37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ED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B0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32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E7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7E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6D2E09C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52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13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44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86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18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78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95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D8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35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CE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91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B0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20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D7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57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E1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5C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F2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69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47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F2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D4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CE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24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B6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19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54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C3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1498221A"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396A0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5D74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089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60A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A81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7B0E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45D4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ABE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7B1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97E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F060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E702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53E45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AA2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800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578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F123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980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CF9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BD6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3C6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03B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9C6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C1A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43C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AC7B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CCC5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8E2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5.0</w:t>
            </w:r>
          </w:p>
        </w:tc>
      </w:tr>
    </w:tbl>
    <w:p w14:paraId="2B6101FC"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4395DF69"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4C4952F7" w14:textId="7925041E" w:rsidR="00255EA8" w:rsidRPr="001B4AF0" w:rsidRDefault="00255EA8" w:rsidP="001B4AF0">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AWI = Average Annualised Wage Increase per employee.</w:t>
      </w:r>
    </w:p>
    <w:p w14:paraId="3400AE8A" w14:textId="5CF6B485" w:rsidR="00255EA8" w:rsidRPr="001B4AF0" w:rsidRDefault="00255EA8" w:rsidP="001B4AF0">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1934B1B0" w14:textId="6425CF77" w:rsidR="00255EA8" w:rsidRPr="001B4AF0" w:rsidRDefault="00255EA8" w:rsidP="001B4AF0">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 Where asterisk occurs, there are no quantifiable agreements in this </w:t>
      </w:r>
      <w:proofErr w:type="gramStart"/>
      <w:r w:rsidRPr="001B4AF0">
        <w:rPr>
          <w:rFonts w:ascii="Aptos" w:eastAsia="Aptos" w:hAnsi="Aptos" w:cs="Aptos"/>
          <w:i/>
          <w:color w:val="000000" w:themeColor="text1"/>
          <w:sz w:val="20"/>
          <w:szCs w:val="20"/>
        </w:rPr>
        <w:t>quarter</w:t>
      </w:r>
      <w:proofErr w:type="gramEnd"/>
      <w:r w:rsidRPr="001B4AF0">
        <w:rPr>
          <w:rFonts w:ascii="Aptos" w:eastAsia="Aptos" w:hAnsi="Aptos" w:cs="Aptos"/>
          <w:i/>
          <w:color w:val="000000" w:themeColor="text1"/>
          <w:sz w:val="20"/>
          <w:szCs w:val="20"/>
        </w:rPr>
        <w:t xml:space="preserve"> so no AAWI is calculable.</w:t>
      </w:r>
    </w:p>
    <w:p w14:paraId="15916057" w14:textId="37D5A041" w:rsidR="00255EA8" w:rsidRPr="001B4AF0" w:rsidRDefault="00255EA8" w:rsidP="001B4AF0">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All estimates are rounded and are subject to revision. Revisions have been made </w:t>
      </w:r>
      <w:proofErr w:type="gramStart"/>
      <w:r w:rsidRPr="001B4AF0">
        <w:rPr>
          <w:rFonts w:ascii="Aptos" w:eastAsia="Aptos" w:hAnsi="Aptos" w:cs="Aptos"/>
          <w:i/>
          <w:color w:val="000000" w:themeColor="text1"/>
          <w:sz w:val="20"/>
          <w:szCs w:val="20"/>
        </w:rPr>
        <w:t>to</w:t>
      </w:r>
      <w:proofErr w:type="gramEnd"/>
      <w:r w:rsidRPr="001B4AF0">
        <w:rPr>
          <w:rFonts w:ascii="Aptos" w:eastAsia="Aptos" w:hAnsi="Aptos" w:cs="Aptos"/>
          <w:i/>
          <w:color w:val="000000" w:themeColor="text1"/>
          <w:sz w:val="20"/>
          <w:szCs w:val="20"/>
        </w:rPr>
        <w:t xml:space="preserve"> historical series.</w:t>
      </w:r>
    </w:p>
    <w:p w14:paraId="0529B450" w14:textId="09DB9D65" w:rsidR="00255EA8" w:rsidRPr="001B4AF0" w:rsidRDefault="00255EA8" w:rsidP="001B4AF0">
      <w:pPr>
        <w:pStyle w:val="ListParagraph"/>
        <w:numPr>
          <w:ilvl w:val="0"/>
          <w:numId w:val="1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greement types - see 'Types of Enterprise Agreements' section in Technical Notes at the end of this report.</w:t>
      </w:r>
    </w:p>
    <w:p w14:paraId="41689D78"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10,781 single enterprise non-Greenfields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1 December 2025, covering 2,436,600 employees. The AAWI for these agreements was 3.7% and the average duration was 3.0 years.</w:t>
      </w:r>
    </w:p>
    <w:p w14:paraId="656DD3DE" w14:textId="77777777" w:rsidR="007D2384" w:rsidRDefault="00255EA8">
      <w:r>
        <w:br w:type="page"/>
      </w:r>
    </w:p>
    <w:p w14:paraId="4165CC3B"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7 - Agreements approved in the quarter, by ANZSIC Division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46BF4333"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58D2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8E1F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4EF1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8E6B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CB85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C1BF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E17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7AC6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1E5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1911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B3F7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2C70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D37A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0835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0741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5DC4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41B3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842F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138D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29FB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9EFD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6688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7FE6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BF3C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8C52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47A9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2CB8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762639A7"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1E1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34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A8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F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ED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56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57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C3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E4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1F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A9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96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0E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3C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9E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22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E7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EC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4B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D2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55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70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7E1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C2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B32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DF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0E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31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217C77" w14:paraId="7582F52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A0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FB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77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98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F7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F0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1E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5B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C9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BA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B8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18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E5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3F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323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CD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00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4BA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10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A5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108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B4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E4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69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1D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F4D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4D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5A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217C77" w14:paraId="142CC6C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C4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21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51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D4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14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A16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40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72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6E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844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DA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15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DA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24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95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69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F56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40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DC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CD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27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3B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EC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FC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5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22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D3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EC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6C0F1D7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D35C6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D6C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F3A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32C0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D464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D4E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806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DD5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4FFD9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BFE4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B51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A67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2649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28C44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DA0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85D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544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B2EF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4126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202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9E4D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C2C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8673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7B5A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C2E2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400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AAE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5E8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r>
      <w:tr w:rsidR="00217C77" w14:paraId="5A07789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A20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44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DB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6E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79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DC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B4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DB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72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CE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D8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42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15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CB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90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72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BF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85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EF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9F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F5F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16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D5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65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D5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7F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11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8F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65B31C7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7C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4C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3C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F1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34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A9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C5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EC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470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B2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15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A5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E7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7D0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E7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F9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C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79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FD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82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A7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9E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E8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EB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5C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A8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70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1D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0ADD669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53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7D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56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E3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FD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6A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F5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BB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31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AF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1B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89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2A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BC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E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43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31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BB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50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C5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44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07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39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18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FC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C9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8A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9A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6035B4D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6512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532C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AC4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405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2F61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7588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BDE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F3B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321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B5F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45D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B1E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84B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16E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9EAC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0E6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51E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17E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6A5BC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F00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DFA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5DE7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54A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A7CD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40F0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198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3D69A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A88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r>
      <w:tr w:rsidR="00217C77" w14:paraId="47C94B3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763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36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E4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27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B1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18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0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B7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1A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B7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68B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F3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22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72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98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D1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AC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5C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E8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F5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0C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4C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52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44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7D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D1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A4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11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r>
      <w:tr w:rsidR="00217C77" w14:paraId="19DDCDC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9A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1A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2E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88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FB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07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3D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20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19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9C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1D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D6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6C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C8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27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7D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F6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91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8C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F8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28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E7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37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5F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1D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F9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93E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50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364E598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E2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6D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BD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21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2D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51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D7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EC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D7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7C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FE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43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74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36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8E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8E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E7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FB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F8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DF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F2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49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79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A0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31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E9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73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E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558624B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E552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5BE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15A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C59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024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A39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D72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E8D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B79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3A4DE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B6E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5598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C012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9F8E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EE7F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9573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3861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D17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1F51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4DB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7D3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7AFB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B0E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4E3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DCB69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6377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AC4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958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r>
      <w:tr w:rsidR="00217C77" w14:paraId="1AAA334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C44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D8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18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FA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19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16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9D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D2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4A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F3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C2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23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6A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CF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E1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D5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8F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C0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7A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66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95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95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8C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06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BA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A8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BA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2F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r>
      <w:tr w:rsidR="00217C77" w14:paraId="4817106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5A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37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78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2B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BF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C5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4D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5A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A9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52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CC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2F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D6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B3F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D2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23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32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6B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EB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07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C4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34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A7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D6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63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9C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A2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1C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52F14C0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20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3FD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4C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3E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4B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85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96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CEE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90D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D9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D1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AD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4B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904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13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AD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8F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FA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81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96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41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C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7B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06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DF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4C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E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FC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115049E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E271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F98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0576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2C0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17F4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C4D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CD27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861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21E4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153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C51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16D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296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E0C8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9C1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111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88E8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17C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4E89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5ADA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E28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E74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415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9C7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F8E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C3CD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4A4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C9A1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r>
      <w:tr w:rsidR="00217C77" w14:paraId="555DB68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F41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D3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62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71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06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B3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7F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6A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D4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C3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B4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DE5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83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61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33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BB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44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18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8DD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6EB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7E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40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4A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B7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F8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66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22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F8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r>
      <w:tr w:rsidR="00217C77" w14:paraId="0DC0A05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AF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62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66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2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E6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D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6B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10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AF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3B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98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FF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72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57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A8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DB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51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DA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4B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85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F8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99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B9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1D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E1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79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5E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DEB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5E59378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06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13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BE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BF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48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C0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B4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10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62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19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F2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D8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8D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EE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55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6B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60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80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1E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EA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15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05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69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EC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F3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DB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35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88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6E83BF9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53D2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87A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8A19A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7DA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002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D880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8626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354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6E2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0F9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65A3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0045C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0B92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B13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5B5D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5DC7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BD73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AF7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5CB9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FE4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CA7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57A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034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AEDA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96CC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DE5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DB11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C10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r>
      <w:tr w:rsidR="00217C77" w14:paraId="36AC502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A2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8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A3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39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06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DC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AF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62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73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78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4F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6F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E6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30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61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06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8D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54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19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88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5E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5B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5F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84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97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23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D53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CB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52ED374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6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8F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FC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B8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1B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B1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AF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B7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AF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B2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49B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EF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F7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E1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20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94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36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E4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EE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04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0C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7E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73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29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75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51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7A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9B7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2084240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3F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93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D9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8B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0E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8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A8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85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05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95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F2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121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C2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1FD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09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D8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11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52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5C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AC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1A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ED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98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02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73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0B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CF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A14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70B7A09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5D1A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96A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3F7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B08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E4D7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50A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0F47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E7D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EC9C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2B5F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868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A406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87B3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E0C7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213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71B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0AF9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CF9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F395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7EE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12AC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1D8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D9E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B2A1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E9607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5C5F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852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DD9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6275290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9A8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FF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745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3A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52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3FA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AF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80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15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97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4E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17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64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7F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AC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50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58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E7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B0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96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39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3E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2F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F4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5F1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C1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EB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24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9</w:t>
            </w:r>
          </w:p>
        </w:tc>
      </w:tr>
      <w:tr w:rsidR="00217C77" w14:paraId="44E41E6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67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4C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0A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C6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07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5A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77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09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98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B6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8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D5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B12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B7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4C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18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F6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B9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CA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A1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4E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6E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DB3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D7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BE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4A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2B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EB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r>
      <w:tr w:rsidR="00217C77" w14:paraId="0AD953C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38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97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BD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01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62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34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F0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D1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98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B8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62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2B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6E5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E0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F2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96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F12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0A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A0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E5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36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E7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D8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A8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53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DF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5A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27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33F064F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F7A6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82A2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35AE0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1FB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EE46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5F2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B8FB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438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E6C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8E9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E82A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0765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85DB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F8FC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C2A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CFC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4C8F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F40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940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84D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9AE2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123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0ED7A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74E4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A6A0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7274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D8D5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8F8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r>
      <w:tr w:rsidR="00217C77" w14:paraId="22D5131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D5A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12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31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AE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3C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4A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10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97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5B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D4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D1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BF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7F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72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0A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06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84D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FA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4F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0B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52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65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B3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EC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07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2B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DC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F4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217C77" w14:paraId="395D1B0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01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13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EA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E8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3B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02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90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5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FD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22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93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F5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2E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DC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AD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AE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3C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38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9A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6C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3E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5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BA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43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58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DF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DE1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D7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5E589E6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A4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46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92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CC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FE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C7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4A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E2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F5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53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4A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C6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87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C6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A9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3E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FA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F2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95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4A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57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5F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BE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65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F2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821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F1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15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5A31876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2B56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724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2311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36D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799C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306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46BE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C27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1B3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0F5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C5E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08C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B23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140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44F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F916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3DFC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D60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CE4AD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A85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1814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A71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EEC94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D73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A53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EA6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F27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02F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217C77" w14:paraId="203DD57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4D4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3C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FD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1C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C5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20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AB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8E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DD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8B7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B3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D6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C0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D6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53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9D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A4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8E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5F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F0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BA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1A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ED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5F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82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F1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90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07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217C77" w14:paraId="6B2B0A0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4B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B2E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3A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1C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28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EF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43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59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D7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1F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35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B5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0E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C5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67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29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03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4B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03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16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ED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94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D8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A0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05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035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E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F6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217C77" w14:paraId="59335FB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B3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7B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57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3C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73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524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56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D0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13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40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CB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8B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C5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31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7A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3C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45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33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7D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29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CD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A0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D2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C9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30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3E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1A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B7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592E57F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EB5B0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FDED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449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90F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D497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8D7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B56D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5B0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A3A9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695E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1EA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B4F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C73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6AE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59637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A8F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2FE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6899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DBA2F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89F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D7DDA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F22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E7E9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A94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5E7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68ED8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DA7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C77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w:t>
            </w:r>
          </w:p>
        </w:tc>
      </w:tr>
      <w:tr w:rsidR="00217C77" w14:paraId="260E591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F1D9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4E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1D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E7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3F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03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73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6A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2C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C8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43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FF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0D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FE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6F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E3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F9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D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17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24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78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00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06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24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F4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2B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BE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86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217C77" w14:paraId="2CEA838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CC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BB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F5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F2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24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B5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B0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EA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4D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90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D7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3A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BF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3E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47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5C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33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18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64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A8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96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BD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B4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CD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E7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8E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E7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CC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217C77" w14:paraId="58A0190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21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FE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21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8F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0F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F6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23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38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2A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8A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C8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11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40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FE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E0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C3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DE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78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FE3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E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33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AE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A0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EF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39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79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42E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6A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5AAD6ED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DBE46"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93FE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524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393E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E26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94E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BF0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447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D2C9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406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C7D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A6D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05E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AE2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932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52F0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8F6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7F5F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3BDA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0717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E819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0DFB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ED8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FCE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1FB8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537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D9D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2BA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r>
      <w:tr w:rsidR="00217C77" w14:paraId="10C0980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14E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00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88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FAD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A9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B4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30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0B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11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A2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72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05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63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93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95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5D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4A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4E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A2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51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B8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39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C7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5E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8B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F2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1D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28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r>
      <w:tr w:rsidR="00217C77" w14:paraId="030C27F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EF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32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30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CF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B3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9E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AE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EA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8D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F8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CA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D3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90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50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18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EE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5C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25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69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C8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85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1E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85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15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DC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78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0A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BA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04B22D3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9B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77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7D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1B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66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8E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6A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E5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F7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D4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BC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3D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48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4A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F8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A2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66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81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7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D6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3C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1A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16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47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74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CA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0F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11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65B493D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CF07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21F77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09D0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35D4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0C90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DEC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DE4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723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43C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20C0B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DBD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5876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92B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045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1F0C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578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E0F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F5E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5459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74B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E2EC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94D3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8DA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8E61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F439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0C5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105FE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BD7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r>
      <w:tr w:rsidR="00217C77" w14:paraId="5A1D6D1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85B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20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33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738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D2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15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0B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7A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9B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1F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34C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63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78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90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B5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E0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1B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D7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2E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7D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E2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44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C5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CC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06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AE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B2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CD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217C77" w14:paraId="34916CB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E5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3A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70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E90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CD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30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15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33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448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99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53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EB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51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9B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69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C6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E8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6C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BB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440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99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4C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9F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DC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09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38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4C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3B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274CCC6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E8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BE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0B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47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37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C9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E5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C2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D6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73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7C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61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B0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AD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16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31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3B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EF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F8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A7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1C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1D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A5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2E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0C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A2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40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4FA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217C77" w14:paraId="466D7D2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4AF3E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C70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1578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7480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336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4C32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801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80CE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8984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C7F3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A21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4EDC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725B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E12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623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456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97422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D150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AD84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907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2A0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354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88E1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FF7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424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79A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041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139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r>
      <w:tr w:rsidR="00217C77" w14:paraId="7DFD2A6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615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B0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78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4F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75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DE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2F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4B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35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D4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07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4C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79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16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E5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75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74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227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49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49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01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A2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98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A6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7A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386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F7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DF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217C77" w14:paraId="3EE1F53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9F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D1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D3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A5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CA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1D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06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0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6A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F0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04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68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33F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F9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5E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4C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0E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AF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FB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23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93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28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2C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AC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78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A6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11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59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4C9B52B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16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3F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84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8D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81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AE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AF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2F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70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11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81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57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E0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24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F5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FC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B0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C0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E7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59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1D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CE5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CE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C0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97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0B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7A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39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217C77" w14:paraId="54BA42F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C08B2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7F1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FDF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2C4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312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462C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145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6C0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DB9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9BA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D34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614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41EA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945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27C5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86A5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5B2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4DB9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7F9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B9BB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DEB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035E9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1AA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714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1525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5195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3EF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556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217C77" w14:paraId="7299D8E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A913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DE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F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39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F2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2E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C1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CB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65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86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13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B4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D9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0A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B6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56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59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AE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39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E5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4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86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C0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F9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71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54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12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B8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217C77" w14:paraId="1B375FF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10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D5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AA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AF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C3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39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8A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FE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F6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57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49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42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29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BF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F2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9EA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84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0B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93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C9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288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77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E7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FD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6D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6E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10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F1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217C77" w14:paraId="77DCD85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92E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89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70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96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12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BB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EF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41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29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B1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4D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0D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603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6D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AA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DA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2A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4B2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FA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01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39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B94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B4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3E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B5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8F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6E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6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42456D8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46FF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892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91B95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1362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0711F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919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35A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60AC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751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EF14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1E6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9092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1CBA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EAA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ADD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2BE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3568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BD2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0FDC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6512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7D52E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E2EDD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C381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087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9B6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33A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755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521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217C77" w14:paraId="0ADEAC5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8762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EB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65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94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4F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72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EF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13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E4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86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98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8E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FD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F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C6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78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BC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26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8A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1B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8C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C8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78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D47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5A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8F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DA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53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217C77" w14:paraId="325D833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BA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8D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27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3E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0D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46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15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EE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72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ED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9A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8E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0F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D4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D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1F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96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9B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F3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3D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B2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BD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5C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5D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73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DB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C3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07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1632CEA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D4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C5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79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30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AD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00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97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DB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C2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39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DB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6E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D6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4F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F0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3A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95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E1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04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1A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55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7B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C04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F8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63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05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8B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56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6445D83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DFA3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4CFE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85B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B30E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3768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79B7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8436C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6C8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AF72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BE6B9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293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2EF7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AB7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13E89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CF9FE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357A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EC1B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B65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E75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AC4F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5794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B310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E499E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134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E1B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34C7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D926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9D22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r>
      <w:tr w:rsidR="00217C77" w14:paraId="3607407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5C2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CB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B1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C8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E9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E84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2B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FF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94E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89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7F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CF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BA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F7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41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05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42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B2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54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81C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2F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A4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C8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4C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A5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8E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E2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E4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217C77" w14:paraId="02E8938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D6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27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EB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FA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D2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CDE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9E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9B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BB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3A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CF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51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60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C8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1D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8C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A2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30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46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B9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6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A4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5A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83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F75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9C5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AC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A7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217C77" w14:paraId="516A4C6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CA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B1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DB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7F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3B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EF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93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41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60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32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F9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69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FC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A7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6A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84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11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B6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C4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870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B39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12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68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F9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7B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E8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5F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1A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544C66F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02B2C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91A3E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9E1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A81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816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8DF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89CA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3374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4A28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C0EE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38EB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4655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8F0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38680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FAF5F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B95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4DC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B30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0B3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72C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573B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B45D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B03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5FC8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632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F13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722E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8145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217C77" w14:paraId="6FD9B33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659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4E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0E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B9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5F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FE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0B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35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047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7B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7C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F3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39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1B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61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72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1C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DA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0C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85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7F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9F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30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57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76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A9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6C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B7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217C77" w14:paraId="3EA927A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D0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F1C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EB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CB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A3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1A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DF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47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5A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8D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A5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97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23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53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51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A3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88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C3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A3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6D1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15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35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59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55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F3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323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AC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72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1051904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F7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0E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4B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9E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1D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16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B5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CB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F9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F4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A8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87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CE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6E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D9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17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EBC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79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DE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FD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DE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D20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14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C1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55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1E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C59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C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2F7A573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196CB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C1EF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CC0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2EE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A6A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E26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244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6D15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C7C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481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9F2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DDE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EC3D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D324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DC5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30A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0C3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84D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DEFAD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A4EB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AB4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39E1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F430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C9A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021B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A86F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91DD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A35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r>
      <w:tr w:rsidR="00217C77" w14:paraId="6FF7DD2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150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02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72C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25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8BE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70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A4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97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59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74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EC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6E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4B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AE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A2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03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06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3E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4F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20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77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ED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70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CA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87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EB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EF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35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r w:rsidR="00217C77" w14:paraId="6861AFC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2D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D6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7B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8B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38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B1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53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12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E6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9D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50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78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AD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1C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F4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08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96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D0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1D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68F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2A2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A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9B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8F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DC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E8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DE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32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53EBFFA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EC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BB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A2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B8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F5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05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52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CE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7C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CC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FC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98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6F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D0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3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52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5E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31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63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C2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98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87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B2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D8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FF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57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F2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57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217C77" w14:paraId="6646743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C954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84B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F34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B220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5608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3287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54B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AA24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CF90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F1CA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FC2B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1407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542A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A6C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91D2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FA1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3E35D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5790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2143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9DB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F96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72F5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F1A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BC808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B9B2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9CE8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00B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805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9</w:t>
            </w:r>
          </w:p>
        </w:tc>
      </w:tr>
      <w:tr w:rsidR="00217C77" w14:paraId="27DBD22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4B6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53F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DF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7D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4E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2D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24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D8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0B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F5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2E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64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B2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4A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B5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C8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9A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6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E2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11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FA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DE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87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96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C9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A3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DF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84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r>
      <w:tr w:rsidR="00217C77" w14:paraId="49CBE91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A6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64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15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D4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18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A9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CD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125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23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18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68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D5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AF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9D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5B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96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849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8D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35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DB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E4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20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ED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E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51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0A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6B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6C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1E823B7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92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05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77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17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D4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F8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E3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7E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14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2B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A6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10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BE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B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FF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8A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80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B5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98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52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8C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C6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5D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53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CC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64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BD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A9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217C77" w14:paraId="0854B1F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2FA1E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360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A0E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C1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E4170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4D3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541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03D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44E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58D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6D3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C74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1D3A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2228E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801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7E4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345F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03E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B3EB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200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73C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478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3E7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ED9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38A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0EC88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FC13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4B4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r>
      <w:tr w:rsidR="00217C77" w14:paraId="1E448E6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CA7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1C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5C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F3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6E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91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D2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20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98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48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A8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CA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B7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B9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C4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65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89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4C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64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8E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88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A3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13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AAB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BF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F1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B4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43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217C77" w14:paraId="121EEC7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F6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C9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4C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AF3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25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EB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96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DE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33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B2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A2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76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120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B1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35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BD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CD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C0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9A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7A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88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A2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35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D0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F5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B2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C7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89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6247B05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86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D9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2B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7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97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71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90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C39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52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F4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47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F68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00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54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A9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E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93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E0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76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2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9AB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30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3C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48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185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0A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0A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4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217C77" w14:paraId="7B3E2B2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4CFC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E3B46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D76D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13F2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4FD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90EF5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A5E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419D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3A66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7EE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CF6E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C658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FEE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023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3135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A23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820F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927A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DC0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EBD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8D84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EE50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51C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C93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CA6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066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D56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EE0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217C77" w14:paraId="32FE6AB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B77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AE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08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02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54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87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B7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F5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BE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9B4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8C3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83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5C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E8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27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67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45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C20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18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05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C3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95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00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42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74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26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88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217C77" w14:paraId="55BC161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CE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91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61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42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34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95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35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11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0B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5C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0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3B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B1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0A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15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8D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52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7D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0E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67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E9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39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5F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89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68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87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5D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B1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0BC4D4C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A5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14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5A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F6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3D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EA1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F3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9F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C1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47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A8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3E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4C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99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5D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B9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CF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FD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9C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50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E1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7C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34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C4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1F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30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8A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3D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0451EA9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4A7F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DAE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13FE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C9B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3C1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38A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7DA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C5B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178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45A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A9DD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5F9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561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C4D8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768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14D1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651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8452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17A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472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5CBD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C16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8C8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058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2A0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213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85B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8701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217C77" w14:paraId="518CEB59"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280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AA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1D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49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C7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B4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AC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E0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B9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82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1C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D3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50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9F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70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11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90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90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0F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8F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DF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76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00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6C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5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21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DD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71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2</w:t>
            </w:r>
          </w:p>
        </w:tc>
      </w:tr>
      <w:tr w:rsidR="00217C77" w14:paraId="0E9BFA6A"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A2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1B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1C0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EB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1B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FB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AB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19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A1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83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8C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3B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94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AF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500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C8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A1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E0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37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65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C5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03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7E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84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46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F4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B6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9C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32C2708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76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27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D4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AA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6F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0F1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A4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EC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E2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5E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1E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5F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58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E7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D0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4C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7F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25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DB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C6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BB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60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4A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8B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22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BC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53E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5C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7163A9AF"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4882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C7D2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CEB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0F14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23CA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EB2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B450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436E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BCE9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81E64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B0C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FF06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7633C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E02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40B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8BD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AFC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668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0B0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052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A98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34D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95603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8EA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3DB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73D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84B9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850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r>
    </w:tbl>
    <w:p w14:paraId="177189CD"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79C02E3F"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14447EC1" w14:textId="2C089478" w:rsidR="00255EA8" w:rsidRPr="001B4AF0" w:rsidRDefault="00255EA8" w:rsidP="001B4AF0">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AWI = Average Annualised Wage Increase per employee.</w:t>
      </w:r>
    </w:p>
    <w:p w14:paraId="22BF80CA" w14:textId="7E931BB6" w:rsidR="00255EA8" w:rsidRPr="001B4AF0" w:rsidRDefault="00255EA8" w:rsidP="001B4AF0">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27BC9495" w14:textId="66D46F9A" w:rsidR="00255EA8" w:rsidRPr="001B4AF0" w:rsidRDefault="00255EA8" w:rsidP="001B4AF0">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The Manufacturing category has been disaggregated into Metals and non-Metals industries.</w:t>
      </w:r>
    </w:p>
    <w:p w14:paraId="089CF1BF" w14:textId="0EB5EF32" w:rsidR="00255EA8" w:rsidRPr="001B4AF0" w:rsidRDefault="00255EA8" w:rsidP="001B4AF0">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 Where asterisk occurs, there are no quantifiable agreements in this </w:t>
      </w:r>
      <w:proofErr w:type="gramStart"/>
      <w:r w:rsidRPr="001B4AF0">
        <w:rPr>
          <w:rFonts w:ascii="Aptos" w:eastAsia="Aptos" w:hAnsi="Aptos" w:cs="Aptos"/>
          <w:i/>
          <w:color w:val="000000" w:themeColor="text1"/>
          <w:sz w:val="20"/>
          <w:szCs w:val="20"/>
        </w:rPr>
        <w:t>quarter</w:t>
      </w:r>
      <w:proofErr w:type="gramEnd"/>
      <w:r w:rsidRPr="001B4AF0">
        <w:rPr>
          <w:rFonts w:ascii="Aptos" w:eastAsia="Aptos" w:hAnsi="Aptos" w:cs="Aptos"/>
          <w:i/>
          <w:color w:val="000000" w:themeColor="text1"/>
          <w:sz w:val="20"/>
          <w:szCs w:val="20"/>
        </w:rPr>
        <w:t xml:space="preserve"> so no AAWI is calculable.</w:t>
      </w:r>
    </w:p>
    <w:p w14:paraId="07F2E928" w14:textId="569F3699" w:rsidR="00255EA8" w:rsidRPr="001B4AF0" w:rsidRDefault="00255EA8" w:rsidP="001B4AF0">
      <w:pPr>
        <w:pStyle w:val="ListParagraph"/>
        <w:numPr>
          <w:ilvl w:val="0"/>
          <w:numId w:val="19"/>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All estimates are rounded and are subject to revision. Revisions have been made </w:t>
      </w:r>
      <w:proofErr w:type="gramStart"/>
      <w:r w:rsidRPr="001B4AF0">
        <w:rPr>
          <w:rFonts w:ascii="Aptos" w:eastAsia="Aptos" w:hAnsi="Aptos" w:cs="Aptos"/>
          <w:i/>
          <w:color w:val="000000" w:themeColor="text1"/>
          <w:sz w:val="20"/>
          <w:szCs w:val="20"/>
        </w:rPr>
        <w:t>to</w:t>
      </w:r>
      <w:proofErr w:type="gramEnd"/>
      <w:r w:rsidRPr="001B4AF0">
        <w:rPr>
          <w:rFonts w:ascii="Aptos" w:eastAsia="Aptos" w:hAnsi="Aptos" w:cs="Aptos"/>
          <w:i/>
          <w:color w:val="000000" w:themeColor="text1"/>
          <w:sz w:val="20"/>
          <w:szCs w:val="20"/>
        </w:rPr>
        <w:t xml:space="preserve"> historical series.</w:t>
      </w:r>
    </w:p>
    <w:p w14:paraId="23CAC4D6"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9 Agriculture, Forestry and Fishing agreements were approved in the December </w:t>
      </w:r>
      <w:proofErr w:type="gramStart"/>
      <w:r>
        <w:rPr>
          <w:rFonts w:ascii="Aptos" w:eastAsia="Aptos" w:hAnsi="Aptos" w:cs="Aptos"/>
          <w:i/>
          <w:color w:val="000000"/>
          <w:sz w:val="22"/>
          <w:szCs w:val="22"/>
        </w:rPr>
        <w:t>quarter</w:t>
      </w:r>
      <w:proofErr w:type="gramEnd"/>
      <w:r>
        <w:rPr>
          <w:rFonts w:ascii="Aptos" w:eastAsia="Aptos" w:hAnsi="Aptos" w:cs="Aptos"/>
          <w:i/>
          <w:color w:val="000000"/>
          <w:sz w:val="22"/>
          <w:szCs w:val="22"/>
        </w:rPr>
        <w:t xml:space="preserve"> 2025, covering 900 employees. The AAWI for these agreements was 3.5% and the average duration was 2.7 years.</w:t>
      </w:r>
    </w:p>
    <w:p w14:paraId="34EE1C10" w14:textId="77777777" w:rsidR="007D2384" w:rsidRDefault="00255EA8">
      <w:r>
        <w:br w:type="page"/>
      </w:r>
    </w:p>
    <w:p w14:paraId="2DB74EE1"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8 - Agreements current on the last day of the quarter, by ANZSIC Division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03DF18C6"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59E9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4C87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0980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8335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9D50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2350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D200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56F0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6816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4021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6143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659D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4E5E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8146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6C84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280A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2C47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B4A7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7B6B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C602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6A08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C590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3455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BB70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C5B2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6E2E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E792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45E84661"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C60A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B9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52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1D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09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23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E0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4B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09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3A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72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0F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06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E9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2F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5E3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A2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E5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2F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58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7F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7D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D8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87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0E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15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69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88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r>
      <w:tr w:rsidR="00217C77" w14:paraId="23666EA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CF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C0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DB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AD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69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A6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3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A0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95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B5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86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6B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21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0C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BC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32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4C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BB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EA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DF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5C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9D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ED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A1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DA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56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FB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78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52AB7B1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9F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89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68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98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70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93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DE2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73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27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41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72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F9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A4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48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2D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C0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A2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31B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7C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AC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F7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CE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7D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EC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B5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3D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2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66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71FE61A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E78E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1E5D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AC5A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DE7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E32DB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CC7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6B34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9AB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42FC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9B1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E04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CDA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1D2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7C1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D91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D076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3161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42F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B466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7C7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9EE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F434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5FF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C61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E15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475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670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B08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r>
      <w:tr w:rsidR="00217C77" w14:paraId="76378D1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56F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29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24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8B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DC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5B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F2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5B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C9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AD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1B6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12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6D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21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EB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92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47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7D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6C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B4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E3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40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D0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2E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EC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4F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AF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60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7</w:t>
            </w:r>
          </w:p>
        </w:tc>
      </w:tr>
      <w:tr w:rsidR="00217C77" w14:paraId="03C888D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B9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8D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C9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91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D8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82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68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DC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86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56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D8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2B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8CC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BD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CC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02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77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158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21E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05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93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87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33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F7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B7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23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4E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70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61FFF23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D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80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8B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E8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E2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4B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5C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A5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45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A5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8B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D3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9F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DE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F4D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4D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90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8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B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E5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FD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47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11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37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23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0B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BA4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E8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3999963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C8B2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399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436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0598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B35C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F3CB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E1A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B599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D54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73E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76C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5B84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2A687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732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6BFA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699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C4A54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46D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A09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EE6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F39E1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0490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2F38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4E4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BE0C2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4B11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AD4C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11E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w:t>
            </w:r>
          </w:p>
        </w:tc>
      </w:tr>
      <w:tr w:rsidR="00217C77" w14:paraId="1ACDEF6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245A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50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46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58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2E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EE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D0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BE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88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AF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83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50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F5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78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3B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91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B2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7A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88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32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C4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52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99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2A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3B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B4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1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3E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3</w:t>
            </w:r>
          </w:p>
        </w:tc>
      </w:tr>
      <w:tr w:rsidR="00217C77" w14:paraId="2743853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E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BB9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2E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53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D1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C4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A2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8D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69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E2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11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70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77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A5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65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D9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44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2F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59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60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2F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D1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46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BE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5F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1A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F06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5E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581797F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67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5A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40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89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BE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D1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D1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A1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31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BA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FE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2E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7C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A5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B1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81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A2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C6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35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2D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95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C6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A2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0C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7A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4C6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F7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DF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1E33935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EDC7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CD92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87C7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E7C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861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147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708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ACB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F188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C60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87A72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4E8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01D6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37B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26F53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8F1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7C5F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3C4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698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D3A7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FFF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C4B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18F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87B2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95B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E10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B03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34F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7</w:t>
            </w:r>
          </w:p>
        </w:tc>
      </w:tr>
      <w:tr w:rsidR="00217C77" w14:paraId="5652D82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A8F4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84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0C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5B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76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8F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0B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6D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F2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7F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88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A3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F3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15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0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C8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17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9A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EB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E5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FD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6D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4A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BB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F2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41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2C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7A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4</w:t>
            </w:r>
          </w:p>
        </w:tc>
      </w:tr>
      <w:tr w:rsidR="00217C77" w14:paraId="18C236E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66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F7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3A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C1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2A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7D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1F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71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7C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3F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9B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54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02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D6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6C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54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C5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32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8A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9E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91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59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A5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E0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FC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17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17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E4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012FCD7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4F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FA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73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B0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B4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A5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47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25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13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A7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C4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0B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39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16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00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33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6D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7C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66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F0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DC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68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2D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B4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8F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AA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CF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12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3BE7A30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A743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888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25996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B9E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EF07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B1A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B7A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AD8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33838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8A8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BAEE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11C2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298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DE82A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4676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99A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DA7A6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634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8D6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329A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546C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DA2A7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C471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5FFC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6FF8A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269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B7DBA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26D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6</w:t>
            </w:r>
          </w:p>
        </w:tc>
      </w:tr>
      <w:tr w:rsidR="00217C77" w14:paraId="056BF67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526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74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74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62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88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43A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0A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CB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15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D7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1B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65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04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2E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2D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0D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6E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91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AC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B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13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7C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07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4B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70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B9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3F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4C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9</w:t>
            </w:r>
          </w:p>
        </w:tc>
      </w:tr>
      <w:tr w:rsidR="00217C77" w14:paraId="2BE158C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76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A7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16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5A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E8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00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08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3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2A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37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EC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9A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E2D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2F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44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8F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76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8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79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AF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17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A4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1C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2E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9E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74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D7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E1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07604BC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DA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20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56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51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89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AD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AD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6A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CC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F0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45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DF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97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40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3A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11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C4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E7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41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1D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E1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C4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CF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61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58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B3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10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F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560FA21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6FE2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0421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3F0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A71E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10E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AF6A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D72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3C97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358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92C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9BAC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F1E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B407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6D05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31B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4E5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029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A0EF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D98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0FC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B79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B57C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79E4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F79D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1C6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AD37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EDF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BF6E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w:t>
            </w:r>
          </w:p>
        </w:tc>
      </w:tr>
      <w:tr w:rsidR="00217C77" w14:paraId="00E2BB9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A08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10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22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DB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81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1B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A6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4D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E4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29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B2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F6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59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F7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CB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2A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A1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AF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08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A2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BC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A2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64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72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97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7E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64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B5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2</w:t>
            </w:r>
          </w:p>
        </w:tc>
      </w:tr>
      <w:tr w:rsidR="00217C77" w14:paraId="642EEAB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AE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38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55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1A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22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61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0B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C0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36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42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90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F6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39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61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48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8B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F2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D3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48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48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BE2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CA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0E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FE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0E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93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41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19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217C77" w14:paraId="39E9CC8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85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20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60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4F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7D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8D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C8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32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77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70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78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36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98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2F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BB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98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81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FD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44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03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90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9D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B5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2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B7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7BC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C2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9D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41085D0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93EF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D2AD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8F0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22A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37FA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F5B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C75B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009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7F7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DA4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12E1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475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27C6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3582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9980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99FF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E93CA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9EC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4FF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517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C1D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FFA0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AF0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DD5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95A0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099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93DB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050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w:t>
            </w:r>
          </w:p>
        </w:tc>
      </w:tr>
      <w:tr w:rsidR="00217C77" w14:paraId="220B1AE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E4C0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70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1B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D1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18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D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16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ED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30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D6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42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A1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9C5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85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35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1D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A8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BA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E7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03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69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DA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49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E0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CA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B2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8C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0A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2</w:t>
            </w:r>
          </w:p>
        </w:tc>
      </w:tr>
      <w:tr w:rsidR="00217C77" w14:paraId="3B99ADC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441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32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9C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A8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24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92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B0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D4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1F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FA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B6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D0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F7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41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05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B4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D86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19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10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61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69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51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9B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F8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3D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39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98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4E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r>
      <w:tr w:rsidR="00217C77" w14:paraId="6EA5B0C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6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AD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DB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98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EB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DB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A5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7A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B4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8F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95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3CA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7A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49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A1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84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A4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47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A8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A4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6D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C2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E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7E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96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E1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3F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B2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5747C77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7B2BD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CB7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7337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BE38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35E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6B3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E9C0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8EE7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112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D74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06E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EE3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161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EFC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5E1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77AFF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A60B0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271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DA3F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C8FB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D02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1541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F953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C309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0703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CB3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9F1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EA5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0</w:t>
            </w:r>
          </w:p>
        </w:tc>
      </w:tr>
      <w:tr w:rsidR="00217C77" w14:paraId="31783A0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B77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B7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75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CC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92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F8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06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45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14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6E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8B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70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04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898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8A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BC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F3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60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531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8E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8E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37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5D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1A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31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F0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FD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D1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r>
      <w:tr w:rsidR="00217C77" w14:paraId="49A51F6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30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38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F9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FD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FD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09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0C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47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12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35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C1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2E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B0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C7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1D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17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42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8D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0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87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1C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58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C2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A2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8C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8E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EC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82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196155B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50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3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78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1B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2B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F9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EE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1B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E9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C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DF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3E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51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77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85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16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50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D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55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46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B0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52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E1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03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A5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66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3E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24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12B58E1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2E5A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07D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D988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1D33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2143E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366A4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807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76D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CB57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AFF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F5D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24A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230F6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207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B1F9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D72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AEA6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472A7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5ED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25D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F3D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612B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CCF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497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73B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786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31B7B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1458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r>
      <w:tr w:rsidR="00217C77" w14:paraId="3189871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98C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83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53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64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8A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31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2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88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BC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7F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EB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F7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8E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45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1D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43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8A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2B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1D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9D9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2C7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DF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A0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18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D1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DF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BA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70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r>
      <w:tr w:rsidR="00217C77" w14:paraId="2EA17F8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29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9F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00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68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19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04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1D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D5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7D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A2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74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65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47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E4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C9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40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49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01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32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A0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D4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00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CB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C4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07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16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1B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62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497DCB3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3C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C2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56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9F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DC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00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D0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5F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DE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C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B4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B4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96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BE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1A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D5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199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92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91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E1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C3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E6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43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AE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7D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37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BC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3B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217C77" w14:paraId="66A6643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A5E1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77E8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DDE7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BCDB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01D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81B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3D50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561B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30F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F4C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8D32D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4BB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747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11A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5153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C50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4AFC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550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D852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00A1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058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94E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28C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55DC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482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0CAD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D89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A4E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0.4</w:t>
            </w:r>
          </w:p>
        </w:tc>
      </w:tr>
      <w:tr w:rsidR="00217C77" w14:paraId="3CAEB87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ECD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7A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D1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1A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59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7E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69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DC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22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25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BA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27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1B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D2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83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0B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3A9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27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A9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DE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E9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B8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15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22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80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20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FE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r>
      <w:tr w:rsidR="00217C77" w14:paraId="27E66EB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A0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63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DF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33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5E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73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5D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7D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3B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8F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C7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39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8C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F3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0D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C5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B5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83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F2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22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00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41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18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81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86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21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E3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1C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30B78A7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65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9A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F8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94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6C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FB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51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80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1B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B8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BB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79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8D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74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A6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81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18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EE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79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5A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D2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59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77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AF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2A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D0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20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F20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217C77" w14:paraId="191B85B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78BD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CC68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D9CB0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4EE5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CAE3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43D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2C64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E06B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3BD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34FA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DAD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4CD2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EF34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D00C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70CE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BE4D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9DD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5D4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8A506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AD81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069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6040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B83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9D3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7C78D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483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B9C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647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w:t>
            </w:r>
          </w:p>
        </w:tc>
      </w:tr>
      <w:tr w:rsidR="00217C77" w14:paraId="0F14F28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59C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ED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AE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CE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69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815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7A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87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A0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D3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8A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5E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E7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19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DC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6C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01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2A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F4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CA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9F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21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5E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07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8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FD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32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13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1</w:t>
            </w:r>
          </w:p>
        </w:tc>
      </w:tr>
      <w:tr w:rsidR="00217C77" w14:paraId="7072B0E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B2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1F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02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BC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E2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5A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BE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F4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29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5C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5F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3A4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D4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09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77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84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A4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D4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CA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9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A0D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3F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84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5D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B5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3B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86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AD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1D31D82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A16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00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E8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DC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91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94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CA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6A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43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3E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40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1B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6B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5A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08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4D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D5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8E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5D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9AF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DA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93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62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53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37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A3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B4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EF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76526DA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D5FB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8D3D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031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DBA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DECF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DB13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271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D48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57C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E434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B35C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D2CF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2C5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37CA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24D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C39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1C6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555E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D5B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F5D6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502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A0F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459B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276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2A9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02F9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F71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88E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0</w:t>
            </w:r>
          </w:p>
        </w:tc>
      </w:tr>
      <w:tr w:rsidR="00217C77" w14:paraId="41843F3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56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00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A5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BE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0D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A8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27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AC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27A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58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B9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F2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9C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A9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47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1D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ED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11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17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05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76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75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42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B5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44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BC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8B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AA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r>
      <w:tr w:rsidR="00217C77" w14:paraId="4061B69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77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85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FC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E2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C9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7F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7B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94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19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21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88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1D6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F7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5A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C5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9D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BB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EE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9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77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D6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E9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75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90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30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B87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B6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54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670FF1B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5E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48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9E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01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57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64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C1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A7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D3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02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00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F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3A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D1F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B1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7B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07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7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2D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A6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24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B7A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5A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DC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71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0F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F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6D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16FA871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7F51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2020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52A8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4E32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F92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E63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ED4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AF7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A1D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5AF7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915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D0B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FE3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B3E7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114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BD0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9ED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7FAE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1D2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6FD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281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92D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68B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5FFF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583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268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5F5F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26AD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r>
      <w:tr w:rsidR="00217C77" w14:paraId="124F376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1D38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9F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D1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6D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BB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D0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CD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47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74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9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9A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29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A1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BB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0B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EA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9B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9A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45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0D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97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6E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59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9F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C1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3A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DE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0A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217C77" w14:paraId="7871BAE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B8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80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3E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BAB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1A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8D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2B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72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72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64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73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A0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8C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87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C23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01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C7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B8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0C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5A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FD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3D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D2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1B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B9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8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E4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36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2B53C01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7B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E4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B1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DB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C2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9A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CA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07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48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72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1B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1F2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C9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A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2D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AC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D4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1E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89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94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7C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D9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DB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957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6F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73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DC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07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2BF4C0F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C514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5CE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004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19DE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05F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AE3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F17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AF48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7FE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6322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404B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DC5D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C89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6A1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F52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6CA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12E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FF9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2ED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65A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CD64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F142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4FF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76C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8D1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331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0E8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889A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8</w:t>
            </w:r>
          </w:p>
        </w:tc>
      </w:tr>
      <w:tr w:rsidR="00217C77" w14:paraId="5F706D1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9C08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E3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7C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D0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85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7A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BE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30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2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4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39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70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A5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63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F6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54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47C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23E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4D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80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66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3C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2C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99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19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F0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871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76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r>
      <w:tr w:rsidR="00217C77" w14:paraId="3363DF9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70C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22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09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35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81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3BC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83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CA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BC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9D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43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AC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6B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45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9F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86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B3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36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E8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1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FD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9C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D0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23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2A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C5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62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85C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2D7CB0C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90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C7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3C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72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2E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DB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14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EF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9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85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D4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03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6A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AB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197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55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1E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BC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E3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5C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6F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BC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BC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6A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6E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EA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46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2C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570DDFA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6A952"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A7F4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210A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5FB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F85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D78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202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05C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282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B5BE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71C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AC899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883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DD24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881EF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8E6A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4CD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079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BBC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56F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68B6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EE20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CDE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A809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07F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E014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092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3E7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1F3AE75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9B9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8C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DD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8A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DD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A5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88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BFC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43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1F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8C9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7E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1D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25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B0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D6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73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05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23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BE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EA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61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7F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48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E5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54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C4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AD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r>
      <w:tr w:rsidR="00217C77" w14:paraId="3240D7D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FF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A2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84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63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67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6B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26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43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6B0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20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30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06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75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27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32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86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43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9D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75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55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34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44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E9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C3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A8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18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0D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C8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439476E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AB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B1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42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EC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94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D9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53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E3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F61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7C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0F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36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9F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46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C0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EA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81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32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5C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43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17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35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AD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11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68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ED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65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91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3791005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291C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F3D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96E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56A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F3EB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6098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8AD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073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C3E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470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DDB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9DA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0FC2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73E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DA9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5D3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D585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E1FA8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5445C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613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35D6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2BA1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8F7D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9C3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9683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0934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EB7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7FA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w:t>
            </w:r>
          </w:p>
        </w:tc>
      </w:tr>
      <w:tr w:rsidR="00217C77" w14:paraId="0ED7060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667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3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35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1E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95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44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1F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25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C6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F7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B77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DC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AF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ED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B7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3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B3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17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06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59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F4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96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D0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B3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18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82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E1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C6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r>
      <w:tr w:rsidR="00217C77" w14:paraId="462B952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FB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E9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6D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99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EC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C4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E3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BD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8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B5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FE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AC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5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63E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F2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55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E3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95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542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21F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4F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87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7B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82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5A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2D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17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BD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r>
      <w:tr w:rsidR="00217C77" w14:paraId="7B86C96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57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60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A9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11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23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E4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55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0E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AA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50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23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0E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FED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51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AA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62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762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5A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01D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2D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B76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7E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6C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B5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67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7F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2D3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80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44885E1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E8E94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93A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45040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84B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2E6D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2B9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E96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A6D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B9118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E29CC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50FE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FDE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F1AF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A80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BF0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F92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D8E8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F226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69CA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43E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070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C2F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FD60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356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821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21F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5AE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031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r>
      <w:tr w:rsidR="00217C77" w14:paraId="3A72803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F52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F6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8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85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76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A2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F1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FD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E3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1E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5C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A3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B0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46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89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A2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54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59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FE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9E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DC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4F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DC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C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1A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28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F7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10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9</w:t>
            </w:r>
          </w:p>
        </w:tc>
      </w:tr>
      <w:tr w:rsidR="00217C77" w14:paraId="418DEE6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7B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53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A5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16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3A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35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AC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5E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7B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5B8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94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85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2B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C4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3D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21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5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0B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C7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68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46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FA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B7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7D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7E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04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70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C5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4899DAE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0BB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45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AC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61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4FA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35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F4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C9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7B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1E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B6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4F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5E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23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1E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24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7E8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2D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20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A1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F0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1C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51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B8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38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62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02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F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467E4C4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F550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D3B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D3D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BAC71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375D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BDE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0BB76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7507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27D1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B4D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D979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AE4D7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F53A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924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BE6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94E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408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66C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00D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561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4A91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52AC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682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339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BE2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337F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B6D6A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6DD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7.2</w:t>
            </w:r>
          </w:p>
        </w:tc>
      </w:tr>
      <w:tr w:rsidR="00217C77" w14:paraId="1E35165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421D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4D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86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BA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E1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8F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D7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13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AD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10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04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7E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52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BF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71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E5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C0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A3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EB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B0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83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DA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86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7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17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FC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27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774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4</w:t>
            </w:r>
          </w:p>
        </w:tc>
      </w:tr>
      <w:tr w:rsidR="00217C77" w14:paraId="6D56DB3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4E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E1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2B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04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A0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9D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FD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8E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8D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BC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9A6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A6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03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E5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3B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BC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FF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F5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5C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41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22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F3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05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CE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36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E7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EB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F1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08892A4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4BC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B3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BE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91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E9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34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E1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9A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45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CE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49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17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5C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72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B2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57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25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E5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7D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C4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D8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1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8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FC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5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54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2B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5C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42472F3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7DA3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EBED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7744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3C1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C97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E1D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58D5E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12AF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FA3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483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2815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93F9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9AB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9CC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0C4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4E80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BC8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449E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379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9B4D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F24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519E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7BBB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9994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E9EF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6BE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344B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CF1A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5.6</w:t>
            </w:r>
          </w:p>
        </w:tc>
      </w:tr>
      <w:tr w:rsidR="00217C77" w14:paraId="1CABEC8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A0B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5C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43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67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10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5B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F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EC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41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6C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9D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AF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34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44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5B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C6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0B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F5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9A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96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E1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BC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04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9E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50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34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3B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28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5</w:t>
            </w:r>
          </w:p>
        </w:tc>
      </w:tr>
      <w:tr w:rsidR="00217C77" w14:paraId="35C384C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82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4D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11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1F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20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14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4B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915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02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88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C3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CA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AF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E9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C4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90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B2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98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50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E3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D2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B4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87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BC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8E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C0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30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B6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74BF806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AF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F0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1B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94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FA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88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E2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C3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49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0A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DB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98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B9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DA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76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C8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0C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9F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C0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9F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64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A5C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2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8C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AB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EA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9E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8B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501046E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D20F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D69D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9253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55C3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05E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5E6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48F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0EF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456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768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E4B6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EE6D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B74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D92A1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00A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D49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B75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46C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227C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34A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77AA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C9B9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0EE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A7C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5C48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0A2E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6D6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56C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4.1</w:t>
            </w:r>
          </w:p>
        </w:tc>
      </w:tr>
      <w:tr w:rsidR="00217C77" w14:paraId="0D75796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C4A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80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30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B5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00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C9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02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FC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5A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BC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99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48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7A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AD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8E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65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C5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11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53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C0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8F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8A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18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9F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6B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3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FB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28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r>
      <w:tr w:rsidR="00217C77" w14:paraId="7FED173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90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CE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17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F0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4F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8E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5D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FA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98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0B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58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B7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F3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F3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14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8F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F3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4D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45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F3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6E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4D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7D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A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58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E4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4F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F1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0E317DD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80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57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6F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E2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16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87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2D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97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976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16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09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0E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23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99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F1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B7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98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87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45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D2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5C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09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C2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34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CF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4C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FF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32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028A9B8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5A2D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3512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C01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886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C508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DC1A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F791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54AE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7B1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7017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F71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30A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3C77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116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66E15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0BF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6980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D315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F75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84D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B2B6D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D61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E533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BDB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901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E10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78E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ABC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w:t>
            </w:r>
          </w:p>
        </w:tc>
      </w:tr>
      <w:tr w:rsidR="00217C77" w14:paraId="2ED056E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C8E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97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3A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B5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6C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32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02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AC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E6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9C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5E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98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A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3D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40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1F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AB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5C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D0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91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8D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18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65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CD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50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4D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29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94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r>
      <w:tr w:rsidR="00217C77" w14:paraId="1C7A33F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9E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74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2B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DD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93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26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07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9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5E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22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25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A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3B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E7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FA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26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73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48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02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A4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FD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4B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F9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E1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0B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B9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35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40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38A94C5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951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ED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E0B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84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FB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34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63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B4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5C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50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30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1A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45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589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80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10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00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1E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B9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47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04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70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F7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08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87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68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A6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CB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26B6B5C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2F1D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5649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1666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32E7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29DD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B9F9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C790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EDF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C41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2BD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2D9A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5C7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414F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4B4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1E0CA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8604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13B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956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036A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74DE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4FB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504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AC69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187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A951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B51A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C89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FF5D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r>
      <w:tr w:rsidR="00217C77" w14:paraId="72E8D188"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9A0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F0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3E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6C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5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81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C9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D7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45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3B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7F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DD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B1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4B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0A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CE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67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14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5A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87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6D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98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A3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E0E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54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34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53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C8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60</w:t>
            </w:r>
          </w:p>
        </w:tc>
      </w:tr>
      <w:tr w:rsidR="00217C77" w14:paraId="7CF67132"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3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57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37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1E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8E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69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63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3A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B0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6C7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2E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B0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A1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E5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A1B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99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B5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B1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FA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56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12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D7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54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31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42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BF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05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66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7AFA4E2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73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C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65D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6E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0E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C9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96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44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8A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4A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4F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0D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E8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6B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9F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AA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C2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FE2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6DC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4F1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7C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11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D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17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E4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C2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9E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C7A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2240EC3C"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41BF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25D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D73C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445E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1541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33BB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204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21C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5A3C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9D6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B3D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52D1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A8D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46C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D71D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61B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6671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5E87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92228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3B0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7B4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6AE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DD18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EC0A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43D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8B0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4CD0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9EB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5.0</w:t>
            </w:r>
          </w:p>
        </w:tc>
      </w:tr>
    </w:tbl>
    <w:p w14:paraId="2FB3797D"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13487306"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64561F04" w14:textId="3F251752" w:rsidR="00255EA8" w:rsidRPr="001B4AF0" w:rsidRDefault="00255EA8" w:rsidP="001B4AF0">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AWI = Average Annualised Wage Increase per employee.</w:t>
      </w:r>
    </w:p>
    <w:p w14:paraId="56F0CFFE" w14:textId="5695DB6B" w:rsidR="00255EA8" w:rsidRPr="001B4AF0" w:rsidRDefault="00255EA8" w:rsidP="001B4AF0">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6F68208E" w14:textId="25D4594D" w:rsidR="00255EA8" w:rsidRPr="001B4AF0" w:rsidRDefault="00255EA8" w:rsidP="001B4AF0">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The Manufacturing category has been disaggregated into Metals and non-Metals industries.</w:t>
      </w:r>
    </w:p>
    <w:p w14:paraId="08B5ED43" w14:textId="25507BF5" w:rsidR="00255EA8" w:rsidRPr="001B4AF0" w:rsidRDefault="00255EA8" w:rsidP="001B4AF0">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 Where asterisk occurs, there are no quantifiable agreements in this </w:t>
      </w:r>
      <w:proofErr w:type="gramStart"/>
      <w:r w:rsidRPr="001B4AF0">
        <w:rPr>
          <w:rFonts w:ascii="Aptos" w:eastAsia="Aptos" w:hAnsi="Aptos" w:cs="Aptos"/>
          <w:i/>
          <w:color w:val="000000" w:themeColor="text1"/>
          <w:sz w:val="20"/>
          <w:szCs w:val="20"/>
        </w:rPr>
        <w:t>quarter</w:t>
      </w:r>
      <w:proofErr w:type="gramEnd"/>
      <w:r w:rsidRPr="001B4AF0">
        <w:rPr>
          <w:rFonts w:ascii="Aptos" w:eastAsia="Aptos" w:hAnsi="Aptos" w:cs="Aptos"/>
          <w:i/>
          <w:color w:val="000000" w:themeColor="text1"/>
          <w:sz w:val="20"/>
          <w:szCs w:val="20"/>
        </w:rPr>
        <w:t xml:space="preserve"> so no AAWI is calculable.</w:t>
      </w:r>
    </w:p>
    <w:p w14:paraId="465BD89D" w14:textId="15C4F3F2" w:rsidR="00255EA8" w:rsidRPr="001B4AF0" w:rsidRDefault="00255EA8" w:rsidP="001B4AF0">
      <w:pPr>
        <w:pStyle w:val="ListParagraph"/>
        <w:numPr>
          <w:ilvl w:val="0"/>
          <w:numId w:val="21"/>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All estimates are rounded and are subject to revision. Revisions have been made </w:t>
      </w:r>
      <w:proofErr w:type="gramStart"/>
      <w:r w:rsidRPr="001B4AF0">
        <w:rPr>
          <w:rFonts w:ascii="Aptos" w:eastAsia="Aptos" w:hAnsi="Aptos" w:cs="Aptos"/>
          <w:i/>
          <w:color w:val="000000" w:themeColor="text1"/>
          <w:sz w:val="20"/>
          <w:szCs w:val="20"/>
        </w:rPr>
        <w:t>to</w:t>
      </w:r>
      <w:proofErr w:type="gramEnd"/>
      <w:r w:rsidRPr="001B4AF0">
        <w:rPr>
          <w:rFonts w:ascii="Aptos" w:eastAsia="Aptos" w:hAnsi="Aptos" w:cs="Aptos"/>
          <w:i/>
          <w:color w:val="000000" w:themeColor="text1"/>
          <w:sz w:val="20"/>
          <w:szCs w:val="20"/>
        </w:rPr>
        <w:t xml:space="preserve"> historical series.</w:t>
      </w:r>
    </w:p>
    <w:p w14:paraId="1311715A"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117 Agriculture, Forestry and Fishing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1 December 2025, covering 11,000 employees. The AAWI for these agreements was 3.7% and the average duration was 3.2 years.</w:t>
      </w:r>
    </w:p>
    <w:p w14:paraId="1F363A8D" w14:textId="77777777" w:rsidR="007D2384" w:rsidRDefault="00255EA8">
      <w:r>
        <w:br w:type="page"/>
      </w:r>
    </w:p>
    <w:p w14:paraId="7E70F72E"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9 - Agreements expiring, by ANZSIC Division and quarter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2515603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C796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LL CURRENT AGREEMENT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DBD6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C141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F894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711C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60D0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2977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ECDE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2D54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101C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16BE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A926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2D76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2C27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E891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3575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DFBF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CB84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B7A5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5165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BADC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8</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AA57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DEF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8</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5E35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4934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8</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7972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27C7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8</w:t>
            </w:r>
          </w:p>
        </w:tc>
      </w:tr>
      <w:tr w:rsidR="00217C77" w14:paraId="4AD28581"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8DA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7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80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34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62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B8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E20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93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51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B6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11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FE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3F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86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CE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10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7B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63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93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2D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88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80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F9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14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C9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AA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C1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84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217C77" w14:paraId="3D9784B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73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03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37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B8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A6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76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A6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B8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06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D7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56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49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4F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B3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7A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84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C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F5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3A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B6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F7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A3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6B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52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5AA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D40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1A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52F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406080D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CA441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396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EAC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BDF4E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98A2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4D4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EDB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9D11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63C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018C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D401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24E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925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787A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025F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090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4CB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F6E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0C29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572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263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A5C6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742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DB3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5B7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D410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484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4D5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r>
      <w:tr w:rsidR="00217C77" w14:paraId="7BC7167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3C00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24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43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FF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5B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3D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0C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76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2E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37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0C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96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6E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5C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B4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9B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B1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1C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81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17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6D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CA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70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AAD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51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91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64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1D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217C77" w14:paraId="6DE22E4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D6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4F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9A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13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D5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99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78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30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C3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8B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83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7D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E9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7B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36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C6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B3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75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FF1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D3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5A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73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E9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92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A8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2D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8C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7A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174AF02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531F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A3C4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7331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F647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D75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3EE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A5FF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04D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7547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B034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C9698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250A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D3D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B981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62A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F3E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58F6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07E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F903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ABE1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2B98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B20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1D18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F24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82A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611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3EF0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6D3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54DD957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B4F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4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79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FA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47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C2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4D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78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48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8C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90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09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11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90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27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59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DF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C2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09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D7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56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BD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87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F3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76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08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42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39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5B550A3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1F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45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07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FD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FC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02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78D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AA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5C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9B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31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36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A0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8D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BD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D7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38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BE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BA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BF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0B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BC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4A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AA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52F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30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AE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30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4A4B2B4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583D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0DC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7AB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A5A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19A7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571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6AE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7D98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90FB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D24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158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B70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1AB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A24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3ED8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06D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DC2D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A8CF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313F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699B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71EE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49B7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D3C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929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787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2699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57D5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556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31BE4EC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803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830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2B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35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24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0C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2BF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80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77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55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E7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B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3A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6D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E0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E8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03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49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E7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70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C1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8E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22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CE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3E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0B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C7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6A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54B6F89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2D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7F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27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A7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3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8F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4F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C5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2D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09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16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56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90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6A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22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D3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69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39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E0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01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B3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91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5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B5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6F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F0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93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610148A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CD65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679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5AA2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544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E32B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C44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A96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B5E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BC7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50D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8933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346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AEA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C0C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BF11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687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2F7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B64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E099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3188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1FA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C0F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F40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7E68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D014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5DF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053C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67A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0946BCF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E4F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80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4F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2B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BED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D9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1E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CA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23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56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74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C8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31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09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D9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A3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A86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BA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C2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D6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2F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3D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3D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82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9F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80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DE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8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217C77" w14:paraId="7000670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85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72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1D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FF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992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14C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E5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56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040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D7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5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12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2A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35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4E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B77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51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00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3B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21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06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FA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AC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D53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75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3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A4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0E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18F66EB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C702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7331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049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2B0A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D96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B7B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78D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959C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D4FB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92A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C1D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2717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7B5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441B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D46D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3C5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8740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12D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DC84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A352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6B4D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24B6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86E69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907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5E8E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5904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CFF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87B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217C77" w14:paraId="19FFDF6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135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4C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50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A3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34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05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AF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92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39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1C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A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0D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95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6B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47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90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D7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8D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8C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F4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FC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B4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29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80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21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2F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35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DA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217C77" w14:paraId="2AD57B2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02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96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C4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76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5D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F7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4D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6D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0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E3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E8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D1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35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9D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C1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2A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34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1B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B24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CC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8C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FC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9C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22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00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B9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7A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A2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1E236B8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19D9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7AC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86E9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79F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DB3C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F9F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76E7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6830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CB6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4A2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0D7D8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633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D1F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2F07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FF55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E54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99E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7703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545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E226F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FE16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919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610D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FC6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631C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32E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925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99A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217C77" w14:paraId="0411FF8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207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9B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69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38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E8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71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B1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DFE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96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BD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EB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23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E4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CE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1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BF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CF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4F5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1A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BD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CA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72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06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3D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E3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CE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67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BE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r>
      <w:tr w:rsidR="00217C77" w14:paraId="1115BF8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85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07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46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8F0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E5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A1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99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33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50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57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DB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6D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D6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EF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99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68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21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BC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C4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E0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2D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84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FE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71A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6E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E2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A3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D9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42EEEFE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117C1"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D8F0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6D5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D2ED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BBDC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C98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A57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E1C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7C2A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8481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1E9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D82F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85E2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4749A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1C0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9014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3238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72C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A47B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CE63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84C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474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EF8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A079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52E36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AF0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F621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0370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02F5434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54B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FF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26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4D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EE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E5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9C6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2B9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4C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30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85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B8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76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3A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66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E7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91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8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7B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37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FB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F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F2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8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93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8A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4E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A0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6517D94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11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B4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68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8E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D3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21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2F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82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54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67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9F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495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62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4B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D5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D3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D6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910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8F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0C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67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20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B4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5C3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7A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74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A3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861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217C77" w14:paraId="52C3B9A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751C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A43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D7B4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CEF6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D4B1E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B98D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378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D84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28C8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614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F2F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B94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65E8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A5D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B72D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208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58D1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82A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CB49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95A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F2E0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6357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DC5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DBE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FE7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B27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9A59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280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672C9CE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B5AF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DE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0A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82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57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1F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23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18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21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56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1C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EF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66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20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71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38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1C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FA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11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A00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3C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0EB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9B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BB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AB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1E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D7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11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217C77" w14:paraId="4CA3A86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1B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E3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E4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F2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22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6E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E4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897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C3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B2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5C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17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BD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3F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27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A9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00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30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2C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FC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FE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AB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89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B3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E3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AE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3C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8F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702DA21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08BD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1FD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78A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D607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A16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008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0705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2D9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1D5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6A5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66A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C4FE2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6CDF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89E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66B3C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BE1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5A0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468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3C9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131B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1CD91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186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2DD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CD3E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964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1FD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B53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537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5</w:t>
            </w:r>
          </w:p>
        </w:tc>
      </w:tr>
      <w:tr w:rsidR="00217C77" w14:paraId="54C1037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FD6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E7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64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7C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1C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46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81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4D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2C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6E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4E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D8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AE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40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15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D1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15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3A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49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22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23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44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81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FC1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ED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F7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CC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2C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217C77" w14:paraId="20F8031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F5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C0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03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1A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78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81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A2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E9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87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ED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65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1E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C5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E5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4B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2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87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65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41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9C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DA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45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57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F2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0E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1C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C6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E1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74A6727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A6CC1"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4B10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B8E6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8D0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A6BE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9EB2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F5B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73EA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25A0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74CE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307B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B02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8B5C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062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AAF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9BF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75E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9A4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B5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504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6A21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50FD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E84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2930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EAE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ABE7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F27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EEB5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r>
      <w:tr w:rsidR="00217C77" w14:paraId="13A5587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359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0F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DF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71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DE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51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C0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19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ADA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20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62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01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D6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05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56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28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68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67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B2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08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E7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A6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1D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37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F6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A4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3E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B8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217C77" w14:paraId="3012005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32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3F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B9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07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5F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EB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F7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8B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1F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B5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15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2A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C3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77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6C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3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7A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F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28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53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1F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82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96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D8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C4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A8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35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27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217C77" w14:paraId="0B51421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371D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3A2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80392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CC9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879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507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8F4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3BC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12FD8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592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2F17C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EEB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A098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6B5A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13E0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5A6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C99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7D27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566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860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38D5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135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922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A457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7126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D92F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2D6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9D5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217C77" w14:paraId="22573C5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02C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83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8B9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00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57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23B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FE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3B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D7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DC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9D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C6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D1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C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06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65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06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C2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D55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F1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19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EB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25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AB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30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A7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9F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4B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38A5587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3B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C8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F6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94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B3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2C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D1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64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02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CF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CF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10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59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E2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54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0B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C5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C9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33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EB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4B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6F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C5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82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E2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0E0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49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E1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217C77" w14:paraId="1654FDC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0580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EBD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205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38D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C70FF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BC29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97E5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58EC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C45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833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81F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5F6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8447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E67EE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FA5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A1A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8418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6B7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3612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2BE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A050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FEC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E20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C9BD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430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6514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1BC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BDE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3B38A69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980C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B7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CA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B62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30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B6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9D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C5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8C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A8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7A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FC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DB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C9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E7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55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20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4F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D4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6E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97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63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9E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69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9C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B7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FD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D2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217C77" w14:paraId="13398F8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BC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7B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88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76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7C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22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A8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24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C1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9E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3E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F5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EE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F9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30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2B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4C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80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39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C2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26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6D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D9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D2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FC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76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54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02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6C4AB29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3DD1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85E49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067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90F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8A4C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5FD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00D5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CDD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D7DB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C2A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4EF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4CD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5B85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3C9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512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063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020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B41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7D6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F07A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604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9B8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AE9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F7A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64406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6D1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137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7AF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217C77" w14:paraId="0AD9E55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B267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5F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21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00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93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0C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89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37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50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1C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B7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E9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DE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45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44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B6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601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F1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E8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AA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70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CF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C68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9A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96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89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84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FA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217C77" w14:paraId="0E32D93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71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E4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EF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E9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C0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AE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97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16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A3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AB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38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E2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D3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D2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18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98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423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2B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0D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AB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CB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8A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6C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1B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DE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F5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00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9C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6EB5A82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3839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D3B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01C9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30F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3FA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8D7AC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BF0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4C8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66C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EF3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2C5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B0C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B8AC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7CC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DC2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6BE1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FCF1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8B0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7DD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281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2EC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AD5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9C26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CCD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E6225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BF48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036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032B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217C77" w14:paraId="791E883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204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75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8F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56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266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9B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BF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BA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1F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70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A3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CD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4B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27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C1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1D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A9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CF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91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D1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DD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DD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19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B2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021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17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3C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85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217C77" w14:paraId="21EB98E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76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BC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5B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FB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D4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77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D3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CF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81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0E2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6F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DB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678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D5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87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9B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47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2F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CE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56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48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2E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5C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FA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D1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134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26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FD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2828B6B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55F10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C26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E0CF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41A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C9C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BC7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858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16A2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677D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3F971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44B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FBC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5703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EB1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49B1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9F75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C70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D8810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AF04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02A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713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D45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22D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15B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759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B0F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A05F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35C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r>
      <w:tr w:rsidR="00217C77" w14:paraId="38A3217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63B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B5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D6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D2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8A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0DF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20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3F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B9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7E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23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7C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3B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74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68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96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F1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2C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94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941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0D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F4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31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C0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3A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13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20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40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217C77" w14:paraId="495DB4C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92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45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BD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3E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00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F7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5B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9BA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58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0F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2A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12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B2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C6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28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A3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DA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34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C6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5B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20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44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98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E0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D3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F3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96F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CD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217C77" w14:paraId="13B9668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ECC97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FA13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D42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3AD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2D37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1867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4F69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9F03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E1E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330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A52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B23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F101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95B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A2AE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F0B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10C7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C005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89B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7351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C88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E647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269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05C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280A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DFF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0550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0A93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r>
      <w:tr w:rsidR="00217C77" w14:paraId="7EC97DA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FC9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EA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B7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3D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9B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E2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B8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E4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05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AE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0A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DB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6C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0D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D4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65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BA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CC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7B4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E4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62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71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70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36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92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54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98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0C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217C77" w14:paraId="503FD34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98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83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48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05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23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7A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AB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3D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52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1B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B9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D68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5E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9A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AC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77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ED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6BC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CC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02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FE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AC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3C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39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5B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11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3D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F1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4F1F34C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A33D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4D8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D464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DA0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DD8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FF0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26B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76A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36FA7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2D0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FB1A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FA5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A77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C01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462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59D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36A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DB50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A74B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31C7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8718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80F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86C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C5AA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1BB3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BC8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343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04117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217C77" w14:paraId="1956645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38D7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3F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F2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5C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06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C0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FC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5F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92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31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C7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D2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F7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F1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B9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02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00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2D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5F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3C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C2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59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3B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36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81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29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0C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AF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217C77" w14:paraId="596C588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25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7A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D2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9B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42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6F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0AE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8A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A14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46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7F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E5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90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EAE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20D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09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03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56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F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33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5C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64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AB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CF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BB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EC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FE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6E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64BF553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CDF7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61A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5DA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F31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2CEF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F638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8E07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9430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D23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196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7B9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29517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71D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48C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138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8AD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83F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3861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CCA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89A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392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C831A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5EF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9F4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FFED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841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C8E9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4460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r>
      <w:tr w:rsidR="00217C77" w14:paraId="23C95B6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34A3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EB4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E3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E1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EB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27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8C5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65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81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C0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49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F3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39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BB4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466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EA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75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7B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83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C4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FD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4A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A5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32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C6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D4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29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4F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217C77" w14:paraId="4F37D32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B8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21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1D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FC4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8D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97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70D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95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0C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85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5B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42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DE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25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4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0D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F7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57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54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D1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0B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F3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76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93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59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9B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EA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62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1461F9D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B90F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48CB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681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CE0B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56B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C6D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38D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AE67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BBF9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B1D7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611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DFF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92F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B9CAB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2B2E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5713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591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8C1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F56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9FBA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937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E42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589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7EE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333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794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62D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13A9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r>
      <w:tr w:rsidR="00217C77" w14:paraId="548DF81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BB7D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19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82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8A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98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70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23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27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CBB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47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FB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05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F4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F1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C7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B9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F9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AC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B5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DC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D5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EF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18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B9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AD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C4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20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66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217C77" w14:paraId="49D6D16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44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60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36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E80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65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F8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C0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EA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1D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8A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11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1B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27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EA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C0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F8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48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07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F3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D57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CE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EB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F1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2D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0AD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5B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C9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1B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68A24EE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CDCB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D744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02F9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3FD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E7E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762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FCBE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DE9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E526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0ACB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4BD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8BF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53B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8A2D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D2B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CCD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D6D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0F1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03D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C624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828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AA48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AEA1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3C4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00D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393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8F0A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9184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217C77" w14:paraId="13F4797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AA8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C3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8E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F0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BC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53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43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00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E2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15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73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7A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70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05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BF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CF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A8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FA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FE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3D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2B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24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E4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F4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D8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7A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C2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51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217C77" w14:paraId="030273B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75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A9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B9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61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BA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E0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1D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2E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79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E0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B3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2D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9C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7D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98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4F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D8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E6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88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C5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08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6D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C2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F0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5C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9E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14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5F6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5DDE0B7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1E4AC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6EA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BD1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4EC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1C03B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7DF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F241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804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3AE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71D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1101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134D6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E06D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AA5C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A3AD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4F2A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F7C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D48E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6FB5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588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105B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25BA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C9C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6D3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6EC48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655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CDE1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303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217C77" w14:paraId="76EBD48E"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BF6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22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21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1B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61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E2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8D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58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68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ED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55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2E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2A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82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34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F1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B2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A6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DC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2D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34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36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67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4F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5F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46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FCA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F7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r>
      <w:tr w:rsidR="00217C77" w14:paraId="460BFC0E"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3F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CB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C4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75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53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DD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35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A0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A4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8D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6F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CD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69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FE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88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58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5C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39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70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72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84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BF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43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BB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94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F3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84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09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51BB467F"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18F2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EDF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8F0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4DA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4D84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939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0DEE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44E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3.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0759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559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9CEE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245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8645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2C3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6F5A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A50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9D04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9C9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8AA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4FD7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C37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982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C010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34E7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9.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5B2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363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BD2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EC5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8</w:t>
            </w:r>
          </w:p>
        </w:tc>
      </w:tr>
    </w:tbl>
    <w:p w14:paraId="188C6196"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5C887D19"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1981BB23" w14:textId="432185F4" w:rsidR="00255EA8" w:rsidRPr="001B4AF0" w:rsidRDefault="00255EA8" w:rsidP="001B4AF0">
      <w:pPr>
        <w:pStyle w:val="ListParagraph"/>
        <w:numPr>
          <w:ilvl w:val="0"/>
          <w:numId w:val="23"/>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AWI = Average Annualised Wage Increase per employee.</w:t>
      </w:r>
    </w:p>
    <w:p w14:paraId="20F4E397" w14:textId="633361BC" w:rsidR="00255EA8" w:rsidRPr="001B4AF0" w:rsidRDefault="00255EA8" w:rsidP="001B4AF0">
      <w:pPr>
        <w:pStyle w:val="ListParagraph"/>
        <w:numPr>
          <w:ilvl w:val="0"/>
          <w:numId w:val="23"/>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6DCBE255" w14:textId="0A2162EF" w:rsidR="00255EA8" w:rsidRPr="001B4AF0" w:rsidRDefault="00255EA8" w:rsidP="001B4AF0">
      <w:pPr>
        <w:pStyle w:val="ListParagraph"/>
        <w:numPr>
          <w:ilvl w:val="0"/>
          <w:numId w:val="23"/>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The Manufacturing category has been disaggregated into Metals and non-Metals industries.</w:t>
      </w:r>
    </w:p>
    <w:p w14:paraId="41B6C5D9" w14:textId="264ED1C9" w:rsidR="00255EA8" w:rsidRPr="001B4AF0" w:rsidRDefault="00255EA8" w:rsidP="001B4AF0">
      <w:pPr>
        <w:pStyle w:val="ListParagraph"/>
        <w:numPr>
          <w:ilvl w:val="0"/>
          <w:numId w:val="23"/>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 Where asterisk occurs, there are no quantifiable agreements in this </w:t>
      </w:r>
      <w:proofErr w:type="gramStart"/>
      <w:r w:rsidRPr="001B4AF0">
        <w:rPr>
          <w:rFonts w:ascii="Aptos" w:eastAsia="Aptos" w:hAnsi="Aptos" w:cs="Aptos"/>
          <w:i/>
          <w:color w:val="000000" w:themeColor="text1"/>
          <w:sz w:val="20"/>
          <w:szCs w:val="20"/>
        </w:rPr>
        <w:t>quarter</w:t>
      </w:r>
      <w:proofErr w:type="gramEnd"/>
      <w:r w:rsidRPr="001B4AF0">
        <w:rPr>
          <w:rFonts w:ascii="Aptos" w:eastAsia="Aptos" w:hAnsi="Aptos" w:cs="Aptos"/>
          <w:i/>
          <w:color w:val="000000" w:themeColor="text1"/>
          <w:sz w:val="20"/>
          <w:szCs w:val="20"/>
        </w:rPr>
        <w:t xml:space="preserve"> so no AAWI is calculable.</w:t>
      </w:r>
    </w:p>
    <w:p w14:paraId="1BD0F020" w14:textId="40619550" w:rsidR="00255EA8" w:rsidRPr="001B4AF0" w:rsidRDefault="00255EA8" w:rsidP="001B4AF0">
      <w:pPr>
        <w:pStyle w:val="ListParagraph"/>
        <w:numPr>
          <w:ilvl w:val="0"/>
          <w:numId w:val="23"/>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All estimates are rounded and are subject to revision. Revisions have been made </w:t>
      </w:r>
      <w:proofErr w:type="gramStart"/>
      <w:r w:rsidRPr="001B4AF0">
        <w:rPr>
          <w:rFonts w:ascii="Aptos" w:eastAsia="Aptos" w:hAnsi="Aptos" w:cs="Aptos"/>
          <w:i/>
          <w:color w:val="000000" w:themeColor="text1"/>
          <w:sz w:val="20"/>
          <w:szCs w:val="20"/>
        </w:rPr>
        <w:t>to</w:t>
      </w:r>
      <w:proofErr w:type="gramEnd"/>
      <w:r w:rsidRPr="001B4AF0">
        <w:rPr>
          <w:rFonts w:ascii="Aptos" w:eastAsia="Aptos" w:hAnsi="Aptos" w:cs="Aptos"/>
          <w:i/>
          <w:color w:val="000000" w:themeColor="text1"/>
          <w:sz w:val="20"/>
          <w:szCs w:val="20"/>
        </w:rPr>
        <w:t xml:space="preserve"> historical series.</w:t>
      </w:r>
    </w:p>
    <w:p w14:paraId="30CD3244"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3 Agriculture, Forestry and Fishing agreements, covering 200 employees, have an expiry date in the December quarter 2028. The AAWI of these agreements is 4.0%.</w:t>
      </w:r>
    </w:p>
    <w:p w14:paraId="4B0E2B2D" w14:textId="77777777" w:rsidR="007D2384" w:rsidRDefault="00255EA8">
      <w:r>
        <w:br w:type="page"/>
      </w:r>
    </w:p>
    <w:p w14:paraId="799B3A55"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0 - Agreements approved in the quarter, by state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7221CDEE"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19B8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CEB0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67F8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A402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FC46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29F2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45E3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26C4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3ECB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0D14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CD62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568C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6490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0789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3CD7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30BF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342E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E002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C914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23EE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90F8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9BEA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810F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4C59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1DE6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201B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BEAD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2C11C6FB"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615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FA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5D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68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DD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FD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47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F3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5D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83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A9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F7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A5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5C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E7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86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75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56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DCB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CB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B4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1E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1D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24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35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22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FE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F9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217C77" w14:paraId="188927B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4E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6F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46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478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04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CA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58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0C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8E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98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DB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0A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69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AC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035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3F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D9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8A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B3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E9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A6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3C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39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AB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73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5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43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D1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217C77" w14:paraId="24DFB9C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3C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A9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41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78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38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23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1C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5B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8A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4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DD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2F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6B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27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AD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27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89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08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D4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B0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84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EE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CE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01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D4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9E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99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50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2FF6B40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5D43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0B17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4E0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7C9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BB6A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35A4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0ABA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9B6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ECAC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586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73C5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E195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F20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F06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05E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22DC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1EF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005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04A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2CE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5569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77B7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38DF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609F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8F1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261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8031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BDD5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r>
      <w:tr w:rsidR="00217C77" w14:paraId="053CD46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592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SW</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E6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B3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83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1D3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C7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81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22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DC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00D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1F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65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11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0F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70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4C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55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A8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55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4E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EF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9A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47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DA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D8E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56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51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B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r>
      <w:tr w:rsidR="00217C77" w14:paraId="4872526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E5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87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DB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3A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04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1B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C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D1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7B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90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8F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869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3A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EA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3B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440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77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40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8AF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17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5F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29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0C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AE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FD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68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CC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9B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217C77" w14:paraId="75D43F3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2E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06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0C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92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EF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BC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13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7D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3E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69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F6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AA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4D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CD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DD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62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F8D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CD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56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9C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83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61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56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86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B1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CA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C0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1A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1EB2404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B596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1DE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4AB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43EA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351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6C3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01F6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224A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54A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BBC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3DC5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803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7DA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C43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6740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29B7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0EF2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C46F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D5A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FF72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95F7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F6E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07EF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40B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835C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36C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0A01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BF8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r>
      <w:tr w:rsidR="00217C77" w14:paraId="7595599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9BB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T</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AB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06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9E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BC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8F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E2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A4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B7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4E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DE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F2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2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C1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D8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DD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42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79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AD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0B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E7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92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6A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E0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E6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85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7F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65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217C77" w14:paraId="34177DC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09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E4E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95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3F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152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EB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F9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E9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53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88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C4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F9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063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40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F0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23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56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54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8C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6B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86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9C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C0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C8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9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0D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122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00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1E3309D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14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E5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32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6F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34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66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E8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95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E4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5F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D1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5C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67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52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E6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9C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90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20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25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0D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1C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D6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F8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E3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59B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98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36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88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72F6296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CA5F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7C5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F79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B6FF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08A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B99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970C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4214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0E12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763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B9F1E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1CC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A18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486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9BB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6385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BE9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423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186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3F7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6B4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99D58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14E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AF5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BE7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C6D3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6C9C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76EE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217C77" w14:paraId="4909135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FF3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QL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97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81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71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D6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ED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05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40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3D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12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6A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73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0B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90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2D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69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AB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82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31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2E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9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6E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35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96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E3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CF0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0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B5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r>
      <w:tr w:rsidR="00217C77" w14:paraId="5F56329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4B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EA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C6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1D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A7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0B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FA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A4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E0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B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F6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25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8F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0B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49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EF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40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73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63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D1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A4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2C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73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210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E3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1E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0F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D54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18091A9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3A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8F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33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59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51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E6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F3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47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6B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18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8E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4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28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5C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80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07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FF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0E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20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36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E83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B3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CC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A5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B1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4DF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BE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D6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2695BDA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F004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A9E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6287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BC34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4469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40F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D5D9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DC5B1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9EACF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5F2B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55D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D8C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14D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66C5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140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FDB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907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912B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4892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3207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EAFA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B540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EEC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6E4A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5C2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7179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C98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7D86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r>
      <w:tr w:rsidR="00217C77" w14:paraId="664EABD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A1B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95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240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C6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B2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D8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42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69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6D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01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AF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D6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99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03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0B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92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9A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6F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98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DD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5B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22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03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7C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8A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72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89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8A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217C77" w14:paraId="16E6A3D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66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A8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CE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51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D2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BE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6D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53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9AE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50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EA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C7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71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CD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FA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A7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98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A2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1A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75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B3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FA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39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34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725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0D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72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5E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217C77" w14:paraId="04A6E24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ED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00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E6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46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E5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72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DB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93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8D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A5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2A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77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7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13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22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E3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1A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DD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3F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EE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B3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B7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03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F3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F0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26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F7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CA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0AB986D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48682"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8D7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5E0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288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F4C5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F7F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363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7C0A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D84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BEA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BA9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04B3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265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16F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12C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CF24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D34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A6BB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520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715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5A1C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BEC1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C18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1D5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F440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00EB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000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08EE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72CDCC6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7BD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A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82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7D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6D9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F8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51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D1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31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6B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16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3C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13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A8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07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177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2A7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26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33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62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5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C7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80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97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B7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B8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AB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12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2D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0046FBF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4E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74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B1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FF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07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C0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9B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62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31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917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60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1E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13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D8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EA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71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E6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5B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97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45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F7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7C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C8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AC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E6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38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A9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5A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3DCACAD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7A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90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4F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FB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6B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27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CC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66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84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BB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4C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C6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A5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BD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CC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CB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FF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09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1E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28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FE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50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77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44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39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26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21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FF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4520C27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3DB8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A23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5EA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0952E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E28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D6C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240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970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40E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A02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C60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2D4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6BFE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0D9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C29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66C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0615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74951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769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E409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220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DA3E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FD63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9A7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D1FA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8AC4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453B8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09F5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7251A09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D0D9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VIC</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F2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FA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C1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F3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1E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06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63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3AF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38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4A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FF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03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82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81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34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C2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F4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DB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EF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54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E6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25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26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CF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69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30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C6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7</w:t>
            </w:r>
          </w:p>
        </w:tc>
      </w:tr>
      <w:tr w:rsidR="00217C77" w14:paraId="3DF71DA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A9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56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06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63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CA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00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25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A4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72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32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09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25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E5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3C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14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3B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7E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93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3F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CA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5C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8D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BD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C0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71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3D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72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7A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217C77" w14:paraId="262BFAB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CA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29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81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72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42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1F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7E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C0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A6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2F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4C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1A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0C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2D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A7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0A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26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30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24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000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65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71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C1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F2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4E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56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E1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88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217C77" w14:paraId="3B8A887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D98D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E4F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A97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8EA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8008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C58C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B68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0302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E87E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015D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4644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715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8C9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5594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F27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0B08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086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99D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A342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CFE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6A8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A910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95E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A22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AFD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109F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7FA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5B2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w:t>
            </w:r>
          </w:p>
        </w:tc>
      </w:tr>
      <w:tr w:rsidR="00217C77" w14:paraId="55BF197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A11B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D2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4F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75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FB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DD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78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00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F8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70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0E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71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4E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14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17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E3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98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D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B3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58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A5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60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5E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8A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C9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35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9F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AF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r>
      <w:tr w:rsidR="00217C77" w14:paraId="3EA22C3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112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B0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ED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B5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A7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A3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70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6B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97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05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8E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89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2F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DB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D4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67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16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A32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EE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75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70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2B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B3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0F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62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8C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39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02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2FB86DD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94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32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04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CBB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33F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A0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38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5F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05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FD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03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DE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09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29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C7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83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FF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80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02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06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11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0C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229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F7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C3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AA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CA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A8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1B17717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9DFF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1D5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8E5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68ED0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A31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2CD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D61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C50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393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4FB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1E07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DB4A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8A7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C95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6CCBF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98F0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016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D7E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931E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4968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4000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A5C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80C9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762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705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D992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5021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F5B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r>
      <w:tr w:rsidR="00217C77" w14:paraId="29B676F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693E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stat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2E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0E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B9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D7C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FA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E3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90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9C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4D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5B1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37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AC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16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68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4A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22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A3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E9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42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A1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99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AB4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2F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6A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9C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75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E6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r>
      <w:tr w:rsidR="00217C77" w14:paraId="4085D33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83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02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8E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5C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89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49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85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A8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E3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F5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5B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C6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04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76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55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FC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7B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1F9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8C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55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C6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F4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DF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68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AA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56F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3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4D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0209160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AA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D3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A9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DE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FB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C9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80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8F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A1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0A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A2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8F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AF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85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DB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3C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B6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4A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DB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EC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C6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29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8D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03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06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7D2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B6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62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2346544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DC4F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99C5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59A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AEF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601A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B13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3663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33B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2053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6BE8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819A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E23D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1E4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B74E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899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90B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F96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C28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C42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779D9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4F4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F2C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414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16A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E7A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BF0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874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AFA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4</w:t>
            </w:r>
          </w:p>
        </w:tc>
      </w:tr>
      <w:tr w:rsidR="00217C77" w14:paraId="5E1FED3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C06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ED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4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9F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4C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1E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D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D5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57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3D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98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E04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06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F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E0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5C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40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0E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F7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A0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AE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ED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A90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D7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19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1E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FD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BC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217C77" w14:paraId="2C4D141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0F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F8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BA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3B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0C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5A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777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0D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57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06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EE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5A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0D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5D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E94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E3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A0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DE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DA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E5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D0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41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1C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9E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58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21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25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C6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217C77" w14:paraId="5BF54A1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FA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E7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B2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3D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22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56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99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52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C3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3B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4E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6B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F8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FF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E9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13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6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50C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C1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C6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47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A8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2A1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C7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C3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59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1A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E0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5EAE306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2882B6"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2B73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C50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A570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39EF8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6E0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288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BDC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A0E2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CE53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1AD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97FD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15E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E094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9F4CD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3BD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234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495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6EA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AE25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149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B84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8997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55E2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AB1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09F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4E2B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28FA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217C77" w14:paraId="0D42A2C2"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453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tat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80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A68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7B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50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0F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3D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8E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38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90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8C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DB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FF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C6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FA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26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BF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E4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82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ED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AF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38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BF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E8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A2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2D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3E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86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2</w:t>
            </w:r>
          </w:p>
        </w:tc>
      </w:tr>
      <w:tr w:rsidR="00217C77" w14:paraId="1FF60512"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95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78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E3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3D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3D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11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50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F9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0E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29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3E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4D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35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4E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1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8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BB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90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BB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BC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F1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49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7B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D2E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B7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82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89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C6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5F6F7C3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59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4A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36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7C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58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D5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2F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AC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5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61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A1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A4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0A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B2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B2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55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88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70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47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36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ED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BB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77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ADC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64F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2B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A8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E9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768DD100"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E57D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D0D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42B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CF0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8AA81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F3B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ADF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000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9FC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E54E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C11A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D6D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A3A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A31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AD8D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26D0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144B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9459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4369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EF84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E7C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ABFD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1CEB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2895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CE3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FFE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0BA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064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r>
    </w:tbl>
    <w:p w14:paraId="3997E1BD"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12BBE981"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7D42625F" w14:textId="192AF369" w:rsidR="00255EA8" w:rsidRPr="001B4AF0" w:rsidRDefault="00255EA8" w:rsidP="001B4AF0">
      <w:pPr>
        <w:pStyle w:val="ListParagraph"/>
        <w:numPr>
          <w:ilvl w:val="0"/>
          <w:numId w:val="2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AWI = Average Annualised Wage Increase per employee.</w:t>
      </w:r>
    </w:p>
    <w:p w14:paraId="76C4CB19" w14:textId="350C034F" w:rsidR="00255EA8" w:rsidRPr="001B4AF0" w:rsidRDefault="00255EA8" w:rsidP="001B4AF0">
      <w:pPr>
        <w:pStyle w:val="ListParagraph"/>
        <w:numPr>
          <w:ilvl w:val="0"/>
          <w:numId w:val="2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76B07032" w14:textId="0AD7EF85" w:rsidR="00255EA8" w:rsidRPr="001B4AF0" w:rsidRDefault="00255EA8" w:rsidP="001B4AF0">
      <w:pPr>
        <w:pStyle w:val="ListParagraph"/>
        <w:numPr>
          <w:ilvl w:val="0"/>
          <w:numId w:val="2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 Where asterisk occurs, there are no quantifiable agreements in this </w:t>
      </w:r>
      <w:proofErr w:type="gramStart"/>
      <w:r w:rsidRPr="001B4AF0">
        <w:rPr>
          <w:rFonts w:ascii="Aptos" w:eastAsia="Aptos" w:hAnsi="Aptos" w:cs="Aptos"/>
          <w:i/>
          <w:color w:val="000000" w:themeColor="text1"/>
          <w:sz w:val="20"/>
          <w:szCs w:val="20"/>
        </w:rPr>
        <w:t>quarter</w:t>
      </w:r>
      <w:proofErr w:type="gramEnd"/>
      <w:r w:rsidRPr="001B4AF0">
        <w:rPr>
          <w:rFonts w:ascii="Aptos" w:eastAsia="Aptos" w:hAnsi="Aptos" w:cs="Aptos"/>
          <w:i/>
          <w:color w:val="000000" w:themeColor="text1"/>
          <w:sz w:val="20"/>
          <w:szCs w:val="20"/>
        </w:rPr>
        <w:t xml:space="preserve"> so no AAWI is calculable.</w:t>
      </w:r>
    </w:p>
    <w:p w14:paraId="69CD2094" w14:textId="656DCB0A" w:rsidR="00255EA8" w:rsidRPr="001B4AF0" w:rsidRDefault="00255EA8" w:rsidP="001B4AF0">
      <w:pPr>
        <w:pStyle w:val="ListParagraph"/>
        <w:numPr>
          <w:ilvl w:val="0"/>
          <w:numId w:val="2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Figures for State and Territory agreements are based on intra-State agreements only.</w:t>
      </w:r>
    </w:p>
    <w:p w14:paraId="7D67B5B0" w14:textId="4F15E144" w:rsidR="00255EA8" w:rsidRPr="001B4AF0" w:rsidRDefault="00255EA8" w:rsidP="001B4AF0">
      <w:pPr>
        <w:pStyle w:val="ListParagraph"/>
        <w:numPr>
          <w:ilvl w:val="0"/>
          <w:numId w:val="2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Multiple State agreements are those covering more than one State and include Australia-wide agreements.</w:t>
      </w:r>
    </w:p>
    <w:p w14:paraId="0EB21EAC" w14:textId="58302064" w:rsidR="00255EA8" w:rsidRPr="001B4AF0" w:rsidRDefault="00255EA8" w:rsidP="001B4AF0">
      <w:pPr>
        <w:pStyle w:val="ListParagraph"/>
        <w:numPr>
          <w:ilvl w:val="0"/>
          <w:numId w:val="2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Other includes agreements operating in Australian external territories and agreements where the State/Territory status has not been identified.</w:t>
      </w:r>
    </w:p>
    <w:p w14:paraId="624F582A" w14:textId="5080B431" w:rsidR="00255EA8" w:rsidRPr="001B4AF0" w:rsidRDefault="00255EA8" w:rsidP="001B4AF0">
      <w:pPr>
        <w:pStyle w:val="ListParagraph"/>
        <w:numPr>
          <w:ilvl w:val="0"/>
          <w:numId w:val="25"/>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All estimates are rounded and are subject to revision. Revisions have been made </w:t>
      </w:r>
      <w:proofErr w:type="gramStart"/>
      <w:r w:rsidRPr="001B4AF0">
        <w:rPr>
          <w:rFonts w:ascii="Aptos" w:eastAsia="Aptos" w:hAnsi="Aptos" w:cs="Aptos"/>
          <w:i/>
          <w:color w:val="000000" w:themeColor="text1"/>
          <w:sz w:val="20"/>
          <w:szCs w:val="20"/>
        </w:rPr>
        <w:t>to</w:t>
      </w:r>
      <w:proofErr w:type="gramEnd"/>
      <w:r w:rsidRPr="001B4AF0">
        <w:rPr>
          <w:rFonts w:ascii="Aptos" w:eastAsia="Aptos" w:hAnsi="Aptos" w:cs="Aptos"/>
          <w:i/>
          <w:color w:val="000000" w:themeColor="text1"/>
          <w:sz w:val="20"/>
          <w:szCs w:val="20"/>
        </w:rPr>
        <w:t xml:space="preserve"> historical series.</w:t>
      </w:r>
    </w:p>
    <w:p w14:paraId="39EE7E65"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10 agreements approved in the December quarter 2025 operate solely in the ACT, covering 900 employees. The AAWI for these agreements was 4.1% and the average duration was 3.0 years.</w:t>
      </w:r>
    </w:p>
    <w:p w14:paraId="0D73B652" w14:textId="77777777" w:rsidR="007D2384" w:rsidRDefault="00255EA8">
      <w:r>
        <w:br w:type="page"/>
      </w:r>
    </w:p>
    <w:p w14:paraId="2B262229"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1 - Agreements current on the last day of the quarter, by state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4DBD283F"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F945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EB37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B1B6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B933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E798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C850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C042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B68C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3A50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375A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9292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0A33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60E6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6A4A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BBAC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C89B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F038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A9FD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6C68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F328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5699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5C1E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0CA7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8917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593A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1A25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23F0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15E688E5"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DC6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50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950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E8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E4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0C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F7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0F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7E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CA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74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DA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37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5C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DA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02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31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05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B3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68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198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3B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0F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CAC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98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82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34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63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r>
      <w:tr w:rsidR="00217C77" w14:paraId="7CAF414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80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AA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36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D9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D0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F6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FE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EA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A7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40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D0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AE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A93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A7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A5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FE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6B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DB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1D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CA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3D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7B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78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65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40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9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7C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6E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6642CE0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35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DC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31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42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0A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77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BC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73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DB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15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67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43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29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59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31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66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9E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6B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67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C4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09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96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D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B6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D9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7B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F8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35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44A5DF7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71B3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0CE9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8796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061A3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89A0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A8F3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0252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1DBF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8813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2148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9D74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33C7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C79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801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E98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254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04F4A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BBB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EE7A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9ACE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FACC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194A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03B0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496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14A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12E4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DA63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FBD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7</w:t>
            </w:r>
          </w:p>
        </w:tc>
      </w:tr>
      <w:tr w:rsidR="00217C77" w14:paraId="6B4471F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AB6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SW</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06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3A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A1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E1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ED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D4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D7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1C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87E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3B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21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FD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90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7D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74F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0F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2D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88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15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58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CD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E1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2F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4C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A8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0C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28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7</w:t>
            </w:r>
          </w:p>
        </w:tc>
      </w:tr>
      <w:tr w:rsidR="00217C77" w14:paraId="3FAAB72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00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74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EB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95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8E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F2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94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63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97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A3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51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F0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82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77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75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4D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CA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9B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A5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2D3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78C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023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3F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17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44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7C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43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B0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138548E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B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88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C3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A3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8D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12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2A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C6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E9D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8D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2A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5C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C8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896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16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E16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B9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E4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13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F9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1D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4C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3B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C2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EC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2C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D2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2F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55408B4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AEF5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C5D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77E1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CA1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53B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D9E2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C46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A9EC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E48A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29E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D76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4C7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5AE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13E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77CD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046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AAE9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7C3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2C7C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720C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1F41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F241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7CC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AAED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34DE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B01C7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0C5A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EAF8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8</w:t>
            </w:r>
          </w:p>
        </w:tc>
      </w:tr>
      <w:tr w:rsidR="00217C77" w14:paraId="34B1DDD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BF8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T</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CA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3D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60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83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00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8C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AB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C4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0C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7D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AF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18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C8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1E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B6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C0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AD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A9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CE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F8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E6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B6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11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22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8D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54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B6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r>
      <w:tr w:rsidR="00217C77" w14:paraId="0BF0E5A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75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00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C9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3E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0B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63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CF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8E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A1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9FE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35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84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91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04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A98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E7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6C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5E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93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64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C9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FE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94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7E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C6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EC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2D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CB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283D16B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9B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64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47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95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ED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72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15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36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8E5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1E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1C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EB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68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7F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C5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CE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45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82C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33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EC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0E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D2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55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6D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47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AA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38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02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0F8A9AB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C6D6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1EC2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36C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31B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C253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D472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EE9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285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824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1AD9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D85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9DB7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B5E9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032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2107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E16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3F9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86A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0491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0509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19A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AEA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CC5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971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846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AE5D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405BB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0AD4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w:t>
            </w:r>
          </w:p>
        </w:tc>
      </w:tr>
      <w:tr w:rsidR="00217C77" w14:paraId="14F05C7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E53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QL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23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F0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00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B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A1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28B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A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B72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83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645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27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0B4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99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8F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A8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80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8D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69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68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DE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5A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E3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9B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A9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1A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B4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75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3</w:t>
            </w:r>
          </w:p>
        </w:tc>
      </w:tr>
      <w:tr w:rsidR="00217C77" w14:paraId="2072DC4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CD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D8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38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81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7F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6C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F8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4B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DC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0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B8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8F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DF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1C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CC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05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08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E7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33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C3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1F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E4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29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98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82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F3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59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21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0404608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E3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45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71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00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B7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6D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DB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5F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37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50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C9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4F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6F6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0E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CE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59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7D6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2D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A1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12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0D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E8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71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9A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49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80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F4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2F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3808F8B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CF2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764E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B738E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F79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852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B20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AD34D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136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027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30B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3A87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4F8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221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211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95C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BEB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7DC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6225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002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15F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D3C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383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A4A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0EDC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6D9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804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83F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9DB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0</w:t>
            </w:r>
          </w:p>
        </w:tc>
      </w:tr>
      <w:tr w:rsidR="00217C77" w14:paraId="6BB45D3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93C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2C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BD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E0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79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73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1F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D7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72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00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9F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AA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3E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F0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04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54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A0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9D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95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F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76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84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4B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CD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580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96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EB4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78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4</w:t>
            </w:r>
          </w:p>
        </w:tc>
      </w:tr>
      <w:tr w:rsidR="00217C77" w14:paraId="7370414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27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35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42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B9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224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75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F0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56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8C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9A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91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089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81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08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C3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58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24D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EB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C1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89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B4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BD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76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41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F2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01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0E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73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5878C2F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99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AF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76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12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5D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8D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F4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08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21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60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00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9C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8A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FF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61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F6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BD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C9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F2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C5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41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47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0C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FB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D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F1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C1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CD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0F1544B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C35D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AC7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3F5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606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8F6D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2A34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E6F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B72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7165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218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D2A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D611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26D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8C4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84FC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A6E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079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5877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DD4A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495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950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1E1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AB0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113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812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79D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A22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83F9D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1</w:t>
            </w:r>
          </w:p>
        </w:tc>
      </w:tr>
      <w:tr w:rsidR="00217C77" w14:paraId="445101E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ADC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A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E7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7F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D1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9D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1D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EB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50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4EC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EA7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C8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B4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B4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5D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AF7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71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5C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3CB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FD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BF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3B4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BC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49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5B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7A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7A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9C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12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r>
      <w:tr w:rsidR="00217C77" w14:paraId="6A079FA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99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14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DC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08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DC8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DB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B3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2F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C7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2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14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A2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2E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3C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D8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83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57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01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D1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2D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FA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1E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D7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9E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8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22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D0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17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0E012E1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39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DB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21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CD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A2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6A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04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D9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BA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5B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B3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5B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78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7D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EF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B9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230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A5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8A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30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2F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47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38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6B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0D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AF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0E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A5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0A346A1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0CF2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75B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A1C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1877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2A1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5AE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BE6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9AA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3C6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DE2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7BC0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5EE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3E7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1BB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1ED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220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FE2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EF5A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068B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F1D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C3C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FC2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542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EAA6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8D6C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3FE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A46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EF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r>
      <w:tr w:rsidR="00217C77" w14:paraId="21354A9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657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VIC</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92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66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102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B1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3E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80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E6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4A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2A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64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30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DB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E7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FC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C0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F0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96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2E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D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2A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1A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5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457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27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98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30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C6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3</w:t>
            </w:r>
          </w:p>
        </w:tc>
      </w:tr>
      <w:tr w:rsidR="00217C77" w14:paraId="30FE670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79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5F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51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AC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F6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D9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C0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83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5E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C4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74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A7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D6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11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05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8C3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41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AB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F1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F5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9D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A4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E0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F6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CF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E95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7F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1C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47B3A30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31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6B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65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C1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D4D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3C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48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8C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B6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C7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A1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32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6F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CA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73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63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ED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77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99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7A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3F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EB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C4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F5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AF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82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13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71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05F27BF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3505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ED86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B1A2D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C1ED4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778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95E4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68BF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C46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598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5252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F3A1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42D9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4E9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98F91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8DA7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0291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88C1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85E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3A05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B68E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D40EF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F7B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3B8F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821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3789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298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F0C8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90AA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8.9</w:t>
            </w:r>
          </w:p>
        </w:tc>
      </w:tr>
      <w:tr w:rsidR="00217C77" w14:paraId="5D383EF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95B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DC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DE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32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25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A6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6E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42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66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26C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2D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A5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CA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0A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14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3C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C3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B1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17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55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5A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CD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7B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3F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29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DA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50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DE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8</w:t>
            </w:r>
          </w:p>
        </w:tc>
      </w:tr>
      <w:tr w:rsidR="00217C77" w14:paraId="66EAED6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67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02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70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D8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5ED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35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29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33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E26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F8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25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E3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9D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B4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E8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A8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6E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97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4C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29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80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3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6D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2A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55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65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3F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E5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5D673A0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69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7C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CF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D6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60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BE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40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B5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3A6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E6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55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C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87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D4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26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F9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84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41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4E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A7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DE4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2F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E8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3A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C8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B6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C4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366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628686C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A445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D56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2E58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753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C94D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7E2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D706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1EBB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0DC1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200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477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239EC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FCF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A2D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36F0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790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8DF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5214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A80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B840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7DF1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B91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DBFD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5A0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76E9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9F17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149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E18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5</w:t>
            </w:r>
          </w:p>
        </w:tc>
      </w:tr>
      <w:tr w:rsidR="00217C77" w14:paraId="5A50052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D6D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stat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3A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23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62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7F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36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6D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44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76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56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F7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4A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31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20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DD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6A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F2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A2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71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BD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B04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99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AC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8A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DF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8F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94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B7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6</w:t>
            </w:r>
          </w:p>
        </w:tc>
      </w:tr>
      <w:tr w:rsidR="00217C77" w14:paraId="52E8020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38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B6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E8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50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25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467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E5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FF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B8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3F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ED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F2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6C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18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80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BF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E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C6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2E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68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8E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D1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BF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A8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DF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7F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EB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41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34D6DFB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FC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E3C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CB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71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F1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90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FF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9F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24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9E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AF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FC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45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B7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A8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FB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A7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C0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3B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5C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A9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45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9B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88A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76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06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A5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0E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6237679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13BF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6F7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107B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1F6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E48E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FD2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14EF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26A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F8634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4A8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3BD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DAA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6ED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F6775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4E5A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12C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6FDA0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0B39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E59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64EE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CDA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E80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E5E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05E8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587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5CC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4D77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EBA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9.9</w:t>
            </w:r>
          </w:p>
        </w:tc>
      </w:tr>
      <w:tr w:rsidR="00217C77" w14:paraId="6BC1F3D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8D0E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82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6B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A9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D4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4C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E4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30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81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7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D79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45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94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BD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7C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2C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A3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86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FB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45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01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2E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CD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B5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0F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94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4F7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2C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217C77" w14:paraId="058EF8F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5D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06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16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FD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B7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7F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A3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BB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95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FE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7D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FE1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56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BD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F7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EC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28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EC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4E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45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6F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DD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AF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9D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A1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63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35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D80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08A9A55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C9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A5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53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65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47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C5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4A0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80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FC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8D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EE6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15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FA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ED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F7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3F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0A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10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3E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CA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71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0E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1F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B7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35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3C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7E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69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4740820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7D7A2"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85F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1E94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F65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D1EE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84B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6B20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856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F94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35A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11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6BAF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EEA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CAB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E26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76B1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092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443D0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64B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2EC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5AF4C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E4B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C87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D08E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465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971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5BC4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7602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217C77" w14:paraId="14664CFF"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A06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tat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33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41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CD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20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91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E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2D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16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6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B6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09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EE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AB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E1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A1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44C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26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AD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C7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7A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D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8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11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DE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2C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A7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37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60</w:t>
            </w:r>
          </w:p>
        </w:tc>
      </w:tr>
      <w:tr w:rsidR="00217C77" w14:paraId="737F0986"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94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D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3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58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26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54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0E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04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71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F3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D4F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29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60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E3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6C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14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99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86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16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51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AA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B6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5E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54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3D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B4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8D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66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0868005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50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74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18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E3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8D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0D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A7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82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51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33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93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8B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41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F8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50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95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5C9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0E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BA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FF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0E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FC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06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BA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49C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6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8F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B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645D13CB"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16D4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A4A0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6FD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3AD1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327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D161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52A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7C8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1680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E0597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5E9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7CEB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6111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14D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1C3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226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66A6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ECAE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326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83F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B9F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3B2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5808C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588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8E1C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BAC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DC1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B35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5.0</w:t>
            </w:r>
          </w:p>
        </w:tc>
      </w:tr>
    </w:tbl>
    <w:p w14:paraId="61CD47EF"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1B4D78F6"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0574A48B" w14:textId="6BC9FD5F" w:rsidR="00255EA8" w:rsidRPr="001B4AF0" w:rsidRDefault="00255EA8" w:rsidP="001B4AF0">
      <w:pPr>
        <w:pStyle w:val="ListParagraph"/>
        <w:numPr>
          <w:ilvl w:val="0"/>
          <w:numId w:val="2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AWI = Average Annualised Wage Increase per employee.</w:t>
      </w:r>
    </w:p>
    <w:p w14:paraId="66D920D7" w14:textId="47ED50A5" w:rsidR="00255EA8" w:rsidRPr="001B4AF0" w:rsidRDefault="00255EA8" w:rsidP="001B4AF0">
      <w:pPr>
        <w:pStyle w:val="ListParagraph"/>
        <w:numPr>
          <w:ilvl w:val="0"/>
          <w:numId w:val="2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32CDC8B9" w14:textId="394EFEA2" w:rsidR="00255EA8" w:rsidRPr="001B4AF0" w:rsidRDefault="00255EA8" w:rsidP="001B4AF0">
      <w:pPr>
        <w:pStyle w:val="ListParagraph"/>
        <w:numPr>
          <w:ilvl w:val="0"/>
          <w:numId w:val="2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 Where asterisk occurs, there are no quantifiable agreements in this </w:t>
      </w:r>
      <w:proofErr w:type="gramStart"/>
      <w:r w:rsidRPr="001B4AF0">
        <w:rPr>
          <w:rFonts w:ascii="Aptos" w:eastAsia="Aptos" w:hAnsi="Aptos" w:cs="Aptos"/>
          <w:i/>
          <w:color w:val="000000" w:themeColor="text1"/>
          <w:sz w:val="20"/>
          <w:szCs w:val="20"/>
        </w:rPr>
        <w:t>quarter</w:t>
      </w:r>
      <w:proofErr w:type="gramEnd"/>
      <w:r w:rsidRPr="001B4AF0">
        <w:rPr>
          <w:rFonts w:ascii="Aptos" w:eastAsia="Aptos" w:hAnsi="Aptos" w:cs="Aptos"/>
          <w:i/>
          <w:color w:val="000000" w:themeColor="text1"/>
          <w:sz w:val="20"/>
          <w:szCs w:val="20"/>
        </w:rPr>
        <w:t xml:space="preserve"> so no AAWI is calculable.</w:t>
      </w:r>
    </w:p>
    <w:p w14:paraId="1B9A3B46" w14:textId="551C1E3A" w:rsidR="00255EA8" w:rsidRPr="001B4AF0" w:rsidRDefault="00255EA8" w:rsidP="001B4AF0">
      <w:pPr>
        <w:pStyle w:val="ListParagraph"/>
        <w:numPr>
          <w:ilvl w:val="0"/>
          <w:numId w:val="2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Figures for State and Territory agreements are based on intra-State agreements only.</w:t>
      </w:r>
    </w:p>
    <w:p w14:paraId="06E0ACA6" w14:textId="28BA3BFD" w:rsidR="00255EA8" w:rsidRPr="001B4AF0" w:rsidRDefault="00255EA8" w:rsidP="001B4AF0">
      <w:pPr>
        <w:pStyle w:val="ListParagraph"/>
        <w:numPr>
          <w:ilvl w:val="0"/>
          <w:numId w:val="2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Multiple State agreements are those covering more than one State and include Australia-wide agreements.</w:t>
      </w:r>
    </w:p>
    <w:p w14:paraId="744C02F7" w14:textId="5725EE21" w:rsidR="00255EA8" w:rsidRPr="001B4AF0" w:rsidRDefault="00255EA8" w:rsidP="001B4AF0">
      <w:pPr>
        <w:pStyle w:val="ListParagraph"/>
        <w:numPr>
          <w:ilvl w:val="0"/>
          <w:numId w:val="2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Other includes agreements operating in Australian external territories and agreements where the State/Territory status has not been identified.</w:t>
      </w:r>
    </w:p>
    <w:p w14:paraId="231AB372" w14:textId="36AFC4C2" w:rsidR="00255EA8" w:rsidRPr="001B4AF0" w:rsidRDefault="00255EA8" w:rsidP="001B4AF0">
      <w:pPr>
        <w:pStyle w:val="ListParagraph"/>
        <w:numPr>
          <w:ilvl w:val="0"/>
          <w:numId w:val="27"/>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All estimates are rounded and are subject to revision. Revisions have been made </w:t>
      </w:r>
      <w:proofErr w:type="gramStart"/>
      <w:r w:rsidRPr="001B4AF0">
        <w:rPr>
          <w:rFonts w:ascii="Aptos" w:eastAsia="Aptos" w:hAnsi="Aptos" w:cs="Aptos"/>
          <w:i/>
          <w:color w:val="000000" w:themeColor="text1"/>
          <w:sz w:val="20"/>
          <w:szCs w:val="20"/>
        </w:rPr>
        <w:t>to</w:t>
      </w:r>
      <w:proofErr w:type="gramEnd"/>
      <w:r w:rsidRPr="001B4AF0">
        <w:rPr>
          <w:rFonts w:ascii="Aptos" w:eastAsia="Aptos" w:hAnsi="Aptos" w:cs="Aptos"/>
          <w:i/>
          <w:color w:val="000000" w:themeColor="text1"/>
          <w:sz w:val="20"/>
          <w:szCs w:val="20"/>
        </w:rPr>
        <w:t xml:space="preserve"> historical series.</w:t>
      </w:r>
    </w:p>
    <w:p w14:paraId="35DF17B4"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lastRenderedPageBreak/>
        <w:t xml:space="preserve">How to read: </w:t>
      </w:r>
      <w:r>
        <w:rPr>
          <w:rFonts w:ascii="Aptos" w:eastAsia="Aptos" w:hAnsi="Aptos" w:cs="Aptos"/>
          <w:i/>
          <w:color w:val="000000"/>
          <w:sz w:val="22"/>
          <w:szCs w:val="22"/>
        </w:rPr>
        <w:t>126 agreements current as at December quarter 2025 operate solely in the ACT, covering 43,700 employees. The AAWI for these agreements was 3.6% and the average duration was 2.4 years.</w:t>
      </w:r>
    </w:p>
    <w:p w14:paraId="4A9D36C5" w14:textId="77777777" w:rsidR="007D2384" w:rsidRDefault="00255EA8">
      <w:r>
        <w:br w:type="page"/>
      </w:r>
    </w:p>
    <w:p w14:paraId="0C4B105E"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Table 12a - Agreements approved </w:t>
      </w:r>
      <w:proofErr w:type="gramStart"/>
      <w:r>
        <w:rPr>
          <w:rFonts w:ascii="Aptos" w:eastAsia="Aptos" w:hAnsi="Aptos" w:cs="Aptos"/>
          <w:b/>
          <w:color w:val="000000"/>
          <w:sz w:val="28"/>
          <w:szCs w:val="28"/>
        </w:rPr>
        <w:t>in</w:t>
      </w:r>
      <w:proofErr w:type="gramEnd"/>
      <w:r>
        <w:rPr>
          <w:rFonts w:ascii="Aptos" w:eastAsia="Aptos" w:hAnsi="Aptos" w:cs="Aptos"/>
          <w:b/>
          <w:color w:val="000000"/>
          <w:sz w:val="28"/>
          <w:szCs w:val="28"/>
        </w:rPr>
        <w:t xml:space="preserve"> the quarter - non-quantifiable wage increases, by reason (December quarter 2022 to December quarter 2025)</w:t>
      </w:r>
    </w:p>
    <w:p w14:paraId="36BF8FBC"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Linked to minimum wage</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56966650"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F9F1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C0B1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76E1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A3ED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DA98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144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9BEC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BB9F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F3A5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2623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3925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6737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C4AD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328E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9191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7D37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D6B7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4657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9EC5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FA03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56AB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EE10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0E4A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4E9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E12F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E608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D73E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1FD112AF"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FDE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6E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F50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CB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FB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57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46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86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EC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8E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49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A3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8C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EA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64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DB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C3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07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83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D4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E5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0F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E0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96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71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ED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69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47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r>
      <w:tr w:rsidR="00217C77" w14:paraId="4EAAE88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C6974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607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57C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F56E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B7B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019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AFA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9697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0788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D0C7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506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0F0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2EE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DDC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0F76D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F4F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603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DAB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C95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159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8EF51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DA1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A56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7E57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B22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6F0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32BB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F20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r>
      <w:tr w:rsidR="00217C77" w14:paraId="06C49F7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7BE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13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A4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93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AE5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69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C3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DC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53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BC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64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47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1C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87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7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9E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70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3D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9E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33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CB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18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B7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88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3E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5A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01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20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217C77" w14:paraId="08DF2AFC"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5F8C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51F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9BA0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24D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AA2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3BA62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191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287C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867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691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345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861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46F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3D3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EA80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B172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7633C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DA77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F88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82C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A56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83F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925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D456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04E2C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CA8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5EA9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57C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68573FA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0CD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2A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85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AF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7E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45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9A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96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B9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9C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8F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C2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C4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FA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2C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71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36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1B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9EF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F5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85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C8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94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2A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D0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CD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D8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ED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217C77" w14:paraId="6D5C001D"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0BB8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74B8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8CB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8C2A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0CA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EFD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337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7DF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24BF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6B9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BE6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0F96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C0D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8365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8A3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EFC3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2855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339E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128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C46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2D2C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CB10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30FF4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D88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25BF5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94F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39EF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5EC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w:t>
            </w:r>
          </w:p>
        </w:tc>
      </w:tr>
      <w:tr w:rsidR="00217C77" w14:paraId="36BD5F2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D55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41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8C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7A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58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2F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D9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D9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57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99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54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16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79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AC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44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87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AA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95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E7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21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DD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62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E93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8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4D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F3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39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B7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10835084"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814A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3C97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3F4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E7D0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FF3E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D98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A72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ABF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8523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730A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1FE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D09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B4A0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331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82D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958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EB1CB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BA4C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18C5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202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4167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0ED1A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D1E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B74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41F9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8B4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7C86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F1D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223A5779"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B487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0AC34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95DD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B568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D81C2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61866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1BBC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029B4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B104E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A1A4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33D9D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DDD94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898D5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4AB3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D24B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4A414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A5CC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49D44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05233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8A28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48E6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CBE7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7617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86699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31377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CE454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E79C6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C3CA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217C77" w14:paraId="1B45A5DE"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3A91B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8F46A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3A96E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003F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9C4A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D59A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D8A77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1D915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D5EB0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A4C5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04B24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B469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D39E0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05854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B4CF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E7DE8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F5675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DCE2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EF8A8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5CA4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1155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F82C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C8BE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309D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18B1A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63B9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D98D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21E30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2</w:t>
            </w:r>
          </w:p>
        </w:tc>
      </w:tr>
    </w:tbl>
    <w:p w14:paraId="59F8FABB"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Linked to CPI</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4FC9F158"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B7C3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E36B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9868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FC35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9EB2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3830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AFE9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AF5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37DD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26FD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D44A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3C35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E6C1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915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0CF0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709E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72F0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93CC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0D22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F948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5993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745B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EB9F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4584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F6C4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E71A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009E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45BB1D2B"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C96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B5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8A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F5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30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CD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B1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66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93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5A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01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A8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D1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DE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5A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98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2A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14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CC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57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F4E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66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801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B0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07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62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60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5A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217C77" w14:paraId="7EBA7AA4"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AE3F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889C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A1AE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66B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C562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D67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707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0D8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1C2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EA78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2569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D6B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11C9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437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23D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AC6B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A97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CF53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83A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3948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BB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3AE1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577E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67B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213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016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B390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6C9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r>
      <w:tr w:rsidR="00217C77" w14:paraId="2701CF8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FE5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FC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2F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E0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F4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4F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3A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E17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85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C9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66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2F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BC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A5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8A1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E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8F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1D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ED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1E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EB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C1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0C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8E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79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D6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43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D5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6096D354"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3CD5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8F4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6869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62C2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8406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BAF19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380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1D8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E5F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228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2184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3D7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BEA1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4F0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CE7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3686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9CF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A3A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B0C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B94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B4F9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2FAB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E8DF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6D5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4100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79BB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D4D5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BD8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6401B11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623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BB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40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E8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98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39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58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00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8F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9A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9F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48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CC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9A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17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97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FE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D1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C5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18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FA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46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BD0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4B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1F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D8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FA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AE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73ECB860"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36532"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DFE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CAF0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2DC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FA4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41F3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EB2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363E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0B55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F802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44C1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979B6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313C6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6CC4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3794A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FF6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F7A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31E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163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6E8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51ED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E30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4B48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E3B4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572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92E1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E90B3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0B4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59C6F00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6A24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A7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00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8E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77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34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A0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3F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CA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89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EA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3F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00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A5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3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88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5F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76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53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08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E1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A6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9E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3A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2B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66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B8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2C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28C6A55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F3562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CB1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77AC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DDD81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6F1B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40F1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4A6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CE3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C5B74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51A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816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C434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9D91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DD0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AA84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59C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C89B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0615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6341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A71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668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2EC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B312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D649C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9D0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F9B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604F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93BC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29759C61"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C204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92CB8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3ACD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861A3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C632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28E5B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A68C9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1133E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A4DC9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31D2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7354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A7717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DB9B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E987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FB03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BD7F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C1BA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C13E1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B53B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0BB62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C82C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D567E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A419E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2798F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C8154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88BA4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30BC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BC43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217C77" w14:paraId="77308B35"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FFCEEC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615B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06E0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9E71F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2B411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22F5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53E3E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F574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773D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74307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74E6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AE4F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3043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9A51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3D35D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465B1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6210B6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CBF08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B88B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CF6BA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60E8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C5C2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D42B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9AB3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E150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FCDE5C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F4E0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5610C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r>
    </w:tbl>
    <w:p w14:paraId="3799DAD6" w14:textId="246D0A8D" w:rsidR="00FE1AA7" w:rsidRDefault="00FE1AA7">
      <w:pPr>
        <w:rPr>
          <w:rFonts w:ascii="Aptos" w:eastAsia="Aptos" w:hAnsi="Aptos" w:cs="Aptos"/>
          <w:color w:val="000000"/>
        </w:rPr>
      </w:pPr>
    </w:p>
    <w:p w14:paraId="2F3EBE9D"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lastRenderedPageBreak/>
        <w:t>Inconsistent increase</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5577C2DA"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2353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5172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9038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D95A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68E4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120D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92AC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F97E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7290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2BE2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A974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D991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BC12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0EA5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00E1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C942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0AB8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4198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9601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CC95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A2A9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4CB1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4AB8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85E2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60DA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ADFF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39A4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6178C3DA"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B00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A1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A9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40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7B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78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27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F9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C7A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D9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AD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4C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82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B2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D2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EA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01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C7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81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C3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EA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12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DA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6B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AD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D4B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8A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89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438202CD"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E6FE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754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812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78F57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6D4B9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9C1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C25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26F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E81B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336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AA30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205DD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BC70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44DE9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BD3A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4234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A6B0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8DE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D1C6B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0460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C1AB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9CE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50C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9BA3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A82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AD91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36BE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036C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4</w:t>
            </w:r>
          </w:p>
        </w:tc>
      </w:tr>
      <w:tr w:rsidR="00217C77" w14:paraId="13D20BF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B247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13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FD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7B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09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A0C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D8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9E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15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52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15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67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F8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97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6E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5F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40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0C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AF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88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FB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78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E6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71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C2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C8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53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18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217C77" w14:paraId="3D1C6754"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218C7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6C8F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8587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D691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B345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334D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CA4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B97F7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5CD6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E8C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A72D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3D0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8AC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3F5D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A87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8AF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AF7E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5E1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73E0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6E1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662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8DE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F50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488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647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177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703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2BC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79CCC03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B4C3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2D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99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5B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E1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92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99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97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5E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5F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91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BF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8D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50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74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FD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E5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94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22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94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BB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29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68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11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25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E8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1B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FA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5408A55F"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796B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E9B8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0DC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6313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BE78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8EBF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1883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38F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1291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5C77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5BD6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3130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F70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7C4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605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170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B5B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375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73C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C93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BE7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8B0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DBD9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5F5B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E15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6E8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2748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D4C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6E04FB2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D17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3D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75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1B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BF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AD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50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98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E4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70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1F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0E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FB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0C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B5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A6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8B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34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78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56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27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32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06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9F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BB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DF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63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9F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4BA62F4D"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4AF22"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F97C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E5A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EEE2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9CFD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766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F910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E00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8FBE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867E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08B9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1788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5D70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62F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B09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B539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3B9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238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6D94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B999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F22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086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04B3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0FE7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0E66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6FA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559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0D3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380A5FCC"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717C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9BF71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736B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028C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E317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DFD59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B4CBA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9960E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CC93F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8677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49D86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3B99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829E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0727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760C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9BC7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09BA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4B2C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EAB6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3684B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33C8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9F1D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37E9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F3D8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3BF1B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8D24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2BF44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EBD87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30DFBCF7"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09E33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5D664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289F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889A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8ABF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D74A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5E34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2246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2ED64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387A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BF65B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AD53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6A31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ED11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BC44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AE2A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8ED28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2EDD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2F395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AC8D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7AF97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60CC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A368C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F8A1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25B25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C3E3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036F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EC4A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4</w:t>
            </w:r>
          </w:p>
        </w:tc>
      </w:tr>
    </w:tbl>
    <w:p w14:paraId="126116D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Performance linked</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3B477E3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B5F8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F991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5CC8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8EAA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3552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AFF0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B70F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D569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4BC9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851C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A1A5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4B50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5070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0031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65ED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6763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5335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314B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1A12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3B5F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CE31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3D28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4884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05A6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CA7E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5EA9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8CF2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5D6A911E"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1DF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90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5F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A3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5B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B6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34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66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22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F3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6E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2D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FD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C5A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0A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E3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11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98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E1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47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D1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C5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22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B8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08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F9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94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B0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217C77" w14:paraId="6258F5DC"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4E0A4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E4D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DD2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51C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C95A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2024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DF11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582D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CB9A0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E0F2D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D0AB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54CF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E9D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FD5DF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A81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EC0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59D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3068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000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815F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BF5A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3B6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82B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C7A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B609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6E3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8A8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C25C3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r>
      <w:tr w:rsidR="00217C77" w14:paraId="04B45C3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CDC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A4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B3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DA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BD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DD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CB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CE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C8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47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55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49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64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80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F4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42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7C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CC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3D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A2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B7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DF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3A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EE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AA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30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A9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05B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403CEFEA"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1E34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7D6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9DAB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87C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864B2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CF5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6A9D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BEC2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3FB8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B13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E41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3345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891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03BB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31A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E9C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536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4D0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B348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073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6D1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D8B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8E05E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60E1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D8778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D6B3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66D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2B5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6F34E58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CAD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DB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4C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E6D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92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24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41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29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29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F1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BC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54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C4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9F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13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83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39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CB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9D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6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06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2C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A7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C1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86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ED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C1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A3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65C515AE"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65B9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55B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E19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46DB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193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141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96B0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6B4A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165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D2B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21A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1A8A0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E15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6F2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386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209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F2B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E77F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DD5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304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1767D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F895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0FD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BCB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353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622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D204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D724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057C0E8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DAD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03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79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50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0E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16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79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EB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92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BE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12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12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CD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48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36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7D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EC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D0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89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48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4F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67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65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18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6E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57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8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8B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77B74F4F"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473A9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EDC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AE9D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3AB8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B377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C476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CB6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D701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D87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E184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6677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788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731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EF9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A65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0143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8AC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39D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AA06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898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2948A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52A5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77A7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12B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F91C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8D1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E6F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7C2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572AE232"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6A8A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85BB3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0F334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D3D91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E013D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B13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AA874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8CA1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1FE4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B958A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E096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CF906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7A7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8634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D91D4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E9315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A74D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C627F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C08E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2702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A5AD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02CF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BCE36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11001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E0599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7CD8A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348FC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01B9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217C77" w14:paraId="77B552CB"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3347DF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D24D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EDFB2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C95E1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52A63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3A0CF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C1013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FBDA9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2FA2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746D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A05F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8C54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87E7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BEC6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DBD1C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70B75D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B49B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CF101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A839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C282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7116C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75B4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88FC3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3E7D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6E96A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96F7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AACA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249D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r>
    </w:tbl>
    <w:p w14:paraId="0236326E" w14:textId="77777777" w:rsidR="007D2384" w:rsidRDefault="00255EA8">
      <w:r>
        <w:br w:type="page"/>
      </w:r>
    </w:p>
    <w:p w14:paraId="74396306"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lastRenderedPageBreak/>
        <w:t>Other reas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00E6C736"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98DE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A87E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18EC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4578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33F4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2AF5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22C8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7C4D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AAD3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8D43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5918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179A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94B9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ADC1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DE22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EA25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B287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1096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5904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0601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6C6A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3E52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E7DE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3CFF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348F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76F8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306D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35F83914"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51D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9C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8A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19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93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41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2D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DA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16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81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3B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ED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0B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2D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A0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12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66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B2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61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BB3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E17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E9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F6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9F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39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05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C5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A0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241F4B27"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28DC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F6F3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B678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BED9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6B2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CB6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928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24E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9297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BC4E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D7DC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A04E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00ED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08C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706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C55E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CAAA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EAEE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FE27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FD4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AC56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23A4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344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1D3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E3C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C06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459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A48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r>
      <w:tr w:rsidR="00217C77" w14:paraId="6C5B0CC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92CD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C9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1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6F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E5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5B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A7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0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0D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9A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80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A7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31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8F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A6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9D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3B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36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AE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0C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E4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23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C6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1A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AC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19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B4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9B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217C77" w14:paraId="70C100B2"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6EE7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704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766D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04D5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376D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3027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1E8A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6C6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85D6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45D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33DC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F6E6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05B2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C6B0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3BA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CA0B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2399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92C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9E5C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44801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F227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F683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AE34A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63A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18E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750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DE8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778C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217C77" w14:paraId="1B52C49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4492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F7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81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DA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47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E2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D2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9B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F9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F2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F9D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6E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58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CB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20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D4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0E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CE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58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4F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DA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83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BD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CF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37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E7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0B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D4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5326974A"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D30C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4D3D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F32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5D95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D049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61D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1C3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012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323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1EAE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D7A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197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B831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14E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A2D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AC2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B0DB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AC9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301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29F52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EDB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65F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2CF0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0F78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08C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E47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377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8FC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0554C86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86DD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0A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C5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3F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8F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3B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1C2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73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D6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A4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99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20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33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5C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2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74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DD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48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EC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8FA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2C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78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EF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F7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33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9B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86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D6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35D0DFF3"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9221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E6E5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B64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7C61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27582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E2E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EB9C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BBF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5852F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481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2E5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3C6A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FDF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FDAD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25EB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8C7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7BA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F1E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A5FC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28BC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E43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2F81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23C0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19E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D2AD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055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DB3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8E6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09D52999"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2C40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AE67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ABA4F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87FDC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4BB8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044E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38CC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E0179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AA12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8EC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F32B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D633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8321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B851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D1465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7FCC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BE4E3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F7C1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9C8FC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9C5E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DA85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2DCA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0C1B8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C1A9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A9143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1E522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56F5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907C3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49A1EEBB"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A981F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EAA6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F821A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3056E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82446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8688D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3BA7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9A55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3D2E2C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C53442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6ABE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71AF3A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029F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FA6C9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7DF3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E485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DD14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75E7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48BA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37A1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72CA3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9BDB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353FD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9E009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DF3B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0D17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3EF10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B0EDD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r>
    </w:tbl>
    <w:p w14:paraId="645065A8"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Totals</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629D8BC9"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58C3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44C4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2603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6239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4297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B5B9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9B67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D392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9A59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68E4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0EEB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5F35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8786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4FA6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A457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C1FA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C61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EAB9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CA64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7FF8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5F80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D19F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D7DB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1466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B5BB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E10D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DACA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577DFEB1" w14:textId="77777777">
        <w:trPr>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0888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otal non-quantifiable</w:t>
            </w:r>
          </w:p>
        </w:tc>
        <w:tc>
          <w:tcPr>
            <w:tcW w:w="1701"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6648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E57E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30AF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2D199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083D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3F5E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32A0E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7770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31BA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2C345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6147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0255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91E7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B7DC3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2D068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05726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A77FE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86C77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43170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B0C4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3713F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A9FAE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E450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EC93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E43F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075C6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45A2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r>
      <w:tr w:rsidR="00217C77" w14:paraId="07415F07"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A0A93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885F7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C288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50172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96EC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F0EB7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87481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E59C3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A66EC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F493C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D4DCD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82988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68CF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BE6D39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50D8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8C5FE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4846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D71E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7AB90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C73D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9902E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A1075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8B35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8646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3FA84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26B96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A28A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9781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6</w:t>
            </w:r>
          </w:p>
        </w:tc>
      </w:tr>
    </w:tbl>
    <w:p w14:paraId="71E73E12"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4F453106"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5B7FC550" w14:textId="499146F4" w:rsidR="00255EA8" w:rsidRPr="001B4AF0" w:rsidRDefault="00255EA8" w:rsidP="001B4AF0">
      <w:pPr>
        <w:pStyle w:val="ListParagraph"/>
        <w:numPr>
          <w:ilvl w:val="0"/>
          <w:numId w:val="29"/>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Non-quantifiable wage agreements are those which do not provide a consistent wage increase for all employees or link wage increases to other methods.  Refer to the technical notes for further explanation.</w:t>
      </w:r>
    </w:p>
    <w:p w14:paraId="4FC1826D" w14:textId="0F39FF75" w:rsidR="00255EA8" w:rsidRPr="001B4AF0" w:rsidRDefault="00255EA8" w:rsidP="001B4AF0">
      <w:pPr>
        <w:pStyle w:val="ListParagraph"/>
        <w:numPr>
          <w:ilvl w:val="0"/>
          <w:numId w:val="29"/>
        </w:numPr>
        <w:pBdr>
          <w:top w:val="none" w:sz="0" w:space="0" w:color="000000"/>
          <w:left w:val="none" w:sz="0" w:space="0" w:color="000000"/>
          <w:bottom w:val="none" w:sz="0" w:space="0" w:color="000000"/>
          <w:right w:val="none" w:sz="0" w:space="0" w:color="000000"/>
        </w:pBdr>
        <w:rPr>
          <w:color w:val="000000" w:themeColor="text1"/>
        </w:rPr>
      </w:pPr>
      <w:r w:rsidRPr="001B4AF0">
        <w:rPr>
          <w:rFonts w:ascii="Aptos" w:eastAsia="Aptos" w:hAnsi="Aptos" w:cs="Aptos"/>
          <w:i/>
          <w:color w:val="000000" w:themeColor="text1"/>
          <w:sz w:val="20"/>
          <w:szCs w:val="20"/>
        </w:rPr>
        <w:t xml:space="preserve">All estimates are rounded and are subject to revision. Revisions have been made </w:t>
      </w:r>
      <w:proofErr w:type="gramStart"/>
      <w:r w:rsidRPr="001B4AF0">
        <w:rPr>
          <w:rFonts w:ascii="Aptos" w:eastAsia="Aptos" w:hAnsi="Aptos" w:cs="Aptos"/>
          <w:i/>
          <w:color w:val="000000" w:themeColor="text1"/>
          <w:sz w:val="20"/>
          <w:szCs w:val="20"/>
        </w:rPr>
        <w:t>to</w:t>
      </w:r>
      <w:proofErr w:type="gramEnd"/>
      <w:r w:rsidRPr="001B4AF0">
        <w:rPr>
          <w:rFonts w:ascii="Aptos" w:eastAsia="Aptos" w:hAnsi="Aptos" w:cs="Aptos"/>
          <w:i/>
          <w:color w:val="000000" w:themeColor="text1"/>
          <w:sz w:val="20"/>
          <w:szCs w:val="20"/>
        </w:rPr>
        <w:t xml:space="preserve"> historical series.</w:t>
      </w:r>
    </w:p>
    <w:p w14:paraId="441C198A" w14:textId="79455081"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sidR="00386FF5">
        <w:rPr>
          <w:rFonts w:ascii="Aptos" w:eastAsia="Aptos" w:hAnsi="Aptos" w:cs="Aptos"/>
          <w:i/>
          <w:color w:val="000000"/>
          <w:sz w:val="22"/>
          <w:szCs w:val="22"/>
        </w:rPr>
        <w:t>49</w:t>
      </w:r>
      <w:r>
        <w:rPr>
          <w:rFonts w:ascii="Aptos" w:eastAsia="Aptos" w:hAnsi="Aptos" w:cs="Aptos"/>
          <w:i/>
          <w:color w:val="000000"/>
          <w:sz w:val="22"/>
          <w:szCs w:val="22"/>
        </w:rPr>
        <w:t xml:space="preserve"> single enterprise non-Greenfields agreements approved in the December quarter 2025 had non-quantifiable AAWIs because wage increases were linked to minimum wage movements. These agreements covered </w:t>
      </w:r>
      <w:r w:rsidR="00FA3344">
        <w:rPr>
          <w:rFonts w:ascii="Aptos" w:eastAsia="Aptos" w:hAnsi="Aptos" w:cs="Aptos"/>
          <w:i/>
          <w:color w:val="000000"/>
          <w:sz w:val="22"/>
          <w:szCs w:val="22"/>
        </w:rPr>
        <w:t>19,400</w:t>
      </w:r>
      <w:r>
        <w:rPr>
          <w:rFonts w:ascii="Aptos" w:eastAsia="Aptos" w:hAnsi="Aptos" w:cs="Aptos"/>
          <w:i/>
          <w:color w:val="000000"/>
          <w:sz w:val="22"/>
          <w:szCs w:val="22"/>
        </w:rPr>
        <w:t xml:space="preserve"> employees.</w:t>
      </w:r>
    </w:p>
    <w:p w14:paraId="050CA2E5" w14:textId="77777777" w:rsidR="007D2384" w:rsidRDefault="00255EA8">
      <w:r>
        <w:br w:type="page"/>
      </w:r>
    </w:p>
    <w:p w14:paraId="50D1E3E9"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2b - Agreements approved in the quarter - quantifiable wage increases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0A1F50AB"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214E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D694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0B1B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1CC9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5CF8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C041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A77F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C1EB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807F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A926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2E29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EE13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5C43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96E8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5812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B759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EE72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B52C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879A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4361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10F3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4922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C7D2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EC30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16B6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66FF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57DF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361F495D"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657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enterprise non-</w:t>
            </w:r>
            <w:proofErr w:type="spellStart"/>
            <w:r>
              <w:rPr>
                <w:rFonts w:ascii="Aptos" w:eastAsia="Aptos" w:hAnsi="Aptos" w:cs="Aptos"/>
                <w:b/>
                <w:color w:val="000000"/>
                <w:sz w:val="18"/>
                <w:szCs w:val="18"/>
              </w:rPr>
              <w:t>greenfields</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CA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86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54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66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14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7B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A2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0F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E2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EA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8D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FC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1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CB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CC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B9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6C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55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7F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92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A68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E7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92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18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60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7F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A6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4</w:t>
            </w:r>
          </w:p>
        </w:tc>
      </w:tr>
      <w:tr w:rsidR="00217C77" w14:paraId="59F3527A"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E3BF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5F61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F69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C7C23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3647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E12B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BCF6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0CE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5CA6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24E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2D45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9E6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539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AB0D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7033A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A63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353F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7FA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205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883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BFB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DA0A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019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DF4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FEEE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06C1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A6F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97CF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5</w:t>
            </w:r>
          </w:p>
        </w:tc>
      </w:tr>
      <w:tr w:rsidR="00217C77" w14:paraId="5AD420A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AFF2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roofErr w:type="gramStart"/>
            <w:r>
              <w:rPr>
                <w:rFonts w:ascii="Aptos" w:eastAsia="Aptos" w:hAnsi="Aptos" w:cs="Aptos"/>
                <w:b/>
                <w:color w:val="000000"/>
                <w:sz w:val="18"/>
                <w:szCs w:val="18"/>
              </w:rPr>
              <w:t>Single-enterprise</w:t>
            </w:r>
            <w:proofErr w:type="gramEnd"/>
            <w:r>
              <w:rPr>
                <w:rFonts w:ascii="Aptos" w:eastAsia="Aptos" w:hAnsi="Aptos" w:cs="Aptos"/>
                <w:b/>
                <w:color w:val="000000"/>
                <w:sz w:val="18"/>
                <w:szCs w:val="18"/>
              </w:rPr>
              <w:t xml:space="preserv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27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FC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31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46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A7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55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5B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99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FEB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8A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D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BC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C4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AF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17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71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94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AB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8E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46B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E0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D9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08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98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9B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09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E5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217C77" w14:paraId="0FF89C7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64AF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6AF7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6118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FAD2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57B9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703E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2009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73B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626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41A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DBCB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E911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06D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F55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1058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437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6A94F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265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59D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A184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1A6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570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9FA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3183D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CE5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C9C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DBD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E5339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217C77" w14:paraId="69223F3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781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F1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0E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E9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85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76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1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DA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9C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AD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70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5E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8C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98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29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EE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C1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9C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B2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E2A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66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6A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1B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87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E4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1B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38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71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217C77" w14:paraId="7C161878"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F2F2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13B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342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5BAA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BF55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F0C57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D3D6B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13A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C92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160ED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502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6C70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E447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64D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5E6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259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17EF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90B2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48F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552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57C6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387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526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2F4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8523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233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77F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D61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57D6D96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5AF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 xml:space="preserve">Multi-enterprise </w:t>
            </w:r>
            <w:proofErr w:type="spellStart"/>
            <w:r>
              <w:rPr>
                <w:rFonts w:ascii="Aptos" w:eastAsia="Aptos" w:hAnsi="Aptos" w:cs="Aptos"/>
                <w:b/>
                <w:color w:val="000000"/>
                <w:sz w:val="18"/>
                <w:szCs w:val="18"/>
              </w:rPr>
              <w:t>greenfields</w:t>
            </w:r>
            <w:proofErr w:type="spellEnd"/>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D1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3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04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AE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34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1E6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B0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F0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2F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D7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90D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8D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3B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82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2A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F3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28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A6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20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31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A4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24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92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1F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19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14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49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17C77" w14:paraId="33B8826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FDC3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F73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5A99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094E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D38F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1FF7F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764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D5E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E05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3141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5B8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2F4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DD2E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124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E162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5BBA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CC0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AFB9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B4F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5E0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DECB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1FE0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556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A459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DAF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E65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6EE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78B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17C77" w14:paraId="5C6F5A22"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6FC3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otal quantifiable</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B63D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5A79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F61A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56275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3A6F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E1BB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D414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3127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6B78D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BC90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04AF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1CE95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483A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FC76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5001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E4857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84F0E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E54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5E8EF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4287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54D8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0067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39FD9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65954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C1EB9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C1BE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0A7B2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r>
      <w:tr w:rsidR="00217C77" w14:paraId="2BD364B7"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E1AC5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9E0F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CC0BA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BCDE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B6C4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B04F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D51B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96B5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B40E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C9FEB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13CB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7CAD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29AF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4156A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A5D34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A74B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11A9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8DD4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E310C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BDA2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159C5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1A73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BB450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532E6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28E5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DF8F3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299E93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940D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6</w:t>
            </w:r>
          </w:p>
        </w:tc>
      </w:tr>
    </w:tbl>
    <w:p w14:paraId="67CB85B6"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05D59108"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6C532770" w14:textId="2347C79B" w:rsidR="00255EA8" w:rsidRDefault="00255EA8" w:rsidP="00300ADF">
      <w:pPr>
        <w:pStyle w:val="ListParagraph"/>
        <w:numPr>
          <w:ilvl w:val="0"/>
          <w:numId w:val="31"/>
        </w:numPr>
        <w:pBdr>
          <w:top w:val="none" w:sz="0" w:space="0" w:color="000000"/>
          <w:left w:val="none" w:sz="0" w:space="0" w:color="000000"/>
          <w:bottom w:val="none" w:sz="0" w:space="0" w:color="000000"/>
          <w:right w:val="none" w:sz="0" w:space="0" w:color="000000"/>
        </w:pBdr>
      </w:pPr>
      <w:r w:rsidRPr="00300ADF">
        <w:rPr>
          <w:rFonts w:ascii="Aptos" w:eastAsia="Aptos" w:hAnsi="Aptos" w:cs="Aptos"/>
          <w:i/>
          <w:color w:val="000000" w:themeColor="text1"/>
          <w:sz w:val="20"/>
          <w:szCs w:val="20"/>
        </w:rPr>
        <w:t xml:space="preserve">All estimates are rounded and are subject to revision. Revisions have been made </w:t>
      </w:r>
      <w:proofErr w:type="gramStart"/>
      <w:r w:rsidRPr="00300ADF">
        <w:rPr>
          <w:rFonts w:ascii="Aptos" w:eastAsia="Aptos" w:hAnsi="Aptos" w:cs="Aptos"/>
          <w:i/>
          <w:color w:val="000000" w:themeColor="text1"/>
          <w:sz w:val="20"/>
          <w:szCs w:val="20"/>
        </w:rPr>
        <w:t>to</w:t>
      </w:r>
      <w:proofErr w:type="gramEnd"/>
      <w:r w:rsidRPr="00300ADF">
        <w:rPr>
          <w:rFonts w:ascii="Aptos" w:eastAsia="Aptos" w:hAnsi="Aptos" w:cs="Aptos"/>
          <w:i/>
          <w:color w:val="000000" w:themeColor="text1"/>
          <w:sz w:val="20"/>
          <w:szCs w:val="20"/>
        </w:rPr>
        <w:t xml:space="preserve"> historical series.</w:t>
      </w:r>
    </w:p>
    <w:p w14:paraId="6A130B97" w14:textId="5D97BEE4"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sidR="00300ADF">
        <w:rPr>
          <w:rFonts w:ascii="Aptos" w:eastAsia="Aptos" w:hAnsi="Aptos" w:cs="Aptos"/>
          <w:i/>
          <w:color w:val="000000"/>
          <w:sz w:val="22"/>
          <w:szCs w:val="22"/>
        </w:rPr>
        <w:t>894</w:t>
      </w:r>
      <w:r>
        <w:rPr>
          <w:rFonts w:ascii="Aptos" w:eastAsia="Aptos" w:hAnsi="Aptos" w:cs="Aptos"/>
          <w:i/>
          <w:color w:val="000000"/>
          <w:sz w:val="22"/>
          <w:szCs w:val="22"/>
        </w:rPr>
        <w:t xml:space="preserve"> single enterprise non-Greenfields agreements approved in the December quarter 2025 had quantifiable AAWIs. These agreements covered 8</w:t>
      </w:r>
      <w:r w:rsidR="00300ADF">
        <w:rPr>
          <w:rFonts w:ascii="Aptos" w:eastAsia="Aptos" w:hAnsi="Aptos" w:cs="Aptos"/>
          <w:i/>
          <w:color w:val="000000"/>
          <w:sz w:val="22"/>
          <w:szCs w:val="22"/>
        </w:rPr>
        <w:t>0</w:t>
      </w:r>
      <w:r>
        <w:rPr>
          <w:rFonts w:ascii="Aptos" w:eastAsia="Aptos" w:hAnsi="Aptos" w:cs="Aptos"/>
          <w:i/>
          <w:color w:val="000000"/>
          <w:sz w:val="22"/>
          <w:szCs w:val="22"/>
        </w:rPr>
        <w:t>,</w:t>
      </w:r>
      <w:r w:rsidR="00300ADF">
        <w:rPr>
          <w:rFonts w:ascii="Aptos" w:eastAsia="Aptos" w:hAnsi="Aptos" w:cs="Aptos"/>
          <w:i/>
          <w:color w:val="000000"/>
          <w:sz w:val="22"/>
          <w:szCs w:val="22"/>
        </w:rPr>
        <w:t>5</w:t>
      </w:r>
      <w:r>
        <w:rPr>
          <w:rFonts w:ascii="Aptos" w:eastAsia="Aptos" w:hAnsi="Aptos" w:cs="Aptos"/>
          <w:i/>
          <w:color w:val="000000"/>
          <w:sz w:val="22"/>
          <w:szCs w:val="22"/>
        </w:rPr>
        <w:t>00 employees.</w:t>
      </w:r>
    </w:p>
    <w:p w14:paraId="77B09989" w14:textId="77777777" w:rsidR="007D2384" w:rsidRDefault="00255EA8">
      <w:r>
        <w:br w:type="page"/>
      </w:r>
    </w:p>
    <w:p w14:paraId="4CFF1C5F"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3 - Agreements approved in the quarter, by union coverage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0CCFA70F"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F04F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1CB2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EA3C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2E79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0A37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FD0E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276C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7419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FE54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04A6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633C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03BE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A39D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CD4B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C4FC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0EFF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678F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EF0C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AE0F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A818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BD09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2DC3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C16B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3B89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03CB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A862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D559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6B3973CE"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4893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E30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17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7E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DC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2F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6F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C1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C5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21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71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5D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FC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8D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9C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E81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CD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94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60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74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7C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72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1A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4F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4C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6F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BC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CB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2</w:t>
            </w:r>
          </w:p>
        </w:tc>
      </w:tr>
      <w:tr w:rsidR="00217C77" w14:paraId="36CDC0F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A7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FC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FC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DE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8D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61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8C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61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51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60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F0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89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43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5E9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BD4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8F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59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72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EB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90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FA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0E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22F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41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4A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EC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58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88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560A57B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59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E6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E0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4F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43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47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CE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6D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8D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D2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A7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58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4C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EA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10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C1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E81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91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0C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05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49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AB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FA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3FD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22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DC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AC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73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60EDA23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D3107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2CA0E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532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18D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3456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A357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172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68D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E6CB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2CA7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1B2F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95A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F16A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B55D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CB7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6BFF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96CA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99C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F756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7A9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9306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37E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035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FA9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9F02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1FE4E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C999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C96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6</w:t>
            </w:r>
          </w:p>
        </w:tc>
      </w:tr>
      <w:tr w:rsidR="00217C77" w14:paraId="53D831C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444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 union covere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A2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10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1E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F7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7E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DF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8E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D0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FD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2C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D1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BB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E4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45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E9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45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DB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CA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48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09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24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7B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3E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57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344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5C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1B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w:t>
            </w:r>
          </w:p>
        </w:tc>
      </w:tr>
      <w:tr w:rsidR="00217C77" w14:paraId="2DF614E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A4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1B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2A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32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7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27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1E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ED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5A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9E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EB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35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1C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C9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7A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C1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53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DB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51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7D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5C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F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22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4A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B9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95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42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16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55CC3D9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43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A2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61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31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97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15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07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AD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4C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39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29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00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E5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70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89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FB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65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BD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CC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9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F6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67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C5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1F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D4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32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A7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6C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2207351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345F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7FC2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8D4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1D9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90D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3ABC0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C73D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5FA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DFA4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698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E27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2FDF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59AD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0EC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68F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A19F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12A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4F18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5A5F1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FF1A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100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EF6C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E8D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4E8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EC75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2C2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53D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7C4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r>
      <w:tr w:rsidR="00217C77" w14:paraId="0E1D3ED7"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CFF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E4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A3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F1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A7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62F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E6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2D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F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38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82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D5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46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BF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2A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53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7E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B0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AA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F7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5F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73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28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B1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E7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D6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E8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60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2</w:t>
            </w:r>
          </w:p>
        </w:tc>
      </w:tr>
      <w:tr w:rsidR="00217C77" w14:paraId="25D4850C"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79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65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EC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D0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CB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30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9F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BC9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CA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92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09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A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45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AA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819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22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8F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08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74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71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88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43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E0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2D1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DD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B7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0E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F7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735C29C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DB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60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13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9D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E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7F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B3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75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30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01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3C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77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33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FB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3D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A5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33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4D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55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D0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91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67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EC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60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A4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BF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C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89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2B3A75FF"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C75F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064C2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3B8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EAD6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3012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54D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C6F3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23E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94D2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49B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0B51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0031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2FA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8FBE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442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C9F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79BE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59D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25F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407C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3F2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EF1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D5C8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41B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9C4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D2945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90E32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664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r>
    </w:tbl>
    <w:p w14:paraId="7CCD7D51"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724D89C7"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0838FC63" w14:textId="3A98C7E3" w:rsidR="00255EA8" w:rsidRPr="00B1367C" w:rsidRDefault="00255EA8" w:rsidP="00B1367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AAWI = Average Annualised Wage Increase per employee.</w:t>
      </w:r>
    </w:p>
    <w:p w14:paraId="0D3724CE" w14:textId="2C263B51" w:rsidR="00255EA8" w:rsidRPr="00B1367C" w:rsidRDefault="00255EA8" w:rsidP="00B1367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178BA737" w14:textId="757F8F33" w:rsidR="00255EA8" w:rsidRPr="00B1367C" w:rsidRDefault="00255EA8" w:rsidP="00B1367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 xml:space="preserve">* Where asterisk occurs, there are no quantifiable agreements in this </w:t>
      </w:r>
      <w:proofErr w:type="gramStart"/>
      <w:r w:rsidRPr="00B1367C">
        <w:rPr>
          <w:rFonts w:ascii="Aptos" w:eastAsia="Aptos" w:hAnsi="Aptos" w:cs="Aptos"/>
          <w:i/>
          <w:color w:val="000000" w:themeColor="text1"/>
          <w:sz w:val="20"/>
          <w:szCs w:val="20"/>
        </w:rPr>
        <w:t>quarter</w:t>
      </w:r>
      <w:proofErr w:type="gramEnd"/>
      <w:r w:rsidRPr="00B1367C">
        <w:rPr>
          <w:rFonts w:ascii="Aptos" w:eastAsia="Aptos" w:hAnsi="Aptos" w:cs="Aptos"/>
          <w:i/>
          <w:color w:val="000000" w:themeColor="text1"/>
          <w:sz w:val="20"/>
          <w:szCs w:val="20"/>
        </w:rPr>
        <w:t xml:space="preserve"> so no AAWI is calculable.</w:t>
      </w:r>
    </w:p>
    <w:p w14:paraId="639A9B2E" w14:textId="74636B9C" w:rsidR="00255EA8" w:rsidRPr="00B1367C" w:rsidRDefault="00255EA8" w:rsidP="00B1367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Under the Fair Work Act 2009, a union can be covered by an agreement even if it was not involved in the bargaining process. This data does not distinguish between coverage and bargaining presence.</w:t>
      </w:r>
    </w:p>
    <w:p w14:paraId="3D402860" w14:textId="5EACFD04" w:rsidR="00255EA8" w:rsidRPr="00B1367C" w:rsidRDefault="00255EA8" w:rsidP="00B1367C">
      <w:pPr>
        <w:pStyle w:val="ListParagraph"/>
        <w:numPr>
          <w:ilvl w:val="0"/>
          <w:numId w:val="32"/>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 xml:space="preserve">All estimates are rounded and are subject to revision. Revisions have been made </w:t>
      </w:r>
      <w:proofErr w:type="gramStart"/>
      <w:r w:rsidRPr="00B1367C">
        <w:rPr>
          <w:rFonts w:ascii="Aptos" w:eastAsia="Aptos" w:hAnsi="Aptos" w:cs="Aptos"/>
          <w:i/>
          <w:color w:val="000000" w:themeColor="text1"/>
          <w:sz w:val="20"/>
          <w:szCs w:val="20"/>
        </w:rPr>
        <w:t>to</w:t>
      </w:r>
      <w:proofErr w:type="gramEnd"/>
      <w:r w:rsidRPr="00B1367C">
        <w:rPr>
          <w:rFonts w:ascii="Aptos" w:eastAsia="Aptos" w:hAnsi="Aptos" w:cs="Aptos"/>
          <w:i/>
          <w:color w:val="000000" w:themeColor="text1"/>
          <w:sz w:val="20"/>
          <w:szCs w:val="20"/>
        </w:rPr>
        <w:t xml:space="preserve"> historical series.</w:t>
      </w:r>
    </w:p>
    <w:p w14:paraId="4ACB5E70"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912 agreements approved in the December quarter 2025 covering 169,600 employees formally covered a union. The AAWI for these agreements was 3.8% and the average duration was 2.8 years.</w:t>
      </w:r>
    </w:p>
    <w:p w14:paraId="76F2CFF1" w14:textId="77777777" w:rsidR="007D2384" w:rsidRDefault="00255EA8">
      <w:r>
        <w:br w:type="page"/>
      </w:r>
    </w:p>
    <w:p w14:paraId="5C2047E9"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4 - Agreements current on the last day of the quarter, by union coverage (December quarter 2022 to December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71D12F09"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739D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5F82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1209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FCED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4074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B26B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DD67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D726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F000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5462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5D1F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9A54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95F5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E68D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DAAD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2D41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4922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CB22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ED99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3757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32A4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E3A6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657B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3C6A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D528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72D1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E50A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r>
      <w:tr w:rsidR="00217C77" w14:paraId="3B8B8A8B"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658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12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3E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0C0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63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36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C8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58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63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CC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36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03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37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37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14E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B7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04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83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FA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B3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8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44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28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6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19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02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A8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66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41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CC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02</w:t>
            </w:r>
          </w:p>
        </w:tc>
      </w:tr>
      <w:tr w:rsidR="00217C77" w14:paraId="0A49576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BB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E9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25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43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E5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6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C3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7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EC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A1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6D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54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4B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79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C0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6B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30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59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34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48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9A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EA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CB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E6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05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AE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26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5E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6251AB4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B5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DD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F8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B0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3C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5F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3C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9F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D5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64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5D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29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89A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EB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3F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97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D2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F5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C6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0B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9C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C7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2C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15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53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78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B8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97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2FDBEAD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40BA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F9EC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ABF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F982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AC3C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05D1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1FA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7AA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D980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E4B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FF98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55A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18D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491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3970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A594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C23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4CCCB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611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DA1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A51A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BEB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A750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827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65A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0D00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5A2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D8FF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6.5</w:t>
            </w:r>
          </w:p>
        </w:tc>
      </w:tr>
      <w:tr w:rsidR="00217C77" w14:paraId="0F42906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CC3C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 union covere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B0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16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48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1A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03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3E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93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F8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0B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F6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B5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3E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23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A8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CD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EF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065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3C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E9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91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E7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9B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7A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68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8F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BC6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01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8</w:t>
            </w:r>
          </w:p>
        </w:tc>
      </w:tr>
      <w:tr w:rsidR="00217C77" w14:paraId="19CE7A0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65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C9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6B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C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D9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6A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6F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D1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3C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C4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BA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9B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B2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3D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B1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06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F2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0B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5F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B7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E5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84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7F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95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D8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85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B9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69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41C6D1E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5F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8F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C3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7B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74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D0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EB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E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96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20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F5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77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9B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89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02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28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4F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B9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1B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49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C7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6A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9F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C7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72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57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1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C8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64807FA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01FE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5B5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1261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E5D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8806B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5FAC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2D13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1809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F686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493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85C9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3DA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F1C1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45CCB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B55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D6A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709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C85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3C1C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D13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2289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6BCB7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9B7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73B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6773A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C19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A8D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CB9C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5</w:t>
            </w:r>
          </w:p>
        </w:tc>
      </w:tr>
      <w:tr w:rsidR="00217C77" w14:paraId="53618C93"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F15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AB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1E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3F2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5F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EB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74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77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90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78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50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EA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23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43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10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24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47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589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6A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FE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01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AA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54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5F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4A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F3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17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FD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60</w:t>
            </w:r>
          </w:p>
        </w:tc>
      </w:tr>
      <w:tr w:rsidR="00217C77" w14:paraId="1CC8E769"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CD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28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E8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4A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D5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2E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05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70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93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44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40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C9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1D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5C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9C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8A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9D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3A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8B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B1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7A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AB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0B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D7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3F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624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F4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15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1358610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78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E3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5E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2A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55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18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DF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C3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12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1D2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31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A3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1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2B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64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89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3D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3C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52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0D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41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14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EB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80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EC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F8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12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83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7C7A54D5"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FC11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F0080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7162A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2F7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7877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53D4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721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E35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001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BF4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E52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AAA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C8C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3AC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151A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A897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5.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6881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EA1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10E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ABB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BA8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D8B4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FDA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D0A9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6.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BB9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AB5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F41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85E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5.0</w:t>
            </w:r>
          </w:p>
        </w:tc>
      </w:tr>
    </w:tbl>
    <w:p w14:paraId="7C157892"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5EBF695B"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6FA2B39A" w14:textId="2EEBCE17" w:rsidR="00255EA8" w:rsidRPr="00B1367C" w:rsidRDefault="00255EA8" w:rsidP="00B1367C">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AAWI = Average Annualised Wage Increase per employee.</w:t>
      </w:r>
    </w:p>
    <w:p w14:paraId="4FD108DD" w14:textId="52753796" w:rsidR="00255EA8" w:rsidRPr="00B1367C" w:rsidRDefault="00255EA8" w:rsidP="00B1367C">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214DF21C" w14:textId="57FF2114" w:rsidR="00255EA8" w:rsidRPr="00B1367C" w:rsidRDefault="00255EA8" w:rsidP="00B1367C">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 xml:space="preserve">* Where asterisk occurs, there are no quantifiable agreements in this </w:t>
      </w:r>
      <w:proofErr w:type="gramStart"/>
      <w:r w:rsidRPr="00B1367C">
        <w:rPr>
          <w:rFonts w:ascii="Aptos" w:eastAsia="Aptos" w:hAnsi="Aptos" w:cs="Aptos"/>
          <w:i/>
          <w:color w:val="000000" w:themeColor="text1"/>
          <w:sz w:val="20"/>
          <w:szCs w:val="20"/>
        </w:rPr>
        <w:t>quarter</w:t>
      </w:r>
      <w:proofErr w:type="gramEnd"/>
      <w:r w:rsidRPr="00B1367C">
        <w:rPr>
          <w:rFonts w:ascii="Aptos" w:eastAsia="Aptos" w:hAnsi="Aptos" w:cs="Aptos"/>
          <w:i/>
          <w:color w:val="000000" w:themeColor="text1"/>
          <w:sz w:val="20"/>
          <w:szCs w:val="20"/>
        </w:rPr>
        <w:t xml:space="preserve"> so no AAWI is calculable.</w:t>
      </w:r>
    </w:p>
    <w:p w14:paraId="464DDE42" w14:textId="4C4D9120" w:rsidR="00255EA8" w:rsidRPr="00B1367C" w:rsidRDefault="00255EA8" w:rsidP="00B1367C">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Under the Fair Work Act 2009, a union can be covered by an agreement even if it was not involved in the bargaining process. This data does not distinguish between coverage and bargaining presence.</w:t>
      </w:r>
    </w:p>
    <w:p w14:paraId="34546BC2" w14:textId="4161C4CF" w:rsidR="00255EA8" w:rsidRPr="00B1367C" w:rsidRDefault="00255EA8" w:rsidP="00B1367C">
      <w:pPr>
        <w:pStyle w:val="ListParagraph"/>
        <w:numPr>
          <w:ilvl w:val="0"/>
          <w:numId w:val="34"/>
        </w:numPr>
        <w:pBdr>
          <w:top w:val="none" w:sz="0" w:space="0" w:color="000000"/>
          <w:left w:val="none" w:sz="0" w:space="0" w:color="000000"/>
          <w:bottom w:val="none" w:sz="0" w:space="0" w:color="000000"/>
          <w:right w:val="none" w:sz="0" w:space="0" w:color="000000"/>
        </w:pBdr>
        <w:rPr>
          <w:color w:val="000000" w:themeColor="text1"/>
        </w:rPr>
      </w:pPr>
      <w:r w:rsidRPr="00B1367C">
        <w:rPr>
          <w:rFonts w:ascii="Aptos" w:eastAsia="Aptos" w:hAnsi="Aptos" w:cs="Aptos"/>
          <w:i/>
          <w:color w:val="000000" w:themeColor="text1"/>
          <w:sz w:val="20"/>
          <w:szCs w:val="20"/>
        </w:rPr>
        <w:t xml:space="preserve">All estimates are rounded and are subject to revision. Revisions have been made </w:t>
      </w:r>
      <w:proofErr w:type="gramStart"/>
      <w:r w:rsidRPr="00B1367C">
        <w:rPr>
          <w:rFonts w:ascii="Aptos" w:eastAsia="Aptos" w:hAnsi="Aptos" w:cs="Aptos"/>
          <w:i/>
          <w:color w:val="000000" w:themeColor="text1"/>
          <w:sz w:val="20"/>
          <w:szCs w:val="20"/>
        </w:rPr>
        <w:t>to</w:t>
      </w:r>
      <w:proofErr w:type="gramEnd"/>
      <w:r w:rsidRPr="00B1367C">
        <w:rPr>
          <w:rFonts w:ascii="Aptos" w:eastAsia="Aptos" w:hAnsi="Aptos" w:cs="Aptos"/>
          <w:i/>
          <w:color w:val="000000" w:themeColor="text1"/>
          <w:sz w:val="20"/>
          <w:szCs w:val="20"/>
        </w:rPr>
        <w:t xml:space="preserve"> historical series.</w:t>
      </w:r>
    </w:p>
    <w:p w14:paraId="70DF1161"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8,802 agreements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1 December 2025 covering 2,606,500 employees formally covered a union. The AAWI for these agreements was 3.9% and the average duration was 3.0 years.</w:t>
      </w:r>
    </w:p>
    <w:p w14:paraId="38AAAC2D" w14:textId="77777777" w:rsidR="007D2384" w:rsidRDefault="00255EA8">
      <w:r>
        <w:br w:type="page"/>
      </w:r>
    </w:p>
    <w:p w14:paraId="069C1098"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5 - Agreements approved in the December quarter 2025, covering 2,000 employees or more</w:t>
      </w:r>
    </w:p>
    <w:tbl>
      <w:tblPr>
        <w:tblW w:w="0" w:type="auto"/>
        <w:jc w:val="center"/>
        <w:tblLayout w:type="fixed"/>
        <w:tblLook w:val="0420" w:firstRow="1" w:lastRow="0" w:firstColumn="0" w:lastColumn="0" w:noHBand="0" w:noVBand="1"/>
      </w:tblPr>
      <w:tblGrid>
        <w:gridCol w:w="1417"/>
        <w:gridCol w:w="4252"/>
        <w:gridCol w:w="1276"/>
        <w:gridCol w:w="1276"/>
        <w:gridCol w:w="2835"/>
        <w:gridCol w:w="2551"/>
        <w:gridCol w:w="1077"/>
      </w:tblGrid>
      <w:tr w:rsidR="00217C77" w14:paraId="0A83C031" w14:textId="77777777">
        <w:trPr>
          <w:tblHeader/>
          <w:jc w:val="center"/>
        </w:trPr>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354D5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ID</w:t>
            </w:r>
          </w:p>
        </w:tc>
        <w:tc>
          <w:tcPr>
            <w:tcW w:w="425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E3FB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itle</w:t>
            </w:r>
          </w:p>
        </w:tc>
        <w:tc>
          <w:tcPr>
            <w:tcW w:w="1276"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4016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Employees</w:t>
            </w:r>
          </w:p>
        </w:tc>
        <w:tc>
          <w:tcPr>
            <w:tcW w:w="1276"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B7B82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AWI</w:t>
            </w:r>
          </w:p>
        </w:tc>
        <w:tc>
          <w:tcPr>
            <w:tcW w:w="283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2159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Industry</w:t>
            </w:r>
          </w:p>
        </w:tc>
        <w:tc>
          <w:tcPr>
            <w:tcW w:w="255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83F9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tates</w:t>
            </w:r>
          </w:p>
        </w:tc>
        <w:tc>
          <w:tcPr>
            <w:tcW w:w="107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0839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ctor</w:t>
            </w:r>
          </w:p>
        </w:tc>
      </w:tr>
      <w:tr w:rsidR="00217C77" w14:paraId="319B5559" w14:textId="77777777">
        <w:trPr>
          <w:jc w:val="center"/>
        </w:trPr>
        <w:tc>
          <w:tcPr>
            <w:tcW w:w="14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0C32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1578</w:t>
            </w:r>
          </w:p>
        </w:tc>
        <w:tc>
          <w:tcPr>
            <w:tcW w:w="425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CC2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HE NSW AND ACT CATHOLIC SYSTEMIC SCHOOLS ENTERPRISE AGREEMENT 2025</w:t>
            </w:r>
          </w:p>
        </w:tc>
        <w:tc>
          <w:tcPr>
            <w:tcW w:w="12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BE6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979</w:t>
            </w:r>
          </w:p>
        </w:tc>
        <w:tc>
          <w:tcPr>
            <w:tcW w:w="12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995D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8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5CC9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255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6B03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n Capital Territory, New South Wales</w:t>
            </w:r>
          </w:p>
        </w:tc>
        <w:tc>
          <w:tcPr>
            <w:tcW w:w="10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4303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217C77" w14:paraId="34379EF1"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6123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1466</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95D4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Hungry Jack’s National Enterprise Agreement 2024 </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34EE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51</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C6544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Linked to minimum wage</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CCE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Retail Trad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B5D3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CF7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217C77" w14:paraId="0B8B864C"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9426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1119</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5C5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ndeavour Group Retail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8CB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68</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D658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Linked to minimum wage</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DEC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Retail Trad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6C4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42F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217C77" w14:paraId="0A7C2895"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BB91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1390</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8C3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Catholic Schools Parramatta Diocese Limited - Schools Enterprise Agreement 2025 </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B5AA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21</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13B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7EC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8BD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ew South Wales</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AFC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217C77" w14:paraId="4A4E77BB"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D845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1223</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BD2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scope NSW Nurses and Midwives Enterprise Agreement 2024</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2B0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32</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4C23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FB7E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E87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ew South Wales</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5267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217C77" w14:paraId="17A63433"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54171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0795</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715F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GRILL’D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17B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8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3178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A9B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ccommodation and Food Services</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358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B57DC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217C77" w14:paraId="0D69E1AD"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D4F42"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0741</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4682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proofErr w:type="spellStart"/>
            <w:r>
              <w:rPr>
                <w:rFonts w:ascii="Aptos" w:eastAsia="Aptos" w:hAnsi="Aptos" w:cs="Aptos"/>
                <w:color w:val="000000"/>
                <w:sz w:val="20"/>
                <w:szCs w:val="20"/>
              </w:rPr>
              <w:t>Byrnecut</w:t>
            </w:r>
            <w:proofErr w:type="spellEnd"/>
            <w:r>
              <w:rPr>
                <w:rFonts w:ascii="Aptos" w:eastAsia="Aptos" w:hAnsi="Aptos" w:cs="Aptos"/>
                <w:color w:val="000000"/>
                <w:sz w:val="20"/>
                <w:szCs w:val="20"/>
              </w:rPr>
              <w:t xml:space="preserve"> Australia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14B4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13</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FB3B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Other reason</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EE8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Mining</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468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89C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217C77" w14:paraId="509AFDC6"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354D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0763</w:t>
            </w:r>
          </w:p>
        </w:tc>
        <w:tc>
          <w:tcPr>
            <w:tcW w:w="425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B39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Suncorp Bank Enterprise Agreement 2025</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75C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09</w:t>
            </w:r>
          </w:p>
        </w:tc>
        <w:tc>
          <w:tcPr>
            <w:tcW w:w="12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07F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8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80D3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Financial and Insurance Services</w:t>
            </w:r>
          </w:p>
        </w:tc>
        <w:tc>
          <w:tcPr>
            <w:tcW w:w="25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8C6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n Capital Territory, New South Wales, Queensland, South Australia, Tasmania, Victoria, Western Australia</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0C3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217C77" w14:paraId="16FC84BA" w14:textId="77777777">
        <w:trPr>
          <w:jc w:val="center"/>
        </w:trPr>
        <w:tc>
          <w:tcPr>
            <w:tcW w:w="1417"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6785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31300</w:t>
            </w:r>
          </w:p>
        </w:tc>
        <w:tc>
          <w:tcPr>
            <w:tcW w:w="4252"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43CA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proofErr w:type="spellStart"/>
            <w:r>
              <w:rPr>
                <w:rFonts w:ascii="Aptos" w:eastAsia="Aptos" w:hAnsi="Aptos" w:cs="Aptos"/>
                <w:color w:val="000000"/>
                <w:sz w:val="20"/>
                <w:szCs w:val="20"/>
              </w:rPr>
              <w:t>dnata</w:t>
            </w:r>
            <w:proofErr w:type="spellEnd"/>
            <w:r>
              <w:rPr>
                <w:rFonts w:ascii="Aptos" w:eastAsia="Aptos" w:hAnsi="Aptos" w:cs="Aptos"/>
                <w:color w:val="000000"/>
                <w:sz w:val="20"/>
                <w:szCs w:val="20"/>
              </w:rPr>
              <w:t xml:space="preserve"> Catering &amp; Retail Australia &amp; TWU – Enterprise Agreement 2024</w:t>
            </w:r>
          </w:p>
        </w:tc>
        <w:tc>
          <w:tcPr>
            <w:tcW w:w="1276"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8E8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8</w:t>
            </w:r>
          </w:p>
        </w:tc>
        <w:tc>
          <w:tcPr>
            <w:tcW w:w="1276"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E676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2835"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B1AF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ransport, Postal and Warehousing</w:t>
            </w:r>
          </w:p>
        </w:tc>
        <w:tc>
          <w:tcPr>
            <w:tcW w:w="2551"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0A1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77"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CFD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bl>
    <w:p w14:paraId="707C8C70"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75249FB8"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1E7D8D41" w14:textId="4538BD9E" w:rsidR="00255EA8" w:rsidRPr="00B60646" w:rsidRDefault="00255EA8" w:rsidP="00FE1AA7">
      <w:pPr>
        <w:pStyle w:val="ListParagraph"/>
        <w:keepLines/>
        <w:numPr>
          <w:ilvl w:val="0"/>
          <w:numId w:val="36"/>
        </w:numPr>
        <w:pBdr>
          <w:top w:val="none" w:sz="0" w:space="0" w:color="000000"/>
          <w:left w:val="none" w:sz="0" w:space="0" w:color="000000"/>
          <w:bottom w:val="none" w:sz="0" w:space="0" w:color="000000"/>
          <w:right w:val="none" w:sz="0" w:space="0" w:color="000000"/>
        </w:pBdr>
        <w:ind w:left="714" w:hanging="357"/>
        <w:rPr>
          <w:color w:val="000000" w:themeColor="text1"/>
        </w:rPr>
      </w:pPr>
      <w:r w:rsidRPr="00B60646">
        <w:rPr>
          <w:rFonts w:ascii="Aptos" w:eastAsia="Aptos" w:hAnsi="Aptos" w:cs="Aptos"/>
          <w:i/>
          <w:color w:val="000000" w:themeColor="text1"/>
          <w:sz w:val="20"/>
          <w:szCs w:val="20"/>
        </w:rPr>
        <w:t>AAWI = Average Annualised Wage Increase per employee.</w:t>
      </w:r>
    </w:p>
    <w:p w14:paraId="51A0A9B7" w14:textId="459121CF" w:rsidR="00255EA8" w:rsidRPr="00B60646" w:rsidRDefault="00255EA8" w:rsidP="00FE1AA7">
      <w:pPr>
        <w:pStyle w:val="ListParagraph"/>
        <w:keepLines/>
        <w:numPr>
          <w:ilvl w:val="0"/>
          <w:numId w:val="36"/>
        </w:numPr>
        <w:pBdr>
          <w:top w:val="none" w:sz="0" w:space="0" w:color="000000"/>
          <w:left w:val="none" w:sz="0" w:space="0" w:color="000000"/>
          <w:bottom w:val="none" w:sz="0" w:space="0" w:color="000000"/>
          <w:right w:val="none" w:sz="0" w:space="0" w:color="000000"/>
        </w:pBdr>
        <w:ind w:left="714" w:hanging="357"/>
        <w:rPr>
          <w:color w:val="000000" w:themeColor="text1"/>
        </w:rPr>
      </w:pPr>
      <w:r w:rsidRPr="00B60646">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1B9BA6AD" w14:textId="2E941634" w:rsidR="00255EA8" w:rsidRPr="00B60646" w:rsidRDefault="00255EA8" w:rsidP="00FE1AA7">
      <w:pPr>
        <w:pStyle w:val="ListParagraph"/>
        <w:keepLines/>
        <w:numPr>
          <w:ilvl w:val="0"/>
          <w:numId w:val="36"/>
        </w:numPr>
        <w:pBdr>
          <w:top w:val="none" w:sz="0" w:space="0" w:color="000000"/>
          <w:left w:val="none" w:sz="0" w:space="0" w:color="000000"/>
          <w:bottom w:val="none" w:sz="0" w:space="0" w:color="000000"/>
          <w:right w:val="none" w:sz="0" w:space="0" w:color="000000"/>
        </w:pBdr>
        <w:ind w:left="714" w:hanging="357"/>
        <w:rPr>
          <w:color w:val="000000" w:themeColor="text1"/>
        </w:rPr>
      </w:pPr>
      <w:r w:rsidRPr="00B60646">
        <w:rPr>
          <w:rFonts w:ascii="Aptos" w:eastAsia="Aptos" w:hAnsi="Aptos" w:cs="Aptos"/>
          <w:i/>
          <w:color w:val="000000" w:themeColor="text1"/>
          <w:sz w:val="20"/>
          <w:szCs w:val="20"/>
        </w:rPr>
        <w:t>* Where asterisk occurs, this indicates that at least one wage increase in the agreement is not quantifiable.</w:t>
      </w:r>
    </w:p>
    <w:p w14:paraId="3D56027B" w14:textId="6DEC6AF2" w:rsidR="00255EA8" w:rsidRPr="00B60646" w:rsidRDefault="00255EA8" w:rsidP="00FE1AA7">
      <w:pPr>
        <w:pStyle w:val="ListParagraph"/>
        <w:keepLines/>
        <w:numPr>
          <w:ilvl w:val="0"/>
          <w:numId w:val="36"/>
        </w:numPr>
        <w:pBdr>
          <w:top w:val="none" w:sz="0" w:space="0" w:color="000000"/>
          <w:left w:val="none" w:sz="0" w:space="0" w:color="000000"/>
          <w:bottom w:val="none" w:sz="0" w:space="0" w:color="000000"/>
          <w:right w:val="none" w:sz="0" w:space="0" w:color="000000"/>
        </w:pBdr>
        <w:ind w:left="714" w:hanging="357"/>
        <w:rPr>
          <w:color w:val="000000" w:themeColor="text1"/>
        </w:rPr>
      </w:pPr>
      <w:r w:rsidRPr="00B60646">
        <w:rPr>
          <w:rFonts w:ascii="Aptos" w:eastAsia="Aptos" w:hAnsi="Aptos" w:cs="Aptos"/>
          <w:i/>
          <w:color w:val="000000" w:themeColor="text1"/>
          <w:sz w:val="20"/>
          <w:szCs w:val="20"/>
        </w:rPr>
        <w:t xml:space="preserve">All estimates are rounded and are subject to revision. Revisions have been made </w:t>
      </w:r>
      <w:proofErr w:type="gramStart"/>
      <w:r w:rsidRPr="00B60646">
        <w:rPr>
          <w:rFonts w:ascii="Aptos" w:eastAsia="Aptos" w:hAnsi="Aptos" w:cs="Aptos"/>
          <w:i/>
          <w:color w:val="000000" w:themeColor="text1"/>
          <w:sz w:val="20"/>
          <w:szCs w:val="20"/>
        </w:rPr>
        <w:t>to</w:t>
      </w:r>
      <w:proofErr w:type="gramEnd"/>
      <w:r w:rsidRPr="00B60646">
        <w:rPr>
          <w:rFonts w:ascii="Aptos" w:eastAsia="Aptos" w:hAnsi="Aptos" w:cs="Aptos"/>
          <w:i/>
          <w:color w:val="000000" w:themeColor="text1"/>
          <w:sz w:val="20"/>
          <w:szCs w:val="20"/>
        </w:rPr>
        <w:t xml:space="preserve"> historical series.</w:t>
      </w:r>
    </w:p>
    <w:p w14:paraId="3E2A37A1" w14:textId="7CBB7704"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lastRenderedPageBreak/>
        <w:t xml:space="preserve">How to read: </w:t>
      </w:r>
      <w:r>
        <w:rPr>
          <w:rFonts w:ascii="Aptos" w:eastAsia="Aptos" w:hAnsi="Aptos" w:cs="Aptos"/>
          <w:i/>
          <w:color w:val="000000"/>
          <w:sz w:val="22"/>
          <w:szCs w:val="22"/>
        </w:rPr>
        <w:t>THE NSW AND ACT CATHOLIC SYSTEMIC SCHOOLS ENTERPRISE AGREEMENT 2025 covers 27,979 employees. The AAWI for this agreement</w:t>
      </w:r>
      <w:r w:rsidR="00B275F4">
        <w:rPr>
          <w:rFonts w:ascii="Aptos" w:eastAsia="Aptos" w:hAnsi="Aptos" w:cs="Aptos"/>
          <w:i/>
          <w:color w:val="000000"/>
          <w:sz w:val="22"/>
          <w:szCs w:val="22"/>
        </w:rPr>
        <w:t xml:space="preserve"> is non-quantifiable due to inconsistent increases</w:t>
      </w:r>
      <w:r>
        <w:rPr>
          <w:rFonts w:ascii="Aptos" w:eastAsia="Aptos" w:hAnsi="Aptos" w:cs="Aptos"/>
          <w:i/>
          <w:color w:val="000000"/>
          <w:sz w:val="22"/>
          <w:szCs w:val="22"/>
        </w:rPr>
        <w:t>, it covers employees in the Education and Training, and operates in Australian Capital Territory, New South Wales.</w:t>
      </w:r>
    </w:p>
    <w:p w14:paraId="74A501C3" w14:textId="77777777" w:rsidR="007D2384" w:rsidRDefault="00255EA8">
      <w:r>
        <w:br w:type="page"/>
      </w:r>
    </w:p>
    <w:p w14:paraId="794193B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6 - Agreements approved in the December quarter 2025, by state and ANZSIC divisi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240A9E8D"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CCD9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C7A7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83EB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C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EA90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A827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SW</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F831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9F3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8B55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660A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QLD</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A364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64D7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AF3B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787B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A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32FF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9122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VIC</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EE2E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7C05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W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FF0B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720E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ulti-stat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94D1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46EF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Oth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4FAF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0CD9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otal</w:t>
            </w:r>
          </w:p>
        </w:tc>
      </w:tr>
      <w:tr w:rsidR="00217C77" w14:paraId="214E2984"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14E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35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EC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5D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D24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71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9B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2E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34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25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53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4D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DC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32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DD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2A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5A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11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F0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D1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D4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7A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949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8B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217C77" w14:paraId="7CE77D9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78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04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AD6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4E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80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A4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04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2F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78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52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83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B2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3F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CCF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E1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FB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10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95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F32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87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28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24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DB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3E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217C77" w14:paraId="7528809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44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4E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60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AD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B4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CF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58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DE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7D7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1F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01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F8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CF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6C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04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C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1A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96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5A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EA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B6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74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31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68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1BBC79C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939D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C5D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E3F9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831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7E7BE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507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D0CE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B17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718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025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09268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17B9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4E0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3941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47B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2B07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952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FE724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1E8C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CDB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83EE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2D0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862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481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r>
      <w:tr w:rsidR="00217C77" w14:paraId="29E1AA4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7DC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3A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21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9C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A3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43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CE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B9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A6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6A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AD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E5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29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43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8F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6F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32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66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E8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4B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D7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66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20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E0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0BA03E8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9B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57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98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AC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A8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2C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DF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02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97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1B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2B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B2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C7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5D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06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4F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7D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39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F9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682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39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05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BF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EF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0CD90DA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AA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27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FA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6B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77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5E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27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BF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15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49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EB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17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53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3A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64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0B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18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D7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5C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8B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5C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176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C4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98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3581FE5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E62D6"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2A6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67E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57B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CE23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F1C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85C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B2A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4BA1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7457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DC4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6991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DCDA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4DD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282D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1953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25700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6FC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3A8C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EC8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68B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85A2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796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15AB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r>
      <w:tr w:rsidR="00217C77" w14:paraId="1CD0017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629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426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35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55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F9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D4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4D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40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02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0D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D6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E9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4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F7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1D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A2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21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AC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C8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87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AD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62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62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47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r>
      <w:tr w:rsidR="00217C77" w14:paraId="5036203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30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C8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40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4E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4E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28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C7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55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6E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3F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22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B1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94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E0B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37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64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FE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B0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41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E00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B90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14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E6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69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2B2B9E3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E49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63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75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08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57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E7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78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4D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88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27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6D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1B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73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50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3B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283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31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EF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C7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64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32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45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E7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17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4FC97DD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1951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2AA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7D04C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C2F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128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AF0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261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E60B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1409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8DC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1F5C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B025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6E0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542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6465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8608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AF8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8587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7A1C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D63E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280A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AD5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9E3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855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r>
      <w:tr w:rsidR="00217C77" w14:paraId="61DCBD0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C98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6E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91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4D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31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D6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86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83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E1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3B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1B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27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B8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48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7F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B0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1D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7C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A2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AC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64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EA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02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DA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r>
      <w:tr w:rsidR="00217C77" w14:paraId="2FC57F3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A0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76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07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D7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8B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5A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E3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7A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BC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B6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56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9F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652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BA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84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FE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AB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DA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A6C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B9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35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54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4D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ED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6CCB54C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28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01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A6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D5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0F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2A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D1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C8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14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EA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4A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7E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AF0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66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5F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DF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52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62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40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70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28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73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86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43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5581F2B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809F2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675A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0553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D72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4618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DA73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403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26E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1B73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0D83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DA8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7818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20B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736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E001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6CF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C7C9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6CE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74C3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943E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7A13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FA8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EA6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5B59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r>
      <w:tr w:rsidR="00217C77" w14:paraId="610A9CF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48A9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B3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F7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31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5B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74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1B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179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39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6F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E2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4F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F08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AF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12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60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061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6B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8D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4D7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B4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D5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F1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45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r>
      <w:tr w:rsidR="00217C77" w14:paraId="7751ADA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AF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D0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42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DD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CB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CC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C1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14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DA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47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9A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27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E8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E0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61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24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F4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BC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C4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52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9E1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87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B6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20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21BA4B3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FC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0E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AB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8A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2A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2D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93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7E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A16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A8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19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1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CC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99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C6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B1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9E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3B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49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E7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8A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88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74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04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20169ED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E3D11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88E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EB6AE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1DA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554A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D6F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E4CD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C7C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2C0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1DC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8AD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E10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CDC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82F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B1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4AB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577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860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5CA2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18B8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43F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4ED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C98A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9C2E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r>
      <w:tr w:rsidR="00217C77" w14:paraId="6305D8F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760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B3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B3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6E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EC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59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1E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8C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32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17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2A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B1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56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3A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BF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A0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14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FD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0F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21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9D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3D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0C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FD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65812AC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09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B6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83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79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19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F5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5E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AA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44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07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8F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33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C1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16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87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79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33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F6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60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BB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3B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1F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59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B9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0313B47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E1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FB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97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E6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F1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93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33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D8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B8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CD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67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F3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8D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D9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55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7A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E8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47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6A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AA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AB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4F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44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74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387EF1D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EA4E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9E9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8DB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299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5B6A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DD27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F68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E93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1D7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EF91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9AB01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6390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1D02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8C49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5120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13E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868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C97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0C5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9BB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86D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D59A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812C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15558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3D78E01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077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1F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AE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6C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DC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73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74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E1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32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50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15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2E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2E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28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90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80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4E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5E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F8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30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6F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DE4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6E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76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9</w:t>
            </w:r>
          </w:p>
        </w:tc>
      </w:tr>
      <w:tr w:rsidR="00217C77" w14:paraId="7D450E8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1E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E1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FF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7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16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4D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94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58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69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E7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D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79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65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C1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F4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26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36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7F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CA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11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5C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D7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0F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A9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r>
      <w:tr w:rsidR="00217C77" w14:paraId="60BBAAE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39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3F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CD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81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63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02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CB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045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01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57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C0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C0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74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8C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9D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14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19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A6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08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51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66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4A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FC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7B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4681B6C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8BB9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219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6F4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6DB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036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286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022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EB63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1C44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2AF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E3C3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EA5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E8F9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E47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403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F2D0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F95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C62F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FEF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017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CE1EA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BE6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C4A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ABF1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r>
      <w:tr w:rsidR="00217C77" w14:paraId="241308E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D35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CC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5C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2C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17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34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E2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52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BC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D3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B0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B9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8B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2B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88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71A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4C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AC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D5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50C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1E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5E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FF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28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217C77" w14:paraId="11C1A3C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D1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02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72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EE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84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40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B6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99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C5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B6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3F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46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92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71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57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AF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67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8C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0B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4A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B3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DA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B6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1A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4EFC244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EB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F8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5C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17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6D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63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18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49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D6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86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F4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D7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F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DB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C2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31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11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5C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36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9C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FC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FF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9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96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3F0B232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8F4D6"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59A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1D264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3703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53E8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BC8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8ADB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D33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A53B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030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B21F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9B3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542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3E1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5C8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1AF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4FA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ADB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06D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AECB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746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EB207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A1FF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94EA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217C77" w14:paraId="39F0333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14C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7B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71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5F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4D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55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11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71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A4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AA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7F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06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32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AD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FF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D50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02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67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67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A5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BD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D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55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E4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217C77" w14:paraId="4E12060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07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9B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4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70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24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44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3E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7C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54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C8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EB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84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6B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55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25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24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82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0E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6DD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90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1D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E3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30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AA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217C77" w14:paraId="1E841FD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0C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53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3B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5B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84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91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95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23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33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7F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BA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0E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4C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C4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AE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25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70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3B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3C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3C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B5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B08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00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126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4256424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556F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510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3AF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51E4F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9115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C54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A483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13BC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FEF3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15C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C9FC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9793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2C257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65B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DBDC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69E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80C8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B607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FDBA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A24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EA1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FC9B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7A6D9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9FF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w:t>
            </w:r>
          </w:p>
        </w:tc>
      </w:tr>
      <w:tr w:rsidR="00217C77" w14:paraId="7D2D729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9F0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42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58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20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77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A7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0D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56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A3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16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27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D0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6C2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2C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A7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B6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9A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D8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43C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0A1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B0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13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BB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72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217C77" w14:paraId="4A01C08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7C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06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9E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12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E0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6F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69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59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EE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BF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E1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306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2C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60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BC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BF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B7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67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46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37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01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B7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9C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BA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217C77" w14:paraId="395B659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15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7E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4B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2D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B6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FD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E7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9A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C7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88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24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DC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C7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DB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0B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5D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D6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17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AC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16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0B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9A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D7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05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7CC9968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6509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E83C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32C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F4E5B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CA6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4BE8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D36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A66BB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7E93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E808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96A1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4BB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EF1D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09C2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420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074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A8A2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72F0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ED6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DEE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247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577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32F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0C5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r>
      <w:tr w:rsidR="00217C77" w14:paraId="07E28ED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9FCB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D2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81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18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F7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E6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92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A6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82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16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7E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14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67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D8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DB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87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F3B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E6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25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816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32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57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C1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65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r>
      <w:tr w:rsidR="00217C77" w14:paraId="397F4A2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A7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01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F0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71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5F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4A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40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EB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98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66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2C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5C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3A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B3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87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7E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C6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BC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90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E9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BD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4A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93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10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32DF532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B2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8D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D2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08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37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5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EF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D4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92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1C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D5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A5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D2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912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F0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BF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20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BE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26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07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E2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9D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47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3B9D90F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4B0F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5D2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423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30378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E5C6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CB8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F37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4C5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45537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FB0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B836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C721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293C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B666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51B1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4E3E9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C407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F71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238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E062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1417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A868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9C8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1C02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r>
      <w:tr w:rsidR="00217C77" w14:paraId="68DAACE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F09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EA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81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3D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3A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9B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10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5C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41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E2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B1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BB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A6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C3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0D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24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C5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90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C9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97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93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3C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D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3B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217C77" w14:paraId="5949C2C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C3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BE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9C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6C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43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0D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66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02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25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47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BB5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40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2F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39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84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84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74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B4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B5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FD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8F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75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3F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89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217C77" w14:paraId="5799883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297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94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40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A0D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14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7D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62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69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1F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E4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D6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84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37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E8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48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ED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A71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A4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E7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3F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D7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98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C4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033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217C77" w14:paraId="4BCB6A3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A971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33E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7325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3B4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F01F0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3BF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23C40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236C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81F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8DB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3E2F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7CED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A6DA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0C18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038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412E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F3D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2514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4327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F098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13A8D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404E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B2A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B7C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r>
      <w:tr w:rsidR="00217C77" w14:paraId="1D10B5B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5B6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847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53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34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B6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53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98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D0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BD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C7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1E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71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09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D7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55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B2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F5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91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A4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8E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A6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EB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EF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BEF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217C77" w14:paraId="0892732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6F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F3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4E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08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9D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AA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35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9F2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E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09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51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77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87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3E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19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E4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C9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86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70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BF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15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CD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16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6F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664D553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71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00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6E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C3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AA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D8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00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68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D9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C2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ABC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4B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6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00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E5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1A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0C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E2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BC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C8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36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34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04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5D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217C77" w14:paraId="0E0E454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AE4A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B324B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5AF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6DE1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3A1E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639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C0B3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6B0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6F8E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6A7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E285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ED8D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54C56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60F7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BCBD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75E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3BB0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B4A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8E57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9319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09F8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431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609A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CC9F7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217C77" w14:paraId="3DA71A4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3FB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0C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2C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96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7D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EF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26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C6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7D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90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E9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4F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0E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D1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5C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BF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11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63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0A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13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14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CF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5C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FC6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217C77" w14:paraId="614233C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6A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D8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2E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65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C8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D3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8B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90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EB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67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29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EE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A0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7F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AF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FB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CD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E9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84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75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93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9B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58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30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217C77" w14:paraId="465B7F4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73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C8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81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6E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11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CF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3B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38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F4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DD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38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DD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D3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83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03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C3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19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C8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A2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C7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7A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1D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81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52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114F154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F124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DD4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7C2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52325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2DB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41C0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502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390D3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BF5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C074E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1C1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8291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7C8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7DAD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A0E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AE21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B6C8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BE4A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684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687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6998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C68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C806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A050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217C77" w14:paraId="12ABE08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047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18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FA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E2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A1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AD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B9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1E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58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96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B9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3F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19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17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3F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A1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21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F9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71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EF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5F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DC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B2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D8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217C77" w14:paraId="4B757CF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10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01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E6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44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36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55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93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34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60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EA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F4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7EE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E8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00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DD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0C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62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6A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25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88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81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E0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D0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21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7AE5D8D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86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42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E7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AF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8F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E6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2B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68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28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24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0B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DE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66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5F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2B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C2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4A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99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8F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70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F1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B6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93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C3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1D049CA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C5ABD"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1EC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CCEA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90077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B99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992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60828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D3E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C47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B79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AA7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393C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9B9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151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DD7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D0DE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126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68C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D588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DFD9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A63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F8E5E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9729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CECFB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r>
      <w:tr w:rsidR="00217C77" w14:paraId="7EC6C7F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FA19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8F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EBE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143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FA2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D9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B4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4E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0BA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AB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53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54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D7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94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CE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C4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0D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21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56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A2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16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FA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46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B3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217C77" w14:paraId="391EF52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34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8C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B0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EF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64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A1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F6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37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C0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5A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B2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8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79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0F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D9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73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69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05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EC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5C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F6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AD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5C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7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217C77" w14:paraId="45C3266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3A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7B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D99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18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9D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E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8E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06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BE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3E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A0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6CE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8E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D2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15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65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6E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D5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16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35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192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A6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D6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D5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217C77" w14:paraId="763CF61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A459F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D17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4B1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F8DF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AC3A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2087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EBB7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A90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B22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96D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06C7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2CF6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EB29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63B6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2BC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74D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77A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5B0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EE7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B247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62163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AE5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5BE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057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217C77" w14:paraId="4B37FDC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AD3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10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C46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2D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E7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21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EE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A0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48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37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54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49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46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FFF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1E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F0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BF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13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44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74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AD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F8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B0C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05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217C77" w14:paraId="152994F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48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AE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E13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17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27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31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DB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F0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56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1D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9C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78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D7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6D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B4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D3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AE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E4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37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E8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8C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86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80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77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6D01C06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A8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C2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25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57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7A8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F1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96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9E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2F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A8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77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E2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C3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46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25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A0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CA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2A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74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FB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EF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AD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45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49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62DC519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3FE5D8"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617D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B29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D98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3E3F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4E93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7650A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0384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B1A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43B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371B8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83E7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F16A6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C69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A04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E655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1DF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964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044F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307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2574C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EA10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917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D48B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r>
      <w:tr w:rsidR="00217C77" w14:paraId="21CB198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3274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EF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5D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3B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8C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42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DB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EC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AD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E5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F1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A1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35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DE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50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82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2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E1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A9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71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0C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DB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A48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28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r w:rsidR="00217C77" w14:paraId="230CB62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3C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AE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3C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D9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DF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B0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D5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BA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74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64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7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F4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06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1B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39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F5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04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C6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D7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B4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3C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BB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3E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43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64673FD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54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69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E4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B2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D8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DA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49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22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01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A3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FF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0A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1F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82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12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4C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AA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7A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64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D4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A6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80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5C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79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217C77" w14:paraId="3041AD0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92F2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3351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F8EDE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CC81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F53F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583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CCB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6CC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76394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0100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33E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A8CE9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0A0B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B065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F78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4E2A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7EB5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D79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E8A90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967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E8304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18C4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E7F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7659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9</w:t>
            </w:r>
          </w:p>
        </w:tc>
      </w:tr>
      <w:tr w:rsidR="00217C77" w14:paraId="51CC05B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977E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34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E4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A7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39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77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2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A6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61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95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7D3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7A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58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0D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3B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F6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B4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DB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4C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49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BD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26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2E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5F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r>
      <w:tr w:rsidR="00217C77" w14:paraId="293657C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AD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4D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47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7D0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3C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6D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54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3D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8A7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9A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07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CD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9B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8A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C1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77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FB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31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DD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11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73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53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78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66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50C90F8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71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8C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B9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50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56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E0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30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E19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F9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9D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82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21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51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F3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9F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54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9D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0D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50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EB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9C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F0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3B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1D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217C77" w14:paraId="39207C7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6520A"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61DD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9414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CB61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1F5C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DDA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42ED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ADED5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814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28F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843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61AF5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91505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3CD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F70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6F33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E0EE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1E80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5F4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BABF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0F5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824B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8F00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C26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r>
      <w:tr w:rsidR="00217C77" w14:paraId="5739882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3F4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CF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37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2F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10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9A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E3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32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CB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22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A5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9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F9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C5A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3C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7E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D0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FC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3B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E5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C0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7FF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9DB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3C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217C77" w14:paraId="3901064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38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21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D7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95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C8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F6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61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15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52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7A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73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9E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51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76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A72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1A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9F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8E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1B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B4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25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773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57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68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47B85B8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E6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CB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B4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71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64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81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55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6F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2C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DA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54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64E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B3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6E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BE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B1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CDB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B5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4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A2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9B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2C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AF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8F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217C77" w14:paraId="27AB84C2"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BBA5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73C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BC3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3115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C29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8E6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44F8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1AD0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B26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6E8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39E0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22DA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E92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288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9404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37B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A537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0A17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F5D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F8B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18B9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65BC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7E36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C837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217C77" w14:paraId="44C577A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0BF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C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C8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24D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4C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1E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E6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71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01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43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35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D24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9D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4D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2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1A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D9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26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2E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77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72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A3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CB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5F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217C77" w14:paraId="1238EA4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12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D2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39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00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6B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87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14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E8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B5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2C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E2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95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10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C2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D7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68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3A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AA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30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4A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49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CB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AE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87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217C77" w14:paraId="34864A2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1B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0E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23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3FD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26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A9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2A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0F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EB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63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B8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6F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E8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8C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A0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48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52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3A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E37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08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5D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91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1E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28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20CC50C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6C1E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D9CD0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B670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C37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9FBA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89D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36B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9E3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D88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D249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2007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790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8CE6A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9A8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07E2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483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2E1F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E39B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4A3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802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9D2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CF8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35D6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23C1B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217C77" w14:paraId="324454DC"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358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E1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0E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6A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5A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04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3A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10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B2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A9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02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94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62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6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1C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D3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14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63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BD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39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50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77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21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D1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2</w:t>
            </w:r>
          </w:p>
        </w:tc>
      </w:tr>
      <w:tr w:rsidR="00217C77" w14:paraId="463BFDC6"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3F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91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11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DC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98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3A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99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40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BB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B4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50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63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53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90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5F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1C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83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A4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E9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D1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44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6B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C8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4F2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567A634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6A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15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51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E0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B7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63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B0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E4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AB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ED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AE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1B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89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D3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07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B7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0A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D0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4A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EE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501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F5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22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DE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7A89C67F"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09076"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2D2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793E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1D2D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27E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3E89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E552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15756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46187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2610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8EAB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0925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A1D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3E6A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B46C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CE6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194C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9DE4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06F2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5427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BAE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13A5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455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1A09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r>
    </w:tbl>
    <w:p w14:paraId="1290DEAA"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5ABAE238"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6D3E6D1D" w14:textId="417C88F9" w:rsidR="00255EA8" w:rsidRPr="006C474E" w:rsidRDefault="00255EA8" w:rsidP="006C474E">
      <w:pPr>
        <w:pStyle w:val="ListParagraph"/>
        <w:numPr>
          <w:ilvl w:val="0"/>
          <w:numId w:val="38"/>
        </w:numPr>
        <w:pBdr>
          <w:top w:val="none" w:sz="0" w:space="0" w:color="000000"/>
          <w:left w:val="none" w:sz="0" w:space="0" w:color="000000"/>
          <w:bottom w:val="none" w:sz="0" w:space="0" w:color="000000"/>
          <w:right w:val="none" w:sz="0" w:space="0" w:color="000000"/>
        </w:pBdr>
        <w:rPr>
          <w:color w:val="000000" w:themeColor="text1"/>
        </w:rPr>
      </w:pPr>
      <w:r w:rsidRPr="006C474E">
        <w:rPr>
          <w:rFonts w:ascii="Aptos" w:eastAsia="Aptos" w:hAnsi="Aptos" w:cs="Aptos"/>
          <w:i/>
          <w:color w:val="000000" w:themeColor="text1"/>
          <w:sz w:val="20"/>
          <w:szCs w:val="20"/>
        </w:rPr>
        <w:t>AAWI = Average Annualised Wage Increase per employee.</w:t>
      </w:r>
    </w:p>
    <w:p w14:paraId="0EECE454" w14:textId="1173F458" w:rsidR="00255EA8" w:rsidRPr="006C474E" w:rsidRDefault="00255EA8" w:rsidP="006C474E">
      <w:pPr>
        <w:pStyle w:val="ListParagraph"/>
        <w:numPr>
          <w:ilvl w:val="0"/>
          <w:numId w:val="38"/>
        </w:numPr>
        <w:pBdr>
          <w:top w:val="none" w:sz="0" w:space="0" w:color="000000"/>
          <w:left w:val="none" w:sz="0" w:space="0" w:color="000000"/>
          <w:bottom w:val="none" w:sz="0" w:space="0" w:color="000000"/>
          <w:right w:val="none" w:sz="0" w:space="0" w:color="000000"/>
        </w:pBdr>
        <w:rPr>
          <w:color w:val="000000" w:themeColor="text1"/>
        </w:rPr>
      </w:pPr>
      <w:r w:rsidRPr="006C474E">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3100287C" w14:textId="27265F53" w:rsidR="00255EA8" w:rsidRPr="006C474E" w:rsidRDefault="00255EA8" w:rsidP="006C474E">
      <w:pPr>
        <w:pStyle w:val="ListParagraph"/>
        <w:numPr>
          <w:ilvl w:val="0"/>
          <w:numId w:val="38"/>
        </w:numPr>
        <w:pBdr>
          <w:top w:val="none" w:sz="0" w:space="0" w:color="000000"/>
          <w:left w:val="none" w:sz="0" w:space="0" w:color="000000"/>
          <w:bottom w:val="none" w:sz="0" w:space="0" w:color="000000"/>
          <w:right w:val="none" w:sz="0" w:space="0" w:color="000000"/>
        </w:pBdr>
        <w:rPr>
          <w:color w:val="000000" w:themeColor="text1"/>
        </w:rPr>
      </w:pPr>
      <w:r w:rsidRPr="006C474E">
        <w:rPr>
          <w:rFonts w:ascii="Aptos" w:eastAsia="Aptos" w:hAnsi="Aptos" w:cs="Aptos"/>
          <w:i/>
          <w:color w:val="000000" w:themeColor="text1"/>
          <w:sz w:val="20"/>
          <w:szCs w:val="20"/>
        </w:rPr>
        <w:t>The Manufacturing category has been disaggregated into Metals and non-Metals industries.</w:t>
      </w:r>
    </w:p>
    <w:p w14:paraId="6E1DD8D6" w14:textId="5B0A9F35" w:rsidR="00255EA8" w:rsidRPr="006C474E" w:rsidRDefault="00255EA8" w:rsidP="006C474E">
      <w:pPr>
        <w:pStyle w:val="ListParagraph"/>
        <w:numPr>
          <w:ilvl w:val="0"/>
          <w:numId w:val="38"/>
        </w:numPr>
        <w:pBdr>
          <w:top w:val="none" w:sz="0" w:space="0" w:color="000000"/>
          <w:left w:val="none" w:sz="0" w:space="0" w:color="000000"/>
          <w:bottom w:val="none" w:sz="0" w:space="0" w:color="000000"/>
          <w:right w:val="none" w:sz="0" w:space="0" w:color="000000"/>
        </w:pBdr>
        <w:rPr>
          <w:color w:val="000000" w:themeColor="text1"/>
        </w:rPr>
      </w:pPr>
      <w:r w:rsidRPr="006C474E">
        <w:rPr>
          <w:rFonts w:ascii="Aptos" w:eastAsia="Aptos" w:hAnsi="Aptos" w:cs="Aptos"/>
          <w:i/>
          <w:color w:val="000000" w:themeColor="text1"/>
          <w:sz w:val="20"/>
          <w:szCs w:val="20"/>
        </w:rPr>
        <w:t xml:space="preserve">* Where asterisk occurs, there are no quantifiable agreements in this </w:t>
      </w:r>
      <w:proofErr w:type="gramStart"/>
      <w:r w:rsidRPr="006C474E">
        <w:rPr>
          <w:rFonts w:ascii="Aptos" w:eastAsia="Aptos" w:hAnsi="Aptos" w:cs="Aptos"/>
          <w:i/>
          <w:color w:val="000000" w:themeColor="text1"/>
          <w:sz w:val="20"/>
          <w:szCs w:val="20"/>
        </w:rPr>
        <w:t>quarter</w:t>
      </w:r>
      <w:proofErr w:type="gramEnd"/>
      <w:r w:rsidRPr="006C474E">
        <w:rPr>
          <w:rFonts w:ascii="Aptos" w:eastAsia="Aptos" w:hAnsi="Aptos" w:cs="Aptos"/>
          <w:i/>
          <w:color w:val="000000" w:themeColor="text1"/>
          <w:sz w:val="20"/>
          <w:szCs w:val="20"/>
        </w:rPr>
        <w:t xml:space="preserve"> so no AAWI is calculable.</w:t>
      </w:r>
    </w:p>
    <w:p w14:paraId="0A148800" w14:textId="3B178D91" w:rsidR="00255EA8" w:rsidRPr="006C474E" w:rsidRDefault="00255EA8" w:rsidP="006C474E">
      <w:pPr>
        <w:pStyle w:val="ListParagraph"/>
        <w:numPr>
          <w:ilvl w:val="0"/>
          <w:numId w:val="38"/>
        </w:numPr>
        <w:pBdr>
          <w:top w:val="none" w:sz="0" w:space="0" w:color="000000"/>
          <w:left w:val="none" w:sz="0" w:space="0" w:color="000000"/>
          <w:bottom w:val="none" w:sz="0" w:space="0" w:color="000000"/>
          <w:right w:val="none" w:sz="0" w:space="0" w:color="000000"/>
        </w:pBdr>
        <w:rPr>
          <w:color w:val="000000" w:themeColor="text1"/>
        </w:rPr>
      </w:pPr>
      <w:r w:rsidRPr="006C474E">
        <w:rPr>
          <w:rFonts w:ascii="Aptos" w:eastAsia="Aptos" w:hAnsi="Aptos" w:cs="Aptos"/>
          <w:i/>
          <w:color w:val="000000" w:themeColor="text1"/>
          <w:sz w:val="20"/>
          <w:szCs w:val="20"/>
        </w:rPr>
        <w:t xml:space="preserve">All estimates are rounded and are subject to revision. Revisions have been made </w:t>
      </w:r>
      <w:proofErr w:type="gramStart"/>
      <w:r w:rsidRPr="006C474E">
        <w:rPr>
          <w:rFonts w:ascii="Aptos" w:eastAsia="Aptos" w:hAnsi="Aptos" w:cs="Aptos"/>
          <w:i/>
          <w:color w:val="000000" w:themeColor="text1"/>
          <w:sz w:val="20"/>
          <w:szCs w:val="20"/>
        </w:rPr>
        <w:t>to</w:t>
      </w:r>
      <w:proofErr w:type="gramEnd"/>
      <w:r w:rsidRPr="006C474E">
        <w:rPr>
          <w:rFonts w:ascii="Aptos" w:eastAsia="Aptos" w:hAnsi="Aptos" w:cs="Aptos"/>
          <w:i/>
          <w:color w:val="000000" w:themeColor="text1"/>
          <w:sz w:val="20"/>
          <w:szCs w:val="20"/>
        </w:rPr>
        <w:t xml:space="preserve"> historical series.</w:t>
      </w:r>
    </w:p>
    <w:p w14:paraId="5C36A498" w14:textId="58C1632E"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Of the 9 Agriculture, Forestry and Fishing agreements approved in the December quarter 2025, </w:t>
      </w:r>
      <w:r w:rsidR="006C474E">
        <w:rPr>
          <w:rFonts w:ascii="Aptos" w:eastAsia="Aptos" w:hAnsi="Aptos" w:cs="Aptos"/>
          <w:i/>
          <w:color w:val="000000"/>
          <w:sz w:val="22"/>
          <w:szCs w:val="22"/>
        </w:rPr>
        <w:t>one</w:t>
      </w:r>
      <w:r>
        <w:rPr>
          <w:rFonts w:ascii="Aptos" w:eastAsia="Aptos" w:hAnsi="Aptos" w:cs="Aptos"/>
          <w:i/>
          <w:color w:val="000000"/>
          <w:sz w:val="22"/>
          <w:szCs w:val="22"/>
        </w:rPr>
        <w:t xml:space="preserve"> operate</w:t>
      </w:r>
      <w:r w:rsidR="006C474E">
        <w:rPr>
          <w:rFonts w:ascii="Aptos" w:eastAsia="Aptos" w:hAnsi="Aptos" w:cs="Aptos"/>
          <w:i/>
          <w:color w:val="000000"/>
          <w:sz w:val="22"/>
          <w:szCs w:val="22"/>
        </w:rPr>
        <w:t>s</w:t>
      </w:r>
      <w:r>
        <w:rPr>
          <w:rFonts w:ascii="Aptos" w:eastAsia="Aptos" w:hAnsi="Aptos" w:cs="Aptos"/>
          <w:i/>
          <w:color w:val="000000"/>
          <w:sz w:val="22"/>
          <w:szCs w:val="22"/>
        </w:rPr>
        <w:t xml:space="preserve"> solely in New South Wales. Th</w:t>
      </w:r>
      <w:r w:rsidR="006C474E">
        <w:rPr>
          <w:rFonts w:ascii="Aptos" w:eastAsia="Aptos" w:hAnsi="Aptos" w:cs="Aptos"/>
          <w:i/>
          <w:color w:val="000000"/>
          <w:sz w:val="22"/>
          <w:szCs w:val="22"/>
        </w:rPr>
        <w:t>is</w:t>
      </w:r>
      <w:r>
        <w:rPr>
          <w:rFonts w:ascii="Aptos" w:eastAsia="Aptos" w:hAnsi="Aptos" w:cs="Aptos"/>
          <w:i/>
          <w:color w:val="000000"/>
          <w:sz w:val="22"/>
          <w:szCs w:val="22"/>
        </w:rPr>
        <w:t xml:space="preserve"> </w:t>
      </w:r>
      <w:r w:rsidR="006C474E">
        <w:rPr>
          <w:rFonts w:ascii="Aptos" w:eastAsia="Aptos" w:hAnsi="Aptos" w:cs="Aptos"/>
          <w:i/>
          <w:color w:val="000000"/>
          <w:sz w:val="22"/>
          <w:szCs w:val="22"/>
        </w:rPr>
        <w:t>one</w:t>
      </w:r>
      <w:r>
        <w:rPr>
          <w:rFonts w:ascii="Aptos" w:eastAsia="Aptos" w:hAnsi="Aptos" w:cs="Aptos"/>
          <w:i/>
          <w:color w:val="000000"/>
          <w:sz w:val="22"/>
          <w:szCs w:val="22"/>
        </w:rPr>
        <w:t xml:space="preserve"> agreement cover</w:t>
      </w:r>
      <w:r w:rsidR="006C474E">
        <w:rPr>
          <w:rFonts w:ascii="Aptos" w:eastAsia="Aptos" w:hAnsi="Aptos" w:cs="Aptos"/>
          <w:i/>
          <w:color w:val="000000"/>
          <w:sz w:val="22"/>
          <w:szCs w:val="22"/>
        </w:rPr>
        <w:t>s</w:t>
      </w:r>
      <w:r>
        <w:rPr>
          <w:rFonts w:ascii="Aptos" w:eastAsia="Aptos" w:hAnsi="Aptos" w:cs="Aptos"/>
          <w:i/>
          <w:color w:val="000000"/>
          <w:sz w:val="22"/>
          <w:szCs w:val="22"/>
        </w:rPr>
        <w:t xml:space="preserve"> 600 employees, </w:t>
      </w:r>
      <w:r w:rsidR="00920D55">
        <w:rPr>
          <w:rFonts w:ascii="Aptos" w:eastAsia="Aptos" w:hAnsi="Aptos" w:cs="Aptos"/>
          <w:i/>
          <w:color w:val="000000"/>
          <w:sz w:val="22"/>
          <w:szCs w:val="22"/>
        </w:rPr>
        <w:t xml:space="preserve">with a non-quantifiable AAWI </w:t>
      </w:r>
      <w:r>
        <w:rPr>
          <w:rFonts w:ascii="Aptos" w:eastAsia="Aptos" w:hAnsi="Aptos" w:cs="Aptos"/>
          <w:i/>
          <w:color w:val="000000"/>
          <w:sz w:val="22"/>
          <w:szCs w:val="22"/>
        </w:rPr>
        <w:t xml:space="preserve">and </w:t>
      </w:r>
      <w:proofErr w:type="gramStart"/>
      <w:r>
        <w:rPr>
          <w:rFonts w:ascii="Aptos" w:eastAsia="Aptos" w:hAnsi="Aptos" w:cs="Aptos"/>
          <w:i/>
          <w:color w:val="000000"/>
          <w:sz w:val="22"/>
          <w:szCs w:val="22"/>
        </w:rPr>
        <w:t>an</w:t>
      </w:r>
      <w:proofErr w:type="gramEnd"/>
      <w:r>
        <w:rPr>
          <w:rFonts w:ascii="Aptos" w:eastAsia="Aptos" w:hAnsi="Aptos" w:cs="Aptos"/>
          <w:i/>
          <w:color w:val="000000"/>
          <w:sz w:val="22"/>
          <w:szCs w:val="22"/>
        </w:rPr>
        <w:t xml:space="preserve"> duration of 2.7 years.</w:t>
      </w:r>
    </w:p>
    <w:p w14:paraId="375541F2" w14:textId="77777777" w:rsidR="007D2384" w:rsidRDefault="00255EA8">
      <w:r>
        <w:br w:type="page"/>
      </w:r>
    </w:p>
    <w:p w14:paraId="5CCFBBE0"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7 - Agreements current on the last day of the December quarter 2025, by state and ANZSIC divisi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217C77" w14:paraId="2E892BAF"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676D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EDDF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AE5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C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1C0B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FD81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SW</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5557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07301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CC86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5B18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QLD</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B64E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DE98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7A49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6E76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A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B846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6294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VIC</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DED0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0278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W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C393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04A2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ulti-stat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DC9A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2A3D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Oth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76D7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3627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otal</w:t>
            </w:r>
          </w:p>
        </w:tc>
      </w:tr>
      <w:tr w:rsidR="00217C77" w14:paraId="69503103"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5D9F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BE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7B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34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4A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A2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ED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A7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D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1D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3A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9C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DD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D7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1D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F9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C5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954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6A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5C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FD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D5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94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CD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r>
      <w:tr w:rsidR="00217C77" w14:paraId="2B9F6D7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3F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50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C8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11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83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5F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3D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89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F2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1A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F9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6F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BD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E2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A2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B3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B4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3C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BE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01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E3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B6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DA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9B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0896551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7E1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E3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B9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B2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A8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A0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6E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AD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DE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981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C3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D7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D4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8F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9D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58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45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BA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94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C4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F6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08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4B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6F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7206B07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BC3E1"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A644C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8C54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435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F25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1192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DE88B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30B4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78C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1360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1E3B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A8A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24E21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318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669C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4FB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88D9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BCC7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1FD4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2593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6FC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B6C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CC3F4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A3ABE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r>
      <w:tr w:rsidR="00217C77" w14:paraId="256EF3B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C55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05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12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6A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F3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8D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C6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50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E7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9B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C3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1E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F4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D8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13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AB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19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5E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BB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B2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F3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A7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F3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59C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7</w:t>
            </w:r>
          </w:p>
        </w:tc>
      </w:tr>
      <w:tr w:rsidR="00217C77" w14:paraId="2986405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9A1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57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F2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CA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B2C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23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6F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5CC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AB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DB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86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84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6F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E0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4C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22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2A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37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0C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A9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89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5A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43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42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01686BD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F1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0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5C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0F2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AE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39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FF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FA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7DE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7A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1B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17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49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F6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D2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EE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65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C5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52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89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F2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63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D9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DF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4AB4A69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FEC61E"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0335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E3B5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68D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7E5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762C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84A2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5100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441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6454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7EA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6A2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87600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CC8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7F19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D0D0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A46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8A4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0D9F3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1EC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23DD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AC6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D590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677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w:t>
            </w:r>
          </w:p>
        </w:tc>
      </w:tr>
      <w:tr w:rsidR="00217C77" w14:paraId="6EB8B47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8EA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51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B9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F7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63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2C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D7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5B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F7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E7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7C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12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20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9D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57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30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01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75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F8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CD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EE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39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9C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DA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3</w:t>
            </w:r>
          </w:p>
        </w:tc>
      </w:tr>
      <w:tr w:rsidR="00217C77" w14:paraId="49E0C9A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CC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65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8F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14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E4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E8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35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B0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A7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07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65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E3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90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77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F4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BE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CD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BC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7A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0E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70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86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48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B5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49D4471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5B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EB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4A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12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542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83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12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10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E8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93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05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79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76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BC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A8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1E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EA7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CDE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BA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A3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95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FF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4D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E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73C572F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86066"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70C7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6CC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BB5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0B5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FCE1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21A6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BB7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34B8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4617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CD9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9327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CEF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C29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11A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1A5A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C9ED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711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347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383F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A510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4540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7CD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4D125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7</w:t>
            </w:r>
          </w:p>
        </w:tc>
      </w:tr>
      <w:tr w:rsidR="00217C77" w14:paraId="08ED7DF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936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41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9D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A7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C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34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29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79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50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8B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95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D0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88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C4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30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06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BA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17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D4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F9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5A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C9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D9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D6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4</w:t>
            </w:r>
          </w:p>
        </w:tc>
      </w:tr>
      <w:tr w:rsidR="00217C77" w14:paraId="3232C77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73F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33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D8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6E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69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B9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0D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F7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52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9D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A5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D4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87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AF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9D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47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6F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BA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3D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1A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58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88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FB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F4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1FA1558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0F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16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87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8D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5A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85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90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40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CE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05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8B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44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10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06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5F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742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AC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8B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CE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95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D1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76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E2E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87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387900F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B1B46"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2103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5DCC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2EE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48C7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3F9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5938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527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C04C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2F05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4927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4949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55FE4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919A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29DB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87B6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3B06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44FC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4E9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FB74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76B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6AA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9E25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D3D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6</w:t>
            </w:r>
          </w:p>
        </w:tc>
      </w:tr>
      <w:tr w:rsidR="00217C77" w14:paraId="3C81496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805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5D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C0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D0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2D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62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6D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C1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6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20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E6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2B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50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1C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5A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CC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DD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39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0B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B78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A5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44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D2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88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9</w:t>
            </w:r>
          </w:p>
        </w:tc>
      </w:tr>
      <w:tr w:rsidR="00217C77" w14:paraId="5C783FD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83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53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90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BC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CC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CE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41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6D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C3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61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D9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8E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5D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D5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3F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18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0E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5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07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C1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F7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34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DE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04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217C77" w14:paraId="54624A3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99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1D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E0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11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1C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5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E7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0E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10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43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A8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22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20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AF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86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FD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AD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59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EC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3A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8F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49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5D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E9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40C3224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52F8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BC9C2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EEBF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F494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C28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9336E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AEBC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5647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D18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47CF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CADF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3E8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36211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0406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483F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D789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311D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0C05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FDC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70FC1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2A0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2A29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501A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FC57D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w:t>
            </w:r>
          </w:p>
        </w:tc>
      </w:tr>
      <w:tr w:rsidR="00217C77" w14:paraId="14AEC43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707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C1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49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52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10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FD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D8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70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47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67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97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35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F4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6B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74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1F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03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57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260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60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31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B3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41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3D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2</w:t>
            </w:r>
          </w:p>
        </w:tc>
      </w:tr>
      <w:tr w:rsidR="00217C77" w14:paraId="23FC2FD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3D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E2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DF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FF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7D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6A4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45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88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E1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A6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C6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3D6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82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A95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36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05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DB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68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6A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54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7D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3D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C9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8C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217C77" w14:paraId="311A71F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78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73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CA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E0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AC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75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1F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E7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1C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FB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C0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94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86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21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10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0D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3A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38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18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0C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00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00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79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D6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16BFC3A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1F0F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C37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16B1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C4D0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143BC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5C4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C4E1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C52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1D3B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40A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4F824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5E9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87CE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B77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0499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5511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109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4E7E8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9CE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75E0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E15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A282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D436B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4DC2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w:t>
            </w:r>
          </w:p>
        </w:tc>
      </w:tr>
      <w:tr w:rsidR="00217C77" w14:paraId="3DB8BE8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1A9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1F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AC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1B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FE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C1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F4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08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D5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8B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2A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BA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6F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C0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D3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2C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0B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4C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C6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F6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FD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F6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50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B5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2</w:t>
            </w:r>
          </w:p>
        </w:tc>
      </w:tr>
      <w:tr w:rsidR="00217C77" w14:paraId="2A0AC4E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3C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E0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52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59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4C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AF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FE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59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9E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45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9FF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2C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98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AF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99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CA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DA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EB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CD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2F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B35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C9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DB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21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r>
      <w:tr w:rsidR="00217C77" w14:paraId="0F2D6A9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9F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E4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34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412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3A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58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5E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5A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1D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E4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B6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A4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7A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A6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44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81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059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AC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94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8A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BE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74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6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17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7334DD1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F149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6181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6CA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B2283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CC72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002F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ED6F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B9604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B048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74C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E1853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C059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04B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AECB3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62B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5701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B082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40D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1A3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C8D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B3C10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01C0C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E515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33A6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0</w:t>
            </w:r>
          </w:p>
        </w:tc>
      </w:tr>
      <w:tr w:rsidR="00217C77" w14:paraId="73C22DD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344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C2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63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B9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26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34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E6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38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F4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CC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51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9C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8E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16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90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C4C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8E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7E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FE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0C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93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14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26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59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r>
      <w:tr w:rsidR="00217C77" w14:paraId="58354ED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3A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6B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5E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67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11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D9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2D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3A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EA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CE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AA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7F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A4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3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01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92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62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30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9C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D6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EB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F5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C4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C4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1D94579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14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8F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85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32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44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9D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DD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1B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D5E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CA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B5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B8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40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1D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64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35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C8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81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D1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35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25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4C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3A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21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44B37DD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146C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4EA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9EE0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CECE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8AD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CF2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06B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453A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898E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DC8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3A1B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E8E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F27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7DAD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F3089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DEA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76E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D45B0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571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C32C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3E43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6257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8DF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9ADA3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r>
      <w:tr w:rsidR="00217C77" w14:paraId="76156C0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FDB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C1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82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37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D7F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68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2A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1D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6C5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3E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FB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F9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90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9A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C5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15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70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B1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98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8C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2C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90B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11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68B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r>
      <w:tr w:rsidR="00217C77" w14:paraId="63F4394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2F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CA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60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DA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B3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E7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B1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96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FF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84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7B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2F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45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82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A5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27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CB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46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1B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8C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C31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1D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32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BA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217C77" w14:paraId="33E67E3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2F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C7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04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81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89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264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94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01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FB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7C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51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9B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52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DA4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B4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1D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F0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69A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27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BD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A2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88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45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F6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217C77" w14:paraId="5C8C1F7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42A11"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4EA9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E71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040A4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AA6E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28BD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C9F3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4B31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8008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82BB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1863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790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7FCB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808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18DC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0980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F0F0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19C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B697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DA11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CFD8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698C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0E73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13BE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0.4</w:t>
            </w:r>
          </w:p>
        </w:tc>
      </w:tr>
      <w:tr w:rsidR="00217C77" w14:paraId="3B53845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09D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66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E2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85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32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FE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ED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C6A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1D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CA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39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8A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AB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35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1F3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EA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7C4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98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B5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2A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93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4A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68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27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r>
      <w:tr w:rsidR="00217C77" w14:paraId="5DCF219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DA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E3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540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AC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57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0F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07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1D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3B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A3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B6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3E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02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F9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39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0C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B8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55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4C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51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0B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56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FB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B8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40CB75E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853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F8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17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7E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EC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52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8F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70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5D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8E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F9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26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78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92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99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A3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81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A9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D8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A3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E8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2E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4D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380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217C77" w14:paraId="28489A5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725A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BCE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4DBB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D50D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3611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51459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68FB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24104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0975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A6C2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4BB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CF2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86F1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A3C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BDCA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C5A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00D5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CC90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8E6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7691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F696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F16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7B29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C111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w:t>
            </w:r>
          </w:p>
        </w:tc>
      </w:tr>
      <w:tr w:rsidR="00217C77" w14:paraId="19022AB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54CB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72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23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37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64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42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1C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CF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A6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73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AB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D5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E9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83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91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36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2B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A6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0A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F0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C6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7C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3C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F0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1</w:t>
            </w:r>
          </w:p>
        </w:tc>
      </w:tr>
      <w:tr w:rsidR="00217C77" w14:paraId="0276502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9C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61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52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C1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CD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5B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C7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DB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A5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33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41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E8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C6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53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4F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3A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0F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FB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E3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3C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46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49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55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81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280A6A5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C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C8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E6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A8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98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4B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DC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B6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0C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75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A8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94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AD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93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C3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B5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44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E1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11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06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01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85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BAC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9A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2AB04EF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E7841"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7817A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F2FF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EE9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6928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3F31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9F72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B397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810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908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420E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E21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3E85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A665B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9827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A7CB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E81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C4E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DDAAD"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AF0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55773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A50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3919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63A8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0</w:t>
            </w:r>
          </w:p>
        </w:tc>
      </w:tr>
      <w:tr w:rsidR="00217C77" w14:paraId="7712062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D258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39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2A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B11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BF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06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7D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826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B3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2F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18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3F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E8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EC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8E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3D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06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E2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C3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32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EB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6E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48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F8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r>
      <w:tr w:rsidR="00217C77" w14:paraId="5226051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1E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92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94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7F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9F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24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4C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9F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31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5C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E7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A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1B8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59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5A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37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FE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25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C9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DC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2B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76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97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3A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217C77" w14:paraId="1D1AD73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AE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BE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99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B6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D4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F2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6D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68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0F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46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2F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29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95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6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71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14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D9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62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13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80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D2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37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1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45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6D031FA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0113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0F4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229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5238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E0395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03EB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A49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444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7DC8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649F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65D5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7EB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1DF67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490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A9D42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3CA3B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1DB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001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7E83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54E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4919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198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5BFB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827F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r>
      <w:tr w:rsidR="00217C77" w14:paraId="5F8890B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318F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DC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59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3F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F6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35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C6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25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FF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B4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9A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7C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50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A9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50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81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24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F5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7D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CF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0EF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00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23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8D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217C77" w14:paraId="0B669AA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49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24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0C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BF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54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AD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1A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23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F6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B6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D9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F44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60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2F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88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66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2E6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27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53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93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14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80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4D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48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3EBD73D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A5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85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8F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3D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E8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81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F0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28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F84A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BF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AC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9D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E5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E2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FE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B9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5A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3C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6A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5D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4A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37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ED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92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1B156A3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24465"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6942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FDB41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2CB1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6316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824CE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CC4C6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AC34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29B2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682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5D52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041B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5FAE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809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9DDE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24BF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084D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C43A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DC234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22A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16D7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14A6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FC83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03F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8</w:t>
            </w:r>
          </w:p>
        </w:tc>
      </w:tr>
      <w:tr w:rsidR="00217C77" w14:paraId="780E2C3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977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FF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F6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95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1B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F8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77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E0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0C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73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6B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FD3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DF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840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F2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C3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67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5C9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C5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FF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1E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BF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25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E2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r>
      <w:tr w:rsidR="00217C77" w14:paraId="38FEB8C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37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F8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60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4E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9F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71F1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B4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262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20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0D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D0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62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FB18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C4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BB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1A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AC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7F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453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53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E7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7A7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9B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2E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5F619F7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BD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61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4FA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9F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97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72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55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57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D3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CF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1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D35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3D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8D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DA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30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B9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38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8F3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05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D5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B7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5A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5F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5B2ADAC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09A09"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22F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0432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C06E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0C11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BDFD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781E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EDD8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615E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33B2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100C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820A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9F4D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3E40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0CD2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AD90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50AE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F470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5E4D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87DBC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811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586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1B8D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CFC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2A8AF03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7A6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EF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A0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8D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26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137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E7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BC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7C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1D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C8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8A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F4D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B7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D4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B0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DC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8D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B6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BF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6E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01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6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DE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r>
      <w:tr w:rsidR="00217C77" w14:paraId="7364DA8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DC3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D9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15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1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E2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DA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5A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4C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BA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6DE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A6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0B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28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EF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93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9C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96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DA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E0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F4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98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1D7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E6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EF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217C77" w14:paraId="1D8A0CE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85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77F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B55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95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FA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F9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3F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E4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42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E9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BEBE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7E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80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F0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C39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2B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AD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DB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26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8F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61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97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6A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00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0612B0B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CF033"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7B3E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DD43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C476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6428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29C9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F2B0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114B2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C30A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3D7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A741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55482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BD4B1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7A70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F64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60B1F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83BF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0D6B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9BA2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6CF7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3127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954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67F8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6E10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w:t>
            </w:r>
          </w:p>
        </w:tc>
      </w:tr>
      <w:tr w:rsidR="00217C77" w14:paraId="5E93D7C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13B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6A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3B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33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A8C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68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D0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23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43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DC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DF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5E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C1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1D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F32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57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AA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15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F2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3A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6D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AB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2EA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23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r>
      <w:tr w:rsidR="00217C77" w14:paraId="2D65103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556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DB95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1A8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31B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7D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74B3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83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405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BE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CC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F6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AB7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0F5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2F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2E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01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F1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CA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78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1C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F7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96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B82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B3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r>
      <w:tr w:rsidR="00217C77" w14:paraId="218B0C9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3E2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9FF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1C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BC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38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DE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FD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27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D6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59E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3D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78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E4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F0C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F0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13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8C2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5E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02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406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11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4E6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C7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ED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217C77" w14:paraId="5374D81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E9FE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9FAE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A2AA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258B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2A32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AB37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3A5F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29E0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4DC9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F5E3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EBAF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56DA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BE62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9B36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4174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F27E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BED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402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B4B5E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2036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3872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7F70A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11522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8A088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r>
      <w:tr w:rsidR="00217C77" w14:paraId="10C94C6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91B5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77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63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EF3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AB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FE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E2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7C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8D1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CD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AA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77E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27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FD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13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11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3D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F2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E6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22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95C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13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E8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62F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9</w:t>
            </w:r>
          </w:p>
        </w:tc>
      </w:tr>
      <w:tr w:rsidR="00217C77" w14:paraId="583D436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75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2D9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F1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AC6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58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08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950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C91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0E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77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3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CA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279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C4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5AB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693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EA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E4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0BA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E6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09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5B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B2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0B3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21A18E4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9B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9EB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26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FE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CE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7E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C3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68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68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9B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09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10F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26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1B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D0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06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BF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6D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54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055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05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1F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E0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3C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6B1CA76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DB14A7"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B4179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FAF72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80BC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79F4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5B75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98457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D1E6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31B4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B04F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9F66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DDD1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7FD9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79C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2CCD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8A00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70238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FDCF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9CD14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5CA6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02354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1805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543E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EAB48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7.2</w:t>
            </w:r>
          </w:p>
        </w:tc>
      </w:tr>
      <w:tr w:rsidR="00217C77" w14:paraId="2A8F311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F57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2E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95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C7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673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6D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92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AB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3B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14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AA6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20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B0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85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A6C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C58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C42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EC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C1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5A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3EE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1F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18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C91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4</w:t>
            </w:r>
          </w:p>
        </w:tc>
      </w:tr>
      <w:tr w:rsidR="00217C77" w14:paraId="52727AB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4E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C9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45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F8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F1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84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0B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90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6A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5A3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DCE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A6F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121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9D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A9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14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02B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23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C44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CB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32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6A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B62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00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620172E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F7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8ED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3E1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317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9C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C4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76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2D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F4C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30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A7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38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FA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00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5F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502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A3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12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C0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E3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216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1E0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AF3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B5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217C77" w14:paraId="15FB29C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A2FF3B"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6746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4CFBA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DD8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57F7F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02F2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D80A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E25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B794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9AB7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3869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F15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C075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1709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9135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E6E8B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96E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A61D1"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74CE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DA8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8A3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2DBF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EBD7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E6A955"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5.6</w:t>
            </w:r>
          </w:p>
        </w:tc>
      </w:tr>
      <w:tr w:rsidR="00217C77" w14:paraId="153E1A7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F64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2A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66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DC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888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42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878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BAA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81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9D1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08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1A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AAD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8C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38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88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C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130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FD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C69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C81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81B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B9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295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5</w:t>
            </w:r>
          </w:p>
        </w:tc>
      </w:tr>
      <w:tr w:rsidR="00217C77" w14:paraId="6C4DC75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217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06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C43D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06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6D1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24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73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F0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80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6D5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B4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4C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308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9C0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DB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8C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12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F7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6E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B9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A57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692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A30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53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6B9E396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91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CB6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D89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6F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B0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B4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6BC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438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64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54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6B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69EE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AB8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ED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12D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7B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C3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0C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02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595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90D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6B2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BC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9A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27A866C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D71CC"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3744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219BF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9457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9A03C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FA93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B2D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7BE6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50351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235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625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7012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2F5C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C96C2"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06FC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D4DA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B9057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475F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F1BC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9092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17DB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8130D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3CAED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CEB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4.1</w:t>
            </w:r>
          </w:p>
        </w:tc>
      </w:tr>
      <w:tr w:rsidR="00217C77" w14:paraId="6B029A0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C03A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5D2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925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DC2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B7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9E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5B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DC0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57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651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15B3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90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FB8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E7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46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C8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47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07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78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276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AE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DB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1A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12A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r>
      <w:tr w:rsidR="00217C77" w14:paraId="52A8812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62F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CA1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E56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068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158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98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AA7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8F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DCF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B9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12D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BD7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70F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D14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50B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074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C1E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7A9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754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375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5C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334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EE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394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217C77" w14:paraId="256E8BE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BA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65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1D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7DA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B2E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3B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3A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086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50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33B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EF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99B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169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8A4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5DE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E97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7B6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FE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9D3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DE58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3B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F87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689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4124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217C77" w14:paraId="6809CE6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91F44"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1361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F4E7A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796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B47D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037A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504F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C9A7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3F01E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7DA1F"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7B8B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736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42FD22"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5F5C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32A9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4AA9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71E36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E0A9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8F55C"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C98E3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625608"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B60A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6AD5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5E7C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w:t>
            </w:r>
          </w:p>
        </w:tc>
      </w:tr>
      <w:tr w:rsidR="00217C77" w14:paraId="1835630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125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93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F4E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3D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782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305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32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A6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4CF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A4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57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3D3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54B3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5E3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F51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50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7C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4B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61D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A24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DBC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294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37C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A2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r>
      <w:tr w:rsidR="00217C77" w14:paraId="270F282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09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77C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C9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C17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00E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4B2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125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ABC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EE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766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92A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CDE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666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091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37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5DB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BC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A3B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9D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4C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2D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15C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0C0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19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217C77" w14:paraId="271CE58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51A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61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E38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68D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A51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ABF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B37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E30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549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F9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D39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F6C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8B8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CCD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B4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E0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C91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58A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81A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CAD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E8C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32F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1B6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FB7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217C77" w14:paraId="441CB90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E7730"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F2BA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B716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94E7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2DB0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897A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CF60F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C71E58"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40E86"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E34E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1208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95F8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730713"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34AE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E5CE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019D0"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B03F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539C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85A56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88AFC"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68C289"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BC53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94804"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C790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r>
      <w:tr w:rsidR="00217C77" w14:paraId="3E8DE3AC"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2D1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AF6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C4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5D3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1C0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3D9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E6E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FB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212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FF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4670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067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6F9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32A29"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17D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C49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542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50A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54A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89E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005E"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D86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175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77F5"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60</w:t>
            </w:r>
          </w:p>
        </w:tc>
      </w:tr>
      <w:tr w:rsidR="00217C77" w14:paraId="2B7FE0F3"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1D04"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12FE"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93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57B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8E6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C7A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1B4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E1B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F32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747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BE45"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354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F6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D77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A9AC"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F7F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69D8"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61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6A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4CC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5193"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41BB"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67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ADD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217C77" w14:paraId="69C2195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A2B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4706"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B28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EC7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20E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C957"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CCB9"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69EF0"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2CD6"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EACD"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AB3D"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2B3C"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82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E91A"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5320"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D3CF"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763A"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7A98"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E5CB"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8F02"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40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43F01"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DEA2" w14:textId="77777777" w:rsidR="00255EA8" w:rsidRDefault="00255EA8">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BB73" w14:textId="77777777" w:rsidR="00255EA8" w:rsidRDefault="00255EA8">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217C77" w14:paraId="66B64599"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542F3F" w14:textId="77777777" w:rsidR="00255EA8" w:rsidRDefault="00255EA8">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A566A4"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F8ADA"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EAEFA"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B883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6305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89BC45"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8792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CE86B"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D387E"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3D4211"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C6F99"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F2304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33CD37"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4AF9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204F6"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8.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50C8F"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FB6D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56D47"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E3893"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9.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D3BF0"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14C8B"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2289E" w14:textId="77777777" w:rsidR="00255EA8" w:rsidRDefault="00255EA8">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D111D" w14:textId="77777777" w:rsidR="00255EA8" w:rsidRDefault="00255EA8">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5.0</w:t>
            </w:r>
          </w:p>
        </w:tc>
      </w:tr>
    </w:tbl>
    <w:p w14:paraId="7998E408" w14:textId="77777777" w:rsidR="00255EA8" w:rsidRDefault="00255EA8">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s: </w:t>
      </w:r>
      <w:r>
        <w:rPr>
          <w:rFonts w:ascii="Aptos" w:eastAsia="Aptos" w:hAnsi="Aptos" w:cs="Aptos"/>
          <w:color w:val="000000"/>
          <w:sz w:val="20"/>
          <w:szCs w:val="20"/>
        </w:rPr>
        <w:t>Department of Employment and Workplace Relations, Workplace Agreements Database.</w:t>
      </w:r>
    </w:p>
    <w:p w14:paraId="797104DC" w14:textId="77777777" w:rsidR="00255EA8" w:rsidRDefault="00255EA8">
      <w:pPr>
        <w:pBdr>
          <w:top w:val="none" w:sz="0" w:space="0" w:color="000000"/>
          <w:left w:val="none" w:sz="0" w:space="0" w:color="000000"/>
          <w:bottom w:val="none" w:sz="0" w:space="0" w:color="000000"/>
          <w:right w:val="none" w:sz="0" w:space="0" w:color="000000"/>
        </w:pBdr>
        <w:spacing w:before="120"/>
      </w:pPr>
      <w:r>
        <w:rPr>
          <w:rFonts w:ascii="Aptos" w:eastAsia="Aptos" w:hAnsi="Aptos" w:cs="Aptos"/>
          <w:b/>
          <w:color w:val="000000"/>
          <w:sz w:val="22"/>
          <w:szCs w:val="22"/>
        </w:rPr>
        <w:t>Notes:</w:t>
      </w:r>
    </w:p>
    <w:p w14:paraId="0F794516" w14:textId="1A55E261" w:rsidR="00255EA8" w:rsidRPr="00920D55" w:rsidRDefault="00255EA8" w:rsidP="00920D55">
      <w:pPr>
        <w:pStyle w:val="ListParagraph"/>
        <w:numPr>
          <w:ilvl w:val="0"/>
          <w:numId w:val="40"/>
        </w:numPr>
        <w:pBdr>
          <w:top w:val="none" w:sz="0" w:space="0" w:color="000000"/>
          <w:left w:val="none" w:sz="0" w:space="0" w:color="000000"/>
          <w:bottom w:val="none" w:sz="0" w:space="0" w:color="000000"/>
          <w:right w:val="none" w:sz="0" w:space="0" w:color="000000"/>
        </w:pBdr>
        <w:rPr>
          <w:color w:val="000000" w:themeColor="text1"/>
        </w:rPr>
      </w:pPr>
      <w:r w:rsidRPr="00920D55">
        <w:rPr>
          <w:rFonts w:ascii="Aptos" w:eastAsia="Aptos" w:hAnsi="Aptos" w:cs="Aptos"/>
          <w:i/>
          <w:color w:val="000000" w:themeColor="text1"/>
          <w:sz w:val="20"/>
          <w:szCs w:val="20"/>
        </w:rPr>
        <w:t>AAWI = Average Annualised Wage Increase per employee.</w:t>
      </w:r>
    </w:p>
    <w:p w14:paraId="3A5C22E7" w14:textId="0B5FAD1C" w:rsidR="00255EA8" w:rsidRPr="00920D55" w:rsidRDefault="00255EA8" w:rsidP="00920D55">
      <w:pPr>
        <w:pStyle w:val="ListParagraph"/>
        <w:numPr>
          <w:ilvl w:val="0"/>
          <w:numId w:val="40"/>
        </w:numPr>
        <w:pBdr>
          <w:top w:val="none" w:sz="0" w:space="0" w:color="000000"/>
          <w:left w:val="none" w:sz="0" w:space="0" w:color="000000"/>
          <w:bottom w:val="none" w:sz="0" w:space="0" w:color="000000"/>
          <w:right w:val="none" w:sz="0" w:space="0" w:color="000000"/>
        </w:pBdr>
        <w:rPr>
          <w:color w:val="000000" w:themeColor="text1"/>
        </w:rPr>
      </w:pPr>
      <w:r w:rsidRPr="00920D55">
        <w:rPr>
          <w:rFonts w:ascii="Aptos" w:eastAsia="Aptos" w:hAnsi="Aptos" w:cs="Aptos"/>
          <w:i/>
          <w:color w:val="000000" w:themeColor="text1"/>
          <w:sz w:val="20"/>
          <w:szCs w:val="20"/>
        </w:rPr>
        <w:t>Agreement and employee estimates are for all federal wage agreements in the period, while estimates of AAWI per employee are based on quantifiable wage agreements.</w:t>
      </w:r>
    </w:p>
    <w:p w14:paraId="7BB3BD73" w14:textId="7DD60BA4" w:rsidR="00255EA8" w:rsidRPr="00920D55" w:rsidRDefault="00255EA8" w:rsidP="00920D55">
      <w:pPr>
        <w:pStyle w:val="ListParagraph"/>
        <w:numPr>
          <w:ilvl w:val="0"/>
          <w:numId w:val="40"/>
        </w:numPr>
        <w:pBdr>
          <w:top w:val="none" w:sz="0" w:space="0" w:color="000000"/>
          <w:left w:val="none" w:sz="0" w:space="0" w:color="000000"/>
          <w:bottom w:val="none" w:sz="0" w:space="0" w:color="000000"/>
          <w:right w:val="none" w:sz="0" w:space="0" w:color="000000"/>
        </w:pBdr>
        <w:rPr>
          <w:color w:val="000000" w:themeColor="text1"/>
        </w:rPr>
      </w:pPr>
      <w:r w:rsidRPr="00920D55">
        <w:rPr>
          <w:rFonts w:ascii="Aptos" w:eastAsia="Aptos" w:hAnsi="Aptos" w:cs="Aptos"/>
          <w:i/>
          <w:color w:val="000000" w:themeColor="text1"/>
          <w:sz w:val="20"/>
          <w:szCs w:val="20"/>
        </w:rPr>
        <w:t>The Manufacturing category has been disaggregated into Metals and non-Metals industries.</w:t>
      </w:r>
    </w:p>
    <w:p w14:paraId="3977D432" w14:textId="46474D14" w:rsidR="00255EA8" w:rsidRPr="00920D55" w:rsidRDefault="00255EA8" w:rsidP="00920D55">
      <w:pPr>
        <w:pStyle w:val="ListParagraph"/>
        <w:numPr>
          <w:ilvl w:val="0"/>
          <w:numId w:val="40"/>
        </w:numPr>
        <w:pBdr>
          <w:top w:val="none" w:sz="0" w:space="0" w:color="000000"/>
          <w:left w:val="none" w:sz="0" w:space="0" w:color="000000"/>
          <w:bottom w:val="none" w:sz="0" w:space="0" w:color="000000"/>
          <w:right w:val="none" w:sz="0" w:space="0" w:color="000000"/>
        </w:pBdr>
        <w:rPr>
          <w:color w:val="000000" w:themeColor="text1"/>
        </w:rPr>
      </w:pPr>
      <w:r w:rsidRPr="00920D55">
        <w:rPr>
          <w:rFonts w:ascii="Aptos" w:eastAsia="Aptos" w:hAnsi="Aptos" w:cs="Aptos"/>
          <w:i/>
          <w:color w:val="000000" w:themeColor="text1"/>
          <w:sz w:val="20"/>
          <w:szCs w:val="20"/>
        </w:rPr>
        <w:t xml:space="preserve">* Where asterisk occurs, there are no quantifiable agreements in this </w:t>
      </w:r>
      <w:proofErr w:type="gramStart"/>
      <w:r w:rsidRPr="00920D55">
        <w:rPr>
          <w:rFonts w:ascii="Aptos" w:eastAsia="Aptos" w:hAnsi="Aptos" w:cs="Aptos"/>
          <w:i/>
          <w:color w:val="000000" w:themeColor="text1"/>
          <w:sz w:val="20"/>
          <w:szCs w:val="20"/>
        </w:rPr>
        <w:t>quarter</w:t>
      </w:r>
      <w:proofErr w:type="gramEnd"/>
      <w:r w:rsidRPr="00920D55">
        <w:rPr>
          <w:rFonts w:ascii="Aptos" w:eastAsia="Aptos" w:hAnsi="Aptos" w:cs="Aptos"/>
          <w:i/>
          <w:color w:val="000000" w:themeColor="text1"/>
          <w:sz w:val="20"/>
          <w:szCs w:val="20"/>
        </w:rPr>
        <w:t xml:space="preserve"> so no AAWI is calculable.</w:t>
      </w:r>
    </w:p>
    <w:p w14:paraId="45145FE6" w14:textId="47A10A74" w:rsidR="00255EA8" w:rsidRPr="00920D55" w:rsidRDefault="00255EA8" w:rsidP="00920D55">
      <w:pPr>
        <w:pStyle w:val="ListParagraph"/>
        <w:numPr>
          <w:ilvl w:val="0"/>
          <w:numId w:val="40"/>
        </w:numPr>
        <w:pBdr>
          <w:top w:val="none" w:sz="0" w:space="0" w:color="000000"/>
          <w:left w:val="none" w:sz="0" w:space="0" w:color="000000"/>
          <w:bottom w:val="none" w:sz="0" w:space="0" w:color="000000"/>
          <w:right w:val="none" w:sz="0" w:space="0" w:color="000000"/>
        </w:pBdr>
        <w:rPr>
          <w:color w:val="000000" w:themeColor="text1"/>
        </w:rPr>
      </w:pPr>
      <w:r w:rsidRPr="00920D55">
        <w:rPr>
          <w:rFonts w:ascii="Aptos" w:eastAsia="Aptos" w:hAnsi="Aptos" w:cs="Aptos"/>
          <w:i/>
          <w:color w:val="000000" w:themeColor="text1"/>
          <w:sz w:val="20"/>
          <w:szCs w:val="20"/>
        </w:rPr>
        <w:t xml:space="preserve">All estimates are rounded and are subject to revision. Revisions have been made </w:t>
      </w:r>
      <w:proofErr w:type="gramStart"/>
      <w:r w:rsidRPr="00920D55">
        <w:rPr>
          <w:rFonts w:ascii="Aptos" w:eastAsia="Aptos" w:hAnsi="Aptos" w:cs="Aptos"/>
          <w:i/>
          <w:color w:val="000000" w:themeColor="text1"/>
          <w:sz w:val="20"/>
          <w:szCs w:val="20"/>
        </w:rPr>
        <w:t>to</w:t>
      </w:r>
      <w:proofErr w:type="gramEnd"/>
      <w:r w:rsidRPr="00920D55">
        <w:rPr>
          <w:rFonts w:ascii="Aptos" w:eastAsia="Aptos" w:hAnsi="Aptos" w:cs="Aptos"/>
          <w:i/>
          <w:color w:val="000000" w:themeColor="text1"/>
          <w:sz w:val="20"/>
          <w:szCs w:val="20"/>
        </w:rPr>
        <w:t xml:space="preserve"> historical series.</w:t>
      </w:r>
    </w:p>
    <w:p w14:paraId="2ACA08FA"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Of the 117 Agriculture, Forestry and Fishing agreements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1 December 2025, 26 operate solely in New South Wales. These 26 agreements cover 2,400 employees, with an AAWI of 3.7% and an average duration of 2.9 years.</w:t>
      </w:r>
    </w:p>
    <w:p w14:paraId="23C71A2A" w14:textId="77777777" w:rsidR="00255EA8" w:rsidRDefault="00255EA8">
      <w:pPr>
        <w:sectPr w:rsidR="00255EA8" w:rsidSect="00FE1AA7">
          <w:pgSz w:w="16838" w:h="11906" w:orient="landscape"/>
          <w:pgMar w:top="1276" w:right="1440" w:bottom="1134" w:left="1440" w:header="708" w:footer="708" w:gutter="0"/>
          <w:cols w:space="708"/>
          <w:docGrid w:linePitch="360"/>
        </w:sectPr>
      </w:pPr>
    </w:p>
    <w:p w14:paraId="284391B4" w14:textId="77777777" w:rsidR="00255EA8" w:rsidRDefault="00255EA8"/>
    <w:p w14:paraId="43397511" w14:textId="77777777" w:rsidR="00255EA8" w:rsidRDefault="00255EA8">
      <w:pPr>
        <w:pBdr>
          <w:top w:val="none" w:sz="0" w:space="0" w:color="000000"/>
          <w:left w:val="none" w:sz="0" w:space="0" w:color="000000"/>
          <w:bottom w:val="none" w:sz="0" w:space="0" w:color="000000"/>
          <w:right w:val="none" w:sz="0" w:space="0" w:color="000000"/>
        </w:pBdr>
        <w:spacing w:after="240"/>
        <w:jc w:val="center"/>
        <w:rPr>
          <w:rFonts w:ascii="Aptos" w:eastAsia="Aptos" w:hAnsi="Aptos" w:cs="Aptos"/>
          <w:b/>
          <w:color w:val="000000"/>
          <w:sz w:val="36"/>
          <w:szCs w:val="36"/>
        </w:rPr>
      </w:pPr>
      <w:r>
        <w:rPr>
          <w:rFonts w:ascii="Aptos" w:eastAsia="Aptos" w:hAnsi="Aptos" w:cs="Aptos"/>
          <w:b/>
          <w:color w:val="000000"/>
          <w:sz w:val="36"/>
          <w:szCs w:val="36"/>
        </w:rPr>
        <w:t>Trends in Federal Enterprise Bargaining Report</w:t>
      </w:r>
    </w:p>
    <w:p w14:paraId="1F021C61" w14:textId="540374FD" w:rsidR="00190A29" w:rsidRDefault="00190A29">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t>Technical Notes</w:t>
      </w:r>
    </w:p>
    <w:p w14:paraId="0E4CDC61"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he Workplace Agreements Database</w:t>
      </w:r>
    </w:p>
    <w:p w14:paraId="35AF287D"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Data presented in the </w:t>
      </w:r>
      <w:r>
        <w:rPr>
          <w:rFonts w:ascii="Aptos" w:eastAsia="Aptos" w:hAnsi="Aptos" w:cs="Aptos"/>
          <w:i/>
          <w:color w:val="000000"/>
          <w:sz w:val="22"/>
          <w:szCs w:val="22"/>
        </w:rPr>
        <w:t xml:space="preserve">Trends in Federal Enterprise Bargaining </w:t>
      </w:r>
      <w:r>
        <w:rPr>
          <w:rFonts w:ascii="Aptos" w:eastAsia="Aptos" w:hAnsi="Aptos" w:cs="Aptos"/>
          <w:color w:val="000000"/>
          <w:sz w:val="22"/>
          <w:szCs w:val="22"/>
        </w:rPr>
        <w:t>report (Trends) are drawn from the Workplace Agreements Database (WAD), which is maintained by the Office of the Chief Economist in the Department of Employment and Workplace Relations. The WAD contains information on all known federal enterprise agreements that have operated since the introduction of the Enterprise Bargaining Principle in October 1991 and that have been subsequently provided to the Department. The WAD covers general details (such as sector, ANZSIC, duration, employees covered), wage details (quantum and timing of increases) and a range of employment conditions.</w:t>
      </w:r>
    </w:p>
    <w:p w14:paraId="1BB1268B"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greements included in the WAD</w:t>
      </w:r>
    </w:p>
    <w:p w14:paraId="762061E2"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following agreements are included in the WAD and thus in Trends:</w:t>
      </w:r>
    </w:p>
    <w:p w14:paraId="7433A711" w14:textId="77777777" w:rsidR="00255EA8" w:rsidRDefault="00255EA8" w:rsidP="00920D55">
      <w:pPr>
        <w:pStyle w:val="ListParagraph"/>
        <w:numPr>
          <w:ilvl w:val="0"/>
          <w:numId w:val="41"/>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920D55">
        <w:rPr>
          <w:rFonts w:ascii="Aptos" w:eastAsia="Aptos" w:hAnsi="Aptos" w:cs="Aptos"/>
          <w:color w:val="000000"/>
          <w:sz w:val="22"/>
          <w:szCs w:val="22"/>
        </w:rPr>
        <w:t xml:space="preserve">For agreements made under the </w:t>
      </w:r>
      <w:r w:rsidRPr="00920D55">
        <w:rPr>
          <w:rFonts w:ascii="Aptos" w:eastAsia="Aptos" w:hAnsi="Aptos" w:cs="Aptos"/>
          <w:i/>
          <w:color w:val="000000"/>
          <w:sz w:val="22"/>
          <w:szCs w:val="22"/>
        </w:rPr>
        <w:t xml:space="preserve">Fair Work Act 2009 </w:t>
      </w:r>
      <w:r w:rsidRPr="00920D55">
        <w:rPr>
          <w:rFonts w:ascii="Aptos" w:eastAsia="Aptos" w:hAnsi="Aptos" w:cs="Aptos"/>
          <w:color w:val="000000"/>
          <w:sz w:val="22"/>
          <w:szCs w:val="22"/>
        </w:rPr>
        <w:t xml:space="preserve">or before the Work Choices amendments to the </w:t>
      </w:r>
      <w:r w:rsidRPr="00920D55">
        <w:rPr>
          <w:rFonts w:ascii="Aptos" w:eastAsia="Aptos" w:hAnsi="Aptos" w:cs="Aptos"/>
          <w:i/>
          <w:color w:val="000000"/>
          <w:sz w:val="22"/>
          <w:szCs w:val="22"/>
        </w:rPr>
        <w:t xml:space="preserve">Workplace Relations Act 1996 </w:t>
      </w:r>
      <w:r w:rsidRPr="00920D55">
        <w:rPr>
          <w:rFonts w:ascii="Aptos" w:eastAsia="Aptos" w:hAnsi="Aptos" w:cs="Aptos"/>
          <w:color w:val="000000"/>
          <w:sz w:val="22"/>
          <w:szCs w:val="22"/>
        </w:rPr>
        <w:t>(WR Act), those that have been certified by the Australian Industrial Relations Commission (AIRC) or approved by the Fair Work Commission (FWC).</w:t>
      </w:r>
    </w:p>
    <w:p w14:paraId="7C9D2192" w14:textId="77777777" w:rsidR="00255EA8" w:rsidRDefault="00255EA8" w:rsidP="00920D55">
      <w:pPr>
        <w:pStyle w:val="ListParagraph"/>
        <w:numPr>
          <w:ilvl w:val="0"/>
          <w:numId w:val="41"/>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920D55">
        <w:rPr>
          <w:rFonts w:ascii="Aptos" w:eastAsia="Aptos" w:hAnsi="Aptos" w:cs="Aptos"/>
          <w:color w:val="000000"/>
          <w:sz w:val="22"/>
          <w:szCs w:val="22"/>
        </w:rPr>
        <w:t>For agreements made under the Work Choices amendments but before the introduction of the Fairness Test, those that were lodged with the Office of the Employment Advocate (OEA).</w:t>
      </w:r>
    </w:p>
    <w:p w14:paraId="331DDB8C" w14:textId="77777777" w:rsidR="00255EA8" w:rsidRDefault="00255EA8" w:rsidP="00920D55">
      <w:pPr>
        <w:pStyle w:val="ListParagraph"/>
        <w:numPr>
          <w:ilvl w:val="0"/>
          <w:numId w:val="41"/>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920D55">
        <w:rPr>
          <w:rFonts w:ascii="Aptos" w:eastAsia="Aptos" w:hAnsi="Aptos" w:cs="Aptos"/>
          <w:color w:val="000000"/>
          <w:sz w:val="22"/>
          <w:szCs w:val="22"/>
        </w:rPr>
        <w:t>For agreements made under the fairness test, those that were lodged with the Workplace Authority. However, agreements were subsequently deleted and do not appear in the data if they ceased to operate because they did not pass the fairness test.</w:t>
      </w:r>
    </w:p>
    <w:p w14:paraId="1B7C46EE" w14:textId="77777777" w:rsidR="00255EA8" w:rsidRDefault="00255EA8" w:rsidP="00920D55">
      <w:pPr>
        <w:pStyle w:val="ListParagraph"/>
        <w:numPr>
          <w:ilvl w:val="0"/>
          <w:numId w:val="41"/>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920D55">
        <w:rPr>
          <w:rFonts w:ascii="Aptos" w:eastAsia="Aptos" w:hAnsi="Aptos" w:cs="Aptos"/>
          <w:color w:val="000000"/>
          <w:sz w:val="22"/>
          <w:szCs w:val="22"/>
        </w:rPr>
        <w:t>For agreements made under the Transition to Forward with Fairness amendments to the WR Act, union collective and employee collective agreements that were approved by the Workplace Authority. Union Greenfields and employer Greenfields were included when they were lodged but were deleted if they ceased to operate because they did not pass the no-disadvantage test.</w:t>
      </w:r>
    </w:p>
    <w:p w14:paraId="3808256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Wider context for Trends data</w:t>
      </w:r>
    </w:p>
    <w:p w14:paraId="2B8FB83C"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bout one third of all employees in the Australian </w:t>
      </w:r>
      <w:proofErr w:type="spellStart"/>
      <w:r>
        <w:rPr>
          <w:rFonts w:ascii="Aptos" w:eastAsia="Aptos" w:hAnsi="Aptos" w:cs="Aptos"/>
          <w:color w:val="000000"/>
          <w:sz w:val="22"/>
          <w:szCs w:val="22"/>
        </w:rPr>
        <w:t>labour</w:t>
      </w:r>
      <w:proofErr w:type="spellEnd"/>
      <w:r>
        <w:rPr>
          <w:rFonts w:ascii="Aptos" w:eastAsia="Aptos" w:hAnsi="Aptos" w:cs="Aptos"/>
          <w:color w:val="000000"/>
          <w:sz w:val="22"/>
          <w:szCs w:val="22"/>
        </w:rPr>
        <w:t xml:space="preserve"> market (as measured by the ABS 2023 </w:t>
      </w:r>
      <w:hyperlink r:id="rId28">
        <w:r>
          <w:rPr>
            <w:rFonts w:ascii="Aptos" w:eastAsia="Aptos" w:hAnsi="Aptos" w:cs="Aptos"/>
            <w:color w:val="165788"/>
            <w:sz w:val="22"/>
            <w:szCs w:val="22"/>
            <w:u w:val="single"/>
          </w:rPr>
          <w:t xml:space="preserve">Employee Earnings and Hours </w:t>
        </w:r>
      </w:hyperlink>
      <w:r>
        <w:rPr>
          <w:rFonts w:ascii="Aptos" w:eastAsia="Aptos" w:hAnsi="Aptos" w:cs="Aptos"/>
          <w:color w:val="000000"/>
          <w:sz w:val="22"/>
          <w:szCs w:val="22"/>
        </w:rPr>
        <w:t>survey) are covered by federal enterprise agreements. The table below shows the growth in coverage by federally registered agreements.</w:t>
      </w:r>
    </w:p>
    <w:p w14:paraId="4B3DFDC6" w14:textId="77777777" w:rsidR="00BC2DF4" w:rsidRDefault="00BC2DF4">
      <w:pPr>
        <w:rPr>
          <w:rFonts w:ascii="Aptos" w:eastAsia="Aptos" w:hAnsi="Aptos" w:cs="Aptos"/>
          <w:b/>
          <w:color w:val="000000"/>
          <w:sz w:val="28"/>
          <w:szCs w:val="28"/>
        </w:rPr>
      </w:pPr>
      <w:r>
        <w:rPr>
          <w:rFonts w:ascii="Aptos" w:eastAsia="Aptos" w:hAnsi="Aptos" w:cs="Aptos"/>
          <w:b/>
          <w:color w:val="000000"/>
          <w:sz w:val="28"/>
          <w:szCs w:val="28"/>
        </w:rPr>
        <w:br w:type="page"/>
      </w:r>
    </w:p>
    <w:p w14:paraId="439BAB24" w14:textId="31FCD32C"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echnical Notes Table - Instrument providing rates of pay for all employees, 2014-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217C77" w14:paraId="3405A527"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0159A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0"/>
                <w:szCs w:val="20"/>
              </w:rPr>
            </w:pPr>
            <w:r>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D8F96A"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E5359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46CDA1"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4B9499"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3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9075D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5 (%)</w:t>
            </w:r>
          </w:p>
        </w:tc>
      </w:tr>
      <w:tr w:rsidR="00217C77" w14:paraId="519F0D9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A029"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1A50"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C4B99"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12F0"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394F"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2</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6769"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2.7</w:t>
            </w:r>
          </w:p>
        </w:tc>
      </w:tr>
      <w:tr w:rsidR="00217C77" w14:paraId="27D8EB0D"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7F7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Federally Registered)</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DC5D"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8.5 (across all collective </w:t>
            </w:r>
            <w:proofErr w:type="gramStart"/>
            <w:r>
              <w:rPr>
                <w:rFonts w:ascii="Arial" w:eastAsia="Arial" w:hAnsi="Arial"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C296"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D66C"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5.1 (across all collective </w:t>
            </w:r>
            <w:proofErr w:type="gramStart"/>
            <w:r>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D6A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4.0 (across all collective </w:t>
            </w:r>
            <w:proofErr w:type="gramStart"/>
            <w:r>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DAAC"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4.6 (across all collective </w:t>
            </w:r>
            <w:proofErr w:type="gramStart"/>
            <w:r>
              <w:rPr>
                <w:rFonts w:ascii="Arial" w:eastAsia="Arial" w:hAnsi="Arial" w:cs="Arial"/>
                <w:color w:val="000000"/>
                <w:sz w:val="16"/>
                <w:szCs w:val="16"/>
              </w:rPr>
              <w:t>agreements)*</w:t>
            </w:r>
            <w:proofErr w:type="gramEnd"/>
          </w:p>
        </w:tc>
      </w:tr>
      <w:tr w:rsidR="00217C77" w14:paraId="15F787C7"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2139"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State Registered)</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56D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FC06"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596F"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B67D"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B7F9"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217C77" w14:paraId="23C809DD"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993C"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Unregistered)</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378A1"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6631"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5E5C"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DED7"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BBD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217C77" w14:paraId="7D7924E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2632"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2DDF"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987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8F2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A710"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7</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D200"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5</w:t>
            </w:r>
          </w:p>
        </w:tc>
      </w:tr>
      <w:tr w:rsidR="00217C77" w14:paraId="7C4AEBF6"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88FEF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A3627"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C49A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1D96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DAFBC"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BBA6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r>
    </w:tbl>
    <w:p w14:paraId="614B47CF" w14:textId="77777777" w:rsidR="00255EA8" w:rsidRDefault="00255EA8">
      <w:pPr>
        <w:pBdr>
          <w:top w:val="none" w:sz="0" w:space="0" w:color="000000"/>
          <w:left w:val="none" w:sz="0" w:space="0" w:color="000000"/>
          <w:bottom w:val="none" w:sz="0" w:space="0" w:color="000000"/>
          <w:right w:val="none" w:sz="0" w:space="0" w:color="000000"/>
        </w:pBdr>
      </w:pPr>
      <w:r>
        <w:rPr>
          <w:rFonts w:ascii="Aptos" w:eastAsia="Aptos" w:hAnsi="Aptos" w:cs="Aptos"/>
          <w:b/>
          <w:color w:val="000000"/>
          <w:sz w:val="20"/>
          <w:szCs w:val="20"/>
        </w:rPr>
        <w:t xml:space="preserve">Source: </w:t>
      </w:r>
      <w:r>
        <w:rPr>
          <w:rFonts w:ascii="Aptos" w:eastAsia="Aptos" w:hAnsi="Aptos" w:cs="Aptos"/>
          <w:color w:val="000000"/>
          <w:sz w:val="20"/>
          <w:szCs w:val="20"/>
        </w:rPr>
        <w:t xml:space="preserve">ABS, </w:t>
      </w:r>
      <w:r>
        <w:rPr>
          <w:rFonts w:ascii="Aptos" w:eastAsia="Aptos" w:hAnsi="Aptos" w:cs="Aptos"/>
          <w:i/>
          <w:color w:val="000000"/>
          <w:sz w:val="20"/>
          <w:szCs w:val="20"/>
        </w:rPr>
        <w:t xml:space="preserve">Employee Earnings and Hours </w:t>
      </w:r>
      <w:r>
        <w:rPr>
          <w:rFonts w:ascii="Aptos" w:eastAsia="Aptos" w:hAnsi="Aptos" w:cs="Aptos"/>
          <w:color w:val="000000"/>
          <w:sz w:val="20"/>
          <w:szCs w:val="20"/>
        </w:rPr>
        <w:t>(May 2016, May 2018, May 2021, May 2023 and May 2025), unpublished data, including revised data for the 2016 Award and all Collective Agreement categories released at the time of the 2018 data – all employees.</w:t>
      </w:r>
    </w:p>
    <w:p w14:paraId="200EAB64"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0"/>
          <w:szCs w:val="20"/>
        </w:rPr>
        <w:t xml:space="preserve">* For 2016, a comparable breakdown of the Collective Agreement category is not available. In 2018, </w:t>
      </w:r>
      <w:proofErr w:type="gramStart"/>
      <w:r>
        <w:rPr>
          <w:rFonts w:ascii="Aptos" w:eastAsia="Aptos" w:hAnsi="Aptos" w:cs="Aptos"/>
          <w:color w:val="000000"/>
          <w:sz w:val="20"/>
          <w:szCs w:val="20"/>
        </w:rPr>
        <w:t>the ABS</w:t>
      </w:r>
      <w:proofErr w:type="gramEnd"/>
      <w:r>
        <w:rPr>
          <w:rFonts w:ascii="Aptos" w:eastAsia="Aptos" w:hAnsi="Aptos" w:cs="Aptos"/>
          <w:color w:val="000000"/>
          <w:sz w:val="20"/>
          <w:szCs w:val="20"/>
        </w:rPr>
        <w:t xml:space="preserve">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2023 and 2025 data are not available.</w:t>
      </w:r>
    </w:p>
    <w:p w14:paraId="6DD1D0F9" w14:textId="77777777" w:rsidR="00255EA8" w:rsidRDefault="00255EA8">
      <w:pPr>
        <w:pBdr>
          <w:top w:val="none" w:sz="0" w:space="0" w:color="000000"/>
          <w:left w:val="none" w:sz="0" w:space="0" w:color="000000"/>
          <w:bottom w:val="none" w:sz="0" w:space="0" w:color="000000"/>
          <w:right w:val="none" w:sz="0" w:space="0" w:color="000000"/>
        </w:pBdr>
      </w:pPr>
      <w:r>
        <w:rPr>
          <w:rFonts w:ascii="Aptos" w:eastAsia="Aptos" w:hAnsi="Aptos" w:cs="Aptos"/>
          <w:b/>
          <w:color w:val="000000"/>
          <w:sz w:val="20"/>
          <w:szCs w:val="20"/>
        </w:rPr>
        <w:t>Notes:</w:t>
      </w:r>
    </w:p>
    <w:p w14:paraId="254AE2C2" w14:textId="77777777" w:rsidR="00255EA8" w:rsidRDefault="00255EA8" w:rsidP="00BC2DF4">
      <w:pPr>
        <w:pStyle w:val="ListParagraph"/>
        <w:numPr>
          <w:ilvl w:val="0"/>
          <w:numId w:val="42"/>
        </w:numPr>
        <w:pBdr>
          <w:top w:val="none" w:sz="0" w:space="0" w:color="000000"/>
          <w:left w:val="none" w:sz="0" w:space="0" w:color="000000"/>
          <w:bottom w:val="none" w:sz="0" w:space="0" w:color="000000"/>
          <w:right w:val="none" w:sz="0" w:space="0" w:color="000000"/>
        </w:pBdr>
      </w:pPr>
      <w:r w:rsidRPr="00BC2DF4">
        <w:rPr>
          <w:rFonts w:ascii="Aptos" w:eastAsia="Aptos" w:hAnsi="Aptos" w:cs="Aptos"/>
          <w:color w:val="000000"/>
          <w:sz w:val="20"/>
          <w:szCs w:val="20"/>
        </w:rPr>
        <w:t xml:space="preserve">This table is not intended to be </w:t>
      </w:r>
      <w:proofErr w:type="spellStart"/>
      <w:r w:rsidRPr="00BC2DF4">
        <w:rPr>
          <w:rFonts w:ascii="Aptos" w:eastAsia="Aptos" w:hAnsi="Aptos" w:cs="Aptos"/>
          <w:color w:val="000000"/>
          <w:sz w:val="20"/>
          <w:szCs w:val="20"/>
        </w:rPr>
        <w:t>analysed</w:t>
      </w:r>
      <w:proofErr w:type="spellEnd"/>
      <w:r w:rsidRPr="00BC2DF4">
        <w:rPr>
          <w:rFonts w:ascii="Aptos" w:eastAsia="Aptos" w:hAnsi="Aptos" w:cs="Aptos"/>
          <w:color w:val="000000"/>
          <w:sz w:val="20"/>
          <w:szCs w:val="20"/>
        </w:rPr>
        <w:t xml:space="preserve"> as a time series. Figures are extracted from published and unpublished ABS, </w:t>
      </w:r>
      <w:r w:rsidRPr="00BC2DF4">
        <w:rPr>
          <w:rFonts w:ascii="Aptos" w:eastAsia="Aptos" w:hAnsi="Aptos" w:cs="Aptos"/>
          <w:i/>
          <w:color w:val="000000"/>
          <w:sz w:val="20"/>
          <w:szCs w:val="20"/>
        </w:rPr>
        <w:t>Employee Earnings and Hours</w:t>
      </w:r>
      <w:r w:rsidRPr="00BC2DF4">
        <w:rPr>
          <w:rFonts w:ascii="Aptos" w:eastAsia="Aptos" w:hAnsi="Aptos" w:cs="Aptos"/>
          <w:color w:val="000000"/>
          <w:sz w:val="20"/>
          <w:szCs w:val="20"/>
        </w:rPr>
        <w:t>. Disaggregation of revised 2016 data is not available.</w:t>
      </w:r>
    </w:p>
    <w:p w14:paraId="44EA0185" w14:textId="77777777" w:rsidR="00255EA8" w:rsidRDefault="00255EA8" w:rsidP="00BC2DF4">
      <w:pPr>
        <w:pStyle w:val="ListParagraph"/>
        <w:numPr>
          <w:ilvl w:val="0"/>
          <w:numId w:val="42"/>
        </w:numPr>
        <w:pBdr>
          <w:top w:val="none" w:sz="0" w:space="0" w:color="000000"/>
          <w:left w:val="none" w:sz="0" w:space="0" w:color="000000"/>
          <w:bottom w:val="none" w:sz="0" w:space="0" w:color="000000"/>
          <w:right w:val="none" w:sz="0" w:space="0" w:color="000000"/>
        </w:pBdr>
      </w:pPr>
      <w:r w:rsidRPr="00BC2DF4">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BC2DF4">
        <w:rPr>
          <w:rFonts w:ascii="Aptos" w:eastAsia="Aptos" w:hAnsi="Aptos" w:cs="Aptos"/>
          <w:color w:val="000000"/>
          <w:sz w:val="20"/>
          <w:szCs w:val="20"/>
        </w:rPr>
        <w:t>whether or not</w:t>
      </w:r>
      <w:proofErr w:type="gramEnd"/>
      <w:r w:rsidRPr="00BC2DF4">
        <w:rPr>
          <w:rFonts w:ascii="Aptos" w:eastAsia="Aptos" w:hAnsi="Aptos" w:cs="Aptos"/>
          <w:color w:val="000000"/>
          <w:sz w:val="20"/>
          <w:szCs w:val="20"/>
        </w:rPr>
        <w:t xml:space="preserve"> written, including where employees receive over-award payments.</w:t>
      </w:r>
    </w:p>
    <w:p w14:paraId="60492B5F"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Presentation of Trends in Federal Enterprise Bargaining data</w:t>
      </w:r>
    </w:p>
    <w:p w14:paraId="7211D67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 typical row of data in Trends appears as follows:</w:t>
      </w:r>
    </w:p>
    <w:tbl>
      <w:tblPr>
        <w:tblW w:w="0" w:type="auto"/>
        <w:jc w:val="center"/>
        <w:tblLayout w:type="fixed"/>
        <w:tblLook w:val="0420" w:firstRow="1" w:lastRow="0" w:firstColumn="0" w:lastColumn="0" w:noHBand="0" w:noVBand="1"/>
      </w:tblPr>
      <w:tblGrid>
        <w:gridCol w:w="2268"/>
        <w:gridCol w:w="6803"/>
      </w:tblGrid>
      <w:tr w:rsidR="00217C77" w14:paraId="49248FFB" w14:textId="77777777">
        <w:trPr>
          <w:tblHeader/>
          <w:jc w:val="center"/>
        </w:trPr>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5D963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Field</w:t>
            </w:r>
          </w:p>
        </w:tc>
        <w:tc>
          <w:tcPr>
            <w:tcW w:w="680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58363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Description</w:t>
            </w:r>
          </w:p>
        </w:tc>
      </w:tr>
      <w:tr w:rsidR="00217C77" w14:paraId="01097617"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46C6C"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ll Industrie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35B7"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Total number of agreements for a given quarter</w:t>
            </w:r>
          </w:p>
        </w:tc>
      </w:tr>
      <w:tr w:rsidR="00217C77" w14:paraId="371AED08"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043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AWI (%)</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336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verage Annualised Wage Increase for the quarter</w:t>
            </w:r>
          </w:p>
        </w:tc>
      </w:tr>
      <w:tr w:rsidR="00217C77" w14:paraId="0D452AC1"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13FD"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Duration (yr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A0B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verage formal duration per employee for the quarter</w:t>
            </w:r>
          </w:p>
        </w:tc>
      </w:tr>
      <w:tr w:rsidR="00217C77" w14:paraId="40113A01" w14:textId="77777777">
        <w:trPr>
          <w:jc w:val="center"/>
        </w:trPr>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5F047"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Employees ('000)</w:t>
            </w:r>
          </w:p>
        </w:tc>
        <w:tc>
          <w:tcPr>
            <w:tcW w:w="6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F962D"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Estimated total number of employees covered by the number of agreements in the first row</w:t>
            </w:r>
          </w:p>
        </w:tc>
      </w:tr>
    </w:tbl>
    <w:p w14:paraId="6FEB035D"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0"/>
          <w:szCs w:val="20"/>
        </w:rPr>
        <w:t xml:space="preserve">Note: </w:t>
      </w:r>
      <w:r>
        <w:rPr>
          <w:rFonts w:ascii="Aptos" w:eastAsia="Aptos" w:hAnsi="Aptos" w:cs="Aptos"/>
          <w:color w:val="000000"/>
          <w:sz w:val="20"/>
          <w:szCs w:val="20"/>
        </w:rPr>
        <w:t xml:space="preserve">Not all agreements contain quantifiable wage increases </w:t>
      </w:r>
      <w:proofErr w:type="gramStart"/>
      <w:r>
        <w:rPr>
          <w:rFonts w:ascii="Aptos" w:eastAsia="Aptos" w:hAnsi="Aptos" w:cs="Aptos"/>
          <w:color w:val="000000"/>
          <w:sz w:val="20"/>
          <w:szCs w:val="20"/>
        </w:rPr>
        <w:t>and in most cases</w:t>
      </w:r>
      <w:proofErr w:type="gramEnd"/>
      <w:r>
        <w:rPr>
          <w:rFonts w:ascii="Aptos" w:eastAsia="Aptos" w:hAnsi="Aptos" w:cs="Aptos"/>
          <w:color w:val="000000"/>
          <w:sz w:val="20"/>
          <w:szCs w:val="20"/>
        </w:rPr>
        <w:t xml:space="preserve"> the AAWI is not derived from the total number of agreements shown in the first row or the total number of employees shown in the fourth row. A more detailed explanation of why this is the case is provided below under </w:t>
      </w:r>
      <w:r>
        <w:rPr>
          <w:rFonts w:ascii="Aptos" w:eastAsia="Aptos" w:hAnsi="Aptos" w:cs="Aptos"/>
          <w:b/>
          <w:color w:val="000000"/>
          <w:sz w:val="20"/>
          <w:szCs w:val="20"/>
        </w:rPr>
        <w:t>Average Annualised Wage Increases.</w:t>
      </w:r>
    </w:p>
    <w:p w14:paraId="25ED002C"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Employee coverage</w:t>
      </w:r>
    </w:p>
    <w:p w14:paraId="102C555B" w14:textId="0BEB30F1"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Information on the number of employees covered by an agreement is drawn from the information provided to the Fair Work Commission</w:t>
      </w:r>
      <w:r w:rsidR="002754CD">
        <w:rPr>
          <w:rFonts w:ascii="Aptos" w:eastAsia="Aptos" w:hAnsi="Aptos" w:cs="Aptos"/>
          <w:color w:val="000000"/>
          <w:sz w:val="22"/>
          <w:szCs w:val="22"/>
        </w:rPr>
        <w:t xml:space="preserve"> (FWC</w:t>
      </w:r>
      <w:r>
        <w:rPr>
          <w:rFonts w:ascii="Aptos" w:eastAsia="Aptos" w:hAnsi="Aptos" w:cs="Aptos"/>
          <w:color w:val="000000"/>
          <w:sz w:val="22"/>
          <w:szCs w:val="22"/>
        </w:rPr>
        <w:t>), the Workplace Authority or the Australian Industrial Relations Commission</w:t>
      </w:r>
      <w:r w:rsidR="002754CD">
        <w:rPr>
          <w:rFonts w:ascii="Aptos" w:eastAsia="Aptos" w:hAnsi="Aptos" w:cs="Aptos"/>
          <w:color w:val="000000"/>
          <w:sz w:val="22"/>
          <w:szCs w:val="22"/>
        </w:rPr>
        <w:t xml:space="preserve"> (AIRC</w:t>
      </w:r>
      <w:r>
        <w:rPr>
          <w:rFonts w:ascii="Aptos" w:eastAsia="Aptos" w:hAnsi="Aptos" w:cs="Aptos"/>
          <w:color w:val="000000"/>
          <w:sz w:val="22"/>
          <w:szCs w:val="22"/>
        </w:rPr>
        <w:t>) by the employer who lodges the agreement.</w:t>
      </w:r>
    </w:p>
    <w:p w14:paraId="0FD32E79"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In the Trends data, the number of employees covered by agreements is presented as an estimated figure, as employee coverage figures are not always provided when an agreement is lodged.</w:t>
      </w:r>
    </w:p>
    <w:p w14:paraId="33AA8417" w14:textId="3C1A42BC"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Where an agreement’s employee coverage is not known and the agreement replaces an earlier agreement where employee coverage is known, the employee coverage of the earlier agreement is used. For those agreements still lacking employee coverage</w:t>
      </w:r>
      <w:r w:rsidR="00293CE7">
        <w:rPr>
          <w:rFonts w:ascii="Aptos" w:eastAsia="Aptos" w:hAnsi="Aptos" w:cs="Aptos"/>
          <w:color w:val="000000"/>
          <w:sz w:val="22"/>
          <w:szCs w:val="22"/>
        </w:rPr>
        <w:t>,</w:t>
      </w:r>
      <w:r>
        <w:rPr>
          <w:rFonts w:ascii="Aptos" w:eastAsia="Aptos" w:hAnsi="Aptos" w:cs="Aptos"/>
          <w:color w:val="000000"/>
          <w:sz w:val="22"/>
          <w:szCs w:val="22"/>
        </w:rPr>
        <w:t xml:space="preserve"> a ‘modified mean’ is used to estimate employee coverage. The modified </w:t>
      </w:r>
      <w:proofErr w:type="gramStart"/>
      <w:r>
        <w:rPr>
          <w:rFonts w:ascii="Aptos" w:eastAsia="Aptos" w:hAnsi="Aptos" w:cs="Aptos"/>
          <w:color w:val="000000"/>
          <w:sz w:val="22"/>
          <w:szCs w:val="22"/>
        </w:rPr>
        <w:t>mean</w:t>
      </w:r>
      <w:proofErr w:type="gramEnd"/>
      <w:r>
        <w:rPr>
          <w:rFonts w:ascii="Aptos" w:eastAsia="Aptos" w:hAnsi="Aptos" w:cs="Aptos"/>
          <w:color w:val="000000"/>
          <w:sz w:val="22"/>
          <w:szCs w:val="22"/>
        </w:rPr>
        <w:t xml:space="preserve"> is generated for each industry group by current quarter</w:t>
      </w:r>
      <w:r w:rsidR="00CF264C">
        <w:rPr>
          <w:rFonts w:ascii="Aptos" w:eastAsia="Aptos" w:hAnsi="Aptos" w:cs="Aptos"/>
          <w:color w:val="000000"/>
          <w:sz w:val="22"/>
          <w:szCs w:val="22"/>
        </w:rPr>
        <w:t>,</w:t>
      </w:r>
      <w:r>
        <w:rPr>
          <w:rFonts w:ascii="Aptos" w:eastAsia="Aptos" w:hAnsi="Aptos" w:cs="Aptos"/>
          <w:color w:val="000000"/>
          <w:sz w:val="22"/>
          <w:szCs w:val="22"/>
        </w:rPr>
        <w:t xml:space="preserve"> removing the largest 5% and smallest 5% of agreements and then calculating the mean of the remainder.</w:t>
      </w:r>
    </w:p>
    <w:p w14:paraId="2F9A3FAC"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s the number of employees covered by an enterprise agreement frequently changes during the life of an agreement due to workforce fluctuations, the total number of employees covered is not necessarily indicative of the total current coverage of enterprise agreements.</w:t>
      </w:r>
    </w:p>
    <w:p w14:paraId="4B8970BE"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Duration of agreements</w:t>
      </w:r>
    </w:p>
    <w:p w14:paraId="72B6F8E5" w14:textId="5E8177AE" w:rsidR="00255EA8" w:rsidRDefault="00B25A4D">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w:t>
      </w:r>
      <w:r w:rsidR="00255EA8">
        <w:rPr>
          <w:rFonts w:ascii="Aptos" w:eastAsia="Aptos" w:hAnsi="Aptos" w:cs="Aptos"/>
          <w:b/>
          <w:color w:val="000000"/>
          <w:sz w:val="22"/>
          <w:szCs w:val="22"/>
        </w:rPr>
        <w:t>Formal duration</w:t>
      </w:r>
      <w:r>
        <w:rPr>
          <w:rFonts w:ascii="Aptos" w:eastAsia="Aptos" w:hAnsi="Aptos" w:cs="Aptos"/>
          <w:b/>
          <w:color w:val="000000"/>
          <w:sz w:val="22"/>
          <w:szCs w:val="22"/>
        </w:rPr>
        <w:t>’</w:t>
      </w:r>
      <w:r w:rsidR="00255EA8">
        <w:rPr>
          <w:rFonts w:ascii="Aptos" w:eastAsia="Aptos" w:hAnsi="Aptos" w:cs="Aptos"/>
          <w:b/>
          <w:color w:val="000000"/>
          <w:sz w:val="22"/>
          <w:szCs w:val="22"/>
        </w:rPr>
        <w:t xml:space="preserve"> </w:t>
      </w:r>
      <w:r w:rsidR="00255EA8">
        <w:rPr>
          <w:rFonts w:ascii="Aptos" w:eastAsia="Aptos" w:hAnsi="Aptos" w:cs="Aptos"/>
          <w:color w:val="000000"/>
          <w:sz w:val="22"/>
          <w:szCs w:val="22"/>
        </w:rPr>
        <w:t>is defined as the period from certification to expiry in years.</w:t>
      </w:r>
    </w:p>
    <w:p w14:paraId="70775B28" w14:textId="38020AEA"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w:t>
      </w:r>
      <w:r w:rsidR="00B25A4D" w:rsidRPr="00B25A4D">
        <w:rPr>
          <w:rFonts w:ascii="Aptos" w:eastAsia="Aptos" w:hAnsi="Aptos" w:cs="Aptos"/>
          <w:b/>
          <w:bCs/>
          <w:color w:val="000000"/>
          <w:sz w:val="22"/>
          <w:szCs w:val="22"/>
        </w:rPr>
        <w:t>‘</w:t>
      </w:r>
      <w:r>
        <w:rPr>
          <w:rFonts w:ascii="Aptos" w:eastAsia="Aptos" w:hAnsi="Aptos" w:cs="Aptos"/>
          <w:b/>
          <w:color w:val="000000"/>
          <w:sz w:val="22"/>
          <w:szCs w:val="22"/>
        </w:rPr>
        <w:t>effective duration</w:t>
      </w:r>
      <w:r w:rsidR="00B25A4D">
        <w:rPr>
          <w:rFonts w:ascii="Aptos" w:eastAsia="Aptos" w:hAnsi="Aptos" w:cs="Aptos"/>
          <w:b/>
          <w:color w:val="000000"/>
          <w:sz w:val="22"/>
          <w:szCs w:val="22"/>
        </w:rPr>
        <w:t>’</w:t>
      </w:r>
      <w:r>
        <w:rPr>
          <w:rFonts w:ascii="Aptos" w:eastAsia="Aptos" w:hAnsi="Aptos" w:cs="Aptos"/>
          <w:b/>
          <w:color w:val="000000"/>
          <w:sz w:val="22"/>
          <w:szCs w:val="22"/>
        </w:rPr>
        <w:t xml:space="preserve"> </w:t>
      </w:r>
      <w:r>
        <w:rPr>
          <w:rFonts w:ascii="Aptos" w:eastAsia="Aptos" w:hAnsi="Aptos" w:cs="Aptos"/>
          <w:color w:val="000000"/>
          <w:sz w:val="22"/>
          <w:szCs w:val="22"/>
        </w:rPr>
        <w:t>of each agreement is used to calculate the AAWI rather than formal duration. The effective duration of a wage agreement is the difference in years between: certification, commencement or the date of the first wage increase (whichever is earliest); and the expiry date or the date of the last wage increase (whichever is latest) or termination date (where applicable and only if prior to the later of either the expiry date or the date of the last wage increase). Those few agreements with a formal duration of less than one year are deemed to have an effective duration of 12 months.</w:t>
      </w:r>
    </w:p>
    <w:p w14:paraId="2DF0F203"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ough the effective duration is used for AAWI calculations, where duration is mentioned in the tables of the Trends report, the ‘formal duration’ of the relevant agreements is used.</w:t>
      </w:r>
    </w:p>
    <w:p w14:paraId="0F8126E6"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verage Annualised Wage Increases</w:t>
      </w:r>
    </w:p>
    <w:p w14:paraId="68BDF5CE" w14:textId="526F45FB"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Estimates of average wage increases are calculated for those federal enterprise agreements that provide quantifiable wage increases over the life of the agreement. Enterprise agreements for which average percentage wage increases cannot be quantified (e.g. those with inconsistent increases) are excluded from these estimates. </w:t>
      </w:r>
    </w:p>
    <w:p w14:paraId="5A8BDF23"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AWI data examines only increases to the base rate of pay and does not </w:t>
      </w:r>
      <w:proofErr w:type="gramStart"/>
      <w:r>
        <w:rPr>
          <w:rFonts w:ascii="Aptos" w:eastAsia="Aptos" w:hAnsi="Aptos" w:cs="Aptos"/>
          <w:color w:val="000000"/>
          <w:sz w:val="22"/>
          <w:szCs w:val="22"/>
        </w:rPr>
        <w:t>take into account</w:t>
      </w:r>
      <w:proofErr w:type="gramEnd"/>
      <w:r>
        <w:rPr>
          <w:rFonts w:ascii="Aptos" w:eastAsia="Aptos" w:hAnsi="Aptos" w:cs="Aptos"/>
          <w:color w:val="000000"/>
          <w:sz w:val="22"/>
          <w:szCs w:val="22"/>
        </w:rPr>
        <w:t xml:space="preserve"> allowances and bonus payments that are paid separately to the base wage. The ABS produces a more comprehensive dataset on total </w:t>
      </w:r>
      <w:proofErr w:type="spellStart"/>
      <w:r>
        <w:rPr>
          <w:rFonts w:ascii="Aptos" w:eastAsia="Aptos" w:hAnsi="Aptos" w:cs="Aptos"/>
          <w:color w:val="000000"/>
          <w:sz w:val="22"/>
          <w:szCs w:val="22"/>
        </w:rPr>
        <w:t>labour</w:t>
      </w:r>
      <w:proofErr w:type="spellEnd"/>
      <w:r>
        <w:rPr>
          <w:rFonts w:ascii="Aptos" w:eastAsia="Aptos" w:hAnsi="Aptos" w:cs="Aptos"/>
          <w:color w:val="000000"/>
          <w:sz w:val="22"/>
          <w:szCs w:val="22"/>
        </w:rPr>
        <w:t xml:space="preserve"> costs (</w:t>
      </w:r>
      <w:hyperlink r:id="rId29">
        <w:r>
          <w:rPr>
            <w:rFonts w:ascii="Aptos" w:eastAsia="Aptos" w:hAnsi="Aptos" w:cs="Aptos"/>
            <w:color w:val="165788"/>
            <w:sz w:val="22"/>
            <w:szCs w:val="22"/>
            <w:u w:val="single"/>
          </w:rPr>
          <w:t>Wages Price Index</w:t>
        </w:r>
      </w:hyperlink>
      <w:r>
        <w:rPr>
          <w:rFonts w:ascii="Aptos" w:eastAsia="Aptos" w:hAnsi="Aptos" w:cs="Aptos"/>
          <w:color w:val="000000"/>
          <w:sz w:val="22"/>
          <w:szCs w:val="22"/>
        </w:rPr>
        <w:t>).</w:t>
      </w:r>
    </w:p>
    <w:p w14:paraId="42FC32DB" w14:textId="77777777" w:rsidR="00255EA8" w:rsidRDefault="00255EA8">
      <w:pPr>
        <w:pBdr>
          <w:top w:val="none" w:sz="0" w:space="0" w:color="000000"/>
          <w:left w:val="none" w:sz="0" w:space="0" w:color="000000"/>
          <w:bottom w:val="none" w:sz="0" w:space="0" w:color="000000"/>
          <w:right w:val="none" w:sz="0" w:space="0" w:color="000000"/>
        </w:pBdr>
        <w:spacing w:before="120" w:after="240"/>
        <w:rPr>
          <w:rFonts w:ascii="Aptos" w:eastAsia="Aptos" w:hAnsi="Aptos" w:cs="Aptos"/>
          <w:color w:val="000000"/>
          <w:sz w:val="22"/>
          <w:szCs w:val="22"/>
        </w:rPr>
      </w:pPr>
      <w:r>
        <w:rPr>
          <w:rFonts w:ascii="Aptos" w:eastAsia="Aptos" w:hAnsi="Aptos" w:cs="Aptos"/>
          <w:color w:val="000000"/>
          <w:sz w:val="22"/>
          <w:szCs w:val="22"/>
        </w:rPr>
        <w:t xml:space="preserve">For agreements with quantifiable wage increases, the average </w:t>
      </w:r>
      <w:proofErr w:type="spellStart"/>
      <w:r>
        <w:rPr>
          <w:rFonts w:ascii="Aptos" w:eastAsia="Aptos" w:hAnsi="Aptos" w:cs="Aptos"/>
          <w:color w:val="000000"/>
          <w:sz w:val="22"/>
          <w:szCs w:val="22"/>
        </w:rPr>
        <w:t>annualised</w:t>
      </w:r>
      <w:proofErr w:type="spellEnd"/>
      <w:r>
        <w:rPr>
          <w:rFonts w:ascii="Aptos" w:eastAsia="Aptos" w:hAnsi="Aptos" w:cs="Aptos"/>
          <w:color w:val="000000"/>
          <w:sz w:val="22"/>
          <w:szCs w:val="22"/>
        </w:rPr>
        <w:t xml:space="preserve"> wage increase (AAWI) per agreement is calculated using the following formula:</w:t>
      </w:r>
    </w:p>
    <w:p w14:paraId="2FA0BDCA" w14:textId="77777777" w:rsidR="006612C6" w:rsidRDefault="006612C6" w:rsidP="00C43AF1">
      <w:pPr>
        <w:pStyle w:val="FirstParagraph"/>
        <w:pBdr>
          <w:top w:val="single" w:sz="4" w:space="1" w:color="auto"/>
          <w:left w:val="single" w:sz="4" w:space="1" w:color="auto"/>
          <w:bottom w:val="single" w:sz="4" w:space="1" w:color="auto"/>
          <w:right w:val="single" w:sz="4" w:space="1" w:color="auto"/>
        </w:pBdr>
      </w:pPr>
      <m:oMathPara>
        <m:oMath>
          <m:r>
            <w:rPr>
              <w:rFonts w:ascii="Cambria Math" w:hAnsi="Cambria Math"/>
            </w:rPr>
            <w:lastRenderedPageBreak/>
            <m:t>100</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nary>
                </m:e>
              </m:d>
            </m:e>
            <m:sup>
              <m:f>
                <m:fPr>
                  <m:ctrlPr>
                    <w:rPr>
                      <w:rFonts w:ascii="Cambria Math" w:hAnsi="Cambria Math"/>
                    </w:rPr>
                  </m:ctrlPr>
                </m:fPr>
                <m:num>
                  <m:r>
                    <w:rPr>
                      <w:rFonts w:ascii="Cambria Math" w:hAnsi="Cambria Math"/>
                    </w:rPr>
                    <m:t>1</m:t>
                  </m:r>
                </m:num>
                <m:den>
                  <m:r>
                    <w:rPr>
                      <w:rFonts w:ascii="Cambria Math" w:hAnsi="Cambria Math"/>
                    </w:rPr>
                    <m:t>d</m:t>
                  </m:r>
                </m:den>
              </m:f>
            </m:sup>
          </m:sSup>
          <m:r>
            <m:rPr>
              <m:sty m:val="p"/>
            </m:rPr>
            <w:rPr>
              <w:rFonts w:ascii="Cambria Math" w:hAnsi="Cambria Math"/>
            </w:rPr>
            <m:t>-</m:t>
          </m:r>
          <m:r>
            <w:rPr>
              <w:rFonts w:ascii="Cambria Math" w:hAnsi="Cambria Math"/>
            </w:rPr>
            <m:t>1</m:t>
          </m:r>
        </m:oMath>
      </m:oMathPara>
    </w:p>
    <w:p w14:paraId="6037E009" w14:textId="77777777" w:rsidR="00255EA8" w:rsidRDefault="00255EA8" w:rsidP="00C43AF1">
      <w:pPr>
        <w:pBdr>
          <w:top w:val="single" w:sz="4" w:space="1" w:color="auto"/>
          <w:left w:val="single" w:sz="4" w:space="1" w:color="auto"/>
          <w:bottom w:val="single" w:sz="4" w:space="1" w:color="auto"/>
          <w:right w:val="single" w:sz="4" w:space="1" w:color="auto"/>
        </w:pBdr>
      </w:pPr>
      <w:proofErr w:type="spellStart"/>
      <w:r>
        <w:rPr>
          <w:rFonts w:ascii="Aptos" w:eastAsia="Aptos" w:hAnsi="Aptos" w:cs="Aptos"/>
          <w:color w:val="000000"/>
          <w:sz w:val="22"/>
          <w:szCs w:val="22"/>
        </w:rPr>
        <w:t>r</w:t>
      </w:r>
      <w:r>
        <w:rPr>
          <w:rFonts w:ascii="Aptos" w:eastAsia="Aptos" w:hAnsi="Aptos" w:cs="Aptos"/>
          <w:color w:val="000000"/>
          <w:sz w:val="22"/>
          <w:szCs w:val="22"/>
          <w:vertAlign w:val="subscript"/>
        </w:rPr>
        <w:t>i</w:t>
      </w:r>
      <w:proofErr w:type="spellEnd"/>
      <w:r>
        <w:rPr>
          <w:rFonts w:ascii="Aptos" w:eastAsia="Aptos" w:hAnsi="Aptos" w:cs="Aptos"/>
          <w:color w:val="000000"/>
          <w:sz w:val="22"/>
          <w:szCs w:val="22"/>
        </w:rPr>
        <w:t xml:space="preserve"> = % increases of the </w:t>
      </w:r>
      <w:proofErr w:type="spellStart"/>
      <w:r>
        <w:rPr>
          <w:rFonts w:ascii="Aptos" w:eastAsia="Aptos" w:hAnsi="Aptos" w:cs="Aptos"/>
          <w:i/>
          <w:color w:val="000000"/>
          <w:sz w:val="22"/>
          <w:szCs w:val="22"/>
        </w:rPr>
        <w:t>i</w:t>
      </w:r>
      <w:r>
        <w:rPr>
          <w:rFonts w:ascii="Aptos" w:eastAsia="Aptos" w:hAnsi="Aptos" w:cs="Aptos"/>
          <w:color w:val="000000"/>
          <w:sz w:val="22"/>
          <w:szCs w:val="22"/>
          <w:vertAlign w:val="superscript"/>
        </w:rPr>
        <w:t>th</w:t>
      </w:r>
      <w:proofErr w:type="spellEnd"/>
      <w:r>
        <w:rPr>
          <w:rFonts w:ascii="Aptos" w:eastAsia="Aptos" w:hAnsi="Aptos" w:cs="Aptos"/>
          <w:color w:val="000000"/>
          <w:sz w:val="22"/>
          <w:szCs w:val="22"/>
        </w:rPr>
        <w:t xml:space="preserve"> time*</w:t>
      </w:r>
    </w:p>
    <w:p w14:paraId="5A9AA95C" w14:textId="77777777" w:rsidR="00255EA8" w:rsidRDefault="00255EA8" w:rsidP="00C43AF1">
      <w:pPr>
        <w:pBdr>
          <w:top w:val="single" w:sz="4" w:space="1" w:color="auto"/>
          <w:left w:val="single" w:sz="4" w:space="1" w:color="auto"/>
          <w:bottom w:val="single" w:sz="4" w:space="1" w:color="auto"/>
          <w:right w:val="single" w:sz="4" w:space="1" w:color="auto"/>
        </w:pBdr>
      </w:pPr>
      <w:r>
        <w:rPr>
          <w:rFonts w:ascii="Aptos" w:eastAsia="Aptos" w:hAnsi="Aptos" w:cs="Aptos"/>
          <w:color w:val="000000"/>
          <w:sz w:val="22"/>
          <w:szCs w:val="22"/>
        </w:rPr>
        <w:t>N = the number of increases over the life of the agreement</w:t>
      </w:r>
    </w:p>
    <w:p w14:paraId="7A60246E" w14:textId="77777777" w:rsidR="00255EA8" w:rsidRDefault="00255EA8" w:rsidP="00C43AF1">
      <w:pPr>
        <w:pBdr>
          <w:top w:val="single" w:sz="4" w:space="1" w:color="auto"/>
          <w:left w:val="single" w:sz="4" w:space="1" w:color="auto"/>
          <w:bottom w:val="single" w:sz="4" w:space="1" w:color="auto"/>
          <w:right w:val="single" w:sz="4" w:space="1" w:color="auto"/>
        </w:pBdr>
      </w:pPr>
      <w:r>
        <w:rPr>
          <w:rFonts w:ascii="Aptos" w:eastAsia="Aptos" w:hAnsi="Aptos" w:cs="Aptos"/>
          <w:color w:val="000000"/>
          <w:sz w:val="22"/>
          <w:szCs w:val="22"/>
        </w:rPr>
        <w:t>d = the effective duration of the agreement in years</w:t>
      </w:r>
    </w:p>
    <w:p w14:paraId="55629362" w14:textId="77777777" w:rsidR="00255EA8" w:rsidRDefault="00255EA8" w:rsidP="00C43AF1">
      <w:pPr>
        <w:pBdr>
          <w:top w:val="single" w:sz="4" w:space="1" w:color="auto"/>
          <w:left w:val="single" w:sz="4" w:space="1" w:color="auto"/>
          <w:bottom w:val="single" w:sz="4" w:space="1" w:color="auto"/>
          <w:right w:val="single" w:sz="4" w:space="1" w:color="auto"/>
        </w:pBdr>
      </w:pPr>
      <w:r>
        <w:rPr>
          <w:rFonts w:ascii="Aptos" w:eastAsia="Aptos" w:hAnsi="Aptos" w:cs="Aptos"/>
          <w:color w:val="000000"/>
          <w:sz w:val="20"/>
          <w:szCs w:val="20"/>
        </w:rPr>
        <w:t xml:space="preserve">*Flat dollar increases are converted to a percentage using average weekly ordinary time earnings (AWOTE) drawn from </w:t>
      </w:r>
      <w:hyperlink r:id="rId30">
        <w:r>
          <w:rPr>
            <w:rFonts w:ascii="Aptos" w:eastAsia="Aptos" w:hAnsi="Aptos" w:cs="Aptos"/>
            <w:color w:val="165788"/>
            <w:sz w:val="20"/>
            <w:szCs w:val="20"/>
            <w:u w:val="single"/>
          </w:rPr>
          <w:t>ABS, Average Weekly Earnings, Australia</w:t>
        </w:r>
      </w:hyperlink>
      <w:r>
        <w:rPr>
          <w:rFonts w:ascii="Aptos" w:eastAsia="Aptos" w:hAnsi="Aptos" w:cs="Aptos"/>
          <w:color w:val="000000"/>
          <w:sz w:val="20"/>
          <w:szCs w:val="20"/>
        </w:rPr>
        <w:t xml:space="preserve"> for the relevant ANZSIC industry division and quarter.</w:t>
      </w:r>
    </w:p>
    <w:p w14:paraId="41BD0785"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AWI per agreement provides only a simple unweighted average and tends to overstate the average wage increase received by employees. For this reason, Trends reports the AAWI per employee, which is calculated by </w:t>
      </w:r>
      <w:proofErr w:type="gramStart"/>
      <w:r>
        <w:rPr>
          <w:rFonts w:ascii="Aptos" w:eastAsia="Aptos" w:hAnsi="Aptos" w:cs="Aptos"/>
          <w:color w:val="000000"/>
          <w:sz w:val="22"/>
          <w:szCs w:val="22"/>
        </w:rPr>
        <w:t>weighting</w:t>
      </w:r>
      <w:proofErr w:type="gramEnd"/>
      <w:r>
        <w:rPr>
          <w:rFonts w:ascii="Aptos" w:eastAsia="Aptos" w:hAnsi="Aptos" w:cs="Aptos"/>
          <w:color w:val="000000"/>
          <w:sz w:val="22"/>
          <w:szCs w:val="22"/>
        </w:rPr>
        <w:t xml:space="preserve"> AAWI per agreement by the number of employees covered by that agreement.</w:t>
      </w:r>
    </w:p>
    <w:p w14:paraId="0BD648E5"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ll current wage’ estimates are the AAWI per employee for all quantifiable federal wage agreements that are current on the last day of the quarter. Current agreements are those agreements that have been approved and have commenced, but have not been terminated, have not nominally expired and have not been replaced at a given point in time. An agreement is deemed to be current on its nominal expiry date.</w:t>
      </w:r>
    </w:p>
    <w:p w14:paraId="36B728EC"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Estimates of AAWI generally exclude increases paid in the form of conditional performance pay, one-off bonuses, profit sharing or share acquisition, as these data cannot readily be either quantified or </w:t>
      </w:r>
      <w:proofErr w:type="spellStart"/>
      <w:r>
        <w:rPr>
          <w:rFonts w:ascii="Aptos" w:eastAsia="Aptos" w:hAnsi="Aptos" w:cs="Aptos"/>
          <w:color w:val="000000"/>
          <w:sz w:val="22"/>
          <w:szCs w:val="22"/>
        </w:rPr>
        <w:t>annualised</w:t>
      </w:r>
      <w:proofErr w:type="spellEnd"/>
      <w:r>
        <w:rPr>
          <w:rFonts w:ascii="Aptos" w:eastAsia="Aptos" w:hAnsi="Aptos" w:cs="Aptos"/>
          <w:color w:val="000000"/>
          <w:sz w:val="22"/>
          <w:szCs w:val="22"/>
        </w:rPr>
        <w:t>.</w:t>
      </w:r>
    </w:p>
    <w:p w14:paraId="2BA9B443"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ustralian and New Zealand Standard Industrial Classification (ANZSIC)</w:t>
      </w:r>
    </w:p>
    <w:p w14:paraId="28752F9B"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rom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09 the Trends report uses ANZSIC 2006 divisions for data presented by industry, while previous releases used ANZSIC 1993 divisions.  This change followed the use of ANZSIC 2006 divisions in the August 2009 Average Weekly Earnings survey released by the ABS, from which data about AWOTE are drawn for use in calculating AAWIs.</w:t>
      </w:r>
    </w:p>
    <w:p w14:paraId="32B008CE"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rom the September quarter 2009, historical industry data contained in the Trends report have also been produced using ANZSIC 2006 divisions. </w:t>
      </w:r>
    </w:p>
    <w:p w14:paraId="264E82DB"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Union coverage</w:t>
      </w:r>
    </w:p>
    <w:p w14:paraId="2CFED1FE"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Care should be taken when </w:t>
      </w:r>
      <w:proofErr w:type="spellStart"/>
      <w:r>
        <w:rPr>
          <w:rFonts w:ascii="Aptos" w:eastAsia="Aptos" w:hAnsi="Aptos" w:cs="Aptos"/>
          <w:color w:val="000000"/>
          <w:sz w:val="22"/>
          <w:szCs w:val="22"/>
        </w:rPr>
        <w:t>analysing</w:t>
      </w:r>
      <w:proofErr w:type="spellEnd"/>
      <w:r>
        <w:rPr>
          <w:rFonts w:ascii="Aptos" w:eastAsia="Aptos" w:hAnsi="Aptos" w:cs="Aptos"/>
          <w:color w:val="000000"/>
          <w:sz w:val="22"/>
          <w:szCs w:val="22"/>
        </w:rPr>
        <w:t xml:space="preserve"> data in Tables 13 and 14</w:t>
      </w:r>
      <w:proofErr w:type="gramStart"/>
      <w:r>
        <w:rPr>
          <w:rFonts w:ascii="Aptos" w:eastAsia="Aptos" w:hAnsi="Aptos" w:cs="Aptos"/>
          <w:color w:val="000000"/>
          <w:sz w:val="22"/>
          <w:szCs w:val="22"/>
        </w:rPr>
        <w:t>, in</w:t>
      </w:r>
      <w:proofErr w:type="gramEnd"/>
      <w:r>
        <w:rPr>
          <w:rFonts w:ascii="Aptos" w:eastAsia="Aptos" w:hAnsi="Aptos" w:cs="Aptos"/>
          <w:color w:val="000000"/>
          <w:sz w:val="22"/>
          <w:szCs w:val="22"/>
        </w:rPr>
        <w:t xml:space="preserve"> comparing agreements that cover a union and those that do not.</w:t>
      </w:r>
    </w:p>
    <w:p w14:paraId="46CACD39"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Data about unions covered by agreements mad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 xml:space="preserve">may not provide an accurate reflection of union involvement in bargaining for agreements.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it is possible for a union to have been involved in bargaining for an agreement and then not be covered by the approved agreement. It is also possible for a union to be covered by an agreement because they were a bargaining representative, even if they did not take an active role in the negotiations.</w:t>
      </w:r>
    </w:p>
    <w:p w14:paraId="6D2FD64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urther, data about non-Greenfields agreements mad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 xml:space="preserve">that cover a union cannot be directly compared with data about union collective agreements or s.170LJ agreements made under the </w:t>
      </w:r>
      <w:r>
        <w:rPr>
          <w:rFonts w:ascii="Aptos" w:eastAsia="Aptos" w:hAnsi="Aptos" w:cs="Aptos"/>
          <w:i/>
          <w:color w:val="000000"/>
          <w:sz w:val="22"/>
          <w:szCs w:val="22"/>
        </w:rPr>
        <w:t>Workplace Relations Act 1996</w:t>
      </w:r>
      <w:r>
        <w:rPr>
          <w:rFonts w:ascii="Aptos" w:eastAsia="Aptos" w:hAnsi="Aptos" w:cs="Aptos"/>
          <w:color w:val="000000"/>
          <w:sz w:val="22"/>
          <w:szCs w:val="22"/>
        </w:rPr>
        <w:t xml:space="preserve">, which had to be made with a union. </w:t>
      </w:r>
      <w:r>
        <w:rPr>
          <w:rFonts w:ascii="Aptos" w:eastAsia="Aptos" w:hAnsi="Aptos" w:cs="Aptos"/>
          <w:color w:val="000000"/>
          <w:sz w:val="22"/>
          <w:szCs w:val="22"/>
        </w:rPr>
        <w:lastRenderedPageBreak/>
        <w:t xml:space="preserve">While a union may be a bargaining representative, there is no imperativ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for agreements (other than Greenfields agreements) to be made with a union.</w:t>
      </w:r>
    </w:p>
    <w:p w14:paraId="5F3C4213"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Non-quantifiable wage increases</w:t>
      </w:r>
    </w:p>
    <w:p w14:paraId="25BFBC7A"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Wage increases are only recorded in the WAD if the same percentage wage increase that applies to all employees covered by the agreement can be quantified. There are many reasons why wage increases provided for in federal enterprise agreements may not be </w:t>
      </w:r>
      <w:proofErr w:type="gramStart"/>
      <w:r>
        <w:rPr>
          <w:rFonts w:ascii="Aptos" w:eastAsia="Aptos" w:hAnsi="Aptos" w:cs="Aptos"/>
          <w:color w:val="000000"/>
          <w:sz w:val="22"/>
          <w:szCs w:val="22"/>
        </w:rPr>
        <w:t>quantifiable</w:t>
      </w:r>
      <w:proofErr w:type="gramEnd"/>
      <w:r>
        <w:rPr>
          <w:rFonts w:ascii="Aptos" w:eastAsia="Aptos" w:hAnsi="Aptos" w:cs="Aptos"/>
          <w:color w:val="000000"/>
          <w:sz w:val="22"/>
          <w:szCs w:val="22"/>
        </w:rPr>
        <w:t>. The list of reasons recorded in the WAD about why wage increases cannot be quantified are shown in the following table.</w:t>
      </w:r>
    </w:p>
    <w:tbl>
      <w:tblPr>
        <w:tblW w:w="0" w:type="auto"/>
        <w:jc w:val="center"/>
        <w:tblLayout w:type="fixed"/>
        <w:tblLook w:val="0420" w:firstRow="1" w:lastRow="0" w:firstColumn="0" w:lastColumn="0" w:noHBand="0" w:noVBand="1"/>
      </w:tblPr>
      <w:tblGrid>
        <w:gridCol w:w="2835"/>
        <w:gridCol w:w="6236"/>
      </w:tblGrid>
      <w:tr w:rsidR="00217C77" w14:paraId="4F13D5E4" w14:textId="77777777">
        <w:trPr>
          <w:tblHeader/>
          <w:jc w:val="center"/>
        </w:trPr>
        <w:tc>
          <w:tcPr>
            <w:tcW w:w="2835" w:type="dxa"/>
            <w:tcBorders>
              <w:top w:val="none" w:sz="0" w:space="0" w:color="000000"/>
              <w:left w:val="none" w:sz="0" w:space="0" w:color="000000"/>
              <w:bottom w:val="none" w:sz="0" w:space="0" w:color="000000"/>
              <w:right w:val="single" w:sz="8" w:space="0" w:color="000000"/>
            </w:tcBorders>
            <w:shd w:val="clear" w:color="auto" w:fill="000000"/>
            <w:tcMar>
              <w:top w:w="0" w:type="dxa"/>
              <w:left w:w="0" w:type="dxa"/>
              <w:bottom w:w="0" w:type="dxa"/>
              <w:right w:w="0" w:type="dxa"/>
            </w:tcMar>
            <w:vAlign w:val="center"/>
          </w:tcPr>
          <w:p w14:paraId="47AE6B89"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Reason</w:t>
            </w:r>
          </w:p>
        </w:tc>
        <w:tc>
          <w:tcPr>
            <w:tcW w:w="6236" w:type="dxa"/>
            <w:tcBorders>
              <w:top w:val="none" w:sz="0" w:space="0" w:color="000000"/>
              <w:left w:val="single" w:sz="8"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605119"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Definition</w:t>
            </w:r>
          </w:p>
        </w:tc>
      </w:tr>
      <w:tr w:rsidR="00217C77" w14:paraId="35A0E73D" w14:textId="77777777">
        <w:trPr>
          <w:jc w:val="center"/>
        </w:trPr>
        <w:tc>
          <w:tcPr>
            <w:tcW w:w="2835"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1734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Inconsistent increase</w:t>
            </w:r>
          </w:p>
        </w:tc>
        <w:tc>
          <w:tcPr>
            <w:tcW w:w="6236" w:type="dxa"/>
            <w:tcBorders>
              <w:top w:val="none" w:sz="0"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14B42"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Percentage wage increases vary between classifications in the agreement.</w:t>
            </w:r>
          </w:p>
        </w:tc>
      </w:tr>
      <w:tr w:rsidR="00217C77" w14:paraId="1E3E395D"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3D4D7"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Performance linked</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93975"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 xml:space="preserve">Wage increases are </w:t>
            </w:r>
            <w:proofErr w:type="gramStart"/>
            <w:r>
              <w:rPr>
                <w:rFonts w:ascii="Aptos" w:eastAsia="Aptos" w:hAnsi="Aptos" w:cs="Aptos"/>
                <w:color w:val="000000"/>
                <w:sz w:val="22"/>
                <w:szCs w:val="22"/>
              </w:rPr>
              <w:t>awarded</w:t>
            </w:r>
            <w:proofErr w:type="gramEnd"/>
            <w:r>
              <w:rPr>
                <w:rFonts w:ascii="Aptos" w:eastAsia="Aptos" w:hAnsi="Aptos" w:cs="Aptos"/>
                <w:color w:val="000000"/>
                <w:sz w:val="22"/>
                <w:szCs w:val="22"/>
              </w:rPr>
              <w:t xml:space="preserve"> only if certain productivity improvements are made, or wage increases are dependent upon individual or company performance.</w:t>
            </w:r>
          </w:p>
        </w:tc>
      </w:tr>
      <w:tr w:rsidR="00217C77" w14:paraId="14C51645"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B6200"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Linked to CPI</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B833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in the agreement are linked to future CPI movements and cannot be quantified at the time of calculating the AAWIs in this report.</w:t>
            </w:r>
          </w:p>
        </w:tc>
      </w:tr>
      <w:tr w:rsidR="00217C77" w14:paraId="62C5D8DE"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40744"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Linked to minimum wages</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7B05F"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in the agreement are linked to future minimum wage or award wage increase decisions and cannot be quantified at the time of calculating the AAWIs in this report.</w:t>
            </w:r>
          </w:p>
        </w:tc>
      </w:tr>
      <w:tr w:rsidR="00217C77" w14:paraId="1B3D8048"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DAADE"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Other reason</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0E7E8" w14:textId="77777777" w:rsidR="00255EA8" w:rsidRDefault="00255EA8">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cannot be quantified due to a reason not elsewhere classified.</w:t>
            </w:r>
          </w:p>
        </w:tc>
      </w:tr>
    </w:tbl>
    <w:p w14:paraId="216F0B32"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ypes of enterprise agreement</w:t>
      </w:r>
    </w:p>
    <w:p w14:paraId="3C0D4A1E"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ables 5, 6 and 12a and 12b in Trends include information about enterprise agreements broken down by the type of agreement, as determined by the relevant legislation. The following list shows the types of enterprise agreements available under the legislation included in this report.</w:t>
      </w:r>
    </w:p>
    <w:p w14:paraId="64E1294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ypes of enterprise agreements made under the </w:t>
      </w:r>
      <w:r>
        <w:rPr>
          <w:rFonts w:ascii="Aptos" w:eastAsia="Aptos" w:hAnsi="Aptos" w:cs="Aptos"/>
          <w:i/>
          <w:color w:val="000000"/>
          <w:sz w:val="22"/>
          <w:szCs w:val="22"/>
        </w:rPr>
        <w:t>Fair Work Act 2009:</w:t>
      </w:r>
    </w:p>
    <w:p w14:paraId="78F5D3BE" w14:textId="77777777" w:rsidR="00255EA8" w:rsidRDefault="00255EA8" w:rsidP="00E374F8">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left="1066" w:hanging="357"/>
        <w:contextualSpacing w:val="0"/>
      </w:pPr>
      <w:r w:rsidRPr="00E374F8">
        <w:rPr>
          <w:rFonts w:ascii="Aptos" w:eastAsia="Aptos" w:hAnsi="Aptos" w:cs="Aptos"/>
          <w:color w:val="000000"/>
          <w:sz w:val="22"/>
          <w:szCs w:val="22"/>
        </w:rPr>
        <w:t>single enterprise non-Greenfields</w:t>
      </w:r>
    </w:p>
    <w:p w14:paraId="09C90A0D" w14:textId="77777777" w:rsidR="00255EA8" w:rsidRDefault="00255EA8" w:rsidP="00E374F8">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left="1066" w:hanging="357"/>
        <w:contextualSpacing w:val="0"/>
      </w:pPr>
      <w:r w:rsidRPr="00E374F8">
        <w:rPr>
          <w:rFonts w:ascii="Aptos" w:eastAsia="Aptos" w:hAnsi="Aptos" w:cs="Aptos"/>
          <w:color w:val="000000"/>
          <w:sz w:val="22"/>
          <w:szCs w:val="22"/>
        </w:rPr>
        <w:t>single enterprise Greenfields</w:t>
      </w:r>
    </w:p>
    <w:p w14:paraId="0093491A" w14:textId="77777777" w:rsidR="00255EA8" w:rsidRDefault="00255EA8" w:rsidP="00E374F8">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left="1066" w:hanging="357"/>
        <w:contextualSpacing w:val="0"/>
      </w:pPr>
      <w:r w:rsidRPr="00E374F8">
        <w:rPr>
          <w:rFonts w:ascii="Aptos" w:eastAsia="Aptos" w:hAnsi="Aptos" w:cs="Aptos"/>
          <w:color w:val="000000"/>
          <w:sz w:val="22"/>
          <w:szCs w:val="22"/>
        </w:rPr>
        <w:t>multi-enterprise non-Greenfields</w:t>
      </w:r>
    </w:p>
    <w:p w14:paraId="2D681CA6" w14:textId="77777777" w:rsidR="00255EA8" w:rsidRDefault="00255EA8" w:rsidP="00E374F8">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left="1066" w:hanging="357"/>
        <w:contextualSpacing w:val="0"/>
      </w:pPr>
      <w:r w:rsidRPr="00E374F8">
        <w:rPr>
          <w:rFonts w:ascii="Aptos" w:eastAsia="Aptos" w:hAnsi="Aptos" w:cs="Aptos"/>
          <w:color w:val="000000"/>
          <w:sz w:val="22"/>
          <w:szCs w:val="22"/>
        </w:rPr>
        <w:t>multi-enterprise Greenfields</w:t>
      </w:r>
    </w:p>
    <w:p w14:paraId="77124A87" w14:textId="77777777" w:rsidR="00255EA8" w:rsidRDefault="00255EA8">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Under section 172 of the Fair Work Act 2009 the primary division between types of agreements is whether they cover </w:t>
      </w:r>
      <w:proofErr w:type="gramStart"/>
      <w:r>
        <w:rPr>
          <w:rFonts w:ascii="Aptos" w:eastAsia="Aptos" w:hAnsi="Aptos" w:cs="Aptos"/>
          <w:color w:val="000000"/>
          <w:sz w:val="22"/>
          <w:szCs w:val="22"/>
        </w:rPr>
        <w:t>a single</w:t>
      </w:r>
      <w:proofErr w:type="gramEnd"/>
      <w:r>
        <w:rPr>
          <w:rFonts w:ascii="Aptos" w:eastAsia="Aptos" w:hAnsi="Aptos" w:cs="Aptos"/>
          <w:color w:val="000000"/>
          <w:sz w:val="22"/>
          <w:szCs w:val="22"/>
        </w:rPr>
        <w:t xml:space="preserve"> or multiple enterprises. The secondary division under the Fair Work Act 2009 is </w:t>
      </w:r>
      <w:proofErr w:type="gramStart"/>
      <w:r>
        <w:rPr>
          <w:rFonts w:ascii="Aptos" w:eastAsia="Aptos" w:hAnsi="Aptos" w:cs="Aptos"/>
          <w:color w:val="000000"/>
          <w:sz w:val="22"/>
          <w:szCs w:val="22"/>
        </w:rPr>
        <w:t>whether or not</w:t>
      </w:r>
      <w:proofErr w:type="gramEnd"/>
      <w:r>
        <w:rPr>
          <w:rFonts w:ascii="Aptos" w:eastAsia="Aptos" w:hAnsi="Aptos" w:cs="Aptos"/>
          <w:color w:val="000000"/>
          <w:sz w:val="22"/>
          <w:szCs w:val="22"/>
        </w:rPr>
        <w:t xml:space="preserve"> the agreement is a Greenfields agreement, that is, it is made to cover a genuine new enterprise or an undertaking for which no </w:t>
      </w:r>
      <w:proofErr w:type="gramStart"/>
      <w:r>
        <w:rPr>
          <w:rFonts w:ascii="Aptos" w:eastAsia="Aptos" w:hAnsi="Aptos" w:cs="Aptos"/>
          <w:color w:val="000000"/>
          <w:sz w:val="22"/>
          <w:szCs w:val="22"/>
        </w:rPr>
        <w:t>persons</w:t>
      </w:r>
      <w:proofErr w:type="gramEnd"/>
      <w:r>
        <w:rPr>
          <w:rFonts w:ascii="Aptos" w:eastAsia="Aptos" w:hAnsi="Aptos" w:cs="Aptos"/>
          <w:color w:val="000000"/>
          <w:sz w:val="22"/>
          <w:szCs w:val="22"/>
        </w:rPr>
        <w:t xml:space="preserve"> have yet been employed who will be covered by the agreement.</w:t>
      </w:r>
    </w:p>
    <w:p w14:paraId="13C219EA" w14:textId="19281BAD" w:rsidR="00255EA8" w:rsidRDefault="00F939B2">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sz w:val="28"/>
          <w:szCs w:val="28"/>
        </w:rPr>
      </w:pPr>
      <w:r>
        <w:rPr>
          <w:rFonts w:ascii="Aptos" w:eastAsia="Aptos" w:hAnsi="Aptos" w:cs="Aptos"/>
          <w:b/>
          <w:color w:val="000000"/>
          <w:sz w:val="28"/>
          <w:szCs w:val="28"/>
        </w:rPr>
        <w:lastRenderedPageBreak/>
        <w:t>Methodological changes</w:t>
      </w:r>
    </w:p>
    <w:p w14:paraId="5FF79C2A" w14:textId="01A32602" w:rsidR="00AC00A5" w:rsidRDefault="00BA243F">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BA243F">
        <w:rPr>
          <w:rFonts w:ascii="Aptos" w:eastAsia="Aptos" w:hAnsi="Aptos" w:cs="Aptos"/>
          <w:b/>
          <w:color w:val="000000"/>
        </w:rPr>
        <w:t>December quarter 2025</w:t>
      </w:r>
    </w:p>
    <w:p w14:paraId="6813A568" w14:textId="0DE10D0F" w:rsidR="00BA243F" w:rsidRDefault="00BA243F">
      <w:pPr>
        <w:pBdr>
          <w:top w:val="none" w:sz="0" w:space="0" w:color="000000"/>
          <w:left w:val="none" w:sz="0" w:space="0" w:color="000000"/>
          <w:bottom w:val="none" w:sz="0" w:space="0" w:color="000000"/>
          <w:right w:val="none" w:sz="0" w:space="0" w:color="000000"/>
        </w:pBdr>
        <w:spacing w:before="120" w:after="240"/>
        <w:rPr>
          <w:rFonts w:ascii="Aptos" w:eastAsia="Aptos" w:hAnsi="Aptos" w:cs="Aptos"/>
          <w:bCs/>
          <w:color w:val="000000"/>
          <w:sz w:val="22"/>
          <w:szCs w:val="22"/>
        </w:rPr>
      </w:pPr>
      <w:r>
        <w:rPr>
          <w:rFonts w:ascii="Aptos" w:eastAsia="Aptos" w:hAnsi="Aptos" w:cs="Aptos"/>
          <w:bCs/>
          <w:color w:val="000000"/>
          <w:sz w:val="22"/>
          <w:szCs w:val="22"/>
        </w:rPr>
        <w:t xml:space="preserve">In the December quarter 2025, the Trends in Federal Enterprise Bargaining Report </w:t>
      </w:r>
      <w:r w:rsidR="00406B54">
        <w:rPr>
          <w:rFonts w:ascii="Aptos" w:eastAsia="Aptos" w:hAnsi="Aptos" w:cs="Aptos"/>
          <w:bCs/>
          <w:color w:val="000000"/>
          <w:sz w:val="22"/>
          <w:szCs w:val="22"/>
        </w:rPr>
        <w:t xml:space="preserve">changed its reported CPI figure to one calculated from the quarterly series index numbers. This was necessary because the Australian Bureau of Statistics </w:t>
      </w:r>
      <w:r w:rsidR="000A1BF2">
        <w:rPr>
          <w:rFonts w:ascii="Aptos" w:eastAsia="Aptos" w:hAnsi="Aptos" w:cs="Aptos"/>
          <w:bCs/>
          <w:color w:val="000000"/>
          <w:sz w:val="22"/>
          <w:szCs w:val="22"/>
        </w:rPr>
        <w:t xml:space="preserve">changed from providing the headline </w:t>
      </w:r>
      <w:r w:rsidR="003F7875">
        <w:rPr>
          <w:rFonts w:ascii="Aptos" w:eastAsia="Aptos" w:hAnsi="Aptos" w:cs="Aptos"/>
          <w:bCs/>
          <w:color w:val="000000"/>
          <w:sz w:val="22"/>
          <w:szCs w:val="22"/>
        </w:rPr>
        <w:t>CPI</w:t>
      </w:r>
      <w:r w:rsidR="00921ABF">
        <w:rPr>
          <w:rFonts w:ascii="Aptos" w:eastAsia="Aptos" w:hAnsi="Aptos" w:cs="Aptos"/>
          <w:bCs/>
          <w:color w:val="000000"/>
          <w:sz w:val="22"/>
          <w:szCs w:val="22"/>
        </w:rPr>
        <w:t xml:space="preserve"> as a quarterly figure to a monthly figure</w:t>
      </w:r>
      <w:r w:rsidR="00183905">
        <w:rPr>
          <w:rFonts w:ascii="Aptos" w:eastAsia="Aptos" w:hAnsi="Aptos" w:cs="Aptos"/>
          <w:bCs/>
          <w:color w:val="000000"/>
          <w:sz w:val="22"/>
          <w:szCs w:val="22"/>
        </w:rPr>
        <w:t xml:space="preserve">, </w:t>
      </w:r>
      <w:r w:rsidR="005E646F">
        <w:rPr>
          <w:rFonts w:ascii="Aptos" w:eastAsia="Aptos" w:hAnsi="Aptos" w:cs="Aptos"/>
          <w:bCs/>
          <w:color w:val="000000"/>
          <w:sz w:val="22"/>
          <w:szCs w:val="22"/>
        </w:rPr>
        <w:t xml:space="preserve">which could not be appropriately compared to the quarterly AAWI figure. </w:t>
      </w:r>
    </w:p>
    <w:p w14:paraId="0952DD65" w14:textId="7CA57178" w:rsidR="0094146E" w:rsidRPr="00BA243F" w:rsidRDefault="0094146E">
      <w:pPr>
        <w:pBdr>
          <w:top w:val="none" w:sz="0" w:space="0" w:color="000000"/>
          <w:left w:val="none" w:sz="0" w:space="0" w:color="000000"/>
          <w:bottom w:val="none" w:sz="0" w:space="0" w:color="000000"/>
          <w:right w:val="none" w:sz="0" w:space="0" w:color="000000"/>
        </w:pBdr>
        <w:spacing w:before="120" w:after="240"/>
        <w:rPr>
          <w:bCs/>
          <w:sz w:val="22"/>
          <w:szCs w:val="22"/>
        </w:rPr>
      </w:pPr>
      <w:r>
        <w:rPr>
          <w:rFonts w:ascii="Aptos" w:eastAsia="Aptos" w:hAnsi="Aptos" w:cs="Aptos"/>
          <w:bCs/>
          <w:color w:val="000000"/>
          <w:sz w:val="22"/>
          <w:szCs w:val="22"/>
        </w:rPr>
        <w:t xml:space="preserve">CPI values </w:t>
      </w:r>
      <w:r w:rsidR="00F939B2">
        <w:rPr>
          <w:rFonts w:ascii="Aptos" w:eastAsia="Aptos" w:hAnsi="Aptos" w:cs="Aptos"/>
          <w:bCs/>
          <w:color w:val="000000"/>
          <w:sz w:val="22"/>
          <w:szCs w:val="22"/>
        </w:rPr>
        <w:t>used prior to September 2025 have been preserved.</w:t>
      </w:r>
    </w:p>
    <w:p w14:paraId="07CABFE5" w14:textId="77777777" w:rsidR="00F85970" w:rsidRDefault="00F85970" w:rsidP="00F85970">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Pr>
          <w:rFonts w:ascii="Aptos" w:eastAsia="Aptos" w:hAnsi="Aptos" w:cs="Aptos"/>
          <w:b/>
          <w:color w:val="000000"/>
        </w:rPr>
        <w:t>September quarter 2025</w:t>
      </w:r>
    </w:p>
    <w:p w14:paraId="08306785" w14:textId="77777777" w:rsidR="00F85970" w:rsidRPr="00B13E91" w:rsidRDefault="00F85970" w:rsidP="00F85970">
      <w:pPr>
        <w:pBdr>
          <w:top w:val="none" w:sz="0" w:space="0" w:color="000000"/>
          <w:left w:val="none" w:sz="0" w:space="0" w:color="000000"/>
          <w:bottom w:val="none" w:sz="0" w:space="0" w:color="000000"/>
          <w:right w:val="none" w:sz="0" w:space="0" w:color="000000"/>
        </w:pBdr>
        <w:spacing w:before="120" w:after="240"/>
        <w:rPr>
          <w:rFonts w:ascii="Aptos" w:eastAsia="Aptos" w:hAnsi="Aptos" w:cs="Aptos"/>
          <w:bCs/>
          <w:color w:val="000000"/>
          <w:sz w:val="22"/>
          <w:szCs w:val="22"/>
        </w:rPr>
      </w:pPr>
      <w:r w:rsidRPr="00B13E91">
        <w:rPr>
          <w:rFonts w:ascii="Aptos" w:eastAsia="Aptos" w:hAnsi="Aptos" w:cs="Aptos"/>
          <w:bCs/>
          <w:color w:val="000000"/>
          <w:sz w:val="22"/>
          <w:szCs w:val="22"/>
        </w:rPr>
        <w:t xml:space="preserve">In the September quarter 2025, technological updates to the Workplace Agreements Database introduced minor methodological tweaks to certain fields. This mainly affects the employee and AAWI statistics that appear in this </w:t>
      </w:r>
      <w:proofErr w:type="gramStart"/>
      <w:r w:rsidRPr="00B13E91">
        <w:rPr>
          <w:rFonts w:ascii="Aptos" w:eastAsia="Aptos" w:hAnsi="Aptos" w:cs="Aptos"/>
          <w:bCs/>
          <w:color w:val="000000"/>
          <w:sz w:val="22"/>
          <w:szCs w:val="22"/>
        </w:rPr>
        <w:t>report, and</w:t>
      </w:r>
      <w:proofErr w:type="gramEnd"/>
      <w:r w:rsidRPr="00B13E91">
        <w:rPr>
          <w:rFonts w:ascii="Aptos" w:eastAsia="Aptos" w:hAnsi="Aptos" w:cs="Aptos"/>
          <w:bCs/>
          <w:color w:val="000000"/>
          <w:sz w:val="22"/>
          <w:szCs w:val="22"/>
        </w:rPr>
        <w:t xml:space="preserve"> means that results published prior to the September quarter 2025 will not be directly comparable with results calculated afterwards. All historical figures have been recalculated according to this new method so that a consistent data series is available.</w:t>
      </w:r>
    </w:p>
    <w:p w14:paraId="44001D0D" w14:textId="77777777" w:rsidR="00F85970" w:rsidRPr="00A94FD9" w:rsidRDefault="00F85970" w:rsidP="00F85970">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December quarter 2023</w:t>
      </w:r>
    </w:p>
    <w:p w14:paraId="1868E16E" w14:textId="77777777" w:rsidR="00F85970" w:rsidRDefault="00F85970" w:rsidP="00F85970">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Pre-reform Agreements were approved under the </w:t>
      </w:r>
      <w:r>
        <w:rPr>
          <w:rFonts w:ascii="Aptos" w:eastAsia="Aptos" w:hAnsi="Aptos" w:cs="Aptos"/>
          <w:i/>
          <w:color w:val="000000"/>
          <w:sz w:val="22"/>
          <w:szCs w:val="22"/>
        </w:rPr>
        <w:t>Workplace Relations Act 1996</w:t>
      </w:r>
      <w:r>
        <w:rPr>
          <w:rFonts w:ascii="Aptos" w:eastAsia="Aptos" w:hAnsi="Aptos" w:cs="Aptos"/>
          <w:color w:val="000000"/>
          <w:sz w:val="22"/>
          <w:szCs w:val="22"/>
        </w:rPr>
        <w:t xml:space="preserve">, before the </w:t>
      </w:r>
      <w:r>
        <w:rPr>
          <w:rFonts w:ascii="Aptos" w:eastAsia="Aptos" w:hAnsi="Aptos" w:cs="Aptos"/>
          <w:i/>
          <w:color w:val="000000"/>
          <w:sz w:val="22"/>
          <w:szCs w:val="22"/>
        </w:rPr>
        <w:t>Fair Work Act 2009.</w:t>
      </w:r>
      <w:r>
        <w:rPr>
          <w:rFonts w:ascii="Aptos" w:eastAsia="Aptos" w:hAnsi="Aptos" w:cs="Aptos"/>
          <w:color w:val="000000"/>
          <w:sz w:val="22"/>
          <w:szCs w:val="22"/>
        </w:rPr>
        <w:t>Pre-reform agreement types appearing in this report (Table 6) include:</w:t>
      </w:r>
    </w:p>
    <w:p w14:paraId="4163B3A5" w14:textId="77777777" w:rsidR="00F85970" w:rsidRDefault="00F85970" w:rsidP="00F85970">
      <w:pPr>
        <w:pStyle w:val="ListParagraph"/>
        <w:numPr>
          <w:ilvl w:val="0"/>
          <w:numId w:val="44"/>
        </w:numPr>
        <w:pBdr>
          <w:top w:val="none" w:sz="0" w:space="0" w:color="000000"/>
          <w:left w:val="none" w:sz="0" w:space="0" w:color="000000"/>
          <w:bottom w:val="none" w:sz="0" w:space="0" w:color="000000"/>
          <w:right w:val="none" w:sz="0" w:space="0" w:color="000000"/>
        </w:pBdr>
        <w:spacing w:before="120" w:after="240"/>
      </w:pPr>
      <w:r w:rsidRPr="00101176">
        <w:rPr>
          <w:rFonts w:ascii="Aptos" w:eastAsia="Aptos" w:hAnsi="Aptos" w:cs="Aptos"/>
          <w:color w:val="000000"/>
          <w:sz w:val="22"/>
          <w:szCs w:val="22"/>
        </w:rPr>
        <w:t>Union Collective Agreements</w:t>
      </w:r>
    </w:p>
    <w:p w14:paraId="28EF9084" w14:textId="77777777" w:rsidR="00F85970" w:rsidRDefault="00F85970" w:rsidP="00F85970">
      <w:pPr>
        <w:pStyle w:val="ListParagraph"/>
        <w:numPr>
          <w:ilvl w:val="0"/>
          <w:numId w:val="44"/>
        </w:numPr>
        <w:pBdr>
          <w:top w:val="none" w:sz="0" w:space="0" w:color="000000"/>
          <w:left w:val="none" w:sz="0" w:space="0" w:color="000000"/>
          <w:bottom w:val="none" w:sz="0" w:space="0" w:color="000000"/>
          <w:right w:val="none" w:sz="0" w:space="0" w:color="000000"/>
        </w:pBdr>
        <w:spacing w:before="120" w:after="240"/>
      </w:pPr>
      <w:r w:rsidRPr="00101176">
        <w:rPr>
          <w:rFonts w:ascii="Aptos" w:eastAsia="Aptos" w:hAnsi="Aptos" w:cs="Aptos"/>
          <w:color w:val="000000"/>
          <w:sz w:val="22"/>
          <w:szCs w:val="22"/>
        </w:rPr>
        <w:t>Employee Collective Agreements</w:t>
      </w:r>
    </w:p>
    <w:p w14:paraId="0987EE0D" w14:textId="77777777" w:rsidR="00F85970" w:rsidRDefault="00F85970" w:rsidP="00F85970">
      <w:pPr>
        <w:pStyle w:val="ListParagraph"/>
        <w:numPr>
          <w:ilvl w:val="0"/>
          <w:numId w:val="44"/>
        </w:numPr>
        <w:pBdr>
          <w:top w:val="none" w:sz="0" w:space="0" w:color="000000"/>
          <w:left w:val="none" w:sz="0" w:space="0" w:color="000000"/>
          <w:bottom w:val="none" w:sz="0" w:space="0" w:color="000000"/>
          <w:right w:val="none" w:sz="0" w:space="0" w:color="000000"/>
        </w:pBdr>
        <w:spacing w:before="120" w:after="240"/>
      </w:pPr>
      <w:r w:rsidRPr="00101176">
        <w:rPr>
          <w:rFonts w:ascii="Aptos" w:eastAsia="Aptos" w:hAnsi="Aptos" w:cs="Aptos"/>
          <w:color w:val="000000"/>
          <w:sz w:val="22"/>
          <w:szCs w:val="22"/>
        </w:rPr>
        <w:t>Employer Greenfield Agreements</w:t>
      </w:r>
    </w:p>
    <w:p w14:paraId="02C895BB" w14:textId="77777777" w:rsidR="00F85970" w:rsidRDefault="00F85970" w:rsidP="00F85970">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On application to the Fair Work Commission, the default period for Pre-reform Agreements can be extended, meaning that </w:t>
      </w:r>
      <w:hyperlink r:id="rId31">
        <w:r>
          <w:rPr>
            <w:rFonts w:ascii="Aptos" w:eastAsia="Aptos" w:hAnsi="Aptos" w:cs="Aptos"/>
            <w:color w:val="165788"/>
            <w:sz w:val="22"/>
            <w:szCs w:val="22"/>
            <w:u w:val="single"/>
          </w:rPr>
          <w:t>extended agreements</w:t>
        </w:r>
      </w:hyperlink>
      <w:r>
        <w:rPr>
          <w:rFonts w:ascii="Aptos" w:eastAsia="Aptos" w:hAnsi="Aptos" w:cs="Aptos"/>
          <w:color w:val="000000"/>
          <w:sz w:val="22"/>
          <w:szCs w:val="22"/>
        </w:rPr>
        <w:t xml:space="preserve"> did not sunset and continue to operate on and after 7 December 2023.</w:t>
      </w:r>
    </w:p>
    <w:p w14:paraId="44C8E79F" w14:textId="2246FABD" w:rsidR="00255EA8" w:rsidRDefault="00F85970" w:rsidP="00F939B2">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se agreements appeared for the first time in the December 2023 Trends in Federal Enterprise Bargaining report. They are considered current and will affect historical data</w:t>
      </w:r>
      <w:r w:rsidR="00F939B2">
        <w:rPr>
          <w:rFonts w:ascii="Aptos" w:eastAsia="Aptos" w:hAnsi="Aptos" w:cs="Aptos"/>
          <w:color w:val="000000"/>
          <w:sz w:val="22"/>
          <w:szCs w:val="22"/>
        </w:rPr>
        <w:t>.</w:t>
      </w:r>
    </w:p>
    <w:sectPr w:rsidR="00255EA8">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D899C" w14:textId="77777777" w:rsidR="00B92DE5" w:rsidRDefault="00B92DE5" w:rsidP="00C625D3">
      <w:r>
        <w:separator/>
      </w:r>
    </w:p>
  </w:endnote>
  <w:endnote w:type="continuationSeparator" w:id="0">
    <w:p w14:paraId="3788C793" w14:textId="77777777" w:rsidR="00B92DE5" w:rsidRDefault="00B92DE5" w:rsidP="00C62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490135"/>
      <w:docPartObj>
        <w:docPartGallery w:val="Page Numbers (Bottom of Page)"/>
        <w:docPartUnique/>
      </w:docPartObj>
    </w:sdtPr>
    <w:sdtEndPr>
      <w:rPr>
        <w:noProof/>
      </w:rPr>
    </w:sdtEndPr>
    <w:sdtContent>
      <w:p w14:paraId="67763C5C" w14:textId="77777777" w:rsidR="00DC225B" w:rsidRDefault="00DC225B">
        <w:pPr>
          <w:pStyle w:val="Footer"/>
          <w:jc w:val="center"/>
        </w:pPr>
        <w:r w:rsidRPr="00D05370">
          <w:rPr>
            <w:rFonts w:ascii="Aptos" w:hAnsi="Aptos"/>
          </w:rPr>
          <w:fldChar w:fldCharType="begin"/>
        </w:r>
        <w:r w:rsidRPr="00D05370">
          <w:rPr>
            <w:rFonts w:ascii="Aptos" w:hAnsi="Aptos"/>
          </w:rPr>
          <w:instrText xml:space="preserve"> PAGE   \* MERGEFORMAT </w:instrText>
        </w:r>
        <w:r w:rsidRPr="00D05370">
          <w:rPr>
            <w:rFonts w:ascii="Aptos" w:hAnsi="Aptos"/>
          </w:rPr>
          <w:fldChar w:fldCharType="separate"/>
        </w:r>
        <w:r w:rsidRPr="00D05370">
          <w:rPr>
            <w:rFonts w:ascii="Aptos" w:hAnsi="Aptos"/>
            <w:noProof/>
          </w:rPr>
          <w:t>2</w:t>
        </w:r>
        <w:r w:rsidRPr="00D05370">
          <w:rPr>
            <w:rFonts w:ascii="Aptos" w:hAnsi="Aptos"/>
            <w:noProof/>
          </w:rPr>
          <w:fldChar w:fldCharType="end"/>
        </w:r>
      </w:p>
    </w:sdtContent>
  </w:sdt>
  <w:p w14:paraId="3DF68C55" w14:textId="77777777" w:rsidR="00DC225B" w:rsidRDefault="00DC22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1433314"/>
      <w:docPartObj>
        <w:docPartGallery w:val="Page Numbers (Bottom of Page)"/>
        <w:docPartUnique/>
      </w:docPartObj>
    </w:sdtPr>
    <w:sdtEndPr>
      <w:rPr>
        <w:rFonts w:ascii="Aptos" w:hAnsi="Aptos"/>
      </w:rPr>
    </w:sdtEndPr>
    <w:sdtContent>
      <w:p w14:paraId="612BDD0E" w14:textId="77777777" w:rsidR="00DC225B" w:rsidRPr="00D05370" w:rsidRDefault="00DC225B">
        <w:pPr>
          <w:pStyle w:val="Footer"/>
          <w:jc w:val="center"/>
          <w:rPr>
            <w:rFonts w:ascii="Aptos" w:hAnsi="Aptos"/>
          </w:rPr>
        </w:pPr>
        <w:r w:rsidRPr="00D05370">
          <w:rPr>
            <w:rFonts w:ascii="Aptos" w:hAnsi="Aptos"/>
          </w:rPr>
          <w:fldChar w:fldCharType="begin"/>
        </w:r>
        <w:r w:rsidRPr="00D05370">
          <w:rPr>
            <w:rFonts w:ascii="Aptos" w:hAnsi="Aptos"/>
          </w:rPr>
          <w:instrText xml:space="preserve"> PAGE   \* MERGEFORMAT </w:instrText>
        </w:r>
        <w:r w:rsidRPr="00D05370">
          <w:rPr>
            <w:rFonts w:ascii="Aptos" w:hAnsi="Aptos"/>
          </w:rPr>
          <w:fldChar w:fldCharType="separate"/>
        </w:r>
        <w:r w:rsidRPr="00D05370">
          <w:rPr>
            <w:rFonts w:ascii="Aptos" w:hAnsi="Aptos"/>
          </w:rPr>
          <w:t>2</w:t>
        </w:r>
        <w:r w:rsidRPr="00D05370">
          <w:rPr>
            <w:rFonts w:ascii="Aptos" w:hAnsi="Aptos"/>
          </w:rPr>
          <w:fldChar w:fldCharType="end"/>
        </w:r>
      </w:p>
    </w:sdtContent>
  </w:sdt>
  <w:p w14:paraId="6ACC4E94" w14:textId="77777777" w:rsidR="00DC225B" w:rsidRPr="003F63AA" w:rsidRDefault="00DC22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7892F" w14:textId="77777777" w:rsidR="00B92DE5" w:rsidRDefault="00B92DE5" w:rsidP="00C625D3">
      <w:r>
        <w:separator/>
      </w:r>
    </w:p>
  </w:footnote>
  <w:footnote w:type="continuationSeparator" w:id="0">
    <w:p w14:paraId="187DE72E" w14:textId="77777777" w:rsidR="00B92DE5" w:rsidRDefault="00B92DE5" w:rsidP="00C625D3">
      <w:r>
        <w:continuationSeparator/>
      </w:r>
    </w:p>
  </w:footnote>
  <w:footnote w:id="1">
    <w:p w14:paraId="6C3132BB" w14:textId="52B9F78A" w:rsidR="00C625D3" w:rsidRPr="00C625D3" w:rsidRDefault="00C625D3">
      <w:pPr>
        <w:pStyle w:val="FootnoteText"/>
        <w:rPr>
          <w:rFonts w:ascii="Aptos" w:hAnsi="Aptos"/>
          <w:color w:val="000000" w:themeColor="text1"/>
          <w:lang w:val="en-AU"/>
        </w:rPr>
      </w:pPr>
      <w:r w:rsidRPr="00C625D3">
        <w:rPr>
          <w:rStyle w:val="FootnoteReference"/>
          <w:rFonts w:ascii="Aptos" w:hAnsi="Aptos"/>
          <w:color w:val="000000" w:themeColor="text1"/>
        </w:rPr>
        <w:footnoteRef/>
      </w:r>
      <w:r w:rsidRPr="00C625D3">
        <w:rPr>
          <w:rFonts w:ascii="Aptos" w:hAnsi="Aptos"/>
          <w:color w:val="000000" w:themeColor="text1"/>
        </w:rPr>
        <w:t xml:space="preserve"> </w:t>
      </w:r>
      <w:r w:rsidRPr="00C625D3">
        <w:rPr>
          <w:rFonts w:ascii="Aptos" w:eastAsia="Aptos" w:hAnsi="Aptos" w:cs="Aptos"/>
          <w:color w:val="000000" w:themeColor="text1"/>
        </w:rPr>
        <w:t>See Note 1 at the end of this summary for more details.</w:t>
      </w:r>
    </w:p>
  </w:footnote>
  <w:footnote w:id="2">
    <w:p w14:paraId="60DD13CB" w14:textId="4D85FAF7" w:rsidR="00C625D3" w:rsidRPr="00C625D3" w:rsidRDefault="00C625D3">
      <w:pPr>
        <w:pStyle w:val="FootnoteText"/>
        <w:rPr>
          <w:rFonts w:ascii="Aptos" w:hAnsi="Aptos"/>
          <w:color w:val="000000" w:themeColor="text1"/>
          <w:lang w:val="en-AU"/>
        </w:rPr>
      </w:pPr>
      <w:r w:rsidRPr="00C625D3">
        <w:rPr>
          <w:rStyle w:val="FootnoteReference"/>
          <w:rFonts w:ascii="Aptos" w:hAnsi="Aptos"/>
          <w:color w:val="000000" w:themeColor="text1"/>
        </w:rPr>
        <w:footnoteRef/>
      </w:r>
      <w:r w:rsidRPr="00C625D3">
        <w:rPr>
          <w:rFonts w:ascii="Aptos" w:hAnsi="Aptos"/>
          <w:color w:val="000000" w:themeColor="text1"/>
        </w:rPr>
        <w:t xml:space="preserve"> </w:t>
      </w:r>
      <w:r w:rsidRPr="00C625D3">
        <w:rPr>
          <w:rFonts w:ascii="Aptos" w:eastAsia="Aptos" w:hAnsi="Aptos" w:cs="Aptos"/>
          <w:color w:val="000000" w:themeColor="text1"/>
        </w:rPr>
        <w:t>An agreement is considered quantifiable if it contains wage increases that are consistent for all employees and are known at the time the agreement was made. More information on non-quantifiable agreements can be found in Section 10 of this summary</w:t>
      </w:r>
      <w:r w:rsidR="004D7E5A">
        <w:rPr>
          <w:rFonts w:ascii="Aptos" w:eastAsia="Aptos" w:hAnsi="Aptos" w:cs="Aptos"/>
          <w:color w:val="000000" w:themeColor="text1"/>
        </w:rPr>
        <w:t xml:space="preserve"> or </w:t>
      </w:r>
      <w:r w:rsidRPr="00C625D3">
        <w:rPr>
          <w:rFonts w:ascii="Aptos" w:eastAsia="Aptos" w:hAnsi="Aptos" w:cs="Aptos"/>
          <w:color w:val="000000" w:themeColor="text1"/>
        </w:rPr>
        <w:t>Note 2 at the end of this summary.</w:t>
      </w:r>
    </w:p>
  </w:footnote>
  <w:footnote w:id="3">
    <w:p w14:paraId="7E5BC017" w14:textId="79DB85EA" w:rsidR="00C625D3" w:rsidRPr="00C625D3" w:rsidRDefault="00C625D3">
      <w:pPr>
        <w:pStyle w:val="FootnoteText"/>
        <w:rPr>
          <w:lang w:val="en-AU"/>
        </w:rPr>
      </w:pPr>
      <w:r w:rsidRPr="00C625D3">
        <w:rPr>
          <w:rStyle w:val="FootnoteReference"/>
          <w:rFonts w:ascii="Aptos" w:hAnsi="Aptos"/>
          <w:color w:val="000000" w:themeColor="text1"/>
        </w:rPr>
        <w:footnoteRef/>
      </w:r>
      <w:r w:rsidRPr="00C625D3">
        <w:rPr>
          <w:rFonts w:ascii="Aptos" w:hAnsi="Aptos"/>
          <w:color w:val="000000" w:themeColor="text1"/>
        </w:rPr>
        <w:t xml:space="preserve"> </w:t>
      </w:r>
      <w:r w:rsidRPr="00C625D3">
        <w:rPr>
          <w:rFonts w:ascii="Aptos" w:eastAsia="Aptos" w:hAnsi="Aptos" w:cs="Aptos"/>
          <w:color w:val="000000" w:themeColor="text1"/>
        </w:rPr>
        <w:t>Australian Bureau of Statistics (AB</w:t>
      </w:r>
      <w:r w:rsidR="004D7E5A">
        <w:rPr>
          <w:rFonts w:ascii="Aptos" w:eastAsia="Aptos" w:hAnsi="Aptos" w:cs="Aptos"/>
          <w:color w:val="000000" w:themeColor="text1"/>
        </w:rPr>
        <w:t>S</w:t>
      </w:r>
      <w:r w:rsidRPr="00C625D3">
        <w:rPr>
          <w:rFonts w:ascii="Aptos" w:eastAsia="Aptos" w:hAnsi="Aptos" w:cs="Aptos"/>
          <w:color w:val="000000" w:themeColor="text1"/>
        </w:rPr>
        <w:t xml:space="preserve">), </w:t>
      </w:r>
      <w:r w:rsidRPr="00C625D3">
        <w:rPr>
          <w:rFonts w:ascii="Aptos" w:eastAsia="Aptos" w:hAnsi="Aptos" w:cs="Aptos"/>
          <w:i/>
          <w:color w:val="000000" w:themeColor="text1"/>
        </w:rPr>
        <w:t>Employee Earnings and Hours</w:t>
      </w:r>
      <w:r w:rsidRPr="00C625D3">
        <w:rPr>
          <w:rFonts w:ascii="Aptos" w:eastAsia="Aptos" w:hAnsi="Aptos" w:cs="Aptos"/>
          <w:color w:val="000000" w:themeColor="text1"/>
        </w:rPr>
        <w:t>, Australia, May 2025.</w:t>
      </w:r>
    </w:p>
  </w:footnote>
  <w:footnote w:id="4">
    <w:p w14:paraId="1DC7322A" w14:textId="79825C7D" w:rsidR="000E240E" w:rsidRPr="000E240E" w:rsidRDefault="000E240E">
      <w:pPr>
        <w:pStyle w:val="FootnoteText"/>
        <w:rPr>
          <w:rFonts w:ascii="Aptos" w:hAnsi="Aptos"/>
          <w:lang w:val="en-AU"/>
        </w:rPr>
      </w:pPr>
      <w:r w:rsidRPr="000E240E">
        <w:rPr>
          <w:rStyle w:val="FootnoteReference"/>
          <w:rFonts w:ascii="Aptos" w:hAnsi="Aptos"/>
          <w:color w:val="000000" w:themeColor="text1"/>
        </w:rPr>
        <w:footnoteRef/>
      </w:r>
      <w:r w:rsidRPr="000E240E">
        <w:rPr>
          <w:rFonts w:ascii="Aptos" w:hAnsi="Aptos"/>
          <w:color w:val="000000" w:themeColor="text1"/>
        </w:rPr>
        <w:t xml:space="preserve"> </w:t>
      </w:r>
      <w:r w:rsidRPr="000E240E">
        <w:rPr>
          <w:rFonts w:ascii="Aptos" w:eastAsia="Aptos" w:hAnsi="Aptos" w:cs="Aptos"/>
          <w:color w:val="000000" w:themeColor="text1"/>
        </w:rPr>
        <w:t>See Note 4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925FD"/>
    <w:multiLevelType w:val="multilevel"/>
    <w:tmpl w:val="88F45F0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06582A"/>
    <w:multiLevelType w:val="hybridMultilevel"/>
    <w:tmpl w:val="16369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0E78F8"/>
    <w:multiLevelType w:val="hybridMultilevel"/>
    <w:tmpl w:val="3CE8EF08"/>
    <w:lvl w:ilvl="0" w:tplc="57969DFE">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83441F2"/>
    <w:multiLevelType w:val="hybridMultilevel"/>
    <w:tmpl w:val="E582317C"/>
    <w:lvl w:ilvl="0" w:tplc="F1DADC72">
      <w:start w:val="1"/>
      <w:numFmt w:val="decimal"/>
      <w:lvlText w:val="%1."/>
      <w:lvlJc w:val="left"/>
      <w:pPr>
        <w:ind w:left="720" w:hanging="360"/>
      </w:pPr>
      <w:rPr>
        <w:rFonts w:ascii="Aptos" w:eastAsia="Aptos" w:hAnsi="Aptos" w:cs="Aptos" w:hint="default"/>
        <w:i w:val="0"/>
        <w:i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F52C3B"/>
    <w:multiLevelType w:val="hybridMultilevel"/>
    <w:tmpl w:val="705048CC"/>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F72EEF"/>
    <w:multiLevelType w:val="hybridMultilevel"/>
    <w:tmpl w:val="CAFCE326"/>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3E339D"/>
    <w:multiLevelType w:val="hybridMultilevel"/>
    <w:tmpl w:val="B8D6740A"/>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4538E6"/>
    <w:multiLevelType w:val="hybridMultilevel"/>
    <w:tmpl w:val="F7DEC850"/>
    <w:lvl w:ilvl="0" w:tplc="33A4999A">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5F13D39"/>
    <w:multiLevelType w:val="hybridMultilevel"/>
    <w:tmpl w:val="F9EA4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AB0E62"/>
    <w:multiLevelType w:val="hybridMultilevel"/>
    <w:tmpl w:val="0A769608"/>
    <w:lvl w:ilvl="0" w:tplc="4E9AF248">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CE4ED9"/>
    <w:multiLevelType w:val="hybridMultilevel"/>
    <w:tmpl w:val="5BE24F3C"/>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8615A3C"/>
    <w:multiLevelType w:val="hybridMultilevel"/>
    <w:tmpl w:val="D318BEAC"/>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370178E"/>
    <w:multiLevelType w:val="hybridMultilevel"/>
    <w:tmpl w:val="BF5492FE"/>
    <w:lvl w:ilvl="0" w:tplc="B6765BA4">
      <w:start w:val="1"/>
      <w:numFmt w:val="decimal"/>
      <w:lvlText w:val="%1."/>
      <w:lvlJc w:val="left"/>
      <w:pPr>
        <w:ind w:left="720" w:hanging="360"/>
      </w:pPr>
      <w:rPr>
        <w:rFonts w:ascii="Aptos" w:eastAsia="Aptos" w:hAnsi="Aptos" w:cs="Aptos" w:hint="default"/>
        <w:i w:val="0"/>
        <w:iCs/>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63594B"/>
    <w:multiLevelType w:val="hybridMultilevel"/>
    <w:tmpl w:val="9EA81B82"/>
    <w:lvl w:ilvl="0" w:tplc="3914289A">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21287B"/>
    <w:multiLevelType w:val="hybridMultilevel"/>
    <w:tmpl w:val="47FA98BE"/>
    <w:lvl w:ilvl="0" w:tplc="4E9AF248">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1D3421"/>
    <w:multiLevelType w:val="hybridMultilevel"/>
    <w:tmpl w:val="03C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813771"/>
    <w:multiLevelType w:val="hybridMultilevel"/>
    <w:tmpl w:val="4600F6DC"/>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D326CE0"/>
    <w:multiLevelType w:val="hybridMultilevel"/>
    <w:tmpl w:val="2A58CB52"/>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D6D394F"/>
    <w:multiLevelType w:val="hybridMultilevel"/>
    <w:tmpl w:val="94224C18"/>
    <w:lvl w:ilvl="0" w:tplc="BDFAAA34">
      <w:start w:val="1"/>
      <w:numFmt w:val="decimal"/>
      <w:lvlText w:val="%1."/>
      <w:lvlJc w:val="left"/>
      <w:pPr>
        <w:ind w:left="720" w:hanging="360"/>
      </w:pPr>
      <w:rPr>
        <w:rFonts w:ascii="Aptos" w:hAnsi="Apto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CF1687"/>
    <w:multiLevelType w:val="hybridMultilevel"/>
    <w:tmpl w:val="B36494CC"/>
    <w:lvl w:ilvl="0" w:tplc="4E9AF248">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29D4A8E"/>
    <w:multiLevelType w:val="hybridMultilevel"/>
    <w:tmpl w:val="11DEF97C"/>
    <w:lvl w:ilvl="0" w:tplc="4E9AF248">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2F75333"/>
    <w:multiLevelType w:val="hybridMultilevel"/>
    <w:tmpl w:val="18142092"/>
    <w:lvl w:ilvl="0" w:tplc="BDFAAA34">
      <w:start w:val="1"/>
      <w:numFmt w:val="decimal"/>
      <w:lvlText w:val="%1."/>
      <w:lvlJc w:val="left"/>
      <w:pPr>
        <w:ind w:left="720" w:hanging="360"/>
      </w:pPr>
      <w:rPr>
        <w:rFonts w:ascii="Aptos" w:hAnsi="Apto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792399"/>
    <w:multiLevelType w:val="hybridMultilevel"/>
    <w:tmpl w:val="9FB210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C6164BF"/>
    <w:multiLevelType w:val="hybridMultilevel"/>
    <w:tmpl w:val="5EB49B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8C5ABC"/>
    <w:multiLevelType w:val="hybridMultilevel"/>
    <w:tmpl w:val="65C0E3D0"/>
    <w:lvl w:ilvl="0" w:tplc="494EBE0C">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E8F0F31"/>
    <w:multiLevelType w:val="hybridMultilevel"/>
    <w:tmpl w:val="E88847D8"/>
    <w:lvl w:ilvl="0" w:tplc="33A4999A">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F540373"/>
    <w:multiLevelType w:val="hybridMultilevel"/>
    <w:tmpl w:val="0B96B4A0"/>
    <w:lvl w:ilvl="0" w:tplc="4E9AF248">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1A57A71"/>
    <w:multiLevelType w:val="hybridMultilevel"/>
    <w:tmpl w:val="07687B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854F97"/>
    <w:multiLevelType w:val="hybridMultilevel"/>
    <w:tmpl w:val="313C4C20"/>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6873688"/>
    <w:multiLevelType w:val="hybridMultilevel"/>
    <w:tmpl w:val="C004E292"/>
    <w:lvl w:ilvl="0" w:tplc="6FE084F2">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9F269AD"/>
    <w:multiLevelType w:val="hybridMultilevel"/>
    <w:tmpl w:val="D0B8A5D0"/>
    <w:lvl w:ilvl="0" w:tplc="494EBE0C">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A1527B"/>
    <w:multiLevelType w:val="hybridMultilevel"/>
    <w:tmpl w:val="20B409E8"/>
    <w:lvl w:ilvl="0" w:tplc="AE1CE754">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7197BDD"/>
    <w:multiLevelType w:val="hybridMultilevel"/>
    <w:tmpl w:val="4566EB90"/>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7A91299"/>
    <w:multiLevelType w:val="hybridMultilevel"/>
    <w:tmpl w:val="AFC6E380"/>
    <w:lvl w:ilvl="0" w:tplc="3914289A">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C3D2823"/>
    <w:multiLevelType w:val="hybridMultilevel"/>
    <w:tmpl w:val="DC78A44E"/>
    <w:lvl w:ilvl="0" w:tplc="B5E469BE">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C914C06"/>
    <w:multiLevelType w:val="hybridMultilevel"/>
    <w:tmpl w:val="148A3848"/>
    <w:lvl w:ilvl="0" w:tplc="B2E6A4B4">
      <w:start w:val="1"/>
      <w:numFmt w:val="decimal"/>
      <w:lvlText w:val="%1."/>
      <w:lvlJc w:val="left"/>
      <w:pPr>
        <w:ind w:left="720" w:hanging="360"/>
      </w:pPr>
      <w:rPr>
        <w:rFonts w:ascii="Aptos" w:hAnsi="Apto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ED8247D"/>
    <w:multiLevelType w:val="hybridMultilevel"/>
    <w:tmpl w:val="21729164"/>
    <w:lvl w:ilvl="0" w:tplc="AE1CE754">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07B78FB"/>
    <w:multiLevelType w:val="hybridMultilevel"/>
    <w:tmpl w:val="82BC08E8"/>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4D02F99"/>
    <w:multiLevelType w:val="hybridMultilevel"/>
    <w:tmpl w:val="B8529A58"/>
    <w:lvl w:ilvl="0" w:tplc="B5E469BE">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5AE75D7"/>
    <w:multiLevelType w:val="hybridMultilevel"/>
    <w:tmpl w:val="42A29F5C"/>
    <w:lvl w:ilvl="0" w:tplc="0C090001">
      <w:start w:val="1"/>
      <w:numFmt w:val="bullet"/>
      <w:lvlText w:val=""/>
      <w:lvlJc w:val="left"/>
      <w:pPr>
        <w:ind w:left="1068" w:hanging="360"/>
      </w:pPr>
      <w:rPr>
        <w:rFonts w:ascii="Symbol" w:hAnsi="Symbol" w:hint="default"/>
      </w:rPr>
    </w:lvl>
    <w:lvl w:ilvl="1" w:tplc="0C090003" w:tentative="1">
      <w:start w:val="1"/>
      <w:numFmt w:val="bullet"/>
      <w:lvlText w:val="o"/>
      <w:lvlJc w:val="left"/>
      <w:pPr>
        <w:ind w:left="1788" w:hanging="360"/>
      </w:pPr>
      <w:rPr>
        <w:rFonts w:ascii="Courier New" w:hAnsi="Courier New" w:cs="Courier New" w:hint="default"/>
      </w:rPr>
    </w:lvl>
    <w:lvl w:ilvl="2" w:tplc="0C090005" w:tentative="1">
      <w:start w:val="1"/>
      <w:numFmt w:val="bullet"/>
      <w:lvlText w:val=""/>
      <w:lvlJc w:val="left"/>
      <w:pPr>
        <w:ind w:left="2508" w:hanging="360"/>
      </w:pPr>
      <w:rPr>
        <w:rFonts w:ascii="Wingdings" w:hAnsi="Wingdings" w:hint="default"/>
      </w:rPr>
    </w:lvl>
    <w:lvl w:ilvl="3" w:tplc="0C090001" w:tentative="1">
      <w:start w:val="1"/>
      <w:numFmt w:val="bullet"/>
      <w:lvlText w:val=""/>
      <w:lvlJc w:val="left"/>
      <w:pPr>
        <w:ind w:left="3228" w:hanging="360"/>
      </w:pPr>
      <w:rPr>
        <w:rFonts w:ascii="Symbol" w:hAnsi="Symbol" w:hint="default"/>
      </w:rPr>
    </w:lvl>
    <w:lvl w:ilvl="4" w:tplc="0C090003" w:tentative="1">
      <w:start w:val="1"/>
      <w:numFmt w:val="bullet"/>
      <w:lvlText w:val="o"/>
      <w:lvlJc w:val="left"/>
      <w:pPr>
        <w:ind w:left="3948" w:hanging="360"/>
      </w:pPr>
      <w:rPr>
        <w:rFonts w:ascii="Courier New" w:hAnsi="Courier New" w:cs="Courier New" w:hint="default"/>
      </w:rPr>
    </w:lvl>
    <w:lvl w:ilvl="5" w:tplc="0C090005" w:tentative="1">
      <w:start w:val="1"/>
      <w:numFmt w:val="bullet"/>
      <w:lvlText w:val=""/>
      <w:lvlJc w:val="left"/>
      <w:pPr>
        <w:ind w:left="4668" w:hanging="360"/>
      </w:pPr>
      <w:rPr>
        <w:rFonts w:ascii="Wingdings" w:hAnsi="Wingdings" w:hint="default"/>
      </w:rPr>
    </w:lvl>
    <w:lvl w:ilvl="6" w:tplc="0C090001" w:tentative="1">
      <w:start w:val="1"/>
      <w:numFmt w:val="bullet"/>
      <w:lvlText w:val=""/>
      <w:lvlJc w:val="left"/>
      <w:pPr>
        <w:ind w:left="5388" w:hanging="360"/>
      </w:pPr>
      <w:rPr>
        <w:rFonts w:ascii="Symbol" w:hAnsi="Symbol" w:hint="default"/>
      </w:rPr>
    </w:lvl>
    <w:lvl w:ilvl="7" w:tplc="0C090003" w:tentative="1">
      <w:start w:val="1"/>
      <w:numFmt w:val="bullet"/>
      <w:lvlText w:val="o"/>
      <w:lvlJc w:val="left"/>
      <w:pPr>
        <w:ind w:left="6108" w:hanging="360"/>
      </w:pPr>
      <w:rPr>
        <w:rFonts w:ascii="Courier New" w:hAnsi="Courier New" w:cs="Courier New" w:hint="default"/>
      </w:rPr>
    </w:lvl>
    <w:lvl w:ilvl="8" w:tplc="0C090005" w:tentative="1">
      <w:start w:val="1"/>
      <w:numFmt w:val="bullet"/>
      <w:lvlText w:val=""/>
      <w:lvlJc w:val="left"/>
      <w:pPr>
        <w:ind w:left="6828" w:hanging="360"/>
      </w:pPr>
      <w:rPr>
        <w:rFonts w:ascii="Wingdings" w:hAnsi="Wingdings" w:hint="default"/>
      </w:rPr>
    </w:lvl>
  </w:abstractNum>
  <w:abstractNum w:abstractNumId="42" w15:restartNumberingAfterBreak="0">
    <w:nsid w:val="774A1B11"/>
    <w:multiLevelType w:val="hybridMultilevel"/>
    <w:tmpl w:val="48A66B2E"/>
    <w:lvl w:ilvl="0" w:tplc="57969DFE">
      <w:start w:val="1"/>
      <w:numFmt w:val="decimal"/>
      <w:lvlText w:val="%1."/>
      <w:lvlJc w:val="left"/>
      <w:pPr>
        <w:ind w:left="720" w:hanging="360"/>
      </w:pPr>
      <w:rPr>
        <w:rFonts w:ascii="Aptos" w:eastAsia="Aptos" w:hAnsi="Aptos" w:cs="Aptos" w:hint="default"/>
        <w:i/>
        <w:color w:val="000000" w:themeColor="tex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87D277A"/>
    <w:multiLevelType w:val="hybridMultilevel"/>
    <w:tmpl w:val="3120EA9A"/>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A282DE0"/>
    <w:multiLevelType w:val="hybridMultilevel"/>
    <w:tmpl w:val="A0B6E6EE"/>
    <w:lvl w:ilvl="0" w:tplc="25E4FDF2">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31267141">
    <w:abstractNumId w:val="31"/>
  </w:num>
  <w:num w:numId="2" w16cid:durableId="805271193">
    <w:abstractNumId w:val="32"/>
  </w:num>
  <w:num w:numId="3" w16cid:durableId="1857958078">
    <w:abstractNumId w:val="0"/>
  </w:num>
  <w:num w:numId="4" w16cid:durableId="1232932795">
    <w:abstractNumId w:val="8"/>
  </w:num>
  <w:num w:numId="5" w16cid:durableId="1730566094">
    <w:abstractNumId w:val="23"/>
  </w:num>
  <w:num w:numId="6" w16cid:durableId="1599950418">
    <w:abstractNumId w:val="37"/>
  </w:num>
  <w:num w:numId="7" w16cid:durableId="1888951947">
    <w:abstractNumId w:val="41"/>
  </w:num>
  <w:num w:numId="8" w16cid:durableId="628824977">
    <w:abstractNumId w:val="22"/>
  </w:num>
  <w:num w:numId="9" w16cid:durableId="52511596">
    <w:abstractNumId w:val="18"/>
  </w:num>
  <w:num w:numId="10" w16cid:durableId="756248791">
    <w:abstractNumId w:val="21"/>
  </w:num>
  <w:num w:numId="11" w16cid:durableId="1787233377">
    <w:abstractNumId w:val="24"/>
  </w:num>
  <w:num w:numId="12" w16cid:durableId="1196963331">
    <w:abstractNumId w:val="30"/>
  </w:num>
  <w:num w:numId="13" w16cid:durableId="1009134376">
    <w:abstractNumId w:val="42"/>
  </w:num>
  <w:num w:numId="14" w16cid:durableId="92626126">
    <w:abstractNumId w:val="2"/>
  </w:num>
  <w:num w:numId="15" w16cid:durableId="498621328">
    <w:abstractNumId w:val="7"/>
  </w:num>
  <w:num w:numId="16" w16cid:durableId="865868933">
    <w:abstractNumId w:val="25"/>
  </w:num>
  <w:num w:numId="17" w16cid:durableId="505290412">
    <w:abstractNumId w:val="40"/>
  </w:num>
  <w:num w:numId="18" w16cid:durableId="2005550397">
    <w:abstractNumId w:val="36"/>
  </w:num>
  <w:num w:numId="19" w16cid:durableId="155924650">
    <w:abstractNumId w:val="5"/>
  </w:num>
  <w:num w:numId="20" w16cid:durableId="1781415707">
    <w:abstractNumId w:val="6"/>
  </w:num>
  <w:num w:numId="21" w16cid:durableId="1329559730">
    <w:abstractNumId w:val="43"/>
  </w:num>
  <w:num w:numId="22" w16cid:durableId="421222210">
    <w:abstractNumId w:val="16"/>
  </w:num>
  <w:num w:numId="23" w16cid:durableId="2083330289">
    <w:abstractNumId w:val="17"/>
  </w:num>
  <w:num w:numId="24" w16cid:durableId="727732024">
    <w:abstractNumId w:val="34"/>
  </w:num>
  <w:num w:numId="25" w16cid:durableId="592395949">
    <w:abstractNumId w:val="4"/>
  </w:num>
  <w:num w:numId="26" w16cid:durableId="914557773">
    <w:abstractNumId w:val="10"/>
  </w:num>
  <w:num w:numId="27" w16cid:durableId="583489106">
    <w:abstractNumId w:val="44"/>
  </w:num>
  <w:num w:numId="28" w16cid:durableId="214901896">
    <w:abstractNumId w:val="11"/>
  </w:num>
  <w:num w:numId="29" w16cid:durableId="428241238">
    <w:abstractNumId w:val="39"/>
  </w:num>
  <w:num w:numId="30" w16cid:durableId="411898088">
    <w:abstractNumId w:val="28"/>
  </w:num>
  <w:num w:numId="31" w16cid:durableId="1906377161">
    <w:abstractNumId w:val="29"/>
  </w:num>
  <w:num w:numId="32" w16cid:durableId="252934067">
    <w:abstractNumId w:val="38"/>
  </w:num>
  <w:num w:numId="33" w16cid:durableId="878280304">
    <w:abstractNumId w:val="33"/>
  </w:num>
  <w:num w:numId="34" w16cid:durableId="361439005">
    <w:abstractNumId w:val="35"/>
  </w:num>
  <w:num w:numId="35" w16cid:durableId="748960746">
    <w:abstractNumId w:val="13"/>
  </w:num>
  <w:num w:numId="36" w16cid:durableId="1292788606">
    <w:abstractNumId w:val="14"/>
  </w:num>
  <w:num w:numId="37" w16cid:durableId="1095633487">
    <w:abstractNumId w:val="9"/>
  </w:num>
  <w:num w:numId="38" w16cid:durableId="322008360">
    <w:abstractNumId w:val="19"/>
  </w:num>
  <w:num w:numId="39" w16cid:durableId="723716284">
    <w:abstractNumId w:val="26"/>
  </w:num>
  <w:num w:numId="40" w16cid:durableId="1056859105">
    <w:abstractNumId w:val="20"/>
  </w:num>
  <w:num w:numId="41" w16cid:durableId="778835088">
    <w:abstractNumId w:val="3"/>
  </w:num>
  <w:num w:numId="42" w16cid:durableId="1809398628">
    <w:abstractNumId w:val="12"/>
  </w:num>
  <w:num w:numId="43" w16cid:durableId="136260601">
    <w:abstractNumId w:val="15"/>
  </w:num>
  <w:num w:numId="44" w16cid:durableId="1048839846">
    <w:abstractNumId w:val="27"/>
  </w:num>
  <w:num w:numId="45" w16cid:durableId="863598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2384"/>
    <w:rsid w:val="00000444"/>
    <w:rsid w:val="00002FEC"/>
    <w:rsid w:val="00010B1B"/>
    <w:rsid w:val="00013D32"/>
    <w:rsid w:val="00045BC3"/>
    <w:rsid w:val="00047373"/>
    <w:rsid w:val="00051EB0"/>
    <w:rsid w:val="00060029"/>
    <w:rsid w:val="000610DB"/>
    <w:rsid w:val="0006263D"/>
    <w:rsid w:val="000851D0"/>
    <w:rsid w:val="000858C7"/>
    <w:rsid w:val="000A1BF2"/>
    <w:rsid w:val="000C24B0"/>
    <w:rsid w:val="000C2EE5"/>
    <w:rsid w:val="000C71C5"/>
    <w:rsid w:val="000D4DDD"/>
    <w:rsid w:val="000D526D"/>
    <w:rsid w:val="000D6452"/>
    <w:rsid w:val="000E240E"/>
    <w:rsid w:val="000E6644"/>
    <w:rsid w:val="00121BC7"/>
    <w:rsid w:val="00130E6B"/>
    <w:rsid w:val="00133D8D"/>
    <w:rsid w:val="001361DF"/>
    <w:rsid w:val="0013644F"/>
    <w:rsid w:val="0014025C"/>
    <w:rsid w:val="00145969"/>
    <w:rsid w:val="00146DB0"/>
    <w:rsid w:val="00162B5C"/>
    <w:rsid w:val="00174560"/>
    <w:rsid w:val="00174B54"/>
    <w:rsid w:val="0018045D"/>
    <w:rsid w:val="00182B9B"/>
    <w:rsid w:val="00183905"/>
    <w:rsid w:val="00183C76"/>
    <w:rsid w:val="00190A29"/>
    <w:rsid w:val="00195853"/>
    <w:rsid w:val="00196C27"/>
    <w:rsid w:val="001A2D76"/>
    <w:rsid w:val="001B4AF0"/>
    <w:rsid w:val="001C4EE6"/>
    <w:rsid w:val="001C569C"/>
    <w:rsid w:val="001C647F"/>
    <w:rsid w:val="001D571E"/>
    <w:rsid w:val="001E3220"/>
    <w:rsid w:val="001F3A43"/>
    <w:rsid w:val="001F6A59"/>
    <w:rsid w:val="00207382"/>
    <w:rsid w:val="00207763"/>
    <w:rsid w:val="00217C77"/>
    <w:rsid w:val="00233F43"/>
    <w:rsid w:val="002379EC"/>
    <w:rsid w:val="00255EA8"/>
    <w:rsid w:val="0025682C"/>
    <w:rsid w:val="002627C9"/>
    <w:rsid w:val="00266A71"/>
    <w:rsid w:val="00266DFD"/>
    <w:rsid w:val="0027334B"/>
    <w:rsid w:val="002754CD"/>
    <w:rsid w:val="00293CE7"/>
    <w:rsid w:val="002A36F7"/>
    <w:rsid w:val="002A6BE1"/>
    <w:rsid w:val="002A7164"/>
    <w:rsid w:val="002B36C0"/>
    <w:rsid w:val="002B4D57"/>
    <w:rsid w:val="002D253F"/>
    <w:rsid w:val="002E3F2B"/>
    <w:rsid w:val="002E50E8"/>
    <w:rsid w:val="002F60EB"/>
    <w:rsid w:val="002F7DF3"/>
    <w:rsid w:val="00300ADF"/>
    <w:rsid w:val="0032660C"/>
    <w:rsid w:val="00326718"/>
    <w:rsid w:val="0033587E"/>
    <w:rsid w:val="0033772C"/>
    <w:rsid w:val="0037207E"/>
    <w:rsid w:val="00372635"/>
    <w:rsid w:val="00386FF5"/>
    <w:rsid w:val="003915EE"/>
    <w:rsid w:val="00397CCA"/>
    <w:rsid w:val="003C24D9"/>
    <w:rsid w:val="003C479E"/>
    <w:rsid w:val="003C6167"/>
    <w:rsid w:val="003C6204"/>
    <w:rsid w:val="003E3EC6"/>
    <w:rsid w:val="003F15B4"/>
    <w:rsid w:val="003F7875"/>
    <w:rsid w:val="00406B54"/>
    <w:rsid w:val="00452996"/>
    <w:rsid w:val="00457F4B"/>
    <w:rsid w:val="0047188D"/>
    <w:rsid w:val="00484B5B"/>
    <w:rsid w:val="00490C40"/>
    <w:rsid w:val="00490C88"/>
    <w:rsid w:val="00495C1D"/>
    <w:rsid w:val="004A7FF6"/>
    <w:rsid w:val="004B0596"/>
    <w:rsid w:val="004B1316"/>
    <w:rsid w:val="004B65B6"/>
    <w:rsid w:val="004C0812"/>
    <w:rsid w:val="004D7E5A"/>
    <w:rsid w:val="004E4710"/>
    <w:rsid w:val="004E47A6"/>
    <w:rsid w:val="00512843"/>
    <w:rsid w:val="005145E0"/>
    <w:rsid w:val="00521127"/>
    <w:rsid w:val="005227AD"/>
    <w:rsid w:val="0053293F"/>
    <w:rsid w:val="00566826"/>
    <w:rsid w:val="00572CF7"/>
    <w:rsid w:val="005803F6"/>
    <w:rsid w:val="005848C7"/>
    <w:rsid w:val="005B2726"/>
    <w:rsid w:val="005B2D6D"/>
    <w:rsid w:val="005B725B"/>
    <w:rsid w:val="005C5410"/>
    <w:rsid w:val="005C5C25"/>
    <w:rsid w:val="005D6ADF"/>
    <w:rsid w:val="005D6AEE"/>
    <w:rsid w:val="005E646F"/>
    <w:rsid w:val="005E737A"/>
    <w:rsid w:val="005F4609"/>
    <w:rsid w:val="00603A2C"/>
    <w:rsid w:val="00607561"/>
    <w:rsid w:val="00612020"/>
    <w:rsid w:val="006132E7"/>
    <w:rsid w:val="00640EB8"/>
    <w:rsid w:val="006554D8"/>
    <w:rsid w:val="006612C6"/>
    <w:rsid w:val="006627B6"/>
    <w:rsid w:val="00664875"/>
    <w:rsid w:val="00667ED6"/>
    <w:rsid w:val="006825E2"/>
    <w:rsid w:val="00687BE8"/>
    <w:rsid w:val="00693A4F"/>
    <w:rsid w:val="00696C1D"/>
    <w:rsid w:val="006A1ED0"/>
    <w:rsid w:val="006A32EE"/>
    <w:rsid w:val="006B0858"/>
    <w:rsid w:val="006C2597"/>
    <w:rsid w:val="006C474E"/>
    <w:rsid w:val="006D075F"/>
    <w:rsid w:val="006F1061"/>
    <w:rsid w:val="006F148B"/>
    <w:rsid w:val="006F33A9"/>
    <w:rsid w:val="006F3863"/>
    <w:rsid w:val="00701F91"/>
    <w:rsid w:val="0071159D"/>
    <w:rsid w:val="0071185C"/>
    <w:rsid w:val="007207DD"/>
    <w:rsid w:val="0073153E"/>
    <w:rsid w:val="00750B9A"/>
    <w:rsid w:val="007550C4"/>
    <w:rsid w:val="007610D1"/>
    <w:rsid w:val="00777CB5"/>
    <w:rsid w:val="007B1C2C"/>
    <w:rsid w:val="007B46BC"/>
    <w:rsid w:val="007B5AE4"/>
    <w:rsid w:val="007B705D"/>
    <w:rsid w:val="007C004F"/>
    <w:rsid w:val="007C0D9F"/>
    <w:rsid w:val="007D2384"/>
    <w:rsid w:val="007F0BBD"/>
    <w:rsid w:val="00801FAB"/>
    <w:rsid w:val="00802DAD"/>
    <w:rsid w:val="00811886"/>
    <w:rsid w:val="008260F3"/>
    <w:rsid w:val="0084330B"/>
    <w:rsid w:val="00845497"/>
    <w:rsid w:val="00877506"/>
    <w:rsid w:val="00883185"/>
    <w:rsid w:val="00896E47"/>
    <w:rsid w:val="008A2C11"/>
    <w:rsid w:val="008B46FF"/>
    <w:rsid w:val="008B793F"/>
    <w:rsid w:val="008B7E87"/>
    <w:rsid w:val="008C57BF"/>
    <w:rsid w:val="008D6148"/>
    <w:rsid w:val="008E2144"/>
    <w:rsid w:val="008F546F"/>
    <w:rsid w:val="008F556C"/>
    <w:rsid w:val="008F7F26"/>
    <w:rsid w:val="00910193"/>
    <w:rsid w:val="00915740"/>
    <w:rsid w:val="00920D55"/>
    <w:rsid w:val="00921ABF"/>
    <w:rsid w:val="0092527F"/>
    <w:rsid w:val="00926D0C"/>
    <w:rsid w:val="00930509"/>
    <w:rsid w:val="009338A2"/>
    <w:rsid w:val="0093727A"/>
    <w:rsid w:val="0094146E"/>
    <w:rsid w:val="00943731"/>
    <w:rsid w:val="00951860"/>
    <w:rsid w:val="009574ED"/>
    <w:rsid w:val="00962D07"/>
    <w:rsid w:val="00983717"/>
    <w:rsid w:val="00997655"/>
    <w:rsid w:val="009A4C67"/>
    <w:rsid w:val="009B3C50"/>
    <w:rsid w:val="009F41C8"/>
    <w:rsid w:val="009F7226"/>
    <w:rsid w:val="00A001AB"/>
    <w:rsid w:val="00A00EB2"/>
    <w:rsid w:val="00A04441"/>
    <w:rsid w:val="00A07899"/>
    <w:rsid w:val="00A11849"/>
    <w:rsid w:val="00A26452"/>
    <w:rsid w:val="00A35AC4"/>
    <w:rsid w:val="00A70328"/>
    <w:rsid w:val="00A74B07"/>
    <w:rsid w:val="00A9395C"/>
    <w:rsid w:val="00AA3DCA"/>
    <w:rsid w:val="00AA45EE"/>
    <w:rsid w:val="00AB2722"/>
    <w:rsid w:val="00AB2C14"/>
    <w:rsid w:val="00AB5799"/>
    <w:rsid w:val="00AB71C5"/>
    <w:rsid w:val="00AC00A5"/>
    <w:rsid w:val="00AC4435"/>
    <w:rsid w:val="00AD2554"/>
    <w:rsid w:val="00AE6670"/>
    <w:rsid w:val="00B069E6"/>
    <w:rsid w:val="00B1367C"/>
    <w:rsid w:val="00B21758"/>
    <w:rsid w:val="00B22A4D"/>
    <w:rsid w:val="00B244CE"/>
    <w:rsid w:val="00B25A4D"/>
    <w:rsid w:val="00B275F4"/>
    <w:rsid w:val="00B44352"/>
    <w:rsid w:val="00B5114E"/>
    <w:rsid w:val="00B60646"/>
    <w:rsid w:val="00B62FEC"/>
    <w:rsid w:val="00B7320B"/>
    <w:rsid w:val="00B90157"/>
    <w:rsid w:val="00B92DE5"/>
    <w:rsid w:val="00BA243F"/>
    <w:rsid w:val="00BA6875"/>
    <w:rsid w:val="00BB210A"/>
    <w:rsid w:val="00BB2E8D"/>
    <w:rsid w:val="00BB4ACD"/>
    <w:rsid w:val="00BC2DF4"/>
    <w:rsid w:val="00BC70A6"/>
    <w:rsid w:val="00BD34FA"/>
    <w:rsid w:val="00BD7CB8"/>
    <w:rsid w:val="00BE01B6"/>
    <w:rsid w:val="00BF299C"/>
    <w:rsid w:val="00C03951"/>
    <w:rsid w:val="00C050A6"/>
    <w:rsid w:val="00C06F50"/>
    <w:rsid w:val="00C11DE3"/>
    <w:rsid w:val="00C146B0"/>
    <w:rsid w:val="00C21694"/>
    <w:rsid w:val="00C23D93"/>
    <w:rsid w:val="00C248B5"/>
    <w:rsid w:val="00C37B39"/>
    <w:rsid w:val="00C43AF1"/>
    <w:rsid w:val="00C44A6C"/>
    <w:rsid w:val="00C47B00"/>
    <w:rsid w:val="00C625D3"/>
    <w:rsid w:val="00C72E8E"/>
    <w:rsid w:val="00C73167"/>
    <w:rsid w:val="00C74800"/>
    <w:rsid w:val="00C84017"/>
    <w:rsid w:val="00C86AA7"/>
    <w:rsid w:val="00C95E92"/>
    <w:rsid w:val="00C97D41"/>
    <w:rsid w:val="00CB159E"/>
    <w:rsid w:val="00CC1DCA"/>
    <w:rsid w:val="00CC6CB4"/>
    <w:rsid w:val="00CC7656"/>
    <w:rsid w:val="00CE28D2"/>
    <w:rsid w:val="00CE44D5"/>
    <w:rsid w:val="00CF264C"/>
    <w:rsid w:val="00D05370"/>
    <w:rsid w:val="00D062EF"/>
    <w:rsid w:val="00D16F21"/>
    <w:rsid w:val="00D175EB"/>
    <w:rsid w:val="00D23C1F"/>
    <w:rsid w:val="00D25AF5"/>
    <w:rsid w:val="00D3122B"/>
    <w:rsid w:val="00D35221"/>
    <w:rsid w:val="00D44DF8"/>
    <w:rsid w:val="00D74F7E"/>
    <w:rsid w:val="00D76490"/>
    <w:rsid w:val="00D82E2C"/>
    <w:rsid w:val="00D871C8"/>
    <w:rsid w:val="00D9030B"/>
    <w:rsid w:val="00DB324A"/>
    <w:rsid w:val="00DC1085"/>
    <w:rsid w:val="00DC225B"/>
    <w:rsid w:val="00DC448E"/>
    <w:rsid w:val="00DC5599"/>
    <w:rsid w:val="00DC6662"/>
    <w:rsid w:val="00DC6A59"/>
    <w:rsid w:val="00DC7699"/>
    <w:rsid w:val="00DD3D8E"/>
    <w:rsid w:val="00DF2230"/>
    <w:rsid w:val="00DF578F"/>
    <w:rsid w:val="00DF72EE"/>
    <w:rsid w:val="00E07FCE"/>
    <w:rsid w:val="00E13750"/>
    <w:rsid w:val="00E21713"/>
    <w:rsid w:val="00E34A65"/>
    <w:rsid w:val="00E374F8"/>
    <w:rsid w:val="00E568CD"/>
    <w:rsid w:val="00E64A8B"/>
    <w:rsid w:val="00E7089E"/>
    <w:rsid w:val="00E75DCA"/>
    <w:rsid w:val="00E805F7"/>
    <w:rsid w:val="00E840B0"/>
    <w:rsid w:val="00E85CE5"/>
    <w:rsid w:val="00E85DB2"/>
    <w:rsid w:val="00EB35FE"/>
    <w:rsid w:val="00EC675D"/>
    <w:rsid w:val="00EC7FD8"/>
    <w:rsid w:val="00ED57A4"/>
    <w:rsid w:val="00EE050D"/>
    <w:rsid w:val="00EF779F"/>
    <w:rsid w:val="00F22224"/>
    <w:rsid w:val="00F23769"/>
    <w:rsid w:val="00F34537"/>
    <w:rsid w:val="00F345A1"/>
    <w:rsid w:val="00F409FF"/>
    <w:rsid w:val="00F50F29"/>
    <w:rsid w:val="00F56617"/>
    <w:rsid w:val="00F7474E"/>
    <w:rsid w:val="00F75329"/>
    <w:rsid w:val="00F7608A"/>
    <w:rsid w:val="00F85970"/>
    <w:rsid w:val="00F912F7"/>
    <w:rsid w:val="00F929FC"/>
    <w:rsid w:val="00F939B2"/>
    <w:rsid w:val="00FA2287"/>
    <w:rsid w:val="00FA3344"/>
    <w:rsid w:val="00FA4304"/>
    <w:rsid w:val="00FC1475"/>
    <w:rsid w:val="00FD58AA"/>
    <w:rsid w:val="00FE1AA7"/>
    <w:rsid w:val="00FE2C40"/>
    <w:rsid w:val="00FF070F"/>
    <w:rsid w:val="00FF71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B829B"/>
  <w15:docId w15:val="{32C99FB7-5E4D-41BD-BD38-740CE3855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362E65"/>
    <w:pPr>
      <w:keepNext/>
      <w:keepLines/>
      <w:numPr>
        <w:numId w:val="3"/>
      </w:numPr>
      <w:pBdr>
        <w:bottom w:val="single" w:sz="4" w:space="1" w:color="auto"/>
      </w:pBdr>
      <w:spacing w:before="48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1"/>
    <w:uiPriority w:val="9"/>
    <w:semiHidden/>
    <w:unhideWhenUsed/>
    <w:qFormat/>
    <w:rsid w:val="00362E65"/>
    <w:pPr>
      <w:keepNext/>
      <w:keepLines/>
      <w:numPr>
        <w:ilvl w:val="1"/>
        <w:numId w:val="3"/>
      </w:num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1"/>
    <w:uiPriority w:val="9"/>
    <w:semiHidden/>
    <w:unhideWhenUsed/>
    <w:qFormat/>
    <w:rsid w:val="00362E65"/>
    <w:pPr>
      <w:keepNext/>
      <w:keepLines/>
      <w:numPr>
        <w:ilvl w:val="2"/>
        <w:numId w:val="3"/>
      </w:numPr>
      <w:spacing w:before="20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1">
    <w:name w:val="Strong1"/>
    <w:basedOn w:val="DefaultParagraphFont"/>
    <w:uiPriority w:val="1"/>
    <w:qFormat/>
    <w:rsid w:val="007B3E96"/>
    <w:rPr>
      <w:b/>
    </w:rPr>
  </w:style>
  <w:style w:type="paragraph" w:customStyle="1" w:styleId="centered">
    <w:name w:val="centered"/>
    <w:basedOn w:val="Normal"/>
    <w:qFormat/>
    <w:rsid w:val="001D75AB"/>
    <w:pPr>
      <w:jc w:val="center"/>
    </w:pPr>
  </w:style>
  <w:style w:type="table" w:customStyle="1" w:styleId="tabletemplate">
    <w:name w:val="table_template"/>
    <w:basedOn w:val="TableNormal"/>
    <w:uiPriority w:val="59"/>
    <w:rsid w:val="00F12158"/>
    <w:pPr>
      <w:jc w:val="right"/>
    </w:p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FC557F"/>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1Char1">
    <w:name w:val="Heading 1 Char1"/>
    <w:basedOn w:val="DefaultParagraphFont"/>
    <w:link w:val="Heading1"/>
    <w:uiPriority w:val="9"/>
    <w:rsid w:val="00362E65"/>
    <w:rPr>
      <w:rFonts w:asciiTheme="majorHAnsi" w:eastAsiaTheme="majorEastAsia" w:hAnsiTheme="majorHAnsi" w:cstheme="majorBidi"/>
      <w:b/>
      <w:bCs/>
      <w:sz w:val="32"/>
      <w:szCs w:val="32"/>
    </w:rPr>
  </w:style>
  <w:style w:type="character" w:customStyle="1" w:styleId="Heading2Char1">
    <w:name w:val="Heading 2 Char1"/>
    <w:basedOn w:val="DefaultParagraphFont"/>
    <w:link w:val="Heading2"/>
    <w:uiPriority w:val="9"/>
    <w:semiHidden/>
    <w:rsid w:val="00362E65"/>
    <w:rPr>
      <w:rFonts w:asciiTheme="majorHAnsi" w:eastAsiaTheme="majorEastAsia" w:hAnsiTheme="majorHAnsi" w:cstheme="majorBidi"/>
      <w:b/>
      <w:bCs/>
      <w:sz w:val="26"/>
      <w:szCs w:val="26"/>
    </w:rPr>
  </w:style>
  <w:style w:type="character" w:customStyle="1" w:styleId="Heading3Char1">
    <w:name w:val="Heading 3 Char1"/>
    <w:basedOn w:val="DefaultParagraphFont"/>
    <w:link w:val="Heading3"/>
    <w:uiPriority w:val="9"/>
    <w:semiHidden/>
    <w:rsid w:val="00362E65"/>
    <w:rPr>
      <w:rFonts w:asciiTheme="majorHAnsi" w:eastAsiaTheme="majorEastAsia" w:hAnsiTheme="majorHAnsi" w:cstheme="majorBidi"/>
      <w:b/>
      <w:bCs/>
    </w:rPr>
  </w:style>
  <w:style w:type="paragraph" w:customStyle="1" w:styleId="ImageCaption">
    <w:name w:val="Image Caption"/>
    <w:basedOn w:val="Normal"/>
    <w:qFormat/>
    <w:rsid w:val="00AE18EF"/>
    <w:pPr>
      <w:jc w:val="center"/>
    </w:pPr>
    <w:rPr>
      <w:b/>
      <w:i/>
    </w:rPr>
  </w:style>
  <w:style w:type="paragraph" w:customStyle="1" w:styleId="TableCaption">
    <w:name w:val="Table Caption"/>
    <w:basedOn w:val="ImageCaption"/>
    <w:qFormat/>
    <w:rsid w:val="00AE18EF"/>
  </w:style>
  <w:style w:type="table" w:styleId="TableProfessional">
    <w:name w:val="Table Professional"/>
    <w:basedOn w:val="TableNormal"/>
    <w:uiPriority w:val="99"/>
    <w:semiHidden/>
    <w:unhideWhenUsed/>
    <w:rsid w:val="00C31EE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FB63E7"/>
    <w:pPr>
      <w:spacing w:after="100"/>
    </w:pPr>
  </w:style>
  <w:style w:type="paragraph" w:styleId="TOC2">
    <w:name w:val="toc 2"/>
    <w:basedOn w:val="Normal"/>
    <w:next w:val="Normal"/>
    <w:autoRedefine/>
    <w:uiPriority w:val="39"/>
    <w:unhideWhenUsed/>
    <w:rsid w:val="00FB63E7"/>
    <w:pPr>
      <w:spacing w:after="100"/>
      <w:ind w:left="240"/>
    </w:pPr>
  </w:style>
  <w:style w:type="paragraph" w:styleId="BalloonText">
    <w:name w:val="Balloon Text"/>
    <w:basedOn w:val="Normal"/>
    <w:link w:val="BalloonTextChar1"/>
    <w:uiPriority w:val="99"/>
    <w:semiHidden/>
    <w:unhideWhenUsed/>
    <w:rsid w:val="00FB63E7"/>
    <w:rPr>
      <w:rFonts w:ascii="Lucida Grande" w:hAnsi="Lucida Grande"/>
      <w:sz w:val="18"/>
      <w:szCs w:val="18"/>
    </w:rPr>
  </w:style>
  <w:style w:type="character" w:customStyle="1" w:styleId="BalloonTextChar1">
    <w:name w:val="Balloon Text Char1"/>
    <w:basedOn w:val="DefaultParagraphFont"/>
    <w:link w:val="BalloonText"/>
    <w:uiPriority w:val="99"/>
    <w:semiHidden/>
    <w:rsid w:val="00FB63E7"/>
    <w:rPr>
      <w:rFonts w:ascii="Lucida Grande" w:hAnsi="Lucida Grande"/>
      <w:sz w:val="18"/>
      <w:szCs w:val="18"/>
    </w:rPr>
  </w:style>
  <w:style w:type="character" w:customStyle="1" w:styleId="referenceid">
    <w:name w:val="reference_id"/>
    <w:basedOn w:val="DefaultParagraphFont"/>
    <w:uiPriority w:val="1"/>
    <w:rsid w:val="00457CF1"/>
    <w:rPr>
      <w:vertAlign w:val="superscript"/>
    </w:rPr>
  </w:style>
  <w:style w:type="paragraph" w:customStyle="1" w:styleId="graphictitle">
    <w:name w:val="graphic title"/>
    <w:basedOn w:val="ImageCaption"/>
    <w:next w:val="Normal"/>
    <w:rsid w:val="0035500D"/>
  </w:style>
  <w:style w:type="paragraph" w:customStyle="1" w:styleId="tabletitle">
    <w:name w:val="table title"/>
    <w:basedOn w:val="TableCaption"/>
    <w:next w:val="Normal"/>
    <w:rsid w:val="00901463"/>
  </w:style>
  <w:style w:type="character" w:customStyle="1" w:styleId="Heading1Char">
    <w:name w:val="Heading 1 Char"/>
    <w:basedOn w:val="DefaultParagraphFont"/>
    <w:uiPriority w:val="9"/>
    <w:rPr>
      <w:rFonts w:asciiTheme="majorHAnsi" w:eastAsiaTheme="majorEastAsia" w:hAnsiTheme="majorHAnsi" w:cstheme="majorBidi"/>
      <w:b/>
      <w:bCs/>
      <w:sz w:val="32"/>
      <w:szCs w:val="32"/>
    </w:rPr>
  </w:style>
  <w:style w:type="character" w:customStyle="1" w:styleId="Heading2Char">
    <w:name w:val="Heading 2 Char"/>
    <w:basedOn w:val="DefaultParagraphFont"/>
    <w:uiPriority w:val="9"/>
    <w:semiHidden/>
    <w:rPr>
      <w:rFonts w:asciiTheme="majorHAnsi" w:eastAsiaTheme="majorEastAsia" w:hAnsiTheme="majorHAnsi" w:cstheme="majorBidi"/>
      <w:b/>
      <w:bCs/>
      <w:sz w:val="26"/>
      <w:szCs w:val="26"/>
    </w:rPr>
  </w:style>
  <w:style w:type="character" w:customStyle="1" w:styleId="Heading3Char">
    <w:name w:val="Heading 3 Char"/>
    <w:basedOn w:val="DefaultParagraphFont"/>
    <w:uiPriority w:val="9"/>
    <w:semiHidden/>
    <w:rPr>
      <w:rFonts w:asciiTheme="majorHAnsi" w:eastAsiaTheme="majorEastAsia" w:hAnsiTheme="majorHAnsi" w:cstheme="majorBidi"/>
      <w:b/>
      <w:bCs/>
    </w:rPr>
  </w:style>
  <w:style w:type="character" w:customStyle="1" w:styleId="BalloonTextChar">
    <w:name w:val="Balloon Text Char"/>
    <w:basedOn w:val="DefaultParagraphFont"/>
    <w:uiPriority w:val="99"/>
    <w:semiHidden/>
    <w:rPr>
      <w:rFonts w:ascii="Lucida Grande" w:hAnsi="Lucida Grande"/>
      <w:sz w:val="18"/>
      <w:szCs w:val="18"/>
    </w:rPr>
  </w:style>
  <w:style w:type="paragraph" w:styleId="FootnoteText">
    <w:name w:val="footnote text"/>
    <w:basedOn w:val="Normal"/>
    <w:link w:val="FootnoteTextChar"/>
    <w:uiPriority w:val="99"/>
    <w:semiHidden/>
    <w:unhideWhenUsed/>
    <w:rsid w:val="00C625D3"/>
    <w:rPr>
      <w:sz w:val="20"/>
      <w:szCs w:val="20"/>
    </w:rPr>
  </w:style>
  <w:style w:type="character" w:customStyle="1" w:styleId="FootnoteTextChar">
    <w:name w:val="Footnote Text Char"/>
    <w:basedOn w:val="DefaultParagraphFont"/>
    <w:link w:val="FootnoteText"/>
    <w:uiPriority w:val="99"/>
    <w:semiHidden/>
    <w:rsid w:val="00C625D3"/>
    <w:rPr>
      <w:sz w:val="20"/>
      <w:szCs w:val="20"/>
    </w:rPr>
  </w:style>
  <w:style w:type="character" w:styleId="FootnoteReference">
    <w:name w:val="footnote reference"/>
    <w:basedOn w:val="DefaultParagraphFont"/>
    <w:uiPriority w:val="99"/>
    <w:semiHidden/>
    <w:unhideWhenUsed/>
    <w:rsid w:val="00C625D3"/>
    <w:rPr>
      <w:vertAlign w:val="superscript"/>
    </w:rPr>
  </w:style>
  <w:style w:type="paragraph" w:styleId="ListParagraph">
    <w:name w:val="List Paragraph"/>
    <w:basedOn w:val="Normal"/>
    <w:uiPriority w:val="34"/>
    <w:qFormat/>
    <w:rsid w:val="00457F4B"/>
    <w:pPr>
      <w:ind w:left="720"/>
      <w:contextualSpacing/>
    </w:pPr>
  </w:style>
  <w:style w:type="paragraph" w:styleId="Header">
    <w:name w:val="header"/>
    <w:basedOn w:val="Normal"/>
    <w:link w:val="HeaderChar"/>
    <w:uiPriority w:val="99"/>
    <w:unhideWhenUsed/>
    <w:rsid w:val="008A2C11"/>
    <w:pPr>
      <w:tabs>
        <w:tab w:val="center" w:pos="4513"/>
        <w:tab w:val="right" w:pos="9026"/>
      </w:tabs>
    </w:pPr>
  </w:style>
  <w:style w:type="character" w:customStyle="1" w:styleId="HeaderChar">
    <w:name w:val="Header Char"/>
    <w:basedOn w:val="DefaultParagraphFont"/>
    <w:link w:val="Header"/>
    <w:uiPriority w:val="99"/>
    <w:rsid w:val="008A2C11"/>
  </w:style>
  <w:style w:type="paragraph" w:styleId="Footer">
    <w:name w:val="footer"/>
    <w:basedOn w:val="Normal"/>
    <w:link w:val="FooterChar"/>
    <w:uiPriority w:val="99"/>
    <w:unhideWhenUsed/>
    <w:rsid w:val="008A2C11"/>
    <w:pPr>
      <w:tabs>
        <w:tab w:val="center" w:pos="4513"/>
        <w:tab w:val="right" w:pos="9026"/>
      </w:tabs>
    </w:pPr>
  </w:style>
  <w:style w:type="character" w:customStyle="1" w:styleId="FooterChar">
    <w:name w:val="Footer Char"/>
    <w:basedOn w:val="DefaultParagraphFont"/>
    <w:link w:val="Footer"/>
    <w:uiPriority w:val="99"/>
    <w:rsid w:val="008A2C11"/>
  </w:style>
  <w:style w:type="paragraph" w:customStyle="1" w:styleId="FirstParagraph">
    <w:name w:val="First Paragraph"/>
    <w:basedOn w:val="BodyText"/>
    <w:next w:val="BodyText"/>
    <w:qFormat/>
    <w:rsid w:val="006612C6"/>
    <w:pPr>
      <w:spacing w:before="180" w:after="180"/>
    </w:pPr>
    <w:rPr>
      <w:rFonts w:eastAsiaTheme="minorHAnsi"/>
    </w:rPr>
  </w:style>
  <w:style w:type="paragraph" w:styleId="BodyText">
    <w:name w:val="Body Text"/>
    <w:basedOn w:val="Normal"/>
    <w:link w:val="BodyTextChar"/>
    <w:uiPriority w:val="99"/>
    <w:semiHidden/>
    <w:unhideWhenUsed/>
    <w:rsid w:val="006612C6"/>
    <w:pPr>
      <w:spacing w:after="120"/>
    </w:pPr>
  </w:style>
  <w:style w:type="character" w:customStyle="1" w:styleId="BodyTextChar">
    <w:name w:val="Body Text Char"/>
    <w:basedOn w:val="DefaultParagraphFont"/>
    <w:link w:val="BodyText"/>
    <w:uiPriority w:val="99"/>
    <w:semiHidden/>
    <w:rsid w:val="006612C6"/>
  </w:style>
  <w:style w:type="character" w:styleId="Hyperlink">
    <w:name w:val="Hyperlink"/>
    <w:basedOn w:val="DefaultParagraphFont"/>
    <w:uiPriority w:val="99"/>
    <w:unhideWhenUsed/>
    <w:rsid w:val="0092527F"/>
    <w:rPr>
      <w:color w:val="0000FF" w:themeColor="hyperlink"/>
      <w:u w:val="single"/>
    </w:rPr>
  </w:style>
  <w:style w:type="character" w:styleId="UnresolvedMention">
    <w:name w:val="Unresolved Mention"/>
    <w:basedOn w:val="DefaultParagraphFont"/>
    <w:uiPriority w:val="99"/>
    <w:semiHidden/>
    <w:unhideWhenUsed/>
    <w:rsid w:val="0092527F"/>
    <w:rPr>
      <w:color w:val="605E5C"/>
      <w:shd w:val="clear" w:color="auto" w:fill="E1DFDD"/>
    </w:rPr>
  </w:style>
  <w:style w:type="paragraph" w:styleId="BlockText">
    <w:name w:val="Block Text"/>
    <w:basedOn w:val="BodyText"/>
    <w:next w:val="BodyText"/>
    <w:uiPriority w:val="9"/>
    <w:unhideWhenUsed/>
    <w:qFormat/>
    <w:rsid w:val="00DC225B"/>
    <w:pPr>
      <w:spacing w:before="100" w:after="100"/>
    </w:pPr>
    <w:rPr>
      <w:rFonts w:asciiTheme="majorHAnsi" w:eastAsiaTheme="majorEastAsia" w:hAnsiTheme="majorHAnsi" w:cstheme="majorBidi"/>
      <w:bCs/>
      <w:sz w:val="20"/>
      <w:szCs w:val="20"/>
    </w:rPr>
  </w:style>
  <w:style w:type="character" w:styleId="CommentReference">
    <w:name w:val="annotation reference"/>
    <w:basedOn w:val="DefaultParagraphFont"/>
    <w:uiPriority w:val="99"/>
    <w:semiHidden/>
    <w:unhideWhenUsed/>
    <w:rsid w:val="00E805F7"/>
    <w:rPr>
      <w:sz w:val="16"/>
      <w:szCs w:val="16"/>
    </w:rPr>
  </w:style>
  <w:style w:type="paragraph" w:styleId="CommentText">
    <w:name w:val="annotation text"/>
    <w:basedOn w:val="Normal"/>
    <w:link w:val="CommentTextChar"/>
    <w:uiPriority w:val="99"/>
    <w:unhideWhenUsed/>
    <w:rsid w:val="00E805F7"/>
    <w:rPr>
      <w:sz w:val="20"/>
      <w:szCs w:val="20"/>
    </w:rPr>
  </w:style>
  <w:style w:type="character" w:customStyle="1" w:styleId="CommentTextChar">
    <w:name w:val="Comment Text Char"/>
    <w:basedOn w:val="DefaultParagraphFont"/>
    <w:link w:val="CommentText"/>
    <w:uiPriority w:val="99"/>
    <w:rsid w:val="00E805F7"/>
    <w:rPr>
      <w:sz w:val="20"/>
      <w:szCs w:val="20"/>
    </w:rPr>
  </w:style>
  <w:style w:type="paragraph" w:styleId="CommentSubject">
    <w:name w:val="annotation subject"/>
    <w:basedOn w:val="CommentText"/>
    <w:next w:val="CommentText"/>
    <w:link w:val="CommentSubjectChar"/>
    <w:uiPriority w:val="99"/>
    <w:semiHidden/>
    <w:unhideWhenUsed/>
    <w:rsid w:val="00E805F7"/>
    <w:rPr>
      <w:b/>
      <w:bCs/>
    </w:rPr>
  </w:style>
  <w:style w:type="character" w:customStyle="1" w:styleId="CommentSubjectChar">
    <w:name w:val="Comment Subject Char"/>
    <w:basedOn w:val="CommentTextChar"/>
    <w:link w:val="CommentSubject"/>
    <w:uiPriority w:val="99"/>
    <w:semiHidden/>
    <w:rsid w:val="00E805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EBTrends@dewr.gov.au" TargetMode="Externa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hyperlink" Target="https://www.abs.gov.au/statistics/economy/price-indexes-and-inflation/wage-price-index-australia/latest-relea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reativecommons.org/licenses/by/4.0/legalcode" TargetMode="External"/><Relationship Id="rId23" Type="http://schemas.openxmlformats.org/officeDocument/2006/relationships/image" Target="media/image8.png"/><Relationship Id="rId28" Type="http://schemas.openxmlformats.org/officeDocument/2006/relationships/hyperlink" Target="https://www.abs.gov.au/statistics/labour/earnings-and-working-conditions/employee-earnings-and-hours-australia/latest-release"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fwc.gov.au/agreements-awards/enterprise-agreements/sunsetting-pre-2010-agreements/zombie-agreements-extend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4.0/"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www.abs.gov.au/statistics/labour/earnings-and-work-hours/average-weekly-earnings-australia/latest-release" TargetMode="External"/><Relationship Id="rId8" Type="http://schemas.openxmlformats.org/officeDocument/2006/relationships/webSettings" Target="webSettings.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BDB37D1348C541865FFE4D72F393EA" ma:contentTypeVersion="11" ma:contentTypeDescription="Create a new document." ma:contentTypeScope="" ma:versionID="1dd04754d17fc8cf71f0e3c7734f45b7">
  <xsd:schema xmlns:xsd="http://www.w3.org/2001/XMLSchema" xmlns:xs="http://www.w3.org/2001/XMLSchema" xmlns:p="http://schemas.microsoft.com/office/2006/metadata/properties" xmlns:ns2="771e89a6-a751-4862-b203-eb970edbf18b" xmlns:ns3="b46d3de4-3cbd-4033-a109-f82162ba9199" targetNamespace="http://schemas.microsoft.com/office/2006/metadata/properties" ma:root="true" ma:fieldsID="a2498f35778ebb660cc212e593b5cea2" ns2:_="" ns3:_="">
    <xsd:import namespace="771e89a6-a751-4862-b203-eb970edbf18b"/>
    <xsd:import namespace="b46d3de4-3cbd-4033-a109-f82162ba919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1e89a6-a751-4862-b203-eb970edbf1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6d3de4-3cbd-4033-a109-f82162ba919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c9a680e-a8ce-4965-b05d-cf33e4f21d51}" ma:internalName="TaxCatchAll" ma:showField="CatchAllData" ma:web="b46d3de4-3cbd-4033-a109-f82162ba91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46d3de4-3cbd-4033-a109-f82162ba9199" xsi:nil="true"/>
    <lcf76f155ced4ddcb4097134ff3c332f xmlns="771e89a6-a751-4862-b203-eb970edbf18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2D20AA2-AA87-4299-BE5E-0D4067775A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1e89a6-a751-4862-b203-eb970edbf18b"/>
    <ds:schemaRef ds:uri="b46d3de4-3cbd-4033-a109-f82162ba9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2CBB37-CCBA-4B98-B6B8-01A01DD9B68A}">
  <ds:schemaRefs>
    <ds:schemaRef ds:uri="http://schemas.openxmlformats.org/officeDocument/2006/bibliography"/>
  </ds:schemaRefs>
</ds:datastoreItem>
</file>

<file path=customXml/itemProps3.xml><?xml version="1.0" encoding="utf-8"?>
<ds:datastoreItem xmlns:ds="http://schemas.openxmlformats.org/officeDocument/2006/customXml" ds:itemID="{264CD5FA-39F5-4654-87C8-8F10176F714A}">
  <ds:schemaRefs>
    <ds:schemaRef ds:uri="http://schemas.microsoft.com/sharepoint/v3/contenttype/forms"/>
  </ds:schemaRefs>
</ds:datastoreItem>
</file>

<file path=customXml/itemProps4.xml><?xml version="1.0" encoding="utf-8"?>
<ds:datastoreItem xmlns:ds="http://schemas.openxmlformats.org/officeDocument/2006/customXml" ds:itemID="{23F4F6CF-F95B-40AE-BBBE-5AEADC0D22CA}">
  <ds:schemaRefs>
    <ds:schemaRef ds:uri="http://www.w3.org/XML/1998/namespace"/>
    <ds:schemaRef ds:uri="http://purl.org/dc/dcmitype/"/>
    <ds:schemaRef ds:uri="http://purl.org/dc/elements/1.1/"/>
    <ds:schemaRef ds:uri="http://purl.org/dc/terms/"/>
    <ds:schemaRef ds:uri="http://schemas.openxmlformats.org/package/2006/metadata/core-properties"/>
    <ds:schemaRef ds:uri="b46d3de4-3cbd-4033-a109-f82162ba9199"/>
    <ds:schemaRef ds:uri="http://schemas.microsoft.com/office/2006/documentManagement/types"/>
    <ds:schemaRef ds:uri="http://schemas.microsoft.com/office/infopath/2007/PartnerControls"/>
    <ds:schemaRef ds:uri="771e89a6-a751-4862-b203-eb970edbf18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9759</Words>
  <Characters>88126</Characters>
  <Application>Microsoft Office Word</Application>
  <DocSecurity>0</DocSecurity>
  <Lines>22031</Lines>
  <Paragraphs>13485</Paragraphs>
  <ScaleCrop>false</ScaleCrop>
  <HeadingPairs>
    <vt:vector size="2" baseType="variant">
      <vt:variant>
        <vt:lpstr>Titre</vt:lpstr>
      </vt:variant>
      <vt:variant>
        <vt:i4>1</vt:i4>
      </vt:variant>
    </vt:vector>
  </HeadingPairs>
  <TitlesOfParts>
    <vt:vector size="1" baseType="lpstr">
      <vt:lpstr/>
    </vt:vector>
  </TitlesOfParts>
  <Manager/>
  <Company/>
  <LinksUpToDate>false</LinksUpToDate>
  <CharactersWithSpaces>94400</CharactersWithSpaces>
  <SharedDoc>false</SharedDoc>
  <HyperlinkBase/>
  <HLinks>
    <vt:vector size="48" baseType="variant">
      <vt:variant>
        <vt:i4>4390930</vt:i4>
      </vt:variant>
      <vt:variant>
        <vt:i4>21</vt:i4>
      </vt:variant>
      <vt:variant>
        <vt:i4>0</vt:i4>
      </vt:variant>
      <vt:variant>
        <vt:i4>5</vt:i4>
      </vt:variant>
      <vt:variant>
        <vt:lpwstr>https://www.fwc.gov.au/agreements-awards/enterprise-agreements/sunsetting-pre-2010-agreements/zombie-agreements-extended</vt:lpwstr>
      </vt:variant>
      <vt:variant>
        <vt:lpwstr/>
      </vt:variant>
      <vt:variant>
        <vt:i4>720921</vt:i4>
      </vt:variant>
      <vt:variant>
        <vt:i4>18</vt:i4>
      </vt:variant>
      <vt:variant>
        <vt:i4>0</vt:i4>
      </vt:variant>
      <vt:variant>
        <vt:i4>5</vt:i4>
      </vt:variant>
      <vt:variant>
        <vt:lpwstr>https://www.abs.gov.au/statistics/labour/earnings-and-work-hours/average-weekly-earnings-australia/latest-release</vt:lpwstr>
      </vt:variant>
      <vt:variant>
        <vt:lpwstr/>
      </vt:variant>
      <vt:variant>
        <vt:i4>6488160</vt:i4>
      </vt:variant>
      <vt:variant>
        <vt:i4>15</vt:i4>
      </vt:variant>
      <vt:variant>
        <vt:i4>0</vt:i4>
      </vt:variant>
      <vt:variant>
        <vt:i4>5</vt:i4>
      </vt:variant>
      <vt:variant>
        <vt:lpwstr>https://www.abs.gov.au/statistics/economy/price-indexes-and-inflation/wage-price-index-australia/latest-release</vt:lpwstr>
      </vt:variant>
      <vt:variant>
        <vt:lpwstr/>
      </vt:variant>
      <vt:variant>
        <vt:i4>5177363</vt:i4>
      </vt:variant>
      <vt:variant>
        <vt:i4>12</vt:i4>
      </vt:variant>
      <vt:variant>
        <vt:i4>0</vt:i4>
      </vt:variant>
      <vt:variant>
        <vt:i4>5</vt:i4>
      </vt:variant>
      <vt:variant>
        <vt:lpwstr>https://www.abs.gov.au/statistics/labour/earnings-and-working-conditions/employee-earnings-and-hours-australia/latest-release</vt:lpwstr>
      </vt:variant>
      <vt:variant>
        <vt:lpwstr/>
      </vt:variant>
      <vt:variant>
        <vt:i4>5570619</vt:i4>
      </vt:variant>
      <vt:variant>
        <vt:i4>9</vt:i4>
      </vt:variant>
      <vt:variant>
        <vt:i4>0</vt:i4>
      </vt:variant>
      <vt:variant>
        <vt:i4>5</vt:i4>
      </vt:variant>
      <vt:variant>
        <vt:lpwstr>mailto:EBTrends@dewr.gov.au</vt:lpwstr>
      </vt:variant>
      <vt:variant>
        <vt:lpwstr/>
      </vt:variant>
      <vt:variant>
        <vt:i4>3080305</vt:i4>
      </vt:variant>
      <vt:variant>
        <vt:i4>6</vt:i4>
      </vt:variant>
      <vt:variant>
        <vt:i4>0</vt:i4>
      </vt:variant>
      <vt:variant>
        <vt:i4>5</vt:i4>
      </vt:variant>
      <vt:variant>
        <vt:lpwstr>https://www.dewr.gov.au/enterprise-agreements-data/trends-federal-enterprise-bargaining</vt:lpwstr>
      </vt:variant>
      <vt:variant>
        <vt:lpwstr/>
      </vt:variant>
      <vt:variant>
        <vt:i4>5373952</vt:i4>
      </vt:variant>
      <vt:variant>
        <vt:i4>3</vt:i4>
      </vt:variant>
      <vt:variant>
        <vt:i4>0</vt:i4>
      </vt:variant>
      <vt:variant>
        <vt:i4>5</vt:i4>
      </vt:variant>
      <vt:variant>
        <vt:lpwstr>https://creativecommons.org/licenses/by/4.0/legalcode</vt:lpwstr>
      </vt:variant>
      <vt:variant>
        <vt:lpwstr/>
      </vt:variant>
      <vt:variant>
        <vt:i4>5308424</vt:i4>
      </vt:variant>
      <vt:variant>
        <vt:i4>0</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Georgia</dc:creator>
  <cp:keywords/>
  <dc:description/>
  <cp:lastModifiedBy>EDWARDS,Mel</cp:lastModifiedBy>
  <cp:revision>2</cp:revision>
  <dcterms:created xsi:type="dcterms:W3CDTF">2026-03-20T00:29:00Z</dcterms:created>
  <dcterms:modified xsi:type="dcterms:W3CDTF">2026-03-20T00: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3-04T03:40:28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2b1dee48-50b7-433a-8ffe-22a7d8b2ba68</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y fmtid="{D5CDD505-2E9C-101B-9397-08002B2CF9AE}" pid="10" name="ContentTypeId">
    <vt:lpwstr>0x01010010BDB37D1348C541865FFE4D72F393EA</vt:lpwstr>
  </property>
  <property fmtid="{D5CDD505-2E9C-101B-9397-08002B2CF9AE}" pid="11" name="MediaServiceImageTags">
    <vt:lpwstr/>
  </property>
</Properties>
</file>